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bookmarkStart w:id="0" w:name="_GoBack"/>
      <w:bookmarkEnd w:id="0"/>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2C80D6F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1" w:author="Italo Busi" w:date="2022-09-12T13:59:00Z">
        <w:r w:rsidR="009E597F" w:rsidDel="004006CA">
          <w:rPr>
            <w:rFonts w:eastAsia="Batang"/>
          </w:rPr>
          <w:delText>07</w:delText>
        </w:r>
      </w:del>
      <w:ins w:id="2" w:author="Italo Busi" w:date="2022-09-12T13:59:00Z">
        <w:r w:rsidR="004006CA">
          <w:rPr>
            <w:rFonts w:eastAsia="Batang"/>
          </w:rPr>
          <w:t>08</w:t>
        </w:r>
      </w:ins>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ADC7B5D" w14:textId="2F807CBC" w:rsidR="00677EA4" w:rsidRDefault="008A30C6">
      <w:pPr>
        <w:pStyle w:val="TOC1"/>
        <w:rPr>
          <w:ins w:id="3" w:author="Italo Busi" w:date="2022-09-12T15:49: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4" w:author="Italo Busi" w:date="2022-09-12T15:49:00Z">
        <w:r w:rsidR="00677EA4" w:rsidRPr="00EC751D">
          <w:rPr>
            <w:rStyle w:val="Hyperlink"/>
          </w:rPr>
          <w:fldChar w:fldCharType="begin"/>
        </w:r>
        <w:r w:rsidR="00677EA4" w:rsidRPr="00EC751D">
          <w:rPr>
            <w:rStyle w:val="Hyperlink"/>
          </w:rPr>
          <w:instrText xml:space="preserve"> </w:instrText>
        </w:r>
        <w:r w:rsidR="00677EA4">
          <w:instrText>HYPERLINK \l "_Toc113890204"</w:instrText>
        </w:r>
        <w:r w:rsidR="00677EA4" w:rsidRPr="00EC751D">
          <w:rPr>
            <w:rStyle w:val="Hyperlink"/>
          </w:rPr>
          <w:instrText xml:space="preserve"> </w:instrText>
        </w:r>
        <w:r w:rsidR="00677EA4" w:rsidRPr="00EC751D">
          <w:rPr>
            <w:rStyle w:val="Hyperlink"/>
          </w:rPr>
        </w:r>
        <w:r w:rsidR="00677EA4" w:rsidRPr="00EC751D">
          <w:rPr>
            <w:rStyle w:val="Hyperlink"/>
          </w:rPr>
          <w:fldChar w:fldCharType="separate"/>
        </w:r>
        <w:r w:rsidR="00677EA4" w:rsidRPr="00EC751D">
          <w:rPr>
            <w:rStyle w:val="Hyperlink"/>
          </w:rPr>
          <w:t>1. Introduction</w:t>
        </w:r>
        <w:r w:rsidR="00677EA4">
          <w:rPr>
            <w:webHidden/>
          </w:rPr>
          <w:tab/>
        </w:r>
        <w:r w:rsidR="00677EA4">
          <w:rPr>
            <w:webHidden/>
          </w:rPr>
          <w:fldChar w:fldCharType="begin"/>
        </w:r>
        <w:r w:rsidR="00677EA4">
          <w:rPr>
            <w:webHidden/>
          </w:rPr>
          <w:instrText xml:space="preserve"> PAGEREF _Toc113890204 \h </w:instrText>
        </w:r>
        <w:r w:rsidR="00677EA4">
          <w:rPr>
            <w:webHidden/>
          </w:rPr>
        </w:r>
      </w:ins>
      <w:r w:rsidR="00677EA4">
        <w:rPr>
          <w:webHidden/>
        </w:rPr>
        <w:fldChar w:fldCharType="separate"/>
      </w:r>
      <w:ins w:id="5" w:author="Italo Busi" w:date="2022-09-12T15:49:00Z">
        <w:r w:rsidR="00677EA4">
          <w:rPr>
            <w:webHidden/>
          </w:rPr>
          <w:t>4</w:t>
        </w:r>
        <w:r w:rsidR="00677EA4">
          <w:rPr>
            <w:webHidden/>
          </w:rPr>
          <w:fldChar w:fldCharType="end"/>
        </w:r>
        <w:r w:rsidR="00677EA4" w:rsidRPr="00EC751D">
          <w:rPr>
            <w:rStyle w:val="Hyperlink"/>
          </w:rPr>
          <w:fldChar w:fldCharType="end"/>
        </w:r>
      </w:ins>
    </w:p>
    <w:p w14:paraId="7775904C" w14:textId="030B094E" w:rsidR="00677EA4" w:rsidRDefault="00677EA4">
      <w:pPr>
        <w:pStyle w:val="TOC2"/>
        <w:rPr>
          <w:ins w:id="6" w:author="Italo Busi" w:date="2022-09-12T15:49:00Z"/>
          <w:rFonts w:asciiTheme="minorHAnsi" w:eastAsiaTheme="minorEastAsia" w:hAnsiTheme="minorHAnsi" w:cstheme="minorBidi"/>
          <w:sz w:val="22"/>
          <w:szCs w:val="22"/>
          <w:lang w:eastAsia="zh-CN"/>
        </w:rPr>
      </w:pPr>
      <w:ins w:id="7" w:author="Italo Busi" w:date="2022-09-12T15:49:00Z">
        <w:r w:rsidRPr="00EC751D">
          <w:rPr>
            <w:rStyle w:val="Hyperlink"/>
          </w:rPr>
          <w:fldChar w:fldCharType="begin"/>
        </w:r>
        <w:r w:rsidRPr="00EC751D">
          <w:rPr>
            <w:rStyle w:val="Hyperlink"/>
          </w:rPr>
          <w:instrText xml:space="preserve"> </w:instrText>
        </w:r>
        <w:r>
          <w:instrText>HYPERLINK \l "_Toc113890205"</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1.1. Terminology</w:t>
        </w:r>
        <w:r>
          <w:rPr>
            <w:webHidden/>
          </w:rPr>
          <w:tab/>
        </w:r>
        <w:r>
          <w:rPr>
            <w:webHidden/>
          </w:rPr>
          <w:fldChar w:fldCharType="begin"/>
        </w:r>
        <w:r>
          <w:rPr>
            <w:webHidden/>
          </w:rPr>
          <w:instrText xml:space="preserve"> PAGEREF _Toc113890205 \h </w:instrText>
        </w:r>
        <w:r>
          <w:rPr>
            <w:webHidden/>
          </w:rPr>
        </w:r>
      </w:ins>
      <w:r>
        <w:rPr>
          <w:webHidden/>
        </w:rPr>
        <w:fldChar w:fldCharType="separate"/>
      </w:r>
      <w:ins w:id="8" w:author="Italo Busi" w:date="2022-09-12T15:49:00Z">
        <w:r>
          <w:rPr>
            <w:webHidden/>
          </w:rPr>
          <w:t>6</w:t>
        </w:r>
        <w:r>
          <w:rPr>
            <w:webHidden/>
          </w:rPr>
          <w:fldChar w:fldCharType="end"/>
        </w:r>
        <w:r w:rsidRPr="00EC751D">
          <w:rPr>
            <w:rStyle w:val="Hyperlink"/>
          </w:rPr>
          <w:fldChar w:fldCharType="end"/>
        </w:r>
      </w:ins>
    </w:p>
    <w:p w14:paraId="742DBB00" w14:textId="38ED2B29" w:rsidR="00677EA4" w:rsidRDefault="00677EA4">
      <w:pPr>
        <w:pStyle w:val="TOC1"/>
        <w:rPr>
          <w:ins w:id="9" w:author="Italo Busi" w:date="2022-09-12T15:49:00Z"/>
          <w:rFonts w:asciiTheme="minorHAnsi" w:eastAsiaTheme="minorEastAsia" w:hAnsiTheme="minorHAnsi" w:cstheme="minorBidi"/>
          <w:sz w:val="22"/>
          <w:szCs w:val="22"/>
          <w:lang w:eastAsia="zh-CN"/>
        </w:rPr>
      </w:pPr>
      <w:ins w:id="10" w:author="Italo Busi" w:date="2022-09-12T15:49:00Z">
        <w:r w:rsidRPr="00EC751D">
          <w:rPr>
            <w:rStyle w:val="Hyperlink"/>
          </w:rPr>
          <w:fldChar w:fldCharType="begin"/>
        </w:r>
        <w:r w:rsidRPr="00EC751D">
          <w:rPr>
            <w:rStyle w:val="Hyperlink"/>
          </w:rPr>
          <w:instrText xml:space="preserve"> </w:instrText>
        </w:r>
        <w:r>
          <w:instrText>HYPERLINK \l "_Toc113890206"</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2. Reference network architecture</w:t>
        </w:r>
        <w:r>
          <w:rPr>
            <w:webHidden/>
          </w:rPr>
          <w:tab/>
        </w:r>
        <w:r>
          <w:rPr>
            <w:webHidden/>
          </w:rPr>
          <w:fldChar w:fldCharType="begin"/>
        </w:r>
        <w:r>
          <w:rPr>
            <w:webHidden/>
          </w:rPr>
          <w:instrText xml:space="preserve"> PAGEREF _Toc113890206 \h </w:instrText>
        </w:r>
        <w:r>
          <w:rPr>
            <w:webHidden/>
          </w:rPr>
        </w:r>
      </w:ins>
      <w:r>
        <w:rPr>
          <w:webHidden/>
        </w:rPr>
        <w:fldChar w:fldCharType="separate"/>
      </w:r>
      <w:ins w:id="11" w:author="Italo Busi" w:date="2022-09-12T15:49:00Z">
        <w:r>
          <w:rPr>
            <w:webHidden/>
          </w:rPr>
          <w:t>8</w:t>
        </w:r>
        <w:r>
          <w:rPr>
            <w:webHidden/>
          </w:rPr>
          <w:fldChar w:fldCharType="end"/>
        </w:r>
        <w:r w:rsidRPr="00EC751D">
          <w:rPr>
            <w:rStyle w:val="Hyperlink"/>
          </w:rPr>
          <w:fldChar w:fldCharType="end"/>
        </w:r>
      </w:ins>
    </w:p>
    <w:p w14:paraId="196BF7E6" w14:textId="5AFB7489" w:rsidR="00677EA4" w:rsidRDefault="00677EA4">
      <w:pPr>
        <w:pStyle w:val="TOC2"/>
        <w:rPr>
          <w:ins w:id="12" w:author="Italo Busi" w:date="2022-09-12T15:49:00Z"/>
          <w:rFonts w:asciiTheme="minorHAnsi" w:eastAsiaTheme="minorEastAsia" w:hAnsiTheme="minorHAnsi" w:cstheme="minorBidi"/>
          <w:sz w:val="22"/>
          <w:szCs w:val="22"/>
          <w:lang w:eastAsia="zh-CN"/>
        </w:rPr>
      </w:pPr>
      <w:ins w:id="13" w:author="Italo Busi" w:date="2022-09-12T15:49:00Z">
        <w:r w:rsidRPr="00EC751D">
          <w:rPr>
            <w:rStyle w:val="Hyperlink"/>
          </w:rPr>
          <w:fldChar w:fldCharType="begin"/>
        </w:r>
        <w:r w:rsidRPr="00EC751D">
          <w:rPr>
            <w:rStyle w:val="Hyperlink"/>
          </w:rPr>
          <w:instrText xml:space="preserve"> </w:instrText>
        </w:r>
        <w:r>
          <w:instrText>HYPERLINK \l "_Toc113890207"</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2.1. Multi</w:t>
        </w:r>
        <w:r w:rsidRPr="00EC751D">
          <w:rPr>
            <w:rStyle w:val="Hyperlink"/>
          </w:rPr>
          <w:noBreakHyphen/>
          <w:t>domain Service Coordinator (MDSC) functions</w:t>
        </w:r>
        <w:r>
          <w:rPr>
            <w:webHidden/>
          </w:rPr>
          <w:tab/>
        </w:r>
        <w:r>
          <w:rPr>
            <w:webHidden/>
          </w:rPr>
          <w:fldChar w:fldCharType="begin"/>
        </w:r>
        <w:r>
          <w:rPr>
            <w:webHidden/>
          </w:rPr>
          <w:instrText xml:space="preserve"> PAGEREF _Toc113890207 \h </w:instrText>
        </w:r>
        <w:r>
          <w:rPr>
            <w:webHidden/>
          </w:rPr>
        </w:r>
      </w:ins>
      <w:r>
        <w:rPr>
          <w:webHidden/>
        </w:rPr>
        <w:fldChar w:fldCharType="separate"/>
      </w:r>
      <w:ins w:id="14" w:author="Italo Busi" w:date="2022-09-12T15:49:00Z">
        <w:r>
          <w:rPr>
            <w:webHidden/>
          </w:rPr>
          <w:t>10</w:t>
        </w:r>
        <w:r>
          <w:rPr>
            <w:webHidden/>
          </w:rPr>
          <w:fldChar w:fldCharType="end"/>
        </w:r>
        <w:r w:rsidRPr="00EC751D">
          <w:rPr>
            <w:rStyle w:val="Hyperlink"/>
          </w:rPr>
          <w:fldChar w:fldCharType="end"/>
        </w:r>
      </w:ins>
    </w:p>
    <w:p w14:paraId="5E11E0A2" w14:textId="5FE82781" w:rsidR="00677EA4" w:rsidRDefault="00677EA4">
      <w:pPr>
        <w:pStyle w:val="TOC3"/>
        <w:rPr>
          <w:ins w:id="15" w:author="Italo Busi" w:date="2022-09-12T15:49:00Z"/>
          <w:rFonts w:asciiTheme="minorHAnsi" w:eastAsiaTheme="minorEastAsia" w:hAnsiTheme="minorHAnsi" w:cstheme="minorBidi"/>
          <w:sz w:val="22"/>
          <w:szCs w:val="22"/>
          <w:lang w:eastAsia="zh-CN"/>
        </w:rPr>
      </w:pPr>
      <w:ins w:id="16" w:author="Italo Busi" w:date="2022-09-12T15:49:00Z">
        <w:r w:rsidRPr="00EC751D">
          <w:rPr>
            <w:rStyle w:val="Hyperlink"/>
          </w:rPr>
          <w:fldChar w:fldCharType="begin"/>
        </w:r>
        <w:r w:rsidRPr="00EC751D">
          <w:rPr>
            <w:rStyle w:val="Hyperlink"/>
          </w:rPr>
          <w:instrText xml:space="preserve"> </w:instrText>
        </w:r>
        <w:r>
          <w:instrText>HYPERLINK \l "_Toc113890208"</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2.1.1. Multi-domain L2/L3 VPN network services</w:t>
        </w:r>
        <w:r>
          <w:rPr>
            <w:webHidden/>
          </w:rPr>
          <w:tab/>
        </w:r>
        <w:r>
          <w:rPr>
            <w:webHidden/>
          </w:rPr>
          <w:fldChar w:fldCharType="begin"/>
        </w:r>
        <w:r>
          <w:rPr>
            <w:webHidden/>
          </w:rPr>
          <w:instrText xml:space="preserve"> PAGEREF _Toc113890208 \h </w:instrText>
        </w:r>
        <w:r>
          <w:rPr>
            <w:webHidden/>
          </w:rPr>
        </w:r>
      </w:ins>
      <w:r>
        <w:rPr>
          <w:webHidden/>
        </w:rPr>
        <w:fldChar w:fldCharType="separate"/>
      </w:r>
      <w:ins w:id="17" w:author="Italo Busi" w:date="2022-09-12T15:49:00Z">
        <w:r>
          <w:rPr>
            <w:webHidden/>
          </w:rPr>
          <w:t>12</w:t>
        </w:r>
        <w:r>
          <w:rPr>
            <w:webHidden/>
          </w:rPr>
          <w:fldChar w:fldCharType="end"/>
        </w:r>
        <w:r w:rsidRPr="00EC751D">
          <w:rPr>
            <w:rStyle w:val="Hyperlink"/>
          </w:rPr>
          <w:fldChar w:fldCharType="end"/>
        </w:r>
      </w:ins>
    </w:p>
    <w:p w14:paraId="6EE39BE3" w14:textId="79E333F7" w:rsidR="00677EA4" w:rsidRDefault="00677EA4">
      <w:pPr>
        <w:pStyle w:val="TOC3"/>
        <w:rPr>
          <w:ins w:id="18" w:author="Italo Busi" w:date="2022-09-12T15:49:00Z"/>
          <w:rFonts w:asciiTheme="minorHAnsi" w:eastAsiaTheme="minorEastAsia" w:hAnsiTheme="minorHAnsi" w:cstheme="minorBidi"/>
          <w:sz w:val="22"/>
          <w:szCs w:val="22"/>
          <w:lang w:eastAsia="zh-CN"/>
        </w:rPr>
      </w:pPr>
      <w:ins w:id="19" w:author="Italo Busi" w:date="2022-09-12T15:49:00Z">
        <w:r w:rsidRPr="00EC751D">
          <w:rPr>
            <w:rStyle w:val="Hyperlink"/>
          </w:rPr>
          <w:fldChar w:fldCharType="begin"/>
        </w:r>
        <w:r w:rsidRPr="00EC751D">
          <w:rPr>
            <w:rStyle w:val="Hyperlink"/>
          </w:rPr>
          <w:instrText xml:space="preserve"> </w:instrText>
        </w:r>
        <w:r>
          <w:instrText>HYPERLINK \l "_Toc113890209"</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2.1.2. Multi-domain and multi-layer path computation</w:t>
        </w:r>
        <w:r>
          <w:rPr>
            <w:webHidden/>
          </w:rPr>
          <w:tab/>
        </w:r>
        <w:r>
          <w:rPr>
            <w:webHidden/>
          </w:rPr>
          <w:fldChar w:fldCharType="begin"/>
        </w:r>
        <w:r>
          <w:rPr>
            <w:webHidden/>
          </w:rPr>
          <w:instrText xml:space="preserve"> PAGEREF _Toc113890209 \h </w:instrText>
        </w:r>
        <w:r>
          <w:rPr>
            <w:webHidden/>
          </w:rPr>
        </w:r>
      </w:ins>
      <w:r>
        <w:rPr>
          <w:webHidden/>
        </w:rPr>
        <w:fldChar w:fldCharType="separate"/>
      </w:r>
      <w:ins w:id="20" w:author="Italo Busi" w:date="2022-09-12T15:49:00Z">
        <w:r>
          <w:rPr>
            <w:webHidden/>
          </w:rPr>
          <w:t>18</w:t>
        </w:r>
        <w:r>
          <w:rPr>
            <w:webHidden/>
          </w:rPr>
          <w:fldChar w:fldCharType="end"/>
        </w:r>
        <w:r w:rsidRPr="00EC751D">
          <w:rPr>
            <w:rStyle w:val="Hyperlink"/>
          </w:rPr>
          <w:fldChar w:fldCharType="end"/>
        </w:r>
      </w:ins>
    </w:p>
    <w:p w14:paraId="2CE04907" w14:textId="0AAE99FC" w:rsidR="00677EA4" w:rsidRDefault="00677EA4">
      <w:pPr>
        <w:pStyle w:val="TOC2"/>
        <w:rPr>
          <w:ins w:id="21" w:author="Italo Busi" w:date="2022-09-12T15:49:00Z"/>
          <w:rFonts w:asciiTheme="minorHAnsi" w:eastAsiaTheme="minorEastAsia" w:hAnsiTheme="minorHAnsi" w:cstheme="minorBidi"/>
          <w:sz w:val="22"/>
          <w:szCs w:val="22"/>
          <w:lang w:eastAsia="zh-CN"/>
        </w:rPr>
      </w:pPr>
      <w:ins w:id="22" w:author="Italo Busi" w:date="2022-09-12T15:49:00Z">
        <w:r w:rsidRPr="00EC751D">
          <w:rPr>
            <w:rStyle w:val="Hyperlink"/>
          </w:rPr>
          <w:fldChar w:fldCharType="begin"/>
        </w:r>
        <w:r w:rsidRPr="00EC751D">
          <w:rPr>
            <w:rStyle w:val="Hyperlink"/>
          </w:rPr>
          <w:instrText xml:space="preserve"> </w:instrText>
        </w:r>
        <w:r>
          <w:instrText>HYPERLINK \l "_Toc113890210"</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2.2. IP/MPLS Domain Controller and NE Functions</w:t>
        </w:r>
        <w:r>
          <w:rPr>
            <w:webHidden/>
          </w:rPr>
          <w:tab/>
        </w:r>
        <w:r>
          <w:rPr>
            <w:webHidden/>
          </w:rPr>
          <w:fldChar w:fldCharType="begin"/>
        </w:r>
        <w:r>
          <w:rPr>
            <w:webHidden/>
          </w:rPr>
          <w:instrText xml:space="preserve"> PAGEREF _Toc113890210 \h </w:instrText>
        </w:r>
        <w:r>
          <w:rPr>
            <w:webHidden/>
          </w:rPr>
        </w:r>
      </w:ins>
      <w:r>
        <w:rPr>
          <w:webHidden/>
        </w:rPr>
        <w:fldChar w:fldCharType="separate"/>
      </w:r>
      <w:ins w:id="23" w:author="Italo Busi" w:date="2022-09-12T15:49:00Z">
        <w:r>
          <w:rPr>
            <w:webHidden/>
          </w:rPr>
          <w:t>20</w:t>
        </w:r>
        <w:r>
          <w:rPr>
            <w:webHidden/>
          </w:rPr>
          <w:fldChar w:fldCharType="end"/>
        </w:r>
        <w:r w:rsidRPr="00EC751D">
          <w:rPr>
            <w:rStyle w:val="Hyperlink"/>
          </w:rPr>
          <w:fldChar w:fldCharType="end"/>
        </w:r>
      </w:ins>
    </w:p>
    <w:p w14:paraId="335E6B3C" w14:textId="1BFE0CFB" w:rsidR="00677EA4" w:rsidRDefault="00677EA4">
      <w:pPr>
        <w:pStyle w:val="TOC2"/>
        <w:rPr>
          <w:ins w:id="24" w:author="Italo Busi" w:date="2022-09-12T15:49:00Z"/>
          <w:rFonts w:asciiTheme="minorHAnsi" w:eastAsiaTheme="minorEastAsia" w:hAnsiTheme="minorHAnsi" w:cstheme="minorBidi"/>
          <w:sz w:val="22"/>
          <w:szCs w:val="22"/>
          <w:lang w:eastAsia="zh-CN"/>
        </w:rPr>
      </w:pPr>
      <w:ins w:id="25" w:author="Italo Busi" w:date="2022-09-12T15:49:00Z">
        <w:r w:rsidRPr="00EC751D">
          <w:rPr>
            <w:rStyle w:val="Hyperlink"/>
          </w:rPr>
          <w:fldChar w:fldCharType="begin"/>
        </w:r>
        <w:r w:rsidRPr="00EC751D">
          <w:rPr>
            <w:rStyle w:val="Hyperlink"/>
          </w:rPr>
          <w:instrText xml:space="preserve"> </w:instrText>
        </w:r>
        <w:r>
          <w:instrText>HYPERLINK \l "_Toc113890211"</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2.3. Optical Domain Controller and NE Functions</w:t>
        </w:r>
        <w:r>
          <w:rPr>
            <w:webHidden/>
          </w:rPr>
          <w:tab/>
        </w:r>
        <w:r>
          <w:rPr>
            <w:webHidden/>
          </w:rPr>
          <w:fldChar w:fldCharType="begin"/>
        </w:r>
        <w:r>
          <w:rPr>
            <w:webHidden/>
          </w:rPr>
          <w:instrText xml:space="preserve"> PAGEREF _Toc113890211 \h </w:instrText>
        </w:r>
        <w:r>
          <w:rPr>
            <w:webHidden/>
          </w:rPr>
        </w:r>
      </w:ins>
      <w:r>
        <w:rPr>
          <w:webHidden/>
        </w:rPr>
        <w:fldChar w:fldCharType="separate"/>
      </w:r>
      <w:ins w:id="26" w:author="Italo Busi" w:date="2022-09-12T15:49:00Z">
        <w:r>
          <w:rPr>
            <w:webHidden/>
          </w:rPr>
          <w:t>22</w:t>
        </w:r>
        <w:r>
          <w:rPr>
            <w:webHidden/>
          </w:rPr>
          <w:fldChar w:fldCharType="end"/>
        </w:r>
        <w:r w:rsidRPr="00EC751D">
          <w:rPr>
            <w:rStyle w:val="Hyperlink"/>
          </w:rPr>
          <w:fldChar w:fldCharType="end"/>
        </w:r>
      </w:ins>
    </w:p>
    <w:p w14:paraId="4844A088" w14:textId="2D9A4D51" w:rsidR="00677EA4" w:rsidRDefault="00677EA4">
      <w:pPr>
        <w:pStyle w:val="TOC1"/>
        <w:rPr>
          <w:ins w:id="27" w:author="Italo Busi" w:date="2022-09-12T15:49:00Z"/>
          <w:rFonts w:asciiTheme="minorHAnsi" w:eastAsiaTheme="minorEastAsia" w:hAnsiTheme="minorHAnsi" w:cstheme="minorBidi"/>
          <w:sz w:val="22"/>
          <w:szCs w:val="22"/>
          <w:lang w:eastAsia="zh-CN"/>
        </w:rPr>
      </w:pPr>
      <w:ins w:id="28" w:author="Italo Busi" w:date="2022-09-12T15:49:00Z">
        <w:r w:rsidRPr="00EC751D">
          <w:rPr>
            <w:rStyle w:val="Hyperlink"/>
          </w:rPr>
          <w:fldChar w:fldCharType="begin"/>
        </w:r>
        <w:r w:rsidRPr="00EC751D">
          <w:rPr>
            <w:rStyle w:val="Hyperlink"/>
          </w:rPr>
          <w:instrText xml:space="preserve"> </w:instrText>
        </w:r>
        <w:r>
          <w:instrText>HYPERLINK \l "_Toc113890212"</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3. Interface protocols and YANG data models for the MPIs</w:t>
        </w:r>
        <w:r>
          <w:rPr>
            <w:webHidden/>
          </w:rPr>
          <w:tab/>
        </w:r>
        <w:r>
          <w:rPr>
            <w:webHidden/>
          </w:rPr>
          <w:fldChar w:fldCharType="begin"/>
        </w:r>
        <w:r>
          <w:rPr>
            <w:webHidden/>
          </w:rPr>
          <w:instrText xml:space="preserve"> PAGEREF _Toc113890212 \h </w:instrText>
        </w:r>
        <w:r>
          <w:rPr>
            <w:webHidden/>
          </w:rPr>
        </w:r>
      </w:ins>
      <w:r>
        <w:rPr>
          <w:webHidden/>
        </w:rPr>
        <w:fldChar w:fldCharType="separate"/>
      </w:r>
      <w:ins w:id="29" w:author="Italo Busi" w:date="2022-09-12T15:49:00Z">
        <w:r>
          <w:rPr>
            <w:webHidden/>
          </w:rPr>
          <w:t>22</w:t>
        </w:r>
        <w:r>
          <w:rPr>
            <w:webHidden/>
          </w:rPr>
          <w:fldChar w:fldCharType="end"/>
        </w:r>
        <w:r w:rsidRPr="00EC751D">
          <w:rPr>
            <w:rStyle w:val="Hyperlink"/>
          </w:rPr>
          <w:fldChar w:fldCharType="end"/>
        </w:r>
      </w:ins>
    </w:p>
    <w:p w14:paraId="0BCF630B" w14:textId="46A04537" w:rsidR="00677EA4" w:rsidRDefault="00677EA4">
      <w:pPr>
        <w:pStyle w:val="TOC2"/>
        <w:rPr>
          <w:ins w:id="30" w:author="Italo Busi" w:date="2022-09-12T15:49:00Z"/>
          <w:rFonts w:asciiTheme="minorHAnsi" w:eastAsiaTheme="minorEastAsia" w:hAnsiTheme="minorHAnsi" w:cstheme="minorBidi"/>
          <w:sz w:val="22"/>
          <w:szCs w:val="22"/>
          <w:lang w:eastAsia="zh-CN"/>
        </w:rPr>
      </w:pPr>
      <w:ins w:id="31" w:author="Italo Busi" w:date="2022-09-12T15:49:00Z">
        <w:r w:rsidRPr="00EC751D">
          <w:rPr>
            <w:rStyle w:val="Hyperlink"/>
          </w:rPr>
          <w:fldChar w:fldCharType="begin"/>
        </w:r>
        <w:r w:rsidRPr="00EC751D">
          <w:rPr>
            <w:rStyle w:val="Hyperlink"/>
          </w:rPr>
          <w:instrText xml:space="preserve"> </w:instrText>
        </w:r>
        <w:r>
          <w:instrText>HYPERLINK \l "_Toc113890213"</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3.1. RESTCONF protocol at the MPIs</w:t>
        </w:r>
        <w:r>
          <w:rPr>
            <w:webHidden/>
          </w:rPr>
          <w:tab/>
        </w:r>
        <w:r>
          <w:rPr>
            <w:webHidden/>
          </w:rPr>
          <w:fldChar w:fldCharType="begin"/>
        </w:r>
        <w:r>
          <w:rPr>
            <w:webHidden/>
          </w:rPr>
          <w:instrText xml:space="preserve"> PAGEREF _Toc113890213 \h </w:instrText>
        </w:r>
        <w:r>
          <w:rPr>
            <w:webHidden/>
          </w:rPr>
        </w:r>
      </w:ins>
      <w:r>
        <w:rPr>
          <w:webHidden/>
        </w:rPr>
        <w:fldChar w:fldCharType="separate"/>
      </w:r>
      <w:ins w:id="32" w:author="Italo Busi" w:date="2022-09-12T15:49:00Z">
        <w:r>
          <w:rPr>
            <w:webHidden/>
          </w:rPr>
          <w:t>23</w:t>
        </w:r>
        <w:r>
          <w:rPr>
            <w:webHidden/>
          </w:rPr>
          <w:fldChar w:fldCharType="end"/>
        </w:r>
        <w:r w:rsidRPr="00EC751D">
          <w:rPr>
            <w:rStyle w:val="Hyperlink"/>
          </w:rPr>
          <w:fldChar w:fldCharType="end"/>
        </w:r>
      </w:ins>
    </w:p>
    <w:p w14:paraId="2E17441C" w14:textId="2649EB4D" w:rsidR="00677EA4" w:rsidRDefault="00677EA4">
      <w:pPr>
        <w:pStyle w:val="TOC2"/>
        <w:rPr>
          <w:ins w:id="33" w:author="Italo Busi" w:date="2022-09-12T15:49:00Z"/>
          <w:rFonts w:asciiTheme="minorHAnsi" w:eastAsiaTheme="minorEastAsia" w:hAnsiTheme="minorHAnsi" w:cstheme="minorBidi"/>
          <w:sz w:val="22"/>
          <w:szCs w:val="22"/>
          <w:lang w:eastAsia="zh-CN"/>
        </w:rPr>
      </w:pPr>
      <w:ins w:id="34" w:author="Italo Busi" w:date="2022-09-12T15:49:00Z">
        <w:r w:rsidRPr="00EC751D">
          <w:rPr>
            <w:rStyle w:val="Hyperlink"/>
          </w:rPr>
          <w:fldChar w:fldCharType="begin"/>
        </w:r>
        <w:r w:rsidRPr="00EC751D">
          <w:rPr>
            <w:rStyle w:val="Hyperlink"/>
          </w:rPr>
          <w:instrText xml:space="preserve"> </w:instrText>
        </w:r>
        <w:r>
          <w:instrText>HYPERLINK \l "_Toc113890214"</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3.2. YANG data models at the MPIs</w:t>
        </w:r>
        <w:r>
          <w:rPr>
            <w:webHidden/>
          </w:rPr>
          <w:tab/>
        </w:r>
        <w:r>
          <w:rPr>
            <w:webHidden/>
          </w:rPr>
          <w:fldChar w:fldCharType="begin"/>
        </w:r>
        <w:r>
          <w:rPr>
            <w:webHidden/>
          </w:rPr>
          <w:instrText xml:space="preserve"> PAGEREF _Toc113890214 \h </w:instrText>
        </w:r>
        <w:r>
          <w:rPr>
            <w:webHidden/>
          </w:rPr>
        </w:r>
      </w:ins>
      <w:r>
        <w:rPr>
          <w:webHidden/>
        </w:rPr>
        <w:fldChar w:fldCharType="separate"/>
      </w:r>
      <w:ins w:id="35" w:author="Italo Busi" w:date="2022-09-12T15:49:00Z">
        <w:r>
          <w:rPr>
            <w:webHidden/>
          </w:rPr>
          <w:t>23</w:t>
        </w:r>
        <w:r>
          <w:rPr>
            <w:webHidden/>
          </w:rPr>
          <w:fldChar w:fldCharType="end"/>
        </w:r>
        <w:r w:rsidRPr="00EC751D">
          <w:rPr>
            <w:rStyle w:val="Hyperlink"/>
          </w:rPr>
          <w:fldChar w:fldCharType="end"/>
        </w:r>
      </w:ins>
    </w:p>
    <w:p w14:paraId="4D9CB8F8" w14:textId="7105F4D6" w:rsidR="00677EA4" w:rsidRDefault="00677EA4">
      <w:pPr>
        <w:pStyle w:val="TOC3"/>
        <w:rPr>
          <w:ins w:id="36" w:author="Italo Busi" w:date="2022-09-12T15:49:00Z"/>
          <w:rFonts w:asciiTheme="minorHAnsi" w:eastAsiaTheme="minorEastAsia" w:hAnsiTheme="minorHAnsi" w:cstheme="minorBidi"/>
          <w:sz w:val="22"/>
          <w:szCs w:val="22"/>
          <w:lang w:eastAsia="zh-CN"/>
        </w:rPr>
      </w:pPr>
      <w:ins w:id="37" w:author="Italo Busi" w:date="2022-09-12T15:49:00Z">
        <w:r w:rsidRPr="00EC751D">
          <w:rPr>
            <w:rStyle w:val="Hyperlink"/>
          </w:rPr>
          <w:fldChar w:fldCharType="begin"/>
        </w:r>
        <w:r w:rsidRPr="00EC751D">
          <w:rPr>
            <w:rStyle w:val="Hyperlink"/>
          </w:rPr>
          <w:instrText xml:space="preserve"> </w:instrText>
        </w:r>
        <w:r>
          <w:instrText>HYPERLINK \l "_Toc113890215"</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3.2.1. Common YANG data models at the MPIs</w:t>
        </w:r>
        <w:r>
          <w:rPr>
            <w:webHidden/>
          </w:rPr>
          <w:tab/>
        </w:r>
        <w:r>
          <w:rPr>
            <w:webHidden/>
          </w:rPr>
          <w:fldChar w:fldCharType="begin"/>
        </w:r>
        <w:r>
          <w:rPr>
            <w:webHidden/>
          </w:rPr>
          <w:instrText xml:space="preserve"> PAGEREF _Toc113890215 \h </w:instrText>
        </w:r>
        <w:r>
          <w:rPr>
            <w:webHidden/>
          </w:rPr>
        </w:r>
      </w:ins>
      <w:r>
        <w:rPr>
          <w:webHidden/>
        </w:rPr>
        <w:fldChar w:fldCharType="separate"/>
      </w:r>
      <w:ins w:id="38" w:author="Italo Busi" w:date="2022-09-12T15:49:00Z">
        <w:r>
          <w:rPr>
            <w:webHidden/>
          </w:rPr>
          <w:t>23</w:t>
        </w:r>
        <w:r>
          <w:rPr>
            <w:webHidden/>
          </w:rPr>
          <w:fldChar w:fldCharType="end"/>
        </w:r>
        <w:r w:rsidRPr="00EC751D">
          <w:rPr>
            <w:rStyle w:val="Hyperlink"/>
          </w:rPr>
          <w:fldChar w:fldCharType="end"/>
        </w:r>
      </w:ins>
    </w:p>
    <w:p w14:paraId="1070D0EC" w14:textId="498A97BF" w:rsidR="00677EA4" w:rsidRDefault="00677EA4">
      <w:pPr>
        <w:pStyle w:val="TOC3"/>
        <w:rPr>
          <w:ins w:id="39" w:author="Italo Busi" w:date="2022-09-12T15:49:00Z"/>
          <w:rFonts w:asciiTheme="minorHAnsi" w:eastAsiaTheme="minorEastAsia" w:hAnsiTheme="minorHAnsi" w:cstheme="minorBidi"/>
          <w:sz w:val="22"/>
          <w:szCs w:val="22"/>
          <w:lang w:eastAsia="zh-CN"/>
        </w:rPr>
      </w:pPr>
      <w:ins w:id="40" w:author="Italo Busi" w:date="2022-09-12T15:49:00Z">
        <w:r w:rsidRPr="00EC751D">
          <w:rPr>
            <w:rStyle w:val="Hyperlink"/>
          </w:rPr>
          <w:fldChar w:fldCharType="begin"/>
        </w:r>
        <w:r w:rsidRPr="00EC751D">
          <w:rPr>
            <w:rStyle w:val="Hyperlink"/>
          </w:rPr>
          <w:instrText xml:space="preserve"> </w:instrText>
        </w:r>
        <w:r>
          <w:instrText>HYPERLINK \l "_Toc113890216"</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3.2.2. YANG models at the Optical MPIs</w:t>
        </w:r>
        <w:r>
          <w:rPr>
            <w:webHidden/>
          </w:rPr>
          <w:tab/>
        </w:r>
        <w:r>
          <w:rPr>
            <w:webHidden/>
          </w:rPr>
          <w:fldChar w:fldCharType="begin"/>
        </w:r>
        <w:r>
          <w:rPr>
            <w:webHidden/>
          </w:rPr>
          <w:instrText xml:space="preserve"> PAGEREF _Toc113890216 \h </w:instrText>
        </w:r>
        <w:r>
          <w:rPr>
            <w:webHidden/>
          </w:rPr>
        </w:r>
      </w:ins>
      <w:r>
        <w:rPr>
          <w:webHidden/>
        </w:rPr>
        <w:fldChar w:fldCharType="separate"/>
      </w:r>
      <w:ins w:id="41" w:author="Italo Busi" w:date="2022-09-12T15:49:00Z">
        <w:r>
          <w:rPr>
            <w:webHidden/>
          </w:rPr>
          <w:t>24</w:t>
        </w:r>
        <w:r>
          <w:rPr>
            <w:webHidden/>
          </w:rPr>
          <w:fldChar w:fldCharType="end"/>
        </w:r>
        <w:r w:rsidRPr="00EC751D">
          <w:rPr>
            <w:rStyle w:val="Hyperlink"/>
          </w:rPr>
          <w:fldChar w:fldCharType="end"/>
        </w:r>
      </w:ins>
    </w:p>
    <w:p w14:paraId="530BA482" w14:textId="4E7C98E8" w:rsidR="00677EA4" w:rsidRDefault="00677EA4">
      <w:pPr>
        <w:pStyle w:val="TOC3"/>
        <w:rPr>
          <w:ins w:id="42" w:author="Italo Busi" w:date="2022-09-12T15:49:00Z"/>
          <w:rFonts w:asciiTheme="minorHAnsi" w:eastAsiaTheme="minorEastAsia" w:hAnsiTheme="minorHAnsi" w:cstheme="minorBidi"/>
          <w:sz w:val="22"/>
          <w:szCs w:val="22"/>
          <w:lang w:eastAsia="zh-CN"/>
        </w:rPr>
      </w:pPr>
      <w:ins w:id="43" w:author="Italo Busi" w:date="2022-09-12T15:49:00Z">
        <w:r w:rsidRPr="00EC751D">
          <w:rPr>
            <w:rStyle w:val="Hyperlink"/>
          </w:rPr>
          <w:fldChar w:fldCharType="begin"/>
        </w:r>
        <w:r w:rsidRPr="00EC751D">
          <w:rPr>
            <w:rStyle w:val="Hyperlink"/>
          </w:rPr>
          <w:instrText xml:space="preserve"> </w:instrText>
        </w:r>
        <w:r>
          <w:instrText>HYPERLINK \l "_Toc113890217"</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3.2.3. YANG data models at the Packet MPIs</w:t>
        </w:r>
        <w:r>
          <w:rPr>
            <w:webHidden/>
          </w:rPr>
          <w:tab/>
        </w:r>
        <w:r>
          <w:rPr>
            <w:webHidden/>
          </w:rPr>
          <w:fldChar w:fldCharType="begin"/>
        </w:r>
        <w:r>
          <w:rPr>
            <w:webHidden/>
          </w:rPr>
          <w:instrText xml:space="preserve"> PAGEREF _Toc113890217 \h </w:instrText>
        </w:r>
        <w:r>
          <w:rPr>
            <w:webHidden/>
          </w:rPr>
        </w:r>
      </w:ins>
      <w:r>
        <w:rPr>
          <w:webHidden/>
        </w:rPr>
        <w:fldChar w:fldCharType="separate"/>
      </w:r>
      <w:ins w:id="44" w:author="Italo Busi" w:date="2022-09-12T15:49:00Z">
        <w:r>
          <w:rPr>
            <w:webHidden/>
          </w:rPr>
          <w:t>25</w:t>
        </w:r>
        <w:r>
          <w:rPr>
            <w:webHidden/>
          </w:rPr>
          <w:fldChar w:fldCharType="end"/>
        </w:r>
        <w:r w:rsidRPr="00EC751D">
          <w:rPr>
            <w:rStyle w:val="Hyperlink"/>
          </w:rPr>
          <w:fldChar w:fldCharType="end"/>
        </w:r>
      </w:ins>
    </w:p>
    <w:p w14:paraId="00B2E09A" w14:textId="581F107B" w:rsidR="00677EA4" w:rsidRDefault="00677EA4">
      <w:pPr>
        <w:pStyle w:val="TOC2"/>
        <w:rPr>
          <w:ins w:id="45" w:author="Italo Busi" w:date="2022-09-12T15:49:00Z"/>
          <w:rFonts w:asciiTheme="minorHAnsi" w:eastAsiaTheme="minorEastAsia" w:hAnsiTheme="minorHAnsi" w:cstheme="minorBidi"/>
          <w:sz w:val="22"/>
          <w:szCs w:val="22"/>
          <w:lang w:eastAsia="zh-CN"/>
        </w:rPr>
      </w:pPr>
      <w:ins w:id="46" w:author="Italo Busi" w:date="2022-09-12T15:49:00Z">
        <w:r w:rsidRPr="00EC751D">
          <w:rPr>
            <w:rStyle w:val="Hyperlink"/>
          </w:rPr>
          <w:fldChar w:fldCharType="begin"/>
        </w:r>
        <w:r w:rsidRPr="00EC751D">
          <w:rPr>
            <w:rStyle w:val="Hyperlink"/>
          </w:rPr>
          <w:instrText xml:space="preserve"> </w:instrText>
        </w:r>
        <w:r>
          <w:instrText>HYPERLINK \l "_Toc113890218"</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3.3. PCEP</w:t>
        </w:r>
        <w:r>
          <w:rPr>
            <w:webHidden/>
          </w:rPr>
          <w:tab/>
        </w:r>
        <w:r>
          <w:rPr>
            <w:webHidden/>
          </w:rPr>
          <w:fldChar w:fldCharType="begin"/>
        </w:r>
        <w:r>
          <w:rPr>
            <w:webHidden/>
          </w:rPr>
          <w:instrText xml:space="preserve"> PAGEREF _Toc113890218 \h </w:instrText>
        </w:r>
        <w:r>
          <w:rPr>
            <w:webHidden/>
          </w:rPr>
        </w:r>
      </w:ins>
      <w:r>
        <w:rPr>
          <w:webHidden/>
        </w:rPr>
        <w:fldChar w:fldCharType="separate"/>
      </w:r>
      <w:ins w:id="47" w:author="Italo Busi" w:date="2022-09-12T15:49:00Z">
        <w:r>
          <w:rPr>
            <w:webHidden/>
          </w:rPr>
          <w:t>26</w:t>
        </w:r>
        <w:r>
          <w:rPr>
            <w:webHidden/>
          </w:rPr>
          <w:fldChar w:fldCharType="end"/>
        </w:r>
        <w:r w:rsidRPr="00EC751D">
          <w:rPr>
            <w:rStyle w:val="Hyperlink"/>
          </w:rPr>
          <w:fldChar w:fldCharType="end"/>
        </w:r>
      </w:ins>
    </w:p>
    <w:p w14:paraId="695F3176" w14:textId="6FDC8363" w:rsidR="00677EA4" w:rsidRDefault="00677EA4">
      <w:pPr>
        <w:pStyle w:val="TOC1"/>
        <w:rPr>
          <w:ins w:id="48" w:author="Italo Busi" w:date="2022-09-12T15:49:00Z"/>
          <w:rFonts w:asciiTheme="minorHAnsi" w:eastAsiaTheme="minorEastAsia" w:hAnsiTheme="minorHAnsi" w:cstheme="minorBidi"/>
          <w:sz w:val="22"/>
          <w:szCs w:val="22"/>
          <w:lang w:eastAsia="zh-CN"/>
        </w:rPr>
      </w:pPr>
      <w:ins w:id="49" w:author="Italo Busi" w:date="2022-09-12T15:49:00Z">
        <w:r w:rsidRPr="00EC751D">
          <w:rPr>
            <w:rStyle w:val="Hyperlink"/>
          </w:rPr>
          <w:fldChar w:fldCharType="begin"/>
        </w:r>
        <w:r w:rsidRPr="00EC751D">
          <w:rPr>
            <w:rStyle w:val="Hyperlink"/>
          </w:rPr>
          <w:instrText xml:space="preserve"> </w:instrText>
        </w:r>
        <w:r>
          <w:instrText>HYPERLINK \l "_Toc113890219"</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 Inventory, service and network topology discovery</w:t>
        </w:r>
        <w:r>
          <w:rPr>
            <w:webHidden/>
          </w:rPr>
          <w:tab/>
        </w:r>
        <w:r>
          <w:rPr>
            <w:webHidden/>
          </w:rPr>
          <w:fldChar w:fldCharType="begin"/>
        </w:r>
        <w:r>
          <w:rPr>
            <w:webHidden/>
          </w:rPr>
          <w:instrText xml:space="preserve"> PAGEREF _Toc113890219 \h </w:instrText>
        </w:r>
        <w:r>
          <w:rPr>
            <w:webHidden/>
          </w:rPr>
        </w:r>
      </w:ins>
      <w:r>
        <w:rPr>
          <w:webHidden/>
        </w:rPr>
        <w:fldChar w:fldCharType="separate"/>
      </w:r>
      <w:ins w:id="50" w:author="Italo Busi" w:date="2022-09-12T15:49:00Z">
        <w:r>
          <w:rPr>
            <w:webHidden/>
          </w:rPr>
          <w:t>27</w:t>
        </w:r>
        <w:r>
          <w:rPr>
            <w:webHidden/>
          </w:rPr>
          <w:fldChar w:fldCharType="end"/>
        </w:r>
        <w:r w:rsidRPr="00EC751D">
          <w:rPr>
            <w:rStyle w:val="Hyperlink"/>
          </w:rPr>
          <w:fldChar w:fldCharType="end"/>
        </w:r>
      </w:ins>
    </w:p>
    <w:p w14:paraId="03F95A95" w14:textId="0FAA4444" w:rsidR="00677EA4" w:rsidRDefault="00677EA4">
      <w:pPr>
        <w:pStyle w:val="TOC2"/>
        <w:rPr>
          <w:ins w:id="51" w:author="Italo Busi" w:date="2022-09-12T15:49:00Z"/>
          <w:rFonts w:asciiTheme="minorHAnsi" w:eastAsiaTheme="minorEastAsia" w:hAnsiTheme="minorHAnsi" w:cstheme="minorBidi"/>
          <w:sz w:val="22"/>
          <w:szCs w:val="22"/>
          <w:lang w:eastAsia="zh-CN"/>
        </w:rPr>
      </w:pPr>
      <w:ins w:id="52" w:author="Italo Busi" w:date="2022-09-12T15:49:00Z">
        <w:r w:rsidRPr="00EC751D">
          <w:rPr>
            <w:rStyle w:val="Hyperlink"/>
          </w:rPr>
          <w:fldChar w:fldCharType="begin"/>
        </w:r>
        <w:r w:rsidRPr="00EC751D">
          <w:rPr>
            <w:rStyle w:val="Hyperlink"/>
          </w:rPr>
          <w:instrText xml:space="preserve"> </w:instrText>
        </w:r>
        <w:r>
          <w:instrText>HYPERLINK \l "_Toc113890220"</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1. Optical topology discovery</w:t>
        </w:r>
        <w:r>
          <w:rPr>
            <w:webHidden/>
          </w:rPr>
          <w:tab/>
        </w:r>
        <w:r>
          <w:rPr>
            <w:webHidden/>
          </w:rPr>
          <w:fldChar w:fldCharType="begin"/>
        </w:r>
        <w:r>
          <w:rPr>
            <w:webHidden/>
          </w:rPr>
          <w:instrText xml:space="preserve"> PAGEREF _Toc113890220 \h </w:instrText>
        </w:r>
        <w:r>
          <w:rPr>
            <w:webHidden/>
          </w:rPr>
        </w:r>
      </w:ins>
      <w:r>
        <w:rPr>
          <w:webHidden/>
        </w:rPr>
        <w:fldChar w:fldCharType="separate"/>
      </w:r>
      <w:ins w:id="53" w:author="Italo Busi" w:date="2022-09-12T15:49:00Z">
        <w:r>
          <w:rPr>
            <w:webHidden/>
          </w:rPr>
          <w:t>29</w:t>
        </w:r>
        <w:r>
          <w:rPr>
            <w:webHidden/>
          </w:rPr>
          <w:fldChar w:fldCharType="end"/>
        </w:r>
        <w:r w:rsidRPr="00EC751D">
          <w:rPr>
            <w:rStyle w:val="Hyperlink"/>
          </w:rPr>
          <w:fldChar w:fldCharType="end"/>
        </w:r>
      </w:ins>
    </w:p>
    <w:p w14:paraId="1014B57D" w14:textId="5E7ECA31" w:rsidR="00677EA4" w:rsidRDefault="00677EA4">
      <w:pPr>
        <w:pStyle w:val="TOC2"/>
        <w:rPr>
          <w:ins w:id="54" w:author="Italo Busi" w:date="2022-09-12T15:49:00Z"/>
          <w:rFonts w:asciiTheme="minorHAnsi" w:eastAsiaTheme="minorEastAsia" w:hAnsiTheme="minorHAnsi" w:cstheme="minorBidi"/>
          <w:sz w:val="22"/>
          <w:szCs w:val="22"/>
          <w:lang w:eastAsia="zh-CN"/>
        </w:rPr>
      </w:pPr>
      <w:ins w:id="55" w:author="Italo Busi" w:date="2022-09-12T15:49:00Z">
        <w:r w:rsidRPr="00EC751D">
          <w:rPr>
            <w:rStyle w:val="Hyperlink"/>
          </w:rPr>
          <w:fldChar w:fldCharType="begin"/>
        </w:r>
        <w:r w:rsidRPr="00EC751D">
          <w:rPr>
            <w:rStyle w:val="Hyperlink"/>
          </w:rPr>
          <w:instrText xml:space="preserve"> </w:instrText>
        </w:r>
        <w:r>
          <w:instrText>HYPERLINK \l "_Toc113890221"</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2. Optical path discovery</w:t>
        </w:r>
        <w:r>
          <w:rPr>
            <w:webHidden/>
          </w:rPr>
          <w:tab/>
        </w:r>
        <w:r>
          <w:rPr>
            <w:webHidden/>
          </w:rPr>
          <w:fldChar w:fldCharType="begin"/>
        </w:r>
        <w:r>
          <w:rPr>
            <w:webHidden/>
          </w:rPr>
          <w:instrText xml:space="preserve"> PAGEREF _Toc113890221 \h </w:instrText>
        </w:r>
        <w:r>
          <w:rPr>
            <w:webHidden/>
          </w:rPr>
        </w:r>
      </w:ins>
      <w:r>
        <w:rPr>
          <w:webHidden/>
        </w:rPr>
        <w:fldChar w:fldCharType="separate"/>
      </w:r>
      <w:ins w:id="56" w:author="Italo Busi" w:date="2022-09-12T15:49:00Z">
        <w:r>
          <w:rPr>
            <w:webHidden/>
          </w:rPr>
          <w:t>30</w:t>
        </w:r>
        <w:r>
          <w:rPr>
            <w:webHidden/>
          </w:rPr>
          <w:fldChar w:fldCharType="end"/>
        </w:r>
        <w:r w:rsidRPr="00EC751D">
          <w:rPr>
            <w:rStyle w:val="Hyperlink"/>
          </w:rPr>
          <w:fldChar w:fldCharType="end"/>
        </w:r>
      </w:ins>
    </w:p>
    <w:p w14:paraId="05832819" w14:textId="04DE9ED3" w:rsidR="00677EA4" w:rsidRDefault="00677EA4">
      <w:pPr>
        <w:pStyle w:val="TOC2"/>
        <w:rPr>
          <w:ins w:id="57" w:author="Italo Busi" w:date="2022-09-12T15:49:00Z"/>
          <w:rFonts w:asciiTheme="minorHAnsi" w:eastAsiaTheme="minorEastAsia" w:hAnsiTheme="minorHAnsi" w:cstheme="minorBidi"/>
          <w:sz w:val="22"/>
          <w:szCs w:val="22"/>
          <w:lang w:eastAsia="zh-CN"/>
        </w:rPr>
      </w:pPr>
      <w:ins w:id="58" w:author="Italo Busi" w:date="2022-09-12T15:49:00Z">
        <w:r w:rsidRPr="00EC751D">
          <w:rPr>
            <w:rStyle w:val="Hyperlink"/>
          </w:rPr>
          <w:fldChar w:fldCharType="begin"/>
        </w:r>
        <w:r w:rsidRPr="00EC751D">
          <w:rPr>
            <w:rStyle w:val="Hyperlink"/>
          </w:rPr>
          <w:instrText xml:space="preserve"> </w:instrText>
        </w:r>
        <w:r>
          <w:instrText>HYPERLINK \l "_Toc113890222"</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3. Packet topology discovery</w:t>
        </w:r>
        <w:r>
          <w:rPr>
            <w:webHidden/>
          </w:rPr>
          <w:tab/>
        </w:r>
        <w:r>
          <w:rPr>
            <w:webHidden/>
          </w:rPr>
          <w:fldChar w:fldCharType="begin"/>
        </w:r>
        <w:r>
          <w:rPr>
            <w:webHidden/>
          </w:rPr>
          <w:instrText xml:space="preserve"> PAGEREF _Toc113890222 \h </w:instrText>
        </w:r>
        <w:r>
          <w:rPr>
            <w:webHidden/>
          </w:rPr>
        </w:r>
      </w:ins>
      <w:r>
        <w:rPr>
          <w:webHidden/>
        </w:rPr>
        <w:fldChar w:fldCharType="separate"/>
      </w:r>
      <w:ins w:id="59" w:author="Italo Busi" w:date="2022-09-12T15:49:00Z">
        <w:r>
          <w:rPr>
            <w:webHidden/>
          </w:rPr>
          <w:t>31</w:t>
        </w:r>
        <w:r>
          <w:rPr>
            <w:webHidden/>
          </w:rPr>
          <w:fldChar w:fldCharType="end"/>
        </w:r>
        <w:r w:rsidRPr="00EC751D">
          <w:rPr>
            <w:rStyle w:val="Hyperlink"/>
          </w:rPr>
          <w:fldChar w:fldCharType="end"/>
        </w:r>
      </w:ins>
    </w:p>
    <w:p w14:paraId="13A5F697" w14:textId="54A07A2C" w:rsidR="00677EA4" w:rsidRDefault="00677EA4">
      <w:pPr>
        <w:pStyle w:val="TOC2"/>
        <w:rPr>
          <w:ins w:id="60" w:author="Italo Busi" w:date="2022-09-12T15:49:00Z"/>
          <w:rFonts w:asciiTheme="minorHAnsi" w:eastAsiaTheme="minorEastAsia" w:hAnsiTheme="minorHAnsi" w:cstheme="minorBidi"/>
          <w:sz w:val="22"/>
          <w:szCs w:val="22"/>
          <w:lang w:eastAsia="zh-CN"/>
        </w:rPr>
      </w:pPr>
      <w:ins w:id="61" w:author="Italo Busi" w:date="2022-09-12T15:49:00Z">
        <w:r w:rsidRPr="00EC751D">
          <w:rPr>
            <w:rStyle w:val="Hyperlink"/>
          </w:rPr>
          <w:fldChar w:fldCharType="begin"/>
        </w:r>
        <w:r w:rsidRPr="00EC751D">
          <w:rPr>
            <w:rStyle w:val="Hyperlink"/>
          </w:rPr>
          <w:instrText xml:space="preserve"> </w:instrText>
        </w:r>
        <w:r>
          <w:instrText>HYPERLINK \l "_Toc113890224"</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4. TE path discovery</w:t>
        </w:r>
        <w:r>
          <w:rPr>
            <w:webHidden/>
          </w:rPr>
          <w:tab/>
        </w:r>
        <w:r>
          <w:rPr>
            <w:webHidden/>
          </w:rPr>
          <w:fldChar w:fldCharType="begin"/>
        </w:r>
        <w:r>
          <w:rPr>
            <w:webHidden/>
          </w:rPr>
          <w:instrText xml:space="preserve"> PAGEREF _Toc113890224 \h </w:instrText>
        </w:r>
        <w:r>
          <w:rPr>
            <w:webHidden/>
          </w:rPr>
        </w:r>
      </w:ins>
      <w:r>
        <w:rPr>
          <w:webHidden/>
        </w:rPr>
        <w:fldChar w:fldCharType="separate"/>
      </w:r>
      <w:ins w:id="62" w:author="Italo Busi" w:date="2022-09-12T15:49:00Z">
        <w:r>
          <w:rPr>
            <w:webHidden/>
          </w:rPr>
          <w:t>31</w:t>
        </w:r>
        <w:r>
          <w:rPr>
            <w:webHidden/>
          </w:rPr>
          <w:fldChar w:fldCharType="end"/>
        </w:r>
        <w:r w:rsidRPr="00EC751D">
          <w:rPr>
            <w:rStyle w:val="Hyperlink"/>
          </w:rPr>
          <w:fldChar w:fldCharType="end"/>
        </w:r>
      </w:ins>
    </w:p>
    <w:p w14:paraId="60F1B879" w14:textId="36D06D6F" w:rsidR="00677EA4" w:rsidRDefault="00677EA4">
      <w:pPr>
        <w:pStyle w:val="TOC2"/>
        <w:rPr>
          <w:ins w:id="63" w:author="Italo Busi" w:date="2022-09-12T15:49:00Z"/>
          <w:rFonts w:asciiTheme="minorHAnsi" w:eastAsiaTheme="minorEastAsia" w:hAnsiTheme="minorHAnsi" w:cstheme="minorBidi"/>
          <w:sz w:val="22"/>
          <w:szCs w:val="22"/>
          <w:lang w:eastAsia="zh-CN"/>
        </w:rPr>
      </w:pPr>
      <w:ins w:id="64" w:author="Italo Busi" w:date="2022-09-12T15:49:00Z">
        <w:r w:rsidRPr="00EC751D">
          <w:rPr>
            <w:rStyle w:val="Hyperlink"/>
          </w:rPr>
          <w:fldChar w:fldCharType="begin"/>
        </w:r>
        <w:r w:rsidRPr="00EC751D">
          <w:rPr>
            <w:rStyle w:val="Hyperlink"/>
          </w:rPr>
          <w:instrText xml:space="preserve"> </w:instrText>
        </w:r>
        <w:r>
          <w:instrText>HYPERLINK \l "_Toc113890225"</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5. Inter-domain link discovery</w:t>
        </w:r>
        <w:r>
          <w:rPr>
            <w:webHidden/>
          </w:rPr>
          <w:tab/>
        </w:r>
        <w:r>
          <w:rPr>
            <w:webHidden/>
          </w:rPr>
          <w:fldChar w:fldCharType="begin"/>
        </w:r>
        <w:r>
          <w:rPr>
            <w:webHidden/>
          </w:rPr>
          <w:instrText xml:space="preserve"> PAGEREF _Toc113890225 \h </w:instrText>
        </w:r>
        <w:r>
          <w:rPr>
            <w:webHidden/>
          </w:rPr>
        </w:r>
      </w:ins>
      <w:r>
        <w:rPr>
          <w:webHidden/>
        </w:rPr>
        <w:fldChar w:fldCharType="separate"/>
      </w:r>
      <w:ins w:id="65" w:author="Italo Busi" w:date="2022-09-12T15:49:00Z">
        <w:r>
          <w:rPr>
            <w:webHidden/>
          </w:rPr>
          <w:t>32</w:t>
        </w:r>
        <w:r>
          <w:rPr>
            <w:webHidden/>
          </w:rPr>
          <w:fldChar w:fldCharType="end"/>
        </w:r>
        <w:r w:rsidRPr="00EC751D">
          <w:rPr>
            <w:rStyle w:val="Hyperlink"/>
          </w:rPr>
          <w:fldChar w:fldCharType="end"/>
        </w:r>
      </w:ins>
    </w:p>
    <w:p w14:paraId="343EEDF2" w14:textId="2E3FE198" w:rsidR="00677EA4" w:rsidRDefault="00677EA4">
      <w:pPr>
        <w:pStyle w:val="TOC3"/>
        <w:rPr>
          <w:ins w:id="66" w:author="Italo Busi" w:date="2022-09-12T15:49:00Z"/>
          <w:rFonts w:asciiTheme="minorHAnsi" w:eastAsiaTheme="minorEastAsia" w:hAnsiTheme="minorHAnsi" w:cstheme="minorBidi"/>
          <w:sz w:val="22"/>
          <w:szCs w:val="22"/>
          <w:lang w:eastAsia="zh-CN"/>
        </w:rPr>
      </w:pPr>
      <w:ins w:id="67" w:author="Italo Busi" w:date="2022-09-12T15:49:00Z">
        <w:r w:rsidRPr="00EC751D">
          <w:rPr>
            <w:rStyle w:val="Hyperlink"/>
          </w:rPr>
          <w:lastRenderedPageBreak/>
          <w:fldChar w:fldCharType="begin"/>
        </w:r>
        <w:r w:rsidRPr="00EC751D">
          <w:rPr>
            <w:rStyle w:val="Hyperlink"/>
          </w:rPr>
          <w:instrText xml:space="preserve"> </w:instrText>
        </w:r>
        <w:r>
          <w:instrText>HYPERLINK \l "_Toc113890226"</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5.1. Cross-layer link discovery</w:t>
        </w:r>
        <w:r>
          <w:rPr>
            <w:webHidden/>
          </w:rPr>
          <w:tab/>
        </w:r>
        <w:r>
          <w:rPr>
            <w:webHidden/>
          </w:rPr>
          <w:fldChar w:fldCharType="begin"/>
        </w:r>
        <w:r>
          <w:rPr>
            <w:webHidden/>
          </w:rPr>
          <w:instrText xml:space="preserve"> PAGEREF _Toc113890226 \h </w:instrText>
        </w:r>
        <w:r>
          <w:rPr>
            <w:webHidden/>
          </w:rPr>
        </w:r>
      </w:ins>
      <w:r>
        <w:rPr>
          <w:webHidden/>
        </w:rPr>
        <w:fldChar w:fldCharType="separate"/>
      </w:r>
      <w:ins w:id="68" w:author="Italo Busi" w:date="2022-09-12T15:49:00Z">
        <w:r>
          <w:rPr>
            <w:webHidden/>
          </w:rPr>
          <w:t>34</w:t>
        </w:r>
        <w:r>
          <w:rPr>
            <w:webHidden/>
          </w:rPr>
          <w:fldChar w:fldCharType="end"/>
        </w:r>
        <w:r w:rsidRPr="00EC751D">
          <w:rPr>
            <w:rStyle w:val="Hyperlink"/>
          </w:rPr>
          <w:fldChar w:fldCharType="end"/>
        </w:r>
      </w:ins>
    </w:p>
    <w:p w14:paraId="6D3B3DA5" w14:textId="067F43E8" w:rsidR="00677EA4" w:rsidRDefault="00677EA4">
      <w:pPr>
        <w:pStyle w:val="TOC3"/>
        <w:rPr>
          <w:ins w:id="69" w:author="Italo Busi" w:date="2022-09-12T15:49:00Z"/>
          <w:rFonts w:asciiTheme="minorHAnsi" w:eastAsiaTheme="minorEastAsia" w:hAnsiTheme="minorHAnsi" w:cstheme="minorBidi"/>
          <w:sz w:val="22"/>
          <w:szCs w:val="22"/>
          <w:lang w:eastAsia="zh-CN"/>
        </w:rPr>
      </w:pPr>
      <w:ins w:id="70" w:author="Italo Busi" w:date="2022-09-12T15:49:00Z">
        <w:r w:rsidRPr="00EC751D">
          <w:rPr>
            <w:rStyle w:val="Hyperlink"/>
          </w:rPr>
          <w:fldChar w:fldCharType="begin"/>
        </w:r>
        <w:r w:rsidRPr="00EC751D">
          <w:rPr>
            <w:rStyle w:val="Hyperlink"/>
          </w:rPr>
          <w:instrText xml:space="preserve"> </w:instrText>
        </w:r>
        <w:r>
          <w:instrText>HYPERLINK \l "_Toc113890227"</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5.2. Inter-domain IP link discovery</w:t>
        </w:r>
        <w:r>
          <w:rPr>
            <w:webHidden/>
          </w:rPr>
          <w:tab/>
        </w:r>
        <w:r>
          <w:rPr>
            <w:webHidden/>
          </w:rPr>
          <w:fldChar w:fldCharType="begin"/>
        </w:r>
        <w:r>
          <w:rPr>
            <w:webHidden/>
          </w:rPr>
          <w:instrText xml:space="preserve"> PAGEREF _Toc113890227 \h </w:instrText>
        </w:r>
        <w:r>
          <w:rPr>
            <w:webHidden/>
          </w:rPr>
        </w:r>
      </w:ins>
      <w:r>
        <w:rPr>
          <w:webHidden/>
        </w:rPr>
        <w:fldChar w:fldCharType="separate"/>
      </w:r>
      <w:ins w:id="71" w:author="Italo Busi" w:date="2022-09-12T15:49:00Z">
        <w:r>
          <w:rPr>
            <w:webHidden/>
          </w:rPr>
          <w:t>35</w:t>
        </w:r>
        <w:r>
          <w:rPr>
            <w:webHidden/>
          </w:rPr>
          <w:fldChar w:fldCharType="end"/>
        </w:r>
        <w:r w:rsidRPr="00EC751D">
          <w:rPr>
            <w:rStyle w:val="Hyperlink"/>
          </w:rPr>
          <w:fldChar w:fldCharType="end"/>
        </w:r>
      </w:ins>
    </w:p>
    <w:p w14:paraId="14B8CFE4" w14:textId="7DDEFE66" w:rsidR="00677EA4" w:rsidRDefault="00677EA4">
      <w:pPr>
        <w:pStyle w:val="TOC2"/>
        <w:rPr>
          <w:ins w:id="72" w:author="Italo Busi" w:date="2022-09-12T15:49:00Z"/>
          <w:rFonts w:asciiTheme="minorHAnsi" w:eastAsiaTheme="minorEastAsia" w:hAnsiTheme="minorHAnsi" w:cstheme="minorBidi"/>
          <w:sz w:val="22"/>
          <w:szCs w:val="22"/>
          <w:lang w:eastAsia="zh-CN"/>
        </w:rPr>
      </w:pPr>
      <w:ins w:id="73" w:author="Italo Busi" w:date="2022-09-12T15:49:00Z">
        <w:r w:rsidRPr="00EC751D">
          <w:rPr>
            <w:rStyle w:val="Hyperlink"/>
          </w:rPr>
          <w:fldChar w:fldCharType="begin"/>
        </w:r>
        <w:r w:rsidRPr="00EC751D">
          <w:rPr>
            <w:rStyle w:val="Hyperlink"/>
          </w:rPr>
          <w:instrText xml:space="preserve"> </w:instrText>
        </w:r>
        <w:r>
          <w:instrText>HYPERLINK \l "_Toc113890228"</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6. Multi-layer IP link discovery</w:t>
        </w:r>
        <w:r>
          <w:rPr>
            <w:webHidden/>
          </w:rPr>
          <w:tab/>
        </w:r>
        <w:r>
          <w:rPr>
            <w:webHidden/>
          </w:rPr>
          <w:fldChar w:fldCharType="begin"/>
        </w:r>
        <w:r>
          <w:rPr>
            <w:webHidden/>
          </w:rPr>
          <w:instrText xml:space="preserve"> PAGEREF _Toc113890228 \h </w:instrText>
        </w:r>
        <w:r>
          <w:rPr>
            <w:webHidden/>
          </w:rPr>
        </w:r>
      </w:ins>
      <w:r>
        <w:rPr>
          <w:webHidden/>
        </w:rPr>
        <w:fldChar w:fldCharType="separate"/>
      </w:r>
      <w:ins w:id="74" w:author="Italo Busi" w:date="2022-09-12T15:49:00Z">
        <w:r>
          <w:rPr>
            <w:webHidden/>
          </w:rPr>
          <w:t>38</w:t>
        </w:r>
        <w:r>
          <w:rPr>
            <w:webHidden/>
          </w:rPr>
          <w:fldChar w:fldCharType="end"/>
        </w:r>
        <w:r w:rsidRPr="00EC751D">
          <w:rPr>
            <w:rStyle w:val="Hyperlink"/>
          </w:rPr>
          <w:fldChar w:fldCharType="end"/>
        </w:r>
      </w:ins>
    </w:p>
    <w:p w14:paraId="110C1581" w14:textId="7FA5D5D8" w:rsidR="00677EA4" w:rsidRDefault="00677EA4">
      <w:pPr>
        <w:pStyle w:val="TOC3"/>
        <w:rPr>
          <w:ins w:id="75" w:author="Italo Busi" w:date="2022-09-12T15:49:00Z"/>
          <w:rFonts w:asciiTheme="minorHAnsi" w:eastAsiaTheme="minorEastAsia" w:hAnsiTheme="minorHAnsi" w:cstheme="minorBidi"/>
          <w:sz w:val="22"/>
          <w:szCs w:val="22"/>
          <w:lang w:eastAsia="zh-CN"/>
        </w:rPr>
      </w:pPr>
      <w:ins w:id="76" w:author="Italo Busi" w:date="2022-09-12T15:49:00Z">
        <w:r w:rsidRPr="00EC751D">
          <w:rPr>
            <w:rStyle w:val="Hyperlink"/>
          </w:rPr>
          <w:fldChar w:fldCharType="begin"/>
        </w:r>
        <w:r w:rsidRPr="00EC751D">
          <w:rPr>
            <w:rStyle w:val="Hyperlink"/>
          </w:rPr>
          <w:instrText xml:space="preserve"> </w:instrText>
        </w:r>
        <w:r>
          <w:instrText>HYPERLINK \l "_Toc113890229"</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6.1. Single-layer intra-domain IP links</w:t>
        </w:r>
        <w:r>
          <w:rPr>
            <w:webHidden/>
          </w:rPr>
          <w:tab/>
        </w:r>
        <w:r>
          <w:rPr>
            <w:webHidden/>
          </w:rPr>
          <w:fldChar w:fldCharType="begin"/>
        </w:r>
        <w:r>
          <w:rPr>
            <w:webHidden/>
          </w:rPr>
          <w:instrText xml:space="preserve"> PAGEREF _Toc113890229 \h </w:instrText>
        </w:r>
        <w:r>
          <w:rPr>
            <w:webHidden/>
          </w:rPr>
        </w:r>
      </w:ins>
      <w:r>
        <w:rPr>
          <w:webHidden/>
        </w:rPr>
        <w:fldChar w:fldCharType="separate"/>
      </w:r>
      <w:ins w:id="77" w:author="Italo Busi" w:date="2022-09-12T15:49:00Z">
        <w:r>
          <w:rPr>
            <w:webHidden/>
          </w:rPr>
          <w:t>40</w:t>
        </w:r>
        <w:r>
          <w:rPr>
            <w:webHidden/>
          </w:rPr>
          <w:fldChar w:fldCharType="end"/>
        </w:r>
        <w:r w:rsidRPr="00EC751D">
          <w:rPr>
            <w:rStyle w:val="Hyperlink"/>
          </w:rPr>
          <w:fldChar w:fldCharType="end"/>
        </w:r>
      </w:ins>
    </w:p>
    <w:p w14:paraId="17A1A7C5" w14:textId="1B8F03CF" w:rsidR="00677EA4" w:rsidRDefault="00677EA4">
      <w:pPr>
        <w:pStyle w:val="TOC2"/>
        <w:rPr>
          <w:ins w:id="78" w:author="Italo Busi" w:date="2022-09-12T15:49:00Z"/>
          <w:rFonts w:asciiTheme="minorHAnsi" w:eastAsiaTheme="minorEastAsia" w:hAnsiTheme="minorHAnsi" w:cstheme="minorBidi"/>
          <w:sz w:val="22"/>
          <w:szCs w:val="22"/>
          <w:lang w:eastAsia="zh-CN"/>
        </w:rPr>
      </w:pPr>
      <w:ins w:id="79" w:author="Italo Busi" w:date="2022-09-12T15:49:00Z">
        <w:r w:rsidRPr="00EC751D">
          <w:rPr>
            <w:rStyle w:val="Hyperlink"/>
          </w:rPr>
          <w:fldChar w:fldCharType="begin"/>
        </w:r>
        <w:r w:rsidRPr="00EC751D">
          <w:rPr>
            <w:rStyle w:val="Hyperlink"/>
          </w:rPr>
          <w:instrText xml:space="preserve"> </w:instrText>
        </w:r>
        <w:r>
          <w:instrText>HYPERLINK \l "_Toc113890230"</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7. LAG discovery</w:t>
        </w:r>
        <w:r>
          <w:rPr>
            <w:webHidden/>
          </w:rPr>
          <w:tab/>
        </w:r>
        <w:r>
          <w:rPr>
            <w:webHidden/>
          </w:rPr>
          <w:fldChar w:fldCharType="begin"/>
        </w:r>
        <w:r>
          <w:rPr>
            <w:webHidden/>
          </w:rPr>
          <w:instrText xml:space="preserve"> PAGEREF _Toc113890230 \h </w:instrText>
        </w:r>
        <w:r>
          <w:rPr>
            <w:webHidden/>
          </w:rPr>
        </w:r>
      </w:ins>
      <w:r>
        <w:rPr>
          <w:webHidden/>
        </w:rPr>
        <w:fldChar w:fldCharType="separate"/>
      </w:r>
      <w:ins w:id="80" w:author="Italo Busi" w:date="2022-09-12T15:49:00Z">
        <w:r>
          <w:rPr>
            <w:webHidden/>
          </w:rPr>
          <w:t>42</w:t>
        </w:r>
        <w:r>
          <w:rPr>
            <w:webHidden/>
          </w:rPr>
          <w:fldChar w:fldCharType="end"/>
        </w:r>
        <w:r w:rsidRPr="00EC751D">
          <w:rPr>
            <w:rStyle w:val="Hyperlink"/>
          </w:rPr>
          <w:fldChar w:fldCharType="end"/>
        </w:r>
      </w:ins>
    </w:p>
    <w:p w14:paraId="2FADE2FF" w14:textId="60F05FCA" w:rsidR="00677EA4" w:rsidRDefault="00677EA4">
      <w:pPr>
        <w:pStyle w:val="TOC2"/>
        <w:rPr>
          <w:ins w:id="81" w:author="Italo Busi" w:date="2022-09-12T15:49:00Z"/>
          <w:rFonts w:asciiTheme="minorHAnsi" w:eastAsiaTheme="minorEastAsia" w:hAnsiTheme="minorHAnsi" w:cstheme="minorBidi"/>
          <w:sz w:val="22"/>
          <w:szCs w:val="22"/>
          <w:lang w:eastAsia="zh-CN"/>
        </w:rPr>
      </w:pPr>
      <w:ins w:id="82" w:author="Italo Busi" w:date="2022-09-12T15:49:00Z">
        <w:r w:rsidRPr="00EC751D">
          <w:rPr>
            <w:rStyle w:val="Hyperlink"/>
          </w:rPr>
          <w:fldChar w:fldCharType="begin"/>
        </w:r>
        <w:r w:rsidRPr="00EC751D">
          <w:rPr>
            <w:rStyle w:val="Hyperlink"/>
          </w:rPr>
          <w:instrText xml:space="preserve"> </w:instrText>
        </w:r>
        <w:r>
          <w:instrText>HYPERLINK \l "_Toc113890231"</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8. L2/L3 VPN network services discovery</w:t>
        </w:r>
        <w:r>
          <w:rPr>
            <w:webHidden/>
          </w:rPr>
          <w:tab/>
        </w:r>
        <w:r>
          <w:rPr>
            <w:webHidden/>
          </w:rPr>
          <w:fldChar w:fldCharType="begin"/>
        </w:r>
        <w:r>
          <w:rPr>
            <w:webHidden/>
          </w:rPr>
          <w:instrText xml:space="preserve"> PAGEREF _Toc113890231 \h </w:instrText>
        </w:r>
        <w:r>
          <w:rPr>
            <w:webHidden/>
          </w:rPr>
        </w:r>
      </w:ins>
      <w:r>
        <w:rPr>
          <w:webHidden/>
        </w:rPr>
        <w:fldChar w:fldCharType="separate"/>
      </w:r>
      <w:ins w:id="83" w:author="Italo Busi" w:date="2022-09-12T15:49:00Z">
        <w:r>
          <w:rPr>
            <w:webHidden/>
          </w:rPr>
          <w:t>44</w:t>
        </w:r>
        <w:r>
          <w:rPr>
            <w:webHidden/>
          </w:rPr>
          <w:fldChar w:fldCharType="end"/>
        </w:r>
        <w:r w:rsidRPr="00EC751D">
          <w:rPr>
            <w:rStyle w:val="Hyperlink"/>
          </w:rPr>
          <w:fldChar w:fldCharType="end"/>
        </w:r>
      </w:ins>
    </w:p>
    <w:p w14:paraId="3CEA0D7B" w14:textId="7A5FDFE6" w:rsidR="00677EA4" w:rsidRDefault="00677EA4">
      <w:pPr>
        <w:pStyle w:val="TOC2"/>
        <w:rPr>
          <w:ins w:id="84" w:author="Italo Busi" w:date="2022-09-12T15:49:00Z"/>
          <w:rFonts w:asciiTheme="minorHAnsi" w:eastAsiaTheme="minorEastAsia" w:hAnsiTheme="minorHAnsi" w:cstheme="minorBidi"/>
          <w:sz w:val="22"/>
          <w:szCs w:val="22"/>
          <w:lang w:eastAsia="zh-CN"/>
        </w:rPr>
      </w:pPr>
      <w:ins w:id="85" w:author="Italo Busi" w:date="2022-09-12T15:49:00Z">
        <w:r w:rsidRPr="00EC751D">
          <w:rPr>
            <w:rStyle w:val="Hyperlink"/>
          </w:rPr>
          <w:fldChar w:fldCharType="begin"/>
        </w:r>
        <w:r w:rsidRPr="00EC751D">
          <w:rPr>
            <w:rStyle w:val="Hyperlink"/>
          </w:rPr>
          <w:instrText xml:space="preserve"> </w:instrText>
        </w:r>
        <w:r>
          <w:instrText>HYPERLINK \l "_Toc113890232"</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4.9. Inventory discovery</w:t>
        </w:r>
        <w:r>
          <w:rPr>
            <w:webHidden/>
          </w:rPr>
          <w:tab/>
        </w:r>
        <w:r>
          <w:rPr>
            <w:webHidden/>
          </w:rPr>
          <w:fldChar w:fldCharType="begin"/>
        </w:r>
        <w:r>
          <w:rPr>
            <w:webHidden/>
          </w:rPr>
          <w:instrText xml:space="preserve"> PAGEREF _Toc113890232 \h </w:instrText>
        </w:r>
        <w:r>
          <w:rPr>
            <w:webHidden/>
          </w:rPr>
        </w:r>
      </w:ins>
      <w:r>
        <w:rPr>
          <w:webHidden/>
        </w:rPr>
        <w:fldChar w:fldCharType="separate"/>
      </w:r>
      <w:ins w:id="86" w:author="Italo Busi" w:date="2022-09-12T15:49:00Z">
        <w:r>
          <w:rPr>
            <w:webHidden/>
          </w:rPr>
          <w:t>44</w:t>
        </w:r>
        <w:r>
          <w:rPr>
            <w:webHidden/>
          </w:rPr>
          <w:fldChar w:fldCharType="end"/>
        </w:r>
        <w:r w:rsidRPr="00EC751D">
          <w:rPr>
            <w:rStyle w:val="Hyperlink"/>
          </w:rPr>
          <w:fldChar w:fldCharType="end"/>
        </w:r>
      </w:ins>
    </w:p>
    <w:p w14:paraId="7A13EE0A" w14:textId="242F6241" w:rsidR="00677EA4" w:rsidRDefault="00677EA4">
      <w:pPr>
        <w:pStyle w:val="TOC1"/>
        <w:rPr>
          <w:ins w:id="87" w:author="Italo Busi" w:date="2022-09-12T15:49:00Z"/>
          <w:rFonts w:asciiTheme="minorHAnsi" w:eastAsiaTheme="minorEastAsia" w:hAnsiTheme="minorHAnsi" w:cstheme="minorBidi"/>
          <w:sz w:val="22"/>
          <w:szCs w:val="22"/>
          <w:lang w:eastAsia="zh-CN"/>
        </w:rPr>
      </w:pPr>
      <w:ins w:id="88" w:author="Italo Busi" w:date="2022-09-12T15:49:00Z">
        <w:r w:rsidRPr="00EC751D">
          <w:rPr>
            <w:rStyle w:val="Hyperlink"/>
          </w:rPr>
          <w:fldChar w:fldCharType="begin"/>
        </w:r>
        <w:r w:rsidRPr="00EC751D">
          <w:rPr>
            <w:rStyle w:val="Hyperlink"/>
          </w:rPr>
          <w:instrText xml:space="preserve"> </w:instrText>
        </w:r>
        <w:r>
          <w:instrText>HYPERLINK \l "_Toc113890233"</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5. Establishment of L2/L3 VPN network services with TE requirements</w:t>
        </w:r>
        <w:r>
          <w:rPr>
            <w:webHidden/>
          </w:rPr>
          <w:tab/>
        </w:r>
        <w:r>
          <w:rPr>
            <w:webHidden/>
          </w:rPr>
          <w:fldChar w:fldCharType="begin"/>
        </w:r>
        <w:r>
          <w:rPr>
            <w:webHidden/>
          </w:rPr>
          <w:instrText xml:space="preserve"> PAGEREF _Toc113890233 \h </w:instrText>
        </w:r>
        <w:r>
          <w:rPr>
            <w:webHidden/>
          </w:rPr>
        </w:r>
      </w:ins>
      <w:r>
        <w:rPr>
          <w:webHidden/>
        </w:rPr>
        <w:fldChar w:fldCharType="separate"/>
      </w:r>
      <w:ins w:id="89" w:author="Italo Busi" w:date="2022-09-12T15:49:00Z">
        <w:r>
          <w:rPr>
            <w:webHidden/>
          </w:rPr>
          <w:t>45</w:t>
        </w:r>
        <w:r>
          <w:rPr>
            <w:webHidden/>
          </w:rPr>
          <w:fldChar w:fldCharType="end"/>
        </w:r>
        <w:r w:rsidRPr="00EC751D">
          <w:rPr>
            <w:rStyle w:val="Hyperlink"/>
          </w:rPr>
          <w:fldChar w:fldCharType="end"/>
        </w:r>
      </w:ins>
    </w:p>
    <w:p w14:paraId="699FE4F9" w14:textId="5A42F218" w:rsidR="00677EA4" w:rsidRDefault="00677EA4">
      <w:pPr>
        <w:pStyle w:val="TOC2"/>
        <w:rPr>
          <w:ins w:id="90" w:author="Italo Busi" w:date="2022-09-12T15:49:00Z"/>
          <w:rFonts w:asciiTheme="minorHAnsi" w:eastAsiaTheme="minorEastAsia" w:hAnsiTheme="minorHAnsi" w:cstheme="minorBidi"/>
          <w:sz w:val="22"/>
          <w:szCs w:val="22"/>
          <w:lang w:eastAsia="zh-CN"/>
        </w:rPr>
      </w:pPr>
      <w:ins w:id="91" w:author="Italo Busi" w:date="2022-09-12T15:49:00Z">
        <w:r w:rsidRPr="00EC751D">
          <w:rPr>
            <w:rStyle w:val="Hyperlink"/>
          </w:rPr>
          <w:fldChar w:fldCharType="begin"/>
        </w:r>
        <w:r w:rsidRPr="00EC751D">
          <w:rPr>
            <w:rStyle w:val="Hyperlink"/>
          </w:rPr>
          <w:instrText xml:space="preserve"> </w:instrText>
        </w:r>
        <w:r>
          <w:instrText>HYPERLINK \l "_Toc113890234"</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5.1. Optical Path Computation</w:t>
        </w:r>
        <w:r>
          <w:rPr>
            <w:webHidden/>
          </w:rPr>
          <w:tab/>
        </w:r>
        <w:r>
          <w:rPr>
            <w:webHidden/>
          </w:rPr>
          <w:fldChar w:fldCharType="begin"/>
        </w:r>
        <w:r>
          <w:rPr>
            <w:webHidden/>
          </w:rPr>
          <w:instrText xml:space="preserve"> PAGEREF _Toc113890234 \h </w:instrText>
        </w:r>
        <w:r>
          <w:rPr>
            <w:webHidden/>
          </w:rPr>
        </w:r>
      </w:ins>
      <w:r>
        <w:rPr>
          <w:webHidden/>
        </w:rPr>
        <w:fldChar w:fldCharType="separate"/>
      </w:r>
      <w:ins w:id="92" w:author="Italo Busi" w:date="2022-09-12T15:49:00Z">
        <w:r>
          <w:rPr>
            <w:webHidden/>
          </w:rPr>
          <w:t>47</w:t>
        </w:r>
        <w:r>
          <w:rPr>
            <w:webHidden/>
          </w:rPr>
          <w:fldChar w:fldCharType="end"/>
        </w:r>
        <w:r w:rsidRPr="00EC751D">
          <w:rPr>
            <w:rStyle w:val="Hyperlink"/>
          </w:rPr>
          <w:fldChar w:fldCharType="end"/>
        </w:r>
      </w:ins>
    </w:p>
    <w:p w14:paraId="362021AA" w14:textId="0B6A990E" w:rsidR="00677EA4" w:rsidRDefault="00677EA4">
      <w:pPr>
        <w:pStyle w:val="TOC2"/>
        <w:rPr>
          <w:ins w:id="93" w:author="Italo Busi" w:date="2022-09-12T15:49:00Z"/>
          <w:rFonts w:asciiTheme="minorHAnsi" w:eastAsiaTheme="minorEastAsia" w:hAnsiTheme="minorHAnsi" w:cstheme="minorBidi"/>
          <w:sz w:val="22"/>
          <w:szCs w:val="22"/>
          <w:lang w:eastAsia="zh-CN"/>
        </w:rPr>
      </w:pPr>
      <w:ins w:id="94" w:author="Italo Busi" w:date="2022-09-12T15:49:00Z">
        <w:r w:rsidRPr="00EC751D">
          <w:rPr>
            <w:rStyle w:val="Hyperlink"/>
          </w:rPr>
          <w:fldChar w:fldCharType="begin"/>
        </w:r>
        <w:r w:rsidRPr="00EC751D">
          <w:rPr>
            <w:rStyle w:val="Hyperlink"/>
          </w:rPr>
          <w:instrText xml:space="preserve"> </w:instrText>
        </w:r>
        <w:r>
          <w:instrText>HYPERLINK \l "_Toc113890235"</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5.2. Multi-layer IP link Setup</w:t>
        </w:r>
        <w:r>
          <w:rPr>
            <w:webHidden/>
          </w:rPr>
          <w:tab/>
        </w:r>
        <w:r>
          <w:rPr>
            <w:webHidden/>
          </w:rPr>
          <w:fldChar w:fldCharType="begin"/>
        </w:r>
        <w:r>
          <w:rPr>
            <w:webHidden/>
          </w:rPr>
          <w:instrText xml:space="preserve"> PAGEREF _Toc113890235 \h </w:instrText>
        </w:r>
        <w:r>
          <w:rPr>
            <w:webHidden/>
          </w:rPr>
        </w:r>
      </w:ins>
      <w:r>
        <w:rPr>
          <w:webHidden/>
        </w:rPr>
        <w:fldChar w:fldCharType="separate"/>
      </w:r>
      <w:ins w:id="95" w:author="Italo Busi" w:date="2022-09-12T15:49:00Z">
        <w:r>
          <w:rPr>
            <w:webHidden/>
          </w:rPr>
          <w:t>48</w:t>
        </w:r>
        <w:r>
          <w:rPr>
            <w:webHidden/>
          </w:rPr>
          <w:fldChar w:fldCharType="end"/>
        </w:r>
        <w:r w:rsidRPr="00EC751D">
          <w:rPr>
            <w:rStyle w:val="Hyperlink"/>
          </w:rPr>
          <w:fldChar w:fldCharType="end"/>
        </w:r>
      </w:ins>
    </w:p>
    <w:p w14:paraId="09B83E3E" w14:textId="224227D5" w:rsidR="00677EA4" w:rsidRDefault="00677EA4">
      <w:pPr>
        <w:pStyle w:val="TOC3"/>
        <w:rPr>
          <w:ins w:id="96" w:author="Italo Busi" w:date="2022-09-12T15:49:00Z"/>
          <w:rFonts w:asciiTheme="minorHAnsi" w:eastAsiaTheme="minorEastAsia" w:hAnsiTheme="minorHAnsi" w:cstheme="minorBidi"/>
          <w:sz w:val="22"/>
          <w:szCs w:val="22"/>
          <w:lang w:eastAsia="zh-CN"/>
        </w:rPr>
      </w:pPr>
      <w:ins w:id="97" w:author="Italo Busi" w:date="2022-09-12T15:49:00Z">
        <w:r w:rsidRPr="00EC751D">
          <w:rPr>
            <w:rStyle w:val="Hyperlink"/>
          </w:rPr>
          <w:fldChar w:fldCharType="begin"/>
        </w:r>
        <w:r w:rsidRPr="00EC751D">
          <w:rPr>
            <w:rStyle w:val="Hyperlink"/>
          </w:rPr>
          <w:instrText xml:space="preserve"> </w:instrText>
        </w:r>
        <w:r>
          <w:instrText>HYPERLINK \l "_Toc113890236"</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5.2.1. Multi-layer LAG setup</w:t>
        </w:r>
        <w:r>
          <w:rPr>
            <w:webHidden/>
          </w:rPr>
          <w:tab/>
        </w:r>
        <w:r>
          <w:rPr>
            <w:webHidden/>
          </w:rPr>
          <w:fldChar w:fldCharType="begin"/>
        </w:r>
        <w:r>
          <w:rPr>
            <w:webHidden/>
          </w:rPr>
          <w:instrText xml:space="preserve"> PAGEREF _Toc113890236 \h </w:instrText>
        </w:r>
        <w:r>
          <w:rPr>
            <w:webHidden/>
          </w:rPr>
        </w:r>
      </w:ins>
      <w:r>
        <w:rPr>
          <w:webHidden/>
        </w:rPr>
        <w:fldChar w:fldCharType="separate"/>
      </w:r>
      <w:ins w:id="98" w:author="Italo Busi" w:date="2022-09-12T15:49:00Z">
        <w:r>
          <w:rPr>
            <w:webHidden/>
          </w:rPr>
          <w:t>50</w:t>
        </w:r>
        <w:r>
          <w:rPr>
            <w:webHidden/>
          </w:rPr>
          <w:fldChar w:fldCharType="end"/>
        </w:r>
        <w:r w:rsidRPr="00EC751D">
          <w:rPr>
            <w:rStyle w:val="Hyperlink"/>
          </w:rPr>
          <w:fldChar w:fldCharType="end"/>
        </w:r>
      </w:ins>
    </w:p>
    <w:p w14:paraId="7C388EEF" w14:textId="2A9CB6A3" w:rsidR="00677EA4" w:rsidRDefault="00677EA4">
      <w:pPr>
        <w:pStyle w:val="TOC3"/>
        <w:rPr>
          <w:ins w:id="99" w:author="Italo Busi" w:date="2022-09-12T15:49:00Z"/>
          <w:rFonts w:asciiTheme="minorHAnsi" w:eastAsiaTheme="minorEastAsia" w:hAnsiTheme="minorHAnsi" w:cstheme="minorBidi"/>
          <w:sz w:val="22"/>
          <w:szCs w:val="22"/>
          <w:lang w:eastAsia="zh-CN"/>
        </w:rPr>
      </w:pPr>
      <w:ins w:id="100" w:author="Italo Busi" w:date="2022-09-12T15:49:00Z">
        <w:r w:rsidRPr="00EC751D">
          <w:rPr>
            <w:rStyle w:val="Hyperlink"/>
          </w:rPr>
          <w:fldChar w:fldCharType="begin"/>
        </w:r>
        <w:r w:rsidRPr="00EC751D">
          <w:rPr>
            <w:rStyle w:val="Hyperlink"/>
          </w:rPr>
          <w:instrText xml:space="preserve"> </w:instrText>
        </w:r>
        <w:r>
          <w:instrText>HYPERLINK \l "_Toc113890237"</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5.2.2. Multi-layer LAG update</w:t>
        </w:r>
        <w:r>
          <w:rPr>
            <w:webHidden/>
          </w:rPr>
          <w:tab/>
        </w:r>
        <w:r>
          <w:rPr>
            <w:webHidden/>
          </w:rPr>
          <w:fldChar w:fldCharType="begin"/>
        </w:r>
        <w:r>
          <w:rPr>
            <w:webHidden/>
          </w:rPr>
          <w:instrText xml:space="preserve"> PAGEREF _Toc113890237 \h </w:instrText>
        </w:r>
        <w:r>
          <w:rPr>
            <w:webHidden/>
          </w:rPr>
        </w:r>
      </w:ins>
      <w:r>
        <w:rPr>
          <w:webHidden/>
        </w:rPr>
        <w:fldChar w:fldCharType="separate"/>
      </w:r>
      <w:ins w:id="101" w:author="Italo Busi" w:date="2022-09-12T15:49:00Z">
        <w:r>
          <w:rPr>
            <w:webHidden/>
          </w:rPr>
          <w:t>50</w:t>
        </w:r>
        <w:r>
          <w:rPr>
            <w:webHidden/>
          </w:rPr>
          <w:fldChar w:fldCharType="end"/>
        </w:r>
        <w:r w:rsidRPr="00EC751D">
          <w:rPr>
            <w:rStyle w:val="Hyperlink"/>
          </w:rPr>
          <w:fldChar w:fldCharType="end"/>
        </w:r>
      </w:ins>
    </w:p>
    <w:p w14:paraId="20D072CB" w14:textId="2EC9CC00" w:rsidR="00677EA4" w:rsidRDefault="00677EA4">
      <w:pPr>
        <w:pStyle w:val="TOC3"/>
        <w:rPr>
          <w:ins w:id="102" w:author="Italo Busi" w:date="2022-09-12T15:49:00Z"/>
          <w:rFonts w:asciiTheme="minorHAnsi" w:eastAsiaTheme="minorEastAsia" w:hAnsiTheme="minorHAnsi" w:cstheme="minorBidi"/>
          <w:sz w:val="22"/>
          <w:szCs w:val="22"/>
          <w:lang w:eastAsia="zh-CN"/>
        </w:rPr>
      </w:pPr>
      <w:ins w:id="103" w:author="Italo Busi" w:date="2022-09-12T15:49:00Z">
        <w:r w:rsidRPr="00EC751D">
          <w:rPr>
            <w:rStyle w:val="Hyperlink"/>
          </w:rPr>
          <w:fldChar w:fldCharType="begin"/>
        </w:r>
        <w:r w:rsidRPr="00EC751D">
          <w:rPr>
            <w:rStyle w:val="Hyperlink"/>
          </w:rPr>
          <w:instrText xml:space="preserve"> </w:instrText>
        </w:r>
        <w:r>
          <w:instrText>HYPERLINK \l "_Toc113890238"</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5.2.3. Multi-layer SRLG configuration</w:t>
        </w:r>
        <w:r>
          <w:rPr>
            <w:webHidden/>
          </w:rPr>
          <w:tab/>
        </w:r>
        <w:r>
          <w:rPr>
            <w:webHidden/>
          </w:rPr>
          <w:fldChar w:fldCharType="begin"/>
        </w:r>
        <w:r>
          <w:rPr>
            <w:webHidden/>
          </w:rPr>
          <w:instrText xml:space="preserve"> PAGEREF _Toc113890238 \h </w:instrText>
        </w:r>
        <w:r>
          <w:rPr>
            <w:webHidden/>
          </w:rPr>
        </w:r>
      </w:ins>
      <w:r>
        <w:rPr>
          <w:webHidden/>
        </w:rPr>
        <w:fldChar w:fldCharType="separate"/>
      </w:r>
      <w:ins w:id="104" w:author="Italo Busi" w:date="2022-09-12T15:49:00Z">
        <w:r>
          <w:rPr>
            <w:webHidden/>
          </w:rPr>
          <w:t>51</w:t>
        </w:r>
        <w:r>
          <w:rPr>
            <w:webHidden/>
          </w:rPr>
          <w:fldChar w:fldCharType="end"/>
        </w:r>
        <w:r w:rsidRPr="00EC751D">
          <w:rPr>
            <w:rStyle w:val="Hyperlink"/>
          </w:rPr>
          <w:fldChar w:fldCharType="end"/>
        </w:r>
      </w:ins>
    </w:p>
    <w:p w14:paraId="77D094E8" w14:textId="3CE096F0" w:rsidR="00677EA4" w:rsidRDefault="00677EA4">
      <w:pPr>
        <w:pStyle w:val="TOC2"/>
        <w:rPr>
          <w:ins w:id="105" w:author="Italo Busi" w:date="2022-09-12T15:49:00Z"/>
          <w:rFonts w:asciiTheme="minorHAnsi" w:eastAsiaTheme="minorEastAsia" w:hAnsiTheme="minorHAnsi" w:cstheme="minorBidi"/>
          <w:sz w:val="22"/>
          <w:szCs w:val="22"/>
          <w:lang w:eastAsia="zh-CN"/>
        </w:rPr>
      </w:pPr>
      <w:ins w:id="106" w:author="Italo Busi" w:date="2022-09-12T15:49:00Z">
        <w:r w:rsidRPr="00EC751D">
          <w:rPr>
            <w:rStyle w:val="Hyperlink"/>
          </w:rPr>
          <w:fldChar w:fldCharType="begin"/>
        </w:r>
        <w:r w:rsidRPr="00EC751D">
          <w:rPr>
            <w:rStyle w:val="Hyperlink"/>
          </w:rPr>
          <w:instrText xml:space="preserve"> </w:instrText>
        </w:r>
        <w:r>
          <w:instrText>HYPERLINK \l "_Toc113890239"</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5.3. TE Path Setup and Update</w:t>
        </w:r>
        <w:r>
          <w:rPr>
            <w:webHidden/>
          </w:rPr>
          <w:tab/>
        </w:r>
        <w:r>
          <w:rPr>
            <w:webHidden/>
          </w:rPr>
          <w:fldChar w:fldCharType="begin"/>
        </w:r>
        <w:r>
          <w:rPr>
            <w:webHidden/>
          </w:rPr>
          <w:instrText xml:space="preserve"> PAGEREF _Toc113890239 \h </w:instrText>
        </w:r>
        <w:r>
          <w:rPr>
            <w:webHidden/>
          </w:rPr>
        </w:r>
      </w:ins>
      <w:r>
        <w:rPr>
          <w:webHidden/>
        </w:rPr>
        <w:fldChar w:fldCharType="separate"/>
      </w:r>
      <w:ins w:id="107" w:author="Italo Busi" w:date="2022-09-12T15:49:00Z">
        <w:r>
          <w:rPr>
            <w:webHidden/>
          </w:rPr>
          <w:t>51</w:t>
        </w:r>
        <w:r>
          <w:rPr>
            <w:webHidden/>
          </w:rPr>
          <w:fldChar w:fldCharType="end"/>
        </w:r>
        <w:r w:rsidRPr="00EC751D">
          <w:rPr>
            <w:rStyle w:val="Hyperlink"/>
          </w:rPr>
          <w:fldChar w:fldCharType="end"/>
        </w:r>
      </w:ins>
    </w:p>
    <w:p w14:paraId="17ED8D35" w14:textId="109C8BBE" w:rsidR="00677EA4" w:rsidRDefault="00677EA4">
      <w:pPr>
        <w:pStyle w:val="TOC1"/>
        <w:rPr>
          <w:ins w:id="108" w:author="Italo Busi" w:date="2022-09-12T15:49:00Z"/>
          <w:rFonts w:asciiTheme="minorHAnsi" w:eastAsiaTheme="minorEastAsia" w:hAnsiTheme="minorHAnsi" w:cstheme="minorBidi"/>
          <w:sz w:val="22"/>
          <w:szCs w:val="22"/>
          <w:lang w:eastAsia="zh-CN"/>
        </w:rPr>
      </w:pPr>
      <w:ins w:id="109" w:author="Italo Busi" w:date="2022-09-12T15:49:00Z">
        <w:r w:rsidRPr="00EC751D">
          <w:rPr>
            <w:rStyle w:val="Hyperlink"/>
          </w:rPr>
          <w:fldChar w:fldCharType="begin"/>
        </w:r>
        <w:r w:rsidRPr="00EC751D">
          <w:rPr>
            <w:rStyle w:val="Hyperlink"/>
          </w:rPr>
          <w:instrText xml:space="preserve"> </w:instrText>
        </w:r>
        <w:r>
          <w:instrText>HYPERLINK \l "_Toc113890240"</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6. Conclusions</w:t>
        </w:r>
        <w:r>
          <w:rPr>
            <w:webHidden/>
          </w:rPr>
          <w:tab/>
        </w:r>
        <w:r>
          <w:rPr>
            <w:webHidden/>
          </w:rPr>
          <w:fldChar w:fldCharType="begin"/>
        </w:r>
        <w:r>
          <w:rPr>
            <w:webHidden/>
          </w:rPr>
          <w:instrText xml:space="preserve"> PAGEREF _Toc113890240 \h </w:instrText>
        </w:r>
        <w:r>
          <w:rPr>
            <w:webHidden/>
          </w:rPr>
        </w:r>
      </w:ins>
      <w:r>
        <w:rPr>
          <w:webHidden/>
        </w:rPr>
        <w:fldChar w:fldCharType="separate"/>
      </w:r>
      <w:ins w:id="110" w:author="Italo Busi" w:date="2022-09-12T15:49:00Z">
        <w:r>
          <w:rPr>
            <w:webHidden/>
          </w:rPr>
          <w:t>52</w:t>
        </w:r>
        <w:r>
          <w:rPr>
            <w:webHidden/>
          </w:rPr>
          <w:fldChar w:fldCharType="end"/>
        </w:r>
        <w:r w:rsidRPr="00EC751D">
          <w:rPr>
            <w:rStyle w:val="Hyperlink"/>
          </w:rPr>
          <w:fldChar w:fldCharType="end"/>
        </w:r>
      </w:ins>
    </w:p>
    <w:p w14:paraId="0F4EE6B9" w14:textId="75B82B6F" w:rsidR="00677EA4" w:rsidRDefault="00677EA4">
      <w:pPr>
        <w:pStyle w:val="TOC1"/>
        <w:rPr>
          <w:ins w:id="111" w:author="Italo Busi" w:date="2022-09-12T15:49:00Z"/>
          <w:rFonts w:asciiTheme="minorHAnsi" w:eastAsiaTheme="minorEastAsia" w:hAnsiTheme="minorHAnsi" w:cstheme="minorBidi"/>
          <w:sz w:val="22"/>
          <w:szCs w:val="22"/>
          <w:lang w:eastAsia="zh-CN"/>
        </w:rPr>
      </w:pPr>
      <w:ins w:id="112" w:author="Italo Busi" w:date="2022-09-12T15:49:00Z">
        <w:r w:rsidRPr="00EC751D">
          <w:rPr>
            <w:rStyle w:val="Hyperlink"/>
          </w:rPr>
          <w:fldChar w:fldCharType="begin"/>
        </w:r>
        <w:r w:rsidRPr="00EC751D">
          <w:rPr>
            <w:rStyle w:val="Hyperlink"/>
          </w:rPr>
          <w:instrText xml:space="preserve"> </w:instrText>
        </w:r>
        <w:r>
          <w:instrText>HYPERLINK \l "_Toc113890241"</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7. Security Considerations</w:t>
        </w:r>
        <w:r>
          <w:rPr>
            <w:webHidden/>
          </w:rPr>
          <w:tab/>
        </w:r>
        <w:r>
          <w:rPr>
            <w:webHidden/>
          </w:rPr>
          <w:fldChar w:fldCharType="begin"/>
        </w:r>
        <w:r>
          <w:rPr>
            <w:webHidden/>
          </w:rPr>
          <w:instrText xml:space="preserve"> PAGEREF _Toc113890241 \h </w:instrText>
        </w:r>
        <w:r>
          <w:rPr>
            <w:webHidden/>
          </w:rPr>
        </w:r>
      </w:ins>
      <w:r>
        <w:rPr>
          <w:webHidden/>
        </w:rPr>
        <w:fldChar w:fldCharType="separate"/>
      </w:r>
      <w:ins w:id="113" w:author="Italo Busi" w:date="2022-09-12T15:49:00Z">
        <w:r>
          <w:rPr>
            <w:webHidden/>
          </w:rPr>
          <w:t>53</w:t>
        </w:r>
        <w:r>
          <w:rPr>
            <w:webHidden/>
          </w:rPr>
          <w:fldChar w:fldCharType="end"/>
        </w:r>
        <w:r w:rsidRPr="00EC751D">
          <w:rPr>
            <w:rStyle w:val="Hyperlink"/>
          </w:rPr>
          <w:fldChar w:fldCharType="end"/>
        </w:r>
      </w:ins>
    </w:p>
    <w:p w14:paraId="60F61116" w14:textId="098BBF92" w:rsidR="00677EA4" w:rsidRDefault="00677EA4">
      <w:pPr>
        <w:pStyle w:val="TOC1"/>
        <w:rPr>
          <w:ins w:id="114" w:author="Italo Busi" w:date="2022-09-12T15:49:00Z"/>
          <w:rFonts w:asciiTheme="minorHAnsi" w:eastAsiaTheme="minorEastAsia" w:hAnsiTheme="minorHAnsi" w:cstheme="minorBidi"/>
          <w:sz w:val="22"/>
          <w:szCs w:val="22"/>
          <w:lang w:eastAsia="zh-CN"/>
        </w:rPr>
      </w:pPr>
      <w:ins w:id="115" w:author="Italo Busi" w:date="2022-09-12T15:49:00Z">
        <w:r w:rsidRPr="00EC751D">
          <w:rPr>
            <w:rStyle w:val="Hyperlink"/>
          </w:rPr>
          <w:fldChar w:fldCharType="begin"/>
        </w:r>
        <w:r w:rsidRPr="00EC751D">
          <w:rPr>
            <w:rStyle w:val="Hyperlink"/>
          </w:rPr>
          <w:instrText xml:space="preserve"> </w:instrText>
        </w:r>
        <w:r>
          <w:instrText>HYPERLINK \l "_Toc113890242"</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8. Operational Considerations</w:t>
        </w:r>
        <w:r>
          <w:rPr>
            <w:webHidden/>
          </w:rPr>
          <w:tab/>
        </w:r>
        <w:r>
          <w:rPr>
            <w:webHidden/>
          </w:rPr>
          <w:fldChar w:fldCharType="begin"/>
        </w:r>
        <w:r>
          <w:rPr>
            <w:webHidden/>
          </w:rPr>
          <w:instrText xml:space="preserve"> PAGEREF _Toc113890242 \h </w:instrText>
        </w:r>
        <w:r>
          <w:rPr>
            <w:webHidden/>
          </w:rPr>
        </w:r>
      </w:ins>
      <w:r>
        <w:rPr>
          <w:webHidden/>
        </w:rPr>
        <w:fldChar w:fldCharType="separate"/>
      </w:r>
      <w:ins w:id="116" w:author="Italo Busi" w:date="2022-09-12T15:49:00Z">
        <w:r>
          <w:rPr>
            <w:webHidden/>
          </w:rPr>
          <w:t>53</w:t>
        </w:r>
        <w:r>
          <w:rPr>
            <w:webHidden/>
          </w:rPr>
          <w:fldChar w:fldCharType="end"/>
        </w:r>
        <w:r w:rsidRPr="00EC751D">
          <w:rPr>
            <w:rStyle w:val="Hyperlink"/>
          </w:rPr>
          <w:fldChar w:fldCharType="end"/>
        </w:r>
      </w:ins>
    </w:p>
    <w:p w14:paraId="5AFA5694" w14:textId="194F9925" w:rsidR="00677EA4" w:rsidRDefault="00677EA4">
      <w:pPr>
        <w:pStyle w:val="TOC1"/>
        <w:rPr>
          <w:ins w:id="117" w:author="Italo Busi" w:date="2022-09-12T15:49:00Z"/>
          <w:rFonts w:asciiTheme="minorHAnsi" w:eastAsiaTheme="minorEastAsia" w:hAnsiTheme="minorHAnsi" w:cstheme="minorBidi"/>
          <w:sz w:val="22"/>
          <w:szCs w:val="22"/>
          <w:lang w:eastAsia="zh-CN"/>
        </w:rPr>
      </w:pPr>
      <w:ins w:id="118" w:author="Italo Busi" w:date="2022-09-12T15:49:00Z">
        <w:r w:rsidRPr="00EC751D">
          <w:rPr>
            <w:rStyle w:val="Hyperlink"/>
          </w:rPr>
          <w:fldChar w:fldCharType="begin"/>
        </w:r>
        <w:r w:rsidRPr="00EC751D">
          <w:rPr>
            <w:rStyle w:val="Hyperlink"/>
          </w:rPr>
          <w:instrText xml:space="preserve"> </w:instrText>
        </w:r>
        <w:r>
          <w:instrText>HYPERLINK \l "_Toc113890243"</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9. IANA Considerations</w:t>
        </w:r>
        <w:r>
          <w:rPr>
            <w:webHidden/>
          </w:rPr>
          <w:tab/>
        </w:r>
        <w:r>
          <w:rPr>
            <w:webHidden/>
          </w:rPr>
          <w:fldChar w:fldCharType="begin"/>
        </w:r>
        <w:r>
          <w:rPr>
            <w:webHidden/>
          </w:rPr>
          <w:instrText xml:space="preserve"> PAGEREF _Toc113890243 \h </w:instrText>
        </w:r>
        <w:r>
          <w:rPr>
            <w:webHidden/>
          </w:rPr>
        </w:r>
      </w:ins>
      <w:r>
        <w:rPr>
          <w:webHidden/>
        </w:rPr>
        <w:fldChar w:fldCharType="separate"/>
      </w:r>
      <w:ins w:id="119" w:author="Italo Busi" w:date="2022-09-12T15:49:00Z">
        <w:r>
          <w:rPr>
            <w:webHidden/>
          </w:rPr>
          <w:t>53</w:t>
        </w:r>
        <w:r>
          <w:rPr>
            <w:webHidden/>
          </w:rPr>
          <w:fldChar w:fldCharType="end"/>
        </w:r>
        <w:r w:rsidRPr="00EC751D">
          <w:rPr>
            <w:rStyle w:val="Hyperlink"/>
          </w:rPr>
          <w:fldChar w:fldCharType="end"/>
        </w:r>
      </w:ins>
    </w:p>
    <w:p w14:paraId="50D84095" w14:textId="23310307" w:rsidR="00677EA4" w:rsidRDefault="00677EA4">
      <w:pPr>
        <w:pStyle w:val="TOC1"/>
        <w:rPr>
          <w:ins w:id="120" w:author="Italo Busi" w:date="2022-09-12T15:49:00Z"/>
          <w:rFonts w:asciiTheme="minorHAnsi" w:eastAsiaTheme="minorEastAsia" w:hAnsiTheme="minorHAnsi" w:cstheme="minorBidi"/>
          <w:sz w:val="22"/>
          <w:szCs w:val="22"/>
          <w:lang w:eastAsia="zh-CN"/>
        </w:rPr>
      </w:pPr>
      <w:ins w:id="121" w:author="Italo Busi" w:date="2022-09-12T15:49:00Z">
        <w:r w:rsidRPr="00EC751D">
          <w:rPr>
            <w:rStyle w:val="Hyperlink"/>
          </w:rPr>
          <w:fldChar w:fldCharType="begin"/>
        </w:r>
        <w:r w:rsidRPr="00EC751D">
          <w:rPr>
            <w:rStyle w:val="Hyperlink"/>
          </w:rPr>
          <w:instrText xml:space="preserve"> </w:instrText>
        </w:r>
        <w:r>
          <w:instrText>HYPERLINK \l "_Toc113890244"</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10. References</w:t>
        </w:r>
        <w:r>
          <w:rPr>
            <w:webHidden/>
          </w:rPr>
          <w:tab/>
        </w:r>
        <w:r>
          <w:rPr>
            <w:webHidden/>
          </w:rPr>
          <w:fldChar w:fldCharType="begin"/>
        </w:r>
        <w:r>
          <w:rPr>
            <w:webHidden/>
          </w:rPr>
          <w:instrText xml:space="preserve"> PAGEREF _Toc113890244 \h </w:instrText>
        </w:r>
        <w:r>
          <w:rPr>
            <w:webHidden/>
          </w:rPr>
        </w:r>
      </w:ins>
      <w:r>
        <w:rPr>
          <w:webHidden/>
        </w:rPr>
        <w:fldChar w:fldCharType="separate"/>
      </w:r>
      <w:ins w:id="122" w:author="Italo Busi" w:date="2022-09-12T15:49:00Z">
        <w:r>
          <w:rPr>
            <w:webHidden/>
          </w:rPr>
          <w:t>53</w:t>
        </w:r>
        <w:r>
          <w:rPr>
            <w:webHidden/>
          </w:rPr>
          <w:fldChar w:fldCharType="end"/>
        </w:r>
        <w:r w:rsidRPr="00EC751D">
          <w:rPr>
            <w:rStyle w:val="Hyperlink"/>
          </w:rPr>
          <w:fldChar w:fldCharType="end"/>
        </w:r>
      </w:ins>
    </w:p>
    <w:p w14:paraId="133285A6" w14:textId="355FA7F0" w:rsidR="00677EA4" w:rsidRDefault="00677EA4">
      <w:pPr>
        <w:pStyle w:val="TOC2"/>
        <w:rPr>
          <w:ins w:id="123" w:author="Italo Busi" w:date="2022-09-12T15:49:00Z"/>
          <w:rFonts w:asciiTheme="minorHAnsi" w:eastAsiaTheme="minorEastAsia" w:hAnsiTheme="minorHAnsi" w:cstheme="minorBidi"/>
          <w:sz w:val="22"/>
          <w:szCs w:val="22"/>
          <w:lang w:eastAsia="zh-CN"/>
        </w:rPr>
      </w:pPr>
      <w:ins w:id="124" w:author="Italo Busi" w:date="2022-09-12T15:49:00Z">
        <w:r w:rsidRPr="00EC751D">
          <w:rPr>
            <w:rStyle w:val="Hyperlink"/>
          </w:rPr>
          <w:fldChar w:fldCharType="begin"/>
        </w:r>
        <w:r w:rsidRPr="00EC751D">
          <w:rPr>
            <w:rStyle w:val="Hyperlink"/>
          </w:rPr>
          <w:instrText xml:space="preserve"> </w:instrText>
        </w:r>
        <w:r>
          <w:instrText>HYPERLINK \l "_Toc113890245"</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10.1. Normative References</w:t>
        </w:r>
        <w:r>
          <w:rPr>
            <w:webHidden/>
          </w:rPr>
          <w:tab/>
        </w:r>
        <w:r>
          <w:rPr>
            <w:webHidden/>
          </w:rPr>
          <w:fldChar w:fldCharType="begin"/>
        </w:r>
        <w:r>
          <w:rPr>
            <w:webHidden/>
          </w:rPr>
          <w:instrText xml:space="preserve"> PAGEREF _Toc113890245 \h </w:instrText>
        </w:r>
        <w:r>
          <w:rPr>
            <w:webHidden/>
          </w:rPr>
        </w:r>
      </w:ins>
      <w:r>
        <w:rPr>
          <w:webHidden/>
        </w:rPr>
        <w:fldChar w:fldCharType="separate"/>
      </w:r>
      <w:ins w:id="125" w:author="Italo Busi" w:date="2022-09-12T15:49:00Z">
        <w:r>
          <w:rPr>
            <w:webHidden/>
          </w:rPr>
          <w:t>53</w:t>
        </w:r>
        <w:r>
          <w:rPr>
            <w:webHidden/>
          </w:rPr>
          <w:fldChar w:fldCharType="end"/>
        </w:r>
        <w:r w:rsidRPr="00EC751D">
          <w:rPr>
            <w:rStyle w:val="Hyperlink"/>
          </w:rPr>
          <w:fldChar w:fldCharType="end"/>
        </w:r>
      </w:ins>
    </w:p>
    <w:p w14:paraId="143DEBE7" w14:textId="78774BBD" w:rsidR="00677EA4" w:rsidRDefault="00677EA4">
      <w:pPr>
        <w:pStyle w:val="TOC2"/>
        <w:rPr>
          <w:ins w:id="126" w:author="Italo Busi" w:date="2022-09-12T15:49:00Z"/>
          <w:rFonts w:asciiTheme="minorHAnsi" w:eastAsiaTheme="minorEastAsia" w:hAnsiTheme="minorHAnsi" w:cstheme="minorBidi"/>
          <w:sz w:val="22"/>
          <w:szCs w:val="22"/>
          <w:lang w:eastAsia="zh-CN"/>
        </w:rPr>
      </w:pPr>
      <w:ins w:id="127" w:author="Italo Busi" w:date="2022-09-12T15:49:00Z">
        <w:r w:rsidRPr="00EC751D">
          <w:rPr>
            <w:rStyle w:val="Hyperlink"/>
          </w:rPr>
          <w:fldChar w:fldCharType="begin"/>
        </w:r>
        <w:r w:rsidRPr="00EC751D">
          <w:rPr>
            <w:rStyle w:val="Hyperlink"/>
          </w:rPr>
          <w:instrText xml:space="preserve"> </w:instrText>
        </w:r>
        <w:r>
          <w:instrText>HYPERLINK \l "_Toc113890246"</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10.2. Informative References</w:t>
        </w:r>
        <w:r>
          <w:rPr>
            <w:webHidden/>
          </w:rPr>
          <w:tab/>
        </w:r>
        <w:r>
          <w:rPr>
            <w:webHidden/>
          </w:rPr>
          <w:fldChar w:fldCharType="begin"/>
        </w:r>
        <w:r>
          <w:rPr>
            <w:webHidden/>
          </w:rPr>
          <w:instrText xml:space="preserve"> PAGEREF _Toc113890246 \h </w:instrText>
        </w:r>
        <w:r>
          <w:rPr>
            <w:webHidden/>
          </w:rPr>
        </w:r>
      </w:ins>
      <w:r>
        <w:rPr>
          <w:webHidden/>
        </w:rPr>
        <w:fldChar w:fldCharType="separate"/>
      </w:r>
      <w:ins w:id="128" w:author="Italo Busi" w:date="2022-09-12T15:49:00Z">
        <w:r>
          <w:rPr>
            <w:webHidden/>
          </w:rPr>
          <w:t>55</w:t>
        </w:r>
        <w:r>
          <w:rPr>
            <w:webHidden/>
          </w:rPr>
          <w:fldChar w:fldCharType="end"/>
        </w:r>
        <w:r w:rsidRPr="00EC751D">
          <w:rPr>
            <w:rStyle w:val="Hyperlink"/>
          </w:rPr>
          <w:fldChar w:fldCharType="end"/>
        </w:r>
      </w:ins>
    </w:p>
    <w:p w14:paraId="268FB20B" w14:textId="214BAF9B" w:rsidR="00677EA4" w:rsidRDefault="00677EA4">
      <w:pPr>
        <w:pStyle w:val="TOC1"/>
        <w:tabs>
          <w:tab w:val="left" w:pos="2592"/>
        </w:tabs>
        <w:rPr>
          <w:ins w:id="129" w:author="Italo Busi" w:date="2022-09-12T15:49:00Z"/>
          <w:rFonts w:asciiTheme="minorHAnsi" w:eastAsiaTheme="minorEastAsia" w:hAnsiTheme="minorHAnsi" w:cstheme="minorBidi"/>
          <w:sz w:val="22"/>
          <w:szCs w:val="22"/>
          <w:lang w:eastAsia="zh-CN"/>
        </w:rPr>
      </w:pPr>
      <w:ins w:id="130" w:author="Italo Busi" w:date="2022-09-12T15:49:00Z">
        <w:r w:rsidRPr="00EC751D">
          <w:rPr>
            <w:rStyle w:val="Hyperlink"/>
          </w:rPr>
          <w:fldChar w:fldCharType="begin"/>
        </w:r>
        <w:r w:rsidRPr="00EC751D">
          <w:rPr>
            <w:rStyle w:val="Hyperlink"/>
          </w:rPr>
          <w:instrText xml:space="preserve"> </w:instrText>
        </w:r>
        <w:r>
          <w:instrText>HYPERLINK \l "_Toc113890247"</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Appendix A.</w:t>
        </w:r>
        <w:r>
          <w:rPr>
            <w:rFonts w:asciiTheme="minorHAnsi" w:eastAsiaTheme="minorEastAsia" w:hAnsiTheme="minorHAnsi" w:cstheme="minorBidi"/>
            <w:sz w:val="22"/>
            <w:szCs w:val="22"/>
            <w:lang w:eastAsia="zh-CN"/>
          </w:rPr>
          <w:tab/>
        </w:r>
        <w:r w:rsidRPr="00EC751D">
          <w:rPr>
            <w:rStyle w:val="Hyperlink"/>
          </w:rPr>
          <w:t>OSS/Orchestration Layer</w:t>
        </w:r>
        <w:r>
          <w:rPr>
            <w:webHidden/>
          </w:rPr>
          <w:tab/>
        </w:r>
        <w:r>
          <w:rPr>
            <w:webHidden/>
          </w:rPr>
          <w:fldChar w:fldCharType="begin"/>
        </w:r>
        <w:r>
          <w:rPr>
            <w:webHidden/>
          </w:rPr>
          <w:instrText xml:space="preserve"> PAGEREF _Toc113890247 \h </w:instrText>
        </w:r>
        <w:r>
          <w:rPr>
            <w:webHidden/>
          </w:rPr>
        </w:r>
      </w:ins>
      <w:r>
        <w:rPr>
          <w:webHidden/>
        </w:rPr>
        <w:fldChar w:fldCharType="separate"/>
      </w:r>
      <w:ins w:id="131" w:author="Italo Busi" w:date="2022-09-12T15:49:00Z">
        <w:r>
          <w:rPr>
            <w:webHidden/>
          </w:rPr>
          <w:t>58</w:t>
        </w:r>
        <w:r>
          <w:rPr>
            <w:webHidden/>
          </w:rPr>
          <w:fldChar w:fldCharType="end"/>
        </w:r>
        <w:r w:rsidRPr="00EC751D">
          <w:rPr>
            <w:rStyle w:val="Hyperlink"/>
          </w:rPr>
          <w:fldChar w:fldCharType="end"/>
        </w:r>
      </w:ins>
    </w:p>
    <w:p w14:paraId="71AE2184" w14:textId="082B5670" w:rsidR="00677EA4" w:rsidRDefault="00677EA4">
      <w:pPr>
        <w:pStyle w:val="TOC2"/>
        <w:tabs>
          <w:tab w:val="left" w:pos="1728"/>
        </w:tabs>
        <w:rPr>
          <w:ins w:id="132" w:author="Italo Busi" w:date="2022-09-12T15:49:00Z"/>
          <w:rFonts w:asciiTheme="minorHAnsi" w:eastAsiaTheme="minorEastAsia" w:hAnsiTheme="minorHAnsi" w:cstheme="minorBidi"/>
          <w:sz w:val="22"/>
          <w:szCs w:val="22"/>
          <w:lang w:eastAsia="zh-CN"/>
        </w:rPr>
      </w:pPr>
      <w:ins w:id="133" w:author="Italo Busi" w:date="2022-09-12T15:49:00Z">
        <w:r w:rsidRPr="00EC751D">
          <w:rPr>
            <w:rStyle w:val="Hyperlink"/>
          </w:rPr>
          <w:fldChar w:fldCharType="begin"/>
        </w:r>
        <w:r w:rsidRPr="00EC751D">
          <w:rPr>
            <w:rStyle w:val="Hyperlink"/>
          </w:rPr>
          <w:instrText xml:space="preserve"> </w:instrText>
        </w:r>
        <w:r>
          <w:instrText>HYPERLINK \l "_Toc113890248"</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A.1.</w:t>
        </w:r>
        <w:r>
          <w:rPr>
            <w:rFonts w:asciiTheme="minorHAnsi" w:eastAsiaTheme="minorEastAsia" w:hAnsiTheme="minorHAnsi" w:cstheme="minorBidi"/>
            <w:sz w:val="22"/>
            <w:szCs w:val="22"/>
            <w:lang w:eastAsia="zh-CN"/>
          </w:rPr>
          <w:tab/>
        </w:r>
        <w:r w:rsidRPr="00EC751D">
          <w:rPr>
            <w:rStyle w:val="Hyperlink"/>
          </w:rPr>
          <w:t>MDSC NBI</w:t>
        </w:r>
        <w:r>
          <w:rPr>
            <w:webHidden/>
          </w:rPr>
          <w:tab/>
        </w:r>
        <w:r>
          <w:rPr>
            <w:webHidden/>
          </w:rPr>
          <w:fldChar w:fldCharType="begin"/>
        </w:r>
        <w:r>
          <w:rPr>
            <w:webHidden/>
          </w:rPr>
          <w:instrText xml:space="preserve"> PAGEREF _Toc113890248 \h </w:instrText>
        </w:r>
        <w:r>
          <w:rPr>
            <w:webHidden/>
          </w:rPr>
        </w:r>
      </w:ins>
      <w:r>
        <w:rPr>
          <w:webHidden/>
        </w:rPr>
        <w:fldChar w:fldCharType="separate"/>
      </w:r>
      <w:ins w:id="134" w:author="Italo Busi" w:date="2022-09-12T15:49:00Z">
        <w:r>
          <w:rPr>
            <w:webHidden/>
          </w:rPr>
          <w:t>58</w:t>
        </w:r>
        <w:r>
          <w:rPr>
            <w:webHidden/>
          </w:rPr>
          <w:fldChar w:fldCharType="end"/>
        </w:r>
        <w:r w:rsidRPr="00EC751D">
          <w:rPr>
            <w:rStyle w:val="Hyperlink"/>
          </w:rPr>
          <w:fldChar w:fldCharType="end"/>
        </w:r>
      </w:ins>
    </w:p>
    <w:p w14:paraId="4048B6C5" w14:textId="6ED5E070" w:rsidR="00677EA4" w:rsidRDefault="00677EA4">
      <w:pPr>
        <w:pStyle w:val="TOC1"/>
        <w:tabs>
          <w:tab w:val="left" w:pos="2592"/>
        </w:tabs>
        <w:rPr>
          <w:ins w:id="135" w:author="Italo Busi" w:date="2022-09-12T15:49:00Z"/>
          <w:rFonts w:asciiTheme="minorHAnsi" w:eastAsiaTheme="minorEastAsia" w:hAnsiTheme="minorHAnsi" w:cstheme="minorBidi"/>
          <w:sz w:val="22"/>
          <w:szCs w:val="22"/>
          <w:lang w:eastAsia="zh-CN"/>
        </w:rPr>
      </w:pPr>
      <w:ins w:id="136" w:author="Italo Busi" w:date="2022-09-12T15:49:00Z">
        <w:r w:rsidRPr="00EC751D">
          <w:rPr>
            <w:rStyle w:val="Hyperlink"/>
          </w:rPr>
          <w:fldChar w:fldCharType="begin"/>
        </w:r>
        <w:r w:rsidRPr="00EC751D">
          <w:rPr>
            <w:rStyle w:val="Hyperlink"/>
          </w:rPr>
          <w:instrText xml:space="preserve"> </w:instrText>
        </w:r>
        <w:r>
          <w:instrText>HYPERLINK \l "_Toc113890249"</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Appendix B.</w:t>
        </w:r>
        <w:r>
          <w:rPr>
            <w:rFonts w:asciiTheme="minorHAnsi" w:eastAsiaTheme="minorEastAsia" w:hAnsiTheme="minorHAnsi" w:cstheme="minorBidi"/>
            <w:sz w:val="22"/>
            <w:szCs w:val="22"/>
            <w:lang w:eastAsia="zh-CN"/>
          </w:rPr>
          <w:tab/>
        </w:r>
        <w:r w:rsidRPr="00EC751D">
          <w:rPr>
            <w:rStyle w:val="Hyperlink"/>
          </w:rPr>
          <w:t>Multi-layer and multi-domain resiliency</w:t>
        </w:r>
        <w:r>
          <w:rPr>
            <w:webHidden/>
          </w:rPr>
          <w:tab/>
        </w:r>
        <w:r>
          <w:rPr>
            <w:webHidden/>
          </w:rPr>
          <w:fldChar w:fldCharType="begin"/>
        </w:r>
        <w:r>
          <w:rPr>
            <w:webHidden/>
          </w:rPr>
          <w:instrText xml:space="preserve"> PAGEREF _Toc113890249 \h </w:instrText>
        </w:r>
        <w:r>
          <w:rPr>
            <w:webHidden/>
          </w:rPr>
        </w:r>
      </w:ins>
      <w:r>
        <w:rPr>
          <w:webHidden/>
        </w:rPr>
        <w:fldChar w:fldCharType="separate"/>
      </w:r>
      <w:ins w:id="137" w:author="Italo Busi" w:date="2022-09-12T15:49:00Z">
        <w:r>
          <w:rPr>
            <w:webHidden/>
          </w:rPr>
          <w:t>61</w:t>
        </w:r>
        <w:r>
          <w:rPr>
            <w:webHidden/>
          </w:rPr>
          <w:fldChar w:fldCharType="end"/>
        </w:r>
        <w:r w:rsidRPr="00EC751D">
          <w:rPr>
            <w:rStyle w:val="Hyperlink"/>
          </w:rPr>
          <w:fldChar w:fldCharType="end"/>
        </w:r>
      </w:ins>
    </w:p>
    <w:p w14:paraId="40987A1C" w14:textId="44931C76" w:rsidR="00677EA4" w:rsidRDefault="00677EA4">
      <w:pPr>
        <w:pStyle w:val="TOC2"/>
        <w:tabs>
          <w:tab w:val="left" w:pos="1728"/>
        </w:tabs>
        <w:rPr>
          <w:ins w:id="138" w:author="Italo Busi" w:date="2022-09-12T15:49:00Z"/>
          <w:rFonts w:asciiTheme="minorHAnsi" w:eastAsiaTheme="minorEastAsia" w:hAnsiTheme="minorHAnsi" w:cstheme="minorBidi"/>
          <w:sz w:val="22"/>
          <w:szCs w:val="22"/>
          <w:lang w:eastAsia="zh-CN"/>
        </w:rPr>
      </w:pPr>
      <w:ins w:id="139" w:author="Italo Busi" w:date="2022-09-12T15:49:00Z">
        <w:r w:rsidRPr="00EC751D">
          <w:rPr>
            <w:rStyle w:val="Hyperlink"/>
          </w:rPr>
          <w:fldChar w:fldCharType="begin"/>
        </w:r>
        <w:r w:rsidRPr="00EC751D">
          <w:rPr>
            <w:rStyle w:val="Hyperlink"/>
          </w:rPr>
          <w:instrText xml:space="preserve"> </w:instrText>
        </w:r>
        <w:r>
          <w:instrText>HYPERLINK \l "_Toc113890250"</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B.1.</w:t>
        </w:r>
        <w:r>
          <w:rPr>
            <w:rFonts w:asciiTheme="minorHAnsi" w:eastAsiaTheme="minorEastAsia" w:hAnsiTheme="minorHAnsi" w:cstheme="minorBidi"/>
            <w:sz w:val="22"/>
            <w:szCs w:val="22"/>
            <w:lang w:eastAsia="zh-CN"/>
          </w:rPr>
          <w:tab/>
        </w:r>
        <w:r w:rsidRPr="00EC751D">
          <w:rPr>
            <w:rStyle w:val="Hyperlink"/>
          </w:rPr>
          <w:t>Maintenance Window</w:t>
        </w:r>
        <w:r>
          <w:rPr>
            <w:webHidden/>
          </w:rPr>
          <w:tab/>
        </w:r>
        <w:r>
          <w:rPr>
            <w:webHidden/>
          </w:rPr>
          <w:fldChar w:fldCharType="begin"/>
        </w:r>
        <w:r>
          <w:rPr>
            <w:webHidden/>
          </w:rPr>
          <w:instrText xml:space="preserve"> PAGEREF _Toc113890250 \h </w:instrText>
        </w:r>
        <w:r>
          <w:rPr>
            <w:webHidden/>
          </w:rPr>
        </w:r>
      </w:ins>
      <w:r>
        <w:rPr>
          <w:webHidden/>
        </w:rPr>
        <w:fldChar w:fldCharType="separate"/>
      </w:r>
      <w:ins w:id="140" w:author="Italo Busi" w:date="2022-09-12T15:49:00Z">
        <w:r>
          <w:rPr>
            <w:webHidden/>
          </w:rPr>
          <w:t>61</w:t>
        </w:r>
        <w:r>
          <w:rPr>
            <w:webHidden/>
          </w:rPr>
          <w:fldChar w:fldCharType="end"/>
        </w:r>
        <w:r w:rsidRPr="00EC751D">
          <w:rPr>
            <w:rStyle w:val="Hyperlink"/>
          </w:rPr>
          <w:fldChar w:fldCharType="end"/>
        </w:r>
      </w:ins>
    </w:p>
    <w:p w14:paraId="34915625" w14:textId="3748CD9E" w:rsidR="00677EA4" w:rsidRDefault="00677EA4">
      <w:pPr>
        <w:pStyle w:val="TOC2"/>
        <w:tabs>
          <w:tab w:val="left" w:pos="1728"/>
        </w:tabs>
        <w:rPr>
          <w:ins w:id="141" w:author="Italo Busi" w:date="2022-09-12T15:49:00Z"/>
          <w:rFonts w:asciiTheme="minorHAnsi" w:eastAsiaTheme="minorEastAsia" w:hAnsiTheme="minorHAnsi" w:cstheme="minorBidi"/>
          <w:sz w:val="22"/>
          <w:szCs w:val="22"/>
          <w:lang w:eastAsia="zh-CN"/>
        </w:rPr>
      </w:pPr>
      <w:ins w:id="142" w:author="Italo Busi" w:date="2022-09-12T15:49:00Z">
        <w:r w:rsidRPr="00EC751D">
          <w:rPr>
            <w:rStyle w:val="Hyperlink"/>
          </w:rPr>
          <w:fldChar w:fldCharType="begin"/>
        </w:r>
        <w:r w:rsidRPr="00EC751D">
          <w:rPr>
            <w:rStyle w:val="Hyperlink"/>
          </w:rPr>
          <w:instrText xml:space="preserve"> </w:instrText>
        </w:r>
        <w:r>
          <w:instrText>HYPERLINK \l "_Toc113890251"</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B.2.</w:t>
        </w:r>
        <w:r>
          <w:rPr>
            <w:rFonts w:asciiTheme="minorHAnsi" w:eastAsiaTheme="minorEastAsia" w:hAnsiTheme="minorHAnsi" w:cstheme="minorBidi"/>
            <w:sz w:val="22"/>
            <w:szCs w:val="22"/>
            <w:lang w:eastAsia="zh-CN"/>
          </w:rPr>
          <w:tab/>
        </w:r>
        <w:r w:rsidRPr="00EC751D">
          <w:rPr>
            <w:rStyle w:val="Hyperlink"/>
          </w:rPr>
          <w:t>Router port failure</w:t>
        </w:r>
        <w:r>
          <w:rPr>
            <w:webHidden/>
          </w:rPr>
          <w:tab/>
        </w:r>
        <w:r>
          <w:rPr>
            <w:webHidden/>
          </w:rPr>
          <w:fldChar w:fldCharType="begin"/>
        </w:r>
        <w:r>
          <w:rPr>
            <w:webHidden/>
          </w:rPr>
          <w:instrText xml:space="preserve"> PAGEREF _Toc113890251 \h </w:instrText>
        </w:r>
        <w:r>
          <w:rPr>
            <w:webHidden/>
          </w:rPr>
        </w:r>
      </w:ins>
      <w:r>
        <w:rPr>
          <w:webHidden/>
        </w:rPr>
        <w:fldChar w:fldCharType="separate"/>
      </w:r>
      <w:ins w:id="143" w:author="Italo Busi" w:date="2022-09-12T15:49:00Z">
        <w:r>
          <w:rPr>
            <w:webHidden/>
          </w:rPr>
          <w:t>61</w:t>
        </w:r>
        <w:r>
          <w:rPr>
            <w:webHidden/>
          </w:rPr>
          <w:fldChar w:fldCharType="end"/>
        </w:r>
        <w:r w:rsidRPr="00EC751D">
          <w:rPr>
            <w:rStyle w:val="Hyperlink"/>
          </w:rPr>
          <w:fldChar w:fldCharType="end"/>
        </w:r>
      </w:ins>
    </w:p>
    <w:p w14:paraId="46A29857" w14:textId="73330F78" w:rsidR="00677EA4" w:rsidRDefault="00677EA4">
      <w:pPr>
        <w:pStyle w:val="TOC1"/>
        <w:rPr>
          <w:ins w:id="144" w:author="Italo Busi" w:date="2022-09-12T15:49:00Z"/>
          <w:rFonts w:asciiTheme="minorHAnsi" w:eastAsiaTheme="minorEastAsia" w:hAnsiTheme="minorHAnsi" w:cstheme="minorBidi"/>
          <w:sz w:val="22"/>
          <w:szCs w:val="22"/>
          <w:lang w:eastAsia="zh-CN"/>
        </w:rPr>
      </w:pPr>
      <w:ins w:id="145" w:author="Italo Busi" w:date="2022-09-12T15:49:00Z">
        <w:r w:rsidRPr="00EC751D">
          <w:rPr>
            <w:rStyle w:val="Hyperlink"/>
          </w:rPr>
          <w:fldChar w:fldCharType="begin"/>
        </w:r>
        <w:r w:rsidRPr="00EC751D">
          <w:rPr>
            <w:rStyle w:val="Hyperlink"/>
          </w:rPr>
          <w:instrText xml:space="preserve"> </w:instrText>
        </w:r>
        <w:r>
          <w:instrText>HYPERLINK \l "_Toc113890252"</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Acknowledgments</w:t>
        </w:r>
        <w:r>
          <w:rPr>
            <w:webHidden/>
          </w:rPr>
          <w:tab/>
        </w:r>
        <w:r>
          <w:rPr>
            <w:webHidden/>
          </w:rPr>
          <w:fldChar w:fldCharType="begin"/>
        </w:r>
        <w:r>
          <w:rPr>
            <w:webHidden/>
          </w:rPr>
          <w:instrText xml:space="preserve"> PAGEREF _Toc113890252 \h </w:instrText>
        </w:r>
        <w:r>
          <w:rPr>
            <w:webHidden/>
          </w:rPr>
        </w:r>
      </w:ins>
      <w:r>
        <w:rPr>
          <w:webHidden/>
        </w:rPr>
        <w:fldChar w:fldCharType="separate"/>
      </w:r>
      <w:ins w:id="146" w:author="Italo Busi" w:date="2022-09-12T15:49:00Z">
        <w:r>
          <w:rPr>
            <w:webHidden/>
          </w:rPr>
          <w:t>62</w:t>
        </w:r>
        <w:r>
          <w:rPr>
            <w:webHidden/>
          </w:rPr>
          <w:fldChar w:fldCharType="end"/>
        </w:r>
        <w:r w:rsidRPr="00EC751D">
          <w:rPr>
            <w:rStyle w:val="Hyperlink"/>
          </w:rPr>
          <w:fldChar w:fldCharType="end"/>
        </w:r>
      </w:ins>
    </w:p>
    <w:p w14:paraId="66BB25B5" w14:textId="601BD5C4" w:rsidR="00677EA4" w:rsidRDefault="00677EA4">
      <w:pPr>
        <w:pStyle w:val="TOC1"/>
        <w:rPr>
          <w:ins w:id="147" w:author="Italo Busi" w:date="2022-09-12T15:49:00Z"/>
          <w:rFonts w:asciiTheme="minorHAnsi" w:eastAsiaTheme="minorEastAsia" w:hAnsiTheme="minorHAnsi" w:cstheme="minorBidi"/>
          <w:sz w:val="22"/>
          <w:szCs w:val="22"/>
          <w:lang w:eastAsia="zh-CN"/>
        </w:rPr>
      </w:pPr>
      <w:ins w:id="148" w:author="Italo Busi" w:date="2022-09-12T15:49:00Z">
        <w:r w:rsidRPr="00EC751D">
          <w:rPr>
            <w:rStyle w:val="Hyperlink"/>
          </w:rPr>
          <w:fldChar w:fldCharType="begin"/>
        </w:r>
        <w:r w:rsidRPr="00EC751D">
          <w:rPr>
            <w:rStyle w:val="Hyperlink"/>
          </w:rPr>
          <w:instrText xml:space="preserve"> </w:instrText>
        </w:r>
        <w:r>
          <w:instrText>HYPERLINK \l "_Toc113890253"</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lang w:val="it-IT"/>
          </w:rPr>
          <w:t>Contributors</w:t>
        </w:r>
        <w:r>
          <w:rPr>
            <w:webHidden/>
          </w:rPr>
          <w:tab/>
        </w:r>
        <w:r>
          <w:rPr>
            <w:webHidden/>
          </w:rPr>
          <w:fldChar w:fldCharType="begin"/>
        </w:r>
        <w:r>
          <w:rPr>
            <w:webHidden/>
          </w:rPr>
          <w:instrText xml:space="preserve"> PAGEREF _Toc113890253 \h </w:instrText>
        </w:r>
        <w:r>
          <w:rPr>
            <w:webHidden/>
          </w:rPr>
        </w:r>
      </w:ins>
      <w:r>
        <w:rPr>
          <w:webHidden/>
        </w:rPr>
        <w:fldChar w:fldCharType="separate"/>
      </w:r>
      <w:ins w:id="149" w:author="Italo Busi" w:date="2022-09-12T15:49:00Z">
        <w:r>
          <w:rPr>
            <w:webHidden/>
          </w:rPr>
          <w:t>62</w:t>
        </w:r>
        <w:r>
          <w:rPr>
            <w:webHidden/>
          </w:rPr>
          <w:fldChar w:fldCharType="end"/>
        </w:r>
        <w:r w:rsidRPr="00EC751D">
          <w:rPr>
            <w:rStyle w:val="Hyperlink"/>
          </w:rPr>
          <w:fldChar w:fldCharType="end"/>
        </w:r>
      </w:ins>
    </w:p>
    <w:p w14:paraId="34A2845F" w14:textId="109F8369" w:rsidR="00677EA4" w:rsidRDefault="00677EA4">
      <w:pPr>
        <w:pStyle w:val="TOC1"/>
        <w:rPr>
          <w:ins w:id="150" w:author="Italo Busi" w:date="2022-09-12T15:49:00Z"/>
          <w:rFonts w:asciiTheme="minorHAnsi" w:eastAsiaTheme="minorEastAsia" w:hAnsiTheme="minorHAnsi" w:cstheme="minorBidi"/>
          <w:sz w:val="22"/>
          <w:szCs w:val="22"/>
          <w:lang w:eastAsia="zh-CN"/>
        </w:rPr>
      </w:pPr>
      <w:ins w:id="151" w:author="Italo Busi" w:date="2022-09-12T15:49:00Z">
        <w:r w:rsidRPr="00EC751D">
          <w:rPr>
            <w:rStyle w:val="Hyperlink"/>
          </w:rPr>
          <w:fldChar w:fldCharType="begin"/>
        </w:r>
        <w:r w:rsidRPr="00EC751D">
          <w:rPr>
            <w:rStyle w:val="Hyperlink"/>
          </w:rPr>
          <w:instrText xml:space="preserve"> </w:instrText>
        </w:r>
        <w:r>
          <w:instrText>HYPERLINK \l "_Toc113890254"</w:instrText>
        </w:r>
        <w:r w:rsidRPr="00EC751D">
          <w:rPr>
            <w:rStyle w:val="Hyperlink"/>
          </w:rPr>
          <w:instrText xml:space="preserve"> </w:instrText>
        </w:r>
        <w:r w:rsidRPr="00EC751D">
          <w:rPr>
            <w:rStyle w:val="Hyperlink"/>
          </w:rPr>
        </w:r>
        <w:r w:rsidRPr="00EC751D">
          <w:rPr>
            <w:rStyle w:val="Hyperlink"/>
          </w:rPr>
          <w:fldChar w:fldCharType="separate"/>
        </w:r>
        <w:r w:rsidRPr="00EC751D">
          <w:rPr>
            <w:rStyle w:val="Hyperlink"/>
          </w:rPr>
          <w:t>Authors’ Addresses</w:t>
        </w:r>
        <w:r>
          <w:rPr>
            <w:webHidden/>
          </w:rPr>
          <w:tab/>
        </w:r>
        <w:r>
          <w:rPr>
            <w:webHidden/>
          </w:rPr>
          <w:fldChar w:fldCharType="begin"/>
        </w:r>
        <w:r>
          <w:rPr>
            <w:webHidden/>
          </w:rPr>
          <w:instrText xml:space="preserve"> PAGEREF _Toc113890254 \h </w:instrText>
        </w:r>
        <w:r>
          <w:rPr>
            <w:webHidden/>
          </w:rPr>
        </w:r>
      </w:ins>
      <w:r>
        <w:rPr>
          <w:webHidden/>
        </w:rPr>
        <w:fldChar w:fldCharType="separate"/>
      </w:r>
      <w:ins w:id="152" w:author="Italo Busi" w:date="2022-09-12T15:49:00Z">
        <w:r>
          <w:rPr>
            <w:webHidden/>
          </w:rPr>
          <w:t>64</w:t>
        </w:r>
        <w:r>
          <w:rPr>
            <w:webHidden/>
          </w:rPr>
          <w:fldChar w:fldCharType="end"/>
        </w:r>
        <w:r w:rsidRPr="00EC751D">
          <w:rPr>
            <w:rStyle w:val="Hyperlink"/>
          </w:rPr>
          <w:fldChar w:fldCharType="end"/>
        </w:r>
      </w:ins>
    </w:p>
    <w:p w14:paraId="4312D258" w14:textId="73395E1D" w:rsidR="000B01B7" w:rsidDel="00677EA4" w:rsidRDefault="000B01B7">
      <w:pPr>
        <w:pStyle w:val="TOC1"/>
        <w:rPr>
          <w:del w:id="153" w:author="Italo Busi" w:date="2022-09-12T15:48:00Z"/>
          <w:rFonts w:asciiTheme="minorHAnsi" w:eastAsiaTheme="minorEastAsia" w:hAnsiTheme="minorHAnsi" w:cstheme="minorBidi"/>
          <w:sz w:val="22"/>
          <w:szCs w:val="22"/>
          <w:lang w:eastAsia="zh-CN"/>
        </w:rPr>
      </w:pPr>
      <w:del w:id="154" w:author="Italo Busi" w:date="2022-09-12T15:48:00Z">
        <w:r w:rsidRPr="00677EA4" w:rsidDel="00677EA4">
          <w:delText>1. Introduction</w:delText>
        </w:r>
        <w:r w:rsidDel="00677EA4">
          <w:rPr>
            <w:webHidden/>
          </w:rPr>
          <w:tab/>
        </w:r>
        <w:r w:rsidR="00677EA4" w:rsidDel="00677EA4">
          <w:rPr>
            <w:webHidden/>
          </w:rPr>
          <w:delText>3</w:delText>
        </w:r>
      </w:del>
    </w:p>
    <w:p w14:paraId="441C63D8" w14:textId="7819AFD2" w:rsidR="000B01B7" w:rsidDel="00677EA4" w:rsidRDefault="000B01B7">
      <w:pPr>
        <w:pStyle w:val="TOC2"/>
        <w:rPr>
          <w:del w:id="155" w:author="Italo Busi" w:date="2022-09-12T15:48:00Z"/>
          <w:rFonts w:asciiTheme="minorHAnsi" w:eastAsiaTheme="minorEastAsia" w:hAnsiTheme="minorHAnsi" w:cstheme="minorBidi"/>
          <w:sz w:val="22"/>
          <w:szCs w:val="22"/>
          <w:lang w:eastAsia="zh-CN"/>
        </w:rPr>
      </w:pPr>
      <w:del w:id="156" w:author="Italo Busi" w:date="2022-09-12T15:48:00Z">
        <w:r w:rsidRPr="00677EA4" w:rsidDel="00677EA4">
          <w:delText>1.1. Terminology</w:delText>
        </w:r>
        <w:r w:rsidDel="00677EA4">
          <w:rPr>
            <w:webHidden/>
          </w:rPr>
          <w:tab/>
        </w:r>
        <w:r w:rsidR="00677EA4" w:rsidDel="00677EA4">
          <w:rPr>
            <w:webHidden/>
          </w:rPr>
          <w:delText>5</w:delText>
        </w:r>
      </w:del>
    </w:p>
    <w:p w14:paraId="102F2233" w14:textId="7C654D40" w:rsidR="000B01B7" w:rsidDel="00677EA4" w:rsidRDefault="000B01B7">
      <w:pPr>
        <w:pStyle w:val="TOC1"/>
        <w:rPr>
          <w:del w:id="157" w:author="Italo Busi" w:date="2022-09-12T15:48:00Z"/>
          <w:rFonts w:asciiTheme="minorHAnsi" w:eastAsiaTheme="minorEastAsia" w:hAnsiTheme="minorHAnsi" w:cstheme="minorBidi"/>
          <w:sz w:val="22"/>
          <w:szCs w:val="22"/>
          <w:lang w:eastAsia="zh-CN"/>
        </w:rPr>
      </w:pPr>
      <w:del w:id="158" w:author="Italo Busi" w:date="2022-09-12T15:48:00Z">
        <w:r w:rsidRPr="00677EA4" w:rsidDel="00677EA4">
          <w:delText>2. Reference network architecture</w:delText>
        </w:r>
        <w:r w:rsidDel="00677EA4">
          <w:rPr>
            <w:webHidden/>
          </w:rPr>
          <w:tab/>
        </w:r>
        <w:r w:rsidR="00677EA4" w:rsidDel="00677EA4">
          <w:rPr>
            <w:webHidden/>
          </w:rPr>
          <w:delText>7</w:delText>
        </w:r>
      </w:del>
    </w:p>
    <w:p w14:paraId="7B3FB200" w14:textId="7EA4DA27" w:rsidR="000B01B7" w:rsidDel="00677EA4" w:rsidRDefault="000B01B7">
      <w:pPr>
        <w:pStyle w:val="TOC2"/>
        <w:rPr>
          <w:del w:id="159" w:author="Italo Busi" w:date="2022-09-12T15:48:00Z"/>
          <w:rFonts w:asciiTheme="minorHAnsi" w:eastAsiaTheme="minorEastAsia" w:hAnsiTheme="minorHAnsi" w:cstheme="minorBidi"/>
          <w:sz w:val="22"/>
          <w:szCs w:val="22"/>
          <w:lang w:eastAsia="zh-CN"/>
        </w:rPr>
      </w:pPr>
      <w:del w:id="160" w:author="Italo Busi" w:date="2022-09-12T15:48:00Z">
        <w:r w:rsidRPr="00677EA4" w:rsidDel="00677EA4">
          <w:delText>2.1. Multi</w:delText>
        </w:r>
        <w:r w:rsidRPr="00677EA4" w:rsidDel="00677EA4">
          <w:noBreakHyphen/>
          <w:delText>domain Service Coordinator (MDSC) functions</w:delText>
        </w:r>
        <w:r w:rsidDel="00677EA4">
          <w:rPr>
            <w:webHidden/>
          </w:rPr>
          <w:tab/>
        </w:r>
        <w:r w:rsidR="00677EA4" w:rsidDel="00677EA4">
          <w:rPr>
            <w:webHidden/>
          </w:rPr>
          <w:delText>9</w:delText>
        </w:r>
      </w:del>
    </w:p>
    <w:p w14:paraId="559CA209" w14:textId="2BECC059" w:rsidR="000B01B7" w:rsidDel="00677EA4" w:rsidRDefault="000B01B7">
      <w:pPr>
        <w:pStyle w:val="TOC3"/>
        <w:rPr>
          <w:del w:id="161" w:author="Italo Busi" w:date="2022-09-12T15:48:00Z"/>
          <w:rFonts w:asciiTheme="minorHAnsi" w:eastAsiaTheme="minorEastAsia" w:hAnsiTheme="minorHAnsi" w:cstheme="minorBidi"/>
          <w:sz w:val="22"/>
          <w:szCs w:val="22"/>
          <w:lang w:eastAsia="zh-CN"/>
        </w:rPr>
      </w:pPr>
      <w:del w:id="162" w:author="Italo Busi" w:date="2022-09-12T15:48:00Z">
        <w:r w:rsidRPr="00677EA4" w:rsidDel="00677EA4">
          <w:delText>2.1.1. Multi-domain L2/L3 VPN network services</w:delText>
        </w:r>
        <w:r w:rsidDel="00677EA4">
          <w:rPr>
            <w:webHidden/>
          </w:rPr>
          <w:tab/>
        </w:r>
        <w:r w:rsidR="00677EA4" w:rsidDel="00677EA4">
          <w:rPr>
            <w:webHidden/>
          </w:rPr>
          <w:delText>11</w:delText>
        </w:r>
      </w:del>
    </w:p>
    <w:p w14:paraId="75010CCE" w14:textId="6767C31E" w:rsidR="000B01B7" w:rsidDel="00677EA4" w:rsidRDefault="000B01B7">
      <w:pPr>
        <w:pStyle w:val="TOC3"/>
        <w:rPr>
          <w:del w:id="163" w:author="Italo Busi" w:date="2022-09-12T15:48:00Z"/>
          <w:rFonts w:asciiTheme="minorHAnsi" w:eastAsiaTheme="minorEastAsia" w:hAnsiTheme="minorHAnsi" w:cstheme="minorBidi"/>
          <w:sz w:val="22"/>
          <w:szCs w:val="22"/>
          <w:lang w:eastAsia="zh-CN"/>
        </w:rPr>
      </w:pPr>
      <w:del w:id="164" w:author="Italo Busi" w:date="2022-09-12T15:48:00Z">
        <w:r w:rsidRPr="00677EA4" w:rsidDel="00677EA4">
          <w:delText>2.1.2. Multi-domain and multi-layer path computation</w:delText>
        </w:r>
        <w:r w:rsidDel="00677EA4">
          <w:rPr>
            <w:webHidden/>
          </w:rPr>
          <w:tab/>
          <w:delText>14</w:delText>
        </w:r>
      </w:del>
    </w:p>
    <w:p w14:paraId="44553D5C" w14:textId="12B53882" w:rsidR="000B01B7" w:rsidDel="00677EA4" w:rsidRDefault="000B01B7">
      <w:pPr>
        <w:pStyle w:val="TOC2"/>
        <w:rPr>
          <w:del w:id="165" w:author="Italo Busi" w:date="2022-09-12T15:48:00Z"/>
          <w:rFonts w:asciiTheme="minorHAnsi" w:eastAsiaTheme="minorEastAsia" w:hAnsiTheme="minorHAnsi" w:cstheme="minorBidi"/>
          <w:sz w:val="22"/>
          <w:szCs w:val="22"/>
          <w:lang w:eastAsia="zh-CN"/>
        </w:rPr>
      </w:pPr>
      <w:del w:id="166" w:author="Italo Busi" w:date="2022-09-12T15:48:00Z">
        <w:r w:rsidRPr="00677EA4" w:rsidDel="00677EA4">
          <w:delText>2.2. IP/MPLS Domain Controller and NE Functions</w:delText>
        </w:r>
        <w:r w:rsidDel="00677EA4">
          <w:rPr>
            <w:webHidden/>
          </w:rPr>
          <w:tab/>
          <w:delText>17</w:delText>
        </w:r>
      </w:del>
    </w:p>
    <w:p w14:paraId="151FDC73" w14:textId="4D458833" w:rsidR="000B01B7" w:rsidDel="00677EA4" w:rsidRDefault="000B01B7">
      <w:pPr>
        <w:pStyle w:val="TOC2"/>
        <w:rPr>
          <w:del w:id="167" w:author="Italo Busi" w:date="2022-09-12T15:48:00Z"/>
          <w:rFonts w:asciiTheme="minorHAnsi" w:eastAsiaTheme="minorEastAsia" w:hAnsiTheme="minorHAnsi" w:cstheme="minorBidi"/>
          <w:sz w:val="22"/>
          <w:szCs w:val="22"/>
          <w:lang w:eastAsia="zh-CN"/>
        </w:rPr>
      </w:pPr>
      <w:del w:id="168" w:author="Italo Busi" w:date="2022-09-12T15:48:00Z">
        <w:r w:rsidRPr="00677EA4" w:rsidDel="00677EA4">
          <w:delText>2.3. Optical Domain Controller and NE Functions</w:delText>
        </w:r>
        <w:r w:rsidDel="00677EA4">
          <w:rPr>
            <w:webHidden/>
          </w:rPr>
          <w:tab/>
          <w:delText>19</w:delText>
        </w:r>
      </w:del>
    </w:p>
    <w:p w14:paraId="0258DC15" w14:textId="7F86F679" w:rsidR="000B01B7" w:rsidDel="00677EA4" w:rsidRDefault="000B01B7">
      <w:pPr>
        <w:pStyle w:val="TOC1"/>
        <w:rPr>
          <w:del w:id="169" w:author="Italo Busi" w:date="2022-09-12T15:48:00Z"/>
          <w:rFonts w:asciiTheme="minorHAnsi" w:eastAsiaTheme="minorEastAsia" w:hAnsiTheme="minorHAnsi" w:cstheme="minorBidi"/>
          <w:sz w:val="22"/>
          <w:szCs w:val="22"/>
          <w:lang w:eastAsia="zh-CN"/>
        </w:rPr>
      </w:pPr>
      <w:del w:id="170" w:author="Italo Busi" w:date="2022-09-12T15:48:00Z">
        <w:r w:rsidRPr="00677EA4" w:rsidDel="00677EA4">
          <w:delText>3. Interface protocols and YANG data models for the MPIs</w:delText>
        </w:r>
        <w:r w:rsidDel="00677EA4">
          <w:rPr>
            <w:webHidden/>
          </w:rPr>
          <w:tab/>
          <w:delText>19</w:delText>
        </w:r>
      </w:del>
    </w:p>
    <w:p w14:paraId="25FFBCDD" w14:textId="77AA7A03" w:rsidR="000B01B7" w:rsidDel="00677EA4" w:rsidRDefault="000B01B7">
      <w:pPr>
        <w:pStyle w:val="TOC2"/>
        <w:rPr>
          <w:del w:id="171" w:author="Italo Busi" w:date="2022-09-12T15:48:00Z"/>
          <w:rFonts w:asciiTheme="minorHAnsi" w:eastAsiaTheme="minorEastAsia" w:hAnsiTheme="minorHAnsi" w:cstheme="minorBidi"/>
          <w:sz w:val="22"/>
          <w:szCs w:val="22"/>
          <w:lang w:eastAsia="zh-CN"/>
        </w:rPr>
      </w:pPr>
      <w:del w:id="172" w:author="Italo Busi" w:date="2022-09-12T15:48:00Z">
        <w:r w:rsidRPr="00677EA4" w:rsidDel="00677EA4">
          <w:delText>3.1. RESTCONF protocol at the MPIs</w:delText>
        </w:r>
        <w:r w:rsidDel="00677EA4">
          <w:rPr>
            <w:webHidden/>
          </w:rPr>
          <w:tab/>
          <w:delText>19</w:delText>
        </w:r>
      </w:del>
    </w:p>
    <w:p w14:paraId="5EFD3CB5" w14:textId="6217C13F" w:rsidR="000B01B7" w:rsidDel="00677EA4" w:rsidRDefault="000B01B7">
      <w:pPr>
        <w:pStyle w:val="TOC2"/>
        <w:rPr>
          <w:del w:id="173" w:author="Italo Busi" w:date="2022-09-12T15:48:00Z"/>
          <w:rFonts w:asciiTheme="minorHAnsi" w:eastAsiaTheme="minorEastAsia" w:hAnsiTheme="minorHAnsi" w:cstheme="minorBidi"/>
          <w:sz w:val="22"/>
          <w:szCs w:val="22"/>
          <w:lang w:eastAsia="zh-CN"/>
        </w:rPr>
      </w:pPr>
      <w:del w:id="174" w:author="Italo Busi" w:date="2022-09-12T15:48:00Z">
        <w:r w:rsidRPr="00677EA4" w:rsidDel="00677EA4">
          <w:delText>3.2. YANG data models at the MPIs</w:delText>
        </w:r>
        <w:r w:rsidDel="00677EA4">
          <w:rPr>
            <w:webHidden/>
          </w:rPr>
          <w:tab/>
          <w:delText>20</w:delText>
        </w:r>
      </w:del>
    </w:p>
    <w:p w14:paraId="340ED51B" w14:textId="445D66FA" w:rsidR="000B01B7" w:rsidDel="00677EA4" w:rsidRDefault="000B01B7">
      <w:pPr>
        <w:pStyle w:val="TOC3"/>
        <w:rPr>
          <w:del w:id="175" w:author="Italo Busi" w:date="2022-09-12T15:48:00Z"/>
          <w:rFonts w:asciiTheme="minorHAnsi" w:eastAsiaTheme="minorEastAsia" w:hAnsiTheme="minorHAnsi" w:cstheme="minorBidi"/>
          <w:sz w:val="22"/>
          <w:szCs w:val="22"/>
          <w:lang w:eastAsia="zh-CN"/>
        </w:rPr>
      </w:pPr>
      <w:del w:id="176" w:author="Italo Busi" w:date="2022-09-12T15:48:00Z">
        <w:r w:rsidRPr="00677EA4" w:rsidDel="00677EA4">
          <w:delText>3.2.1. Common YANG data models at the MPIs</w:delText>
        </w:r>
        <w:r w:rsidDel="00677EA4">
          <w:rPr>
            <w:webHidden/>
          </w:rPr>
          <w:tab/>
          <w:delText>20</w:delText>
        </w:r>
      </w:del>
    </w:p>
    <w:p w14:paraId="38122F1F" w14:textId="4E445D89" w:rsidR="000B01B7" w:rsidDel="00677EA4" w:rsidRDefault="000B01B7">
      <w:pPr>
        <w:pStyle w:val="TOC3"/>
        <w:rPr>
          <w:del w:id="177" w:author="Italo Busi" w:date="2022-09-12T15:48:00Z"/>
          <w:rFonts w:asciiTheme="minorHAnsi" w:eastAsiaTheme="minorEastAsia" w:hAnsiTheme="minorHAnsi" w:cstheme="minorBidi"/>
          <w:sz w:val="22"/>
          <w:szCs w:val="22"/>
          <w:lang w:eastAsia="zh-CN"/>
        </w:rPr>
      </w:pPr>
      <w:del w:id="178" w:author="Italo Busi" w:date="2022-09-12T15:48:00Z">
        <w:r w:rsidRPr="00677EA4" w:rsidDel="00677EA4">
          <w:delText>3.2.2. YANG models at the Optical MPIs</w:delText>
        </w:r>
        <w:r w:rsidDel="00677EA4">
          <w:rPr>
            <w:webHidden/>
          </w:rPr>
          <w:tab/>
          <w:delText>21</w:delText>
        </w:r>
      </w:del>
    </w:p>
    <w:p w14:paraId="2CA68896" w14:textId="2FC52D02" w:rsidR="000B01B7" w:rsidDel="00677EA4" w:rsidRDefault="000B01B7">
      <w:pPr>
        <w:pStyle w:val="TOC3"/>
        <w:rPr>
          <w:del w:id="179" w:author="Italo Busi" w:date="2022-09-12T15:48:00Z"/>
          <w:rFonts w:asciiTheme="minorHAnsi" w:eastAsiaTheme="minorEastAsia" w:hAnsiTheme="minorHAnsi" w:cstheme="minorBidi"/>
          <w:sz w:val="22"/>
          <w:szCs w:val="22"/>
          <w:lang w:eastAsia="zh-CN"/>
        </w:rPr>
      </w:pPr>
      <w:del w:id="180" w:author="Italo Busi" w:date="2022-09-12T15:48:00Z">
        <w:r w:rsidRPr="00677EA4" w:rsidDel="00677EA4">
          <w:delText>3.2.3. YANG data models at the Packet MPIs</w:delText>
        </w:r>
        <w:r w:rsidDel="00677EA4">
          <w:rPr>
            <w:webHidden/>
          </w:rPr>
          <w:tab/>
          <w:delText>22</w:delText>
        </w:r>
      </w:del>
    </w:p>
    <w:p w14:paraId="0BD2B18C" w14:textId="3A5C7035" w:rsidR="000B01B7" w:rsidDel="00677EA4" w:rsidRDefault="000B01B7">
      <w:pPr>
        <w:pStyle w:val="TOC2"/>
        <w:rPr>
          <w:del w:id="181" w:author="Italo Busi" w:date="2022-09-12T15:48:00Z"/>
          <w:rFonts w:asciiTheme="minorHAnsi" w:eastAsiaTheme="minorEastAsia" w:hAnsiTheme="minorHAnsi" w:cstheme="minorBidi"/>
          <w:sz w:val="22"/>
          <w:szCs w:val="22"/>
          <w:lang w:eastAsia="zh-CN"/>
        </w:rPr>
      </w:pPr>
      <w:del w:id="182" w:author="Italo Busi" w:date="2022-09-12T15:48:00Z">
        <w:r w:rsidRPr="00677EA4" w:rsidDel="00677EA4">
          <w:delText>3.3. PCEP</w:delText>
        </w:r>
        <w:r w:rsidDel="00677EA4">
          <w:rPr>
            <w:webHidden/>
          </w:rPr>
          <w:tab/>
          <w:delText>23</w:delText>
        </w:r>
      </w:del>
    </w:p>
    <w:p w14:paraId="2CF1ED2D" w14:textId="074969DD" w:rsidR="000B01B7" w:rsidDel="00677EA4" w:rsidRDefault="000B01B7">
      <w:pPr>
        <w:pStyle w:val="TOC1"/>
        <w:rPr>
          <w:del w:id="183" w:author="Italo Busi" w:date="2022-09-12T15:48:00Z"/>
          <w:rFonts w:asciiTheme="minorHAnsi" w:eastAsiaTheme="minorEastAsia" w:hAnsiTheme="minorHAnsi" w:cstheme="minorBidi"/>
          <w:sz w:val="22"/>
          <w:szCs w:val="22"/>
          <w:lang w:eastAsia="zh-CN"/>
        </w:rPr>
      </w:pPr>
      <w:del w:id="184" w:author="Italo Busi" w:date="2022-09-12T15:48:00Z">
        <w:r w:rsidRPr="00677EA4" w:rsidDel="00677EA4">
          <w:delText>4. Inventory, service and network topology discovery</w:delText>
        </w:r>
        <w:r w:rsidDel="00677EA4">
          <w:rPr>
            <w:webHidden/>
          </w:rPr>
          <w:tab/>
          <w:delText>24</w:delText>
        </w:r>
      </w:del>
    </w:p>
    <w:p w14:paraId="58249C5B" w14:textId="266EF723" w:rsidR="000B01B7" w:rsidDel="00677EA4" w:rsidRDefault="000B01B7">
      <w:pPr>
        <w:pStyle w:val="TOC2"/>
        <w:rPr>
          <w:del w:id="185" w:author="Italo Busi" w:date="2022-09-12T15:48:00Z"/>
          <w:rFonts w:asciiTheme="minorHAnsi" w:eastAsiaTheme="minorEastAsia" w:hAnsiTheme="minorHAnsi" w:cstheme="minorBidi"/>
          <w:sz w:val="22"/>
          <w:szCs w:val="22"/>
          <w:lang w:eastAsia="zh-CN"/>
        </w:rPr>
      </w:pPr>
      <w:del w:id="186" w:author="Italo Busi" w:date="2022-09-12T15:48:00Z">
        <w:r w:rsidRPr="00677EA4" w:rsidDel="00677EA4">
          <w:delText>4.1. Optical topology discovery</w:delText>
        </w:r>
        <w:r w:rsidDel="00677EA4">
          <w:rPr>
            <w:webHidden/>
          </w:rPr>
          <w:tab/>
          <w:delText>25</w:delText>
        </w:r>
      </w:del>
    </w:p>
    <w:p w14:paraId="0F8F3411" w14:textId="0A0BC7DE" w:rsidR="000B01B7" w:rsidDel="00677EA4" w:rsidRDefault="000B01B7">
      <w:pPr>
        <w:pStyle w:val="TOC2"/>
        <w:rPr>
          <w:del w:id="187" w:author="Italo Busi" w:date="2022-09-12T15:48:00Z"/>
          <w:rFonts w:asciiTheme="minorHAnsi" w:eastAsiaTheme="minorEastAsia" w:hAnsiTheme="minorHAnsi" w:cstheme="minorBidi"/>
          <w:sz w:val="22"/>
          <w:szCs w:val="22"/>
          <w:lang w:eastAsia="zh-CN"/>
        </w:rPr>
      </w:pPr>
      <w:del w:id="188" w:author="Italo Busi" w:date="2022-09-12T15:48:00Z">
        <w:r w:rsidRPr="00677EA4" w:rsidDel="00677EA4">
          <w:delText>4.2. Optical path discovery</w:delText>
        </w:r>
        <w:r w:rsidDel="00677EA4">
          <w:rPr>
            <w:webHidden/>
          </w:rPr>
          <w:tab/>
          <w:delText>27</w:delText>
        </w:r>
      </w:del>
    </w:p>
    <w:p w14:paraId="03CD1DF6" w14:textId="00FF5470" w:rsidR="000B01B7" w:rsidDel="00677EA4" w:rsidRDefault="000B01B7">
      <w:pPr>
        <w:pStyle w:val="TOC2"/>
        <w:rPr>
          <w:del w:id="189" w:author="Italo Busi" w:date="2022-09-12T15:48:00Z"/>
          <w:rFonts w:asciiTheme="minorHAnsi" w:eastAsiaTheme="minorEastAsia" w:hAnsiTheme="minorHAnsi" w:cstheme="minorBidi"/>
          <w:sz w:val="22"/>
          <w:szCs w:val="22"/>
          <w:lang w:eastAsia="zh-CN"/>
        </w:rPr>
      </w:pPr>
      <w:del w:id="190" w:author="Italo Busi" w:date="2022-09-12T15:48:00Z">
        <w:r w:rsidRPr="00677EA4" w:rsidDel="00677EA4">
          <w:delText>4.3. Packet topology discovery</w:delText>
        </w:r>
        <w:r w:rsidDel="00677EA4">
          <w:rPr>
            <w:webHidden/>
          </w:rPr>
          <w:tab/>
          <w:delText>27</w:delText>
        </w:r>
      </w:del>
    </w:p>
    <w:p w14:paraId="6F03192B" w14:textId="5E56F66C" w:rsidR="000B01B7" w:rsidDel="00677EA4" w:rsidRDefault="000B01B7">
      <w:pPr>
        <w:pStyle w:val="TOC2"/>
        <w:rPr>
          <w:del w:id="191" w:author="Italo Busi" w:date="2022-09-12T15:48:00Z"/>
          <w:rFonts w:asciiTheme="minorHAnsi" w:eastAsiaTheme="minorEastAsia" w:hAnsiTheme="minorHAnsi" w:cstheme="minorBidi"/>
          <w:sz w:val="22"/>
          <w:szCs w:val="22"/>
          <w:lang w:eastAsia="zh-CN"/>
        </w:rPr>
      </w:pPr>
      <w:del w:id="192" w:author="Italo Busi" w:date="2022-09-12T15:48:00Z">
        <w:r w:rsidRPr="00677EA4" w:rsidDel="00677EA4">
          <w:delText>4.4. TE path discovery</w:delText>
        </w:r>
        <w:r w:rsidDel="00677EA4">
          <w:rPr>
            <w:webHidden/>
          </w:rPr>
          <w:tab/>
          <w:delText>28</w:delText>
        </w:r>
      </w:del>
    </w:p>
    <w:p w14:paraId="64E9664D" w14:textId="49386DBE" w:rsidR="000B01B7" w:rsidDel="00677EA4" w:rsidRDefault="000B01B7">
      <w:pPr>
        <w:pStyle w:val="TOC2"/>
        <w:rPr>
          <w:del w:id="193" w:author="Italo Busi" w:date="2022-09-12T15:48:00Z"/>
          <w:rFonts w:asciiTheme="minorHAnsi" w:eastAsiaTheme="minorEastAsia" w:hAnsiTheme="minorHAnsi" w:cstheme="minorBidi"/>
          <w:sz w:val="22"/>
          <w:szCs w:val="22"/>
          <w:lang w:eastAsia="zh-CN"/>
        </w:rPr>
      </w:pPr>
      <w:del w:id="194" w:author="Italo Busi" w:date="2022-09-12T15:48:00Z">
        <w:r w:rsidRPr="00677EA4" w:rsidDel="00677EA4">
          <w:delText>4.5. Inter-domain link discovery</w:delText>
        </w:r>
        <w:r w:rsidDel="00677EA4">
          <w:rPr>
            <w:webHidden/>
          </w:rPr>
          <w:tab/>
          <w:delText>29</w:delText>
        </w:r>
      </w:del>
    </w:p>
    <w:p w14:paraId="69069686" w14:textId="14D6F588" w:rsidR="000B01B7" w:rsidDel="00677EA4" w:rsidRDefault="000B01B7">
      <w:pPr>
        <w:pStyle w:val="TOC3"/>
        <w:rPr>
          <w:del w:id="195" w:author="Italo Busi" w:date="2022-09-12T15:48:00Z"/>
          <w:rFonts w:asciiTheme="minorHAnsi" w:eastAsiaTheme="minorEastAsia" w:hAnsiTheme="minorHAnsi" w:cstheme="minorBidi"/>
          <w:sz w:val="22"/>
          <w:szCs w:val="22"/>
          <w:lang w:eastAsia="zh-CN"/>
        </w:rPr>
      </w:pPr>
      <w:del w:id="196" w:author="Italo Busi" w:date="2022-09-12T15:48:00Z">
        <w:r w:rsidRPr="00677EA4" w:rsidDel="00677EA4">
          <w:delText>4.5.1. Cross-layer link discovery</w:delText>
        </w:r>
        <w:r w:rsidDel="00677EA4">
          <w:rPr>
            <w:webHidden/>
          </w:rPr>
          <w:tab/>
          <w:delText>30</w:delText>
        </w:r>
      </w:del>
    </w:p>
    <w:p w14:paraId="3CC98ADD" w14:textId="15961E47" w:rsidR="000B01B7" w:rsidDel="00677EA4" w:rsidRDefault="000B01B7">
      <w:pPr>
        <w:pStyle w:val="TOC3"/>
        <w:rPr>
          <w:del w:id="197" w:author="Italo Busi" w:date="2022-09-12T15:48:00Z"/>
          <w:rFonts w:asciiTheme="minorHAnsi" w:eastAsiaTheme="minorEastAsia" w:hAnsiTheme="minorHAnsi" w:cstheme="minorBidi"/>
          <w:sz w:val="22"/>
          <w:szCs w:val="22"/>
          <w:lang w:eastAsia="zh-CN"/>
        </w:rPr>
      </w:pPr>
      <w:del w:id="198" w:author="Italo Busi" w:date="2022-09-12T15:48:00Z">
        <w:r w:rsidRPr="00677EA4" w:rsidDel="00677EA4">
          <w:delText>4.5.2. Inter-domain IP link discovery</w:delText>
        </w:r>
        <w:r w:rsidDel="00677EA4">
          <w:rPr>
            <w:webHidden/>
          </w:rPr>
          <w:tab/>
          <w:delText>32</w:delText>
        </w:r>
      </w:del>
    </w:p>
    <w:p w14:paraId="1AE1279D" w14:textId="3B14424A" w:rsidR="000B01B7" w:rsidDel="00677EA4" w:rsidRDefault="000B01B7">
      <w:pPr>
        <w:pStyle w:val="TOC2"/>
        <w:rPr>
          <w:del w:id="199" w:author="Italo Busi" w:date="2022-09-12T15:48:00Z"/>
          <w:rFonts w:asciiTheme="minorHAnsi" w:eastAsiaTheme="minorEastAsia" w:hAnsiTheme="minorHAnsi" w:cstheme="minorBidi"/>
          <w:sz w:val="22"/>
          <w:szCs w:val="22"/>
          <w:lang w:eastAsia="zh-CN"/>
        </w:rPr>
      </w:pPr>
      <w:del w:id="200" w:author="Italo Busi" w:date="2022-09-12T15:48:00Z">
        <w:r w:rsidRPr="00677EA4" w:rsidDel="00677EA4">
          <w:delText>4.6. Multi-layer IP link discovery</w:delText>
        </w:r>
        <w:r w:rsidDel="00677EA4">
          <w:rPr>
            <w:webHidden/>
          </w:rPr>
          <w:tab/>
          <w:delText>34</w:delText>
        </w:r>
      </w:del>
    </w:p>
    <w:p w14:paraId="4AB97805" w14:textId="133FE914" w:rsidR="000B01B7" w:rsidDel="00677EA4" w:rsidRDefault="000B01B7">
      <w:pPr>
        <w:pStyle w:val="TOC3"/>
        <w:rPr>
          <w:del w:id="201" w:author="Italo Busi" w:date="2022-09-12T15:48:00Z"/>
          <w:rFonts w:asciiTheme="minorHAnsi" w:eastAsiaTheme="minorEastAsia" w:hAnsiTheme="minorHAnsi" w:cstheme="minorBidi"/>
          <w:sz w:val="22"/>
          <w:szCs w:val="22"/>
          <w:lang w:eastAsia="zh-CN"/>
        </w:rPr>
      </w:pPr>
      <w:del w:id="202" w:author="Italo Busi" w:date="2022-09-12T15:48:00Z">
        <w:r w:rsidRPr="00677EA4" w:rsidDel="00677EA4">
          <w:delText>4.6.1. Single-layer intra-domain IP links</w:delText>
        </w:r>
        <w:r w:rsidDel="00677EA4">
          <w:rPr>
            <w:webHidden/>
          </w:rPr>
          <w:tab/>
          <w:delText>37</w:delText>
        </w:r>
      </w:del>
    </w:p>
    <w:p w14:paraId="483E2451" w14:textId="15DD4FBA" w:rsidR="000B01B7" w:rsidDel="00677EA4" w:rsidRDefault="000B01B7">
      <w:pPr>
        <w:pStyle w:val="TOC2"/>
        <w:rPr>
          <w:del w:id="203" w:author="Italo Busi" w:date="2022-09-12T15:48:00Z"/>
          <w:rFonts w:asciiTheme="minorHAnsi" w:eastAsiaTheme="minorEastAsia" w:hAnsiTheme="minorHAnsi" w:cstheme="minorBidi"/>
          <w:sz w:val="22"/>
          <w:szCs w:val="22"/>
          <w:lang w:eastAsia="zh-CN"/>
        </w:rPr>
      </w:pPr>
      <w:del w:id="204" w:author="Italo Busi" w:date="2022-09-12T15:48:00Z">
        <w:r w:rsidRPr="00677EA4" w:rsidDel="00677EA4">
          <w:delText>4.7. LAG discovery</w:delText>
        </w:r>
        <w:r w:rsidDel="00677EA4">
          <w:rPr>
            <w:webHidden/>
          </w:rPr>
          <w:tab/>
          <w:delText>39</w:delText>
        </w:r>
      </w:del>
    </w:p>
    <w:p w14:paraId="130422BA" w14:textId="66485388" w:rsidR="000B01B7" w:rsidDel="00677EA4" w:rsidRDefault="000B01B7">
      <w:pPr>
        <w:pStyle w:val="TOC2"/>
        <w:rPr>
          <w:del w:id="205" w:author="Italo Busi" w:date="2022-09-12T15:48:00Z"/>
          <w:rFonts w:asciiTheme="minorHAnsi" w:eastAsiaTheme="minorEastAsia" w:hAnsiTheme="minorHAnsi" w:cstheme="minorBidi"/>
          <w:sz w:val="22"/>
          <w:szCs w:val="22"/>
          <w:lang w:eastAsia="zh-CN"/>
        </w:rPr>
      </w:pPr>
      <w:del w:id="206" w:author="Italo Busi" w:date="2022-09-12T15:48:00Z">
        <w:r w:rsidRPr="00677EA4" w:rsidDel="00677EA4">
          <w:delText>4.8. L2/L3 VPN network services discovery</w:delText>
        </w:r>
        <w:r w:rsidDel="00677EA4">
          <w:rPr>
            <w:webHidden/>
          </w:rPr>
          <w:tab/>
          <w:delText>41</w:delText>
        </w:r>
      </w:del>
    </w:p>
    <w:p w14:paraId="20B4F13F" w14:textId="7FB974C0" w:rsidR="000B01B7" w:rsidDel="00677EA4" w:rsidRDefault="000B01B7">
      <w:pPr>
        <w:pStyle w:val="TOC2"/>
        <w:rPr>
          <w:del w:id="207" w:author="Italo Busi" w:date="2022-09-12T15:48:00Z"/>
          <w:rFonts w:asciiTheme="minorHAnsi" w:eastAsiaTheme="minorEastAsia" w:hAnsiTheme="minorHAnsi" w:cstheme="minorBidi"/>
          <w:sz w:val="22"/>
          <w:szCs w:val="22"/>
          <w:lang w:eastAsia="zh-CN"/>
        </w:rPr>
      </w:pPr>
      <w:del w:id="208" w:author="Italo Busi" w:date="2022-09-12T15:48:00Z">
        <w:r w:rsidRPr="00677EA4" w:rsidDel="00677EA4">
          <w:delText>4.9. Inventory discovery</w:delText>
        </w:r>
        <w:r w:rsidDel="00677EA4">
          <w:rPr>
            <w:webHidden/>
          </w:rPr>
          <w:tab/>
          <w:delText>41</w:delText>
        </w:r>
      </w:del>
    </w:p>
    <w:p w14:paraId="5897AFCA" w14:textId="08C0DC9E" w:rsidR="000B01B7" w:rsidDel="00677EA4" w:rsidRDefault="000B01B7">
      <w:pPr>
        <w:pStyle w:val="TOC1"/>
        <w:rPr>
          <w:del w:id="209" w:author="Italo Busi" w:date="2022-09-12T15:48:00Z"/>
          <w:rFonts w:asciiTheme="minorHAnsi" w:eastAsiaTheme="minorEastAsia" w:hAnsiTheme="minorHAnsi" w:cstheme="minorBidi"/>
          <w:sz w:val="22"/>
          <w:szCs w:val="22"/>
          <w:lang w:eastAsia="zh-CN"/>
        </w:rPr>
      </w:pPr>
      <w:del w:id="210" w:author="Italo Busi" w:date="2022-09-12T15:48:00Z">
        <w:r w:rsidRPr="00677EA4" w:rsidDel="00677EA4">
          <w:delText>5. Establishment of L2/L3 VPN network services with TE requirements</w:delText>
        </w:r>
        <w:r w:rsidDel="00677EA4">
          <w:rPr>
            <w:webHidden/>
          </w:rPr>
          <w:tab/>
          <w:delText>42</w:delText>
        </w:r>
      </w:del>
    </w:p>
    <w:p w14:paraId="4E3FB12C" w14:textId="69DC5E68" w:rsidR="000B01B7" w:rsidDel="00677EA4" w:rsidRDefault="000B01B7">
      <w:pPr>
        <w:pStyle w:val="TOC2"/>
        <w:rPr>
          <w:del w:id="211" w:author="Italo Busi" w:date="2022-09-12T15:48:00Z"/>
          <w:rFonts w:asciiTheme="minorHAnsi" w:eastAsiaTheme="minorEastAsia" w:hAnsiTheme="minorHAnsi" w:cstheme="minorBidi"/>
          <w:sz w:val="22"/>
          <w:szCs w:val="22"/>
          <w:lang w:eastAsia="zh-CN"/>
        </w:rPr>
      </w:pPr>
      <w:del w:id="212" w:author="Italo Busi" w:date="2022-09-12T15:48:00Z">
        <w:r w:rsidRPr="00677EA4" w:rsidDel="00677EA4">
          <w:delText>5.1. Optical Path Computation</w:delText>
        </w:r>
        <w:r w:rsidDel="00677EA4">
          <w:rPr>
            <w:webHidden/>
          </w:rPr>
          <w:tab/>
          <w:delText>44</w:delText>
        </w:r>
      </w:del>
    </w:p>
    <w:p w14:paraId="7C7CC830" w14:textId="461EA0C9" w:rsidR="000B01B7" w:rsidDel="00677EA4" w:rsidRDefault="000B01B7">
      <w:pPr>
        <w:pStyle w:val="TOC2"/>
        <w:rPr>
          <w:del w:id="213" w:author="Italo Busi" w:date="2022-09-12T15:48:00Z"/>
          <w:rFonts w:asciiTheme="minorHAnsi" w:eastAsiaTheme="minorEastAsia" w:hAnsiTheme="minorHAnsi" w:cstheme="minorBidi"/>
          <w:sz w:val="22"/>
          <w:szCs w:val="22"/>
          <w:lang w:eastAsia="zh-CN"/>
        </w:rPr>
      </w:pPr>
      <w:del w:id="214" w:author="Italo Busi" w:date="2022-09-12T15:48:00Z">
        <w:r w:rsidRPr="00677EA4" w:rsidDel="00677EA4">
          <w:delText>5.2. Multi-layer IP link Setup</w:delText>
        </w:r>
        <w:r w:rsidDel="00677EA4">
          <w:rPr>
            <w:webHidden/>
          </w:rPr>
          <w:tab/>
          <w:delText>45</w:delText>
        </w:r>
      </w:del>
    </w:p>
    <w:p w14:paraId="5A18C628" w14:textId="200B132B" w:rsidR="000B01B7" w:rsidDel="00677EA4" w:rsidRDefault="000B01B7">
      <w:pPr>
        <w:pStyle w:val="TOC3"/>
        <w:rPr>
          <w:del w:id="215" w:author="Italo Busi" w:date="2022-09-12T15:48:00Z"/>
          <w:rFonts w:asciiTheme="minorHAnsi" w:eastAsiaTheme="minorEastAsia" w:hAnsiTheme="minorHAnsi" w:cstheme="minorBidi"/>
          <w:sz w:val="22"/>
          <w:szCs w:val="22"/>
          <w:lang w:eastAsia="zh-CN"/>
        </w:rPr>
      </w:pPr>
      <w:del w:id="216" w:author="Italo Busi" w:date="2022-09-12T15:48:00Z">
        <w:r w:rsidRPr="00677EA4" w:rsidDel="00677EA4">
          <w:delText>5.2.1. Multi-layer LAG setup</w:delText>
        </w:r>
        <w:r w:rsidDel="00677EA4">
          <w:rPr>
            <w:webHidden/>
          </w:rPr>
          <w:tab/>
          <w:delText>47</w:delText>
        </w:r>
      </w:del>
    </w:p>
    <w:p w14:paraId="0376DBF4" w14:textId="63EB0B6C" w:rsidR="000B01B7" w:rsidDel="00677EA4" w:rsidRDefault="000B01B7">
      <w:pPr>
        <w:pStyle w:val="TOC3"/>
        <w:rPr>
          <w:del w:id="217" w:author="Italo Busi" w:date="2022-09-12T15:48:00Z"/>
          <w:rFonts w:asciiTheme="minorHAnsi" w:eastAsiaTheme="minorEastAsia" w:hAnsiTheme="minorHAnsi" w:cstheme="minorBidi"/>
          <w:sz w:val="22"/>
          <w:szCs w:val="22"/>
          <w:lang w:eastAsia="zh-CN"/>
        </w:rPr>
      </w:pPr>
      <w:del w:id="218" w:author="Italo Busi" w:date="2022-09-12T15:48:00Z">
        <w:r w:rsidRPr="00677EA4" w:rsidDel="00677EA4">
          <w:delText>5.2.2. Multi-layer LAG update</w:delText>
        </w:r>
        <w:r w:rsidDel="00677EA4">
          <w:rPr>
            <w:webHidden/>
          </w:rPr>
          <w:tab/>
          <w:delText>47</w:delText>
        </w:r>
      </w:del>
    </w:p>
    <w:p w14:paraId="01E0D6F1" w14:textId="4B220DEB" w:rsidR="000B01B7" w:rsidDel="00677EA4" w:rsidRDefault="000B01B7">
      <w:pPr>
        <w:pStyle w:val="TOC3"/>
        <w:rPr>
          <w:del w:id="219" w:author="Italo Busi" w:date="2022-09-12T15:48:00Z"/>
          <w:rFonts w:asciiTheme="minorHAnsi" w:eastAsiaTheme="minorEastAsia" w:hAnsiTheme="minorHAnsi" w:cstheme="minorBidi"/>
          <w:sz w:val="22"/>
          <w:szCs w:val="22"/>
          <w:lang w:eastAsia="zh-CN"/>
        </w:rPr>
      </w:pPr>
      <w:del w:id="220" w:author="Italo Busi" w:date="2022-09-12T15:48:00Z">
        <w:r w:rsidRPr="00677EA4" w:rsidDel="00677EA4">
          <w:delText>5.2.3. Multi-layer SRLG configuration</w:delText>
        </w:r>
        <w:r w:rsidDel="00677EA4">
          <w:rPr>
            <w:webHidden/>
          </w:rPr>
          <w:tab/>
          <w:delText>48</w:delText>
        </w:r>
      </w:del>
    </w:p>
    <w:p w14:paraId="29A290FA" w14:textId="747CC87C" w:rsidR="000B01B7" w:rsidDel="00677EA4" w:rsidRDefault="000B01B7">
      <w:pPr>
        <w:pStyle w:val="TOC2"/>
        <w:rPr>
          <w:del w:id="221" w:author="Italo Busi" w:date="2022-09-12T15:48:00Z"/>
          <w:rFonts w:asciiTheme="minorHAnsi" w:eastAsiaTheme="minorEastAsia" w:hAnsiTheme="minorHAnsi" w:cstheme="minorBidi"/>
          <w:sz w:val="22"/>
          <w:szCs w:val="22"/>
          <w:lang w:eastAsia="zh-CN"/>
        </w:rPr>
      </w:pPr>
      <w:del w:id="222" w:author="Italo Busi" w:date="2022-09-12T15:48:00Z">
        <w:r w:rsidRPr="00677EA4" w:rsidDel="00677EA4">
          <w:delText>5.3. TE Path Setup and Update</w:delText>
        </w:r>
        <w:r w:rsidDel="00677EA4">
          <w:rPr>
            <w:webHidden/>
          </w:rPr>
          <w:tab/>
          <w:delText>48</w:delText>
        </w:r>
      </w:del>
    </w:p>
    <w:p w14:paraId="5CA08DDA" w14:textId="72242E43" w:rsidR="000B01B7" w:rsidDel="00677EA4" w:rsidRDefault="000B01B7">
      <w:pPr>
        <w:pStyle w:val="TOC1"/>
        <w:rPr>
          <w:del w:id="223" w:author="Italo Busi" w:date="2022-09-12T15:48:00Z"/>
          <w:rFonts w:asciiTheme="minorHAnsi" w:eastAsiaTheme="minorEastAsia" w:hAnsiTheme="minorHAnsi" w:cstheme="minorBidi"/>
          <w:sz w:val="22"/>
          <w:szCs w:val="22"/>
          <w:lang w:eastAsia="zh-CN"/>
        </w:rPr>
      </w:pPr>
      <w:del w:id="224" w:author="Italo Busi" w:date="2022-09-12T15:48:00Z">
        <w:r w:rsidRPr="00677EA4" w:rsidDel="00677EA4">
          <w:delText>6. Conclusions</w:delText>
        </w:r>
        <w:r w:rsidDel="00677EA4">
          <w:rPr>
            <w:webHidden/>
          </w:rPr>
          <w:tab/>
          <w:delText>49</w:delText>
        </w:r>
      </w:del>
    </w:p>
    <w:p w14:paraId="166EDC88" w14:textId="710FABDC" w:rsidR="000B01B7" w:rsidDel="00677EA4" w:rsidRDefault="000B01B7">
      <w:pPr>
        <w:pStyle w:val="TOC1"/>
        <w:rPr>
          <w:del w:id="225" w:author="Italo Busi" w:date="2022-09-12T15:48:00Z"/>
          <w:rFonts w:asciiTheme="minorHAnsi" w:eastAsiaTheme="minorEastAsia" w:hAnsiTheme="minorHAnsi" w:cstheme="minorBidi"/>
          <w:sz w:val="22"/>
          <w:szCs w:val="22"/>
          <w:lang w:eastAsia="zh-CN"/>
        </w:rPr>
      </w:pPr>
      <w:del w:id="226" w:author="Italo Busi" w:date="2022-09-12T15:48:00Z">
        <w:r w:rsidRPr="00677EA4" w:rsidDel="00677EA4">
          <w:delText>7. Security Considerations</w:delText>
        </w:r>
        <w:r w:rsidDel="00677EA4">
          <w:rPr>
            <w:webHidden/>
          </w:rPr>
          <w:tab/>
          <w:delText>50</w:delText>
        </w:r>
      </w:del>
    </w:p>
    <w:p w14:paraId="360F1C4F" w14:textId="014109F1" w:rsidR="000B01B7" w:rsidDel="00677EA4" w:rsidRDefault="000B01B7">
      <w:pPr>
        <w:pStyle w:val="TOC1"/>
        <w:rPr>
          <w:del w:id="227" w:author="Italo Busi" w:date="2022-09-12T15:48:00Z"/>
          <w:rFonts w:asciiTheme="minorHAnsi" w:eastAsiaTheme="minorEastAsia" w:hAnsiTheme="minorHAnsi" w:cstheme="minorBidi"/>
          <w:sz w:val="22"/>
          <w:szCs w:val="22"/>
          <w:lang w:eastAsia="zh-CN"/>
        </w:rPr>
      </w:pPr>
      <w:del w:id="228" w:author="Italo Busi" w:date="2022-09-12T15:48:00Z">
        <w:r w:rsidRPr="00677EA4" w:rsidDel="00677EA4">
          <w:delText>8. Operational Considerations</w:delText>
        </w:r>
        <w:r w:rsidDel="00677EA4">
          <w:rPr>
            <w:webHidden/>
          </w:rPr>
          <w:tab/>
          <w:delText>50</w:delText>
        </w:r>
      </w:del>
    </w:p>
    <w:p w14:paraId="7CBDC070" w14:textId="37270F22" w:rsidR="000B01B7" w:rsidDel="00677EA4" w:rsidRDefault="000B01B7">
      <w:pPr>
        <w:pStyle w:val="TOC1"/>
        <w:rPr>
          <w:del w:id="229" w:author="Italo Busi" w:date="2022-09-12T15:48:00Z"/>
          <w:rFonts w:asciiTheme="minorHAnsi" w:eastAsiaTheme="minorEastAsia" w:hAnsiTheme="minorHAnsi" w:cstheme="minorBidi"/>
          <w:sz w:val="22"/>
          <w:szCs w:val="22"/>
          <w:lang w:eastAsia="zh-CN"/>
        </w:rPr>
      </w:pPr>
      <w:del w:id="230" w:author="Italo Busi" w:date="2022-09-12T15:48:00Z">
        <w:r w:rsidRPr="00677EA4" w:rsidDel="00677EA4">
          <w:delText>9. IANA Considerations</w:delText>
        </w:r>
        <w:r w:rsidDel="00677EA4">
          <w:rPr>
            <w:webHidden/>
          </w:rPr>
          <w:tab/>
          <w:delText>50</w:delText>
        </w:r>
      </w:del>
    </w:p>
    <w:p w14:paraId="168C7C4E" w14:textId="707C681C" w:rsidR="000B01B7" w:rsidDel="00677EA4" w:rsidRDefault="000B01B7">
      <w:pPr>
        <w:pStyle w:val="TOC1"/>
        <w:rPr>
          <w:del w:id="231" w:author="Italo Busi" w:date="2022-09-12T15:48:00Z"/>
          <w:rFonts w:asciiTheme="minorHAnsi" w:eastAsiaTheme="minorEastAsia" w:hAnsiTheme="minorHAnsi" w:cstheme="minorBidi"/>
          <w:sz w:val="22"/>
          <w:szCs w:val="22"/>
          <w:lang w:eastAsia="zh-CN"/>
        </w:rPr>
      </w:pPr>
      <w:del w:id="232" w:author="Italo Busi" w:date="2022-09-12T15:48:00Z">
        <w:r w:rsidRPr="00677EA4" w:rsidDel="00677EA4">
          <w:delText>10. References</w:delText>
        </w:r>
        <w:r w:rsidDel="00677EA4">
          <w:rPr>
            <w:webHidden/>
          </w:rPr>
          <w:tab/>
          <w:delText>50</w:delText>
        </w:r>
      </w:del>
    </w:p>
    <w:p w14:paraId="26897A4E" w14:textId="6FB300E4" w:rsidR="000B01B7" w:rsidDel="00677EA4" w:rsidRDefault="000B01B7">
      <w:pPr>
        <w:pStyle w:val="TOC2"/>
        <w:rPr>
          <w:del w:id="233" w:author="Italo Busi" w:date="2022-09-12T15:48:00Z"/>
          <w:rFonts w:asciiTheme="minorHAnsi" w:eastAsiaTheme="minorEastAsia" w:hAnsiTheme="minorHAnsi" w:cstheme="minorBidi"/>
          <w:sz w:val="22"/>
          <w:szCs w:val="22"/>
          <w:lang w:eastAsia="zh-CN"/>
        </w:rPr>
      </w:pPr>
      <w:del w:id="234" w:author="Italo Busi" w:date="2022-09-12T15:48:00Z">
        <w:r w:rsidRPr="00677EA4" w:rsidDel="00677EA4">
          <w:delText>10.1. Normative References</w:delText>
        </w:r>
        <w:r w:rsidDel="00677EA4">
          <w:rPr>
            <w:webHidden/>
          </w:rPr>
          <w:tab/>
          <w:delText>50</w:delText>
        </w:r>
      </w:del>
    </w:p>
    <w:p w14:paraId="0325BE22" w14:textId="41361B72" w:rsidR="000B01B7" w:rsidDel="00677EA4" w:rsidRDefault="000B01B7">
      <w:pPr>
        <w:pStyle w:val="TOC2"/>
        <w:rPr>
          <w:del w:id="235" w:author="Italo Busi" w:date="2022-09-12T15:48:00Z"/>
          <w:rFonts w:asciiTheme="minorHAnsi" w:eastAsiaTheme="minorEastAsia" w:hAnsiTheme="minorHAnsi" w:cstheme="minorBidi"/>
          <w:sz w:val="22"/>
          <w:szCs w:val="22"/>
          <w:lang w:eastAsia="zh-CN"/>
        </w:rPr>
      </w:pPr>
      <w:del w:id="236" w:author="Italo Busi" w:date="2022-09-12T15:48:00Z">
        <w:r w:rsidRPr="00677EA4" w:rsidDel="00677EA4">
          <w:delText>10.2. Informative References</w:delText>
        </w:r>
        <w:r w:rsidDel="00677EA4">
          <w:rPr>
            <w:webHidden/>
          </w:rPr>
          <w:tab/>
          <w:delText>52</w:delText>
        </w:r>
      </w:del>
    </w:p>
    <w:p w14:paraId="59FBCFE1" w14:textId="53C7BE8D" w:rsidR="000B01B7" w:rsidDel="00677EA4" w:rsidRDefault="000B01B7">
      <w:pPr>
        <w:pStyle w:val="TOC1"/>
        <w:tabs>
          <w:tab w:val="left" w:pos="2592"/>
        </w:tabs>
        <w:rPr>
          <w:del w:id="237" w:author="Italo Busi" w:date="2022-09-12T15:48:00Z"/>
          <w:rFonts w:asciiTheme="minorHAnsi" w:eastAsiaTheme="minorEastAsia" w:hAnsiTheme="minorHAnsi" w:cstheme="minorBidi"/>
          <w:sz w:val="22"/>
          <w:szCs w:val="22"/>
          <w:lang w:eastAsia="zh-CN"/>
        </w:rPr>
      </w:pPr>
      <w:del w:id="238" w:author="Italo Busi" w:date="2022-09-12T15:48:00Z">
        <w:r w:rsidRPr="00677EA4" w:rsidDel="00677EA4">
          <w:delText>Appendix A.</w:delText>
        </w:r>
        <w:r w:rsidDel="00677EA4">
          <w:rPr>
            <w:rFonts w:asciiTheme="minorHAnsi" w:eastAsiaTheme="minorEastAsia" w:hAnsiTheme="minorHAnsi" w:cstheme="minorBidi"/>
            <w:sz w:val="22"/>
            <w:szCs w:val="22"/>
            <w:lang w:eastAsia="zh-CN"/>
          </w:rPr>
          <w:tab/>
        </w:r>
        <w:r w:rsidRPr="00677EA4" w:rsidDel="00677EA4">
          <w:delText>OSS/Orchestration Layer</w:delText>
        </w:r>
        <w:r w:rsidDel="00677EA4">
          <w:rPr>
            <w:webHidden/>
          </w:rPr>
          <w:tab/>
          <w:delText>55</w:delText>
        </w:r>
      </w:del>
    </w:p>
    <w:p w14:paraId="2C62C70E" w14:textId="30E614C5" w:rsidR="000B01B7" w:rsidDel="00677EA4" w:rsidRDefault="000B01B7">
      <w:pPr>
        <w:pStyle w:val="TOC2"/>
        <w:tabs>
          <w:tab w:val="left" w:pos="1728"/>
        </w:tabs>
        <w:rPr>
          <w:del w:id="239" w:author="Italo Busi" w:date="2022-09-12T15:48:00Z"/>
          <w:rFonts w:asciiTheme="minorHAnsi" w:eastAsiaTheme="minorEastAsia" w:hAnsiTheme="minorHAnsi" w:cstheme="minorBidi"/>
          <w:sz w:val="22"/>
          <w:szCs w:val="22"/>
          <w:lang w:eastAsia="zh-CN"/>
        </w:rPr>
      </w:pPr>
      <w:del w:id="240" w:author="Italo Busi" w:date="2022-09-12T15:48:00Z">
        <w:r w:rsidRPr="00677EA4" w:rsidDel="00677EA4">
          <w:delText>A.1.</w:delText>
        </w:r>
        <w:r w:rsidDel="00677EA4">
          <w:rPr>
            <w:rFonts w:asciiTheme="minorHAnsi" w:eastAsiaTheme="minorEastAsia" w:hAnsiTheme="minorHAnsi" w:cstheme="minorBidi"/>
            <w:sz w:val="22"/>
            <w:szCs w:val="22"/>
            <w:lang w:eastAsia="zh-CN"/>
          </w:rPr>
          <w:tab/>
        </w:r>
        <w:r w:rsidRPr="00677EA4" w:rsidDel="00677EA4">
          <w:delText>MDSC NBI</w:delText>
        </w:r>
        <w:r w:rsidDel="00677EA4">
          <w:rPr>
            <w:webHidden/>
          </w:rPr>
          <w:tab/>
          <w:delText>55</w:delText>
        </w:r>
      </w:del>
    </w:p>
    <w:p w14:paraId="647B262C" w14:textId="05B7927A" w:rsidR="000B01B7" w:rsidDel="00677EA4" w:rsidRDefault="000B01B7">
      <w:pPr>
        <w:pStyle w:val="TOC1"/>
        <w:tabs>
          <w:tab w:val="left" w:pos="2592"/>
        </w:tabs>
        <w:rPr>
          <w:del w:id="241" w:author="Italo Busi" w:date="2022-09-12T15:48:00Z"/>
          <w:rFonts w:asciiTheme="minorHAnsi" w:eastAsiaTheme="minorEastAsia" w:hAnsiTheme="minorHAnsi" w:cstheme="minorBidi"/>
          <w:sz w:val="22"/>
          <w:szCs w:val="22"/>
          <w:lang w:eastAsia="zh-CN"/>
        </w:rPr>
      </w:pPr>
      <w:del w:id="242" w:author="Italo Busi" w:date="2022-09-12T15:48:00Z">
        <w:r w:rsidRPr="00677EA4" w:rsidDel="00677EA4">
          <w:delText>Appendix B.</w:delText>
        </w:r>
        <w:r w:rsidDel="00677EA4">
          <w:rPr>
            <w:rFonts w:asciiTheme="minorHAnsi" w:eastAsiaTheme="minorEastAsia" w:hAnsiTheme="minorHAnsi" w:cstheme="minorBidi"/>
            <w:sz w:val="22"/>
            <w:szCs w:val="22"/>
            <w:lang w:eastAsia="zh-CN"/>
          </w:rPr>
          <w:tab/>
        </w:r>
        <w:r w:rsidRPr="00677EA4" w:rsidDel="00677EA4">
          <w:delText>Multi-layer and multi-domain resiliency</w:delText>
        </w:r>
        <w:r w:rsidDel="00677EA4">
          <w:rPr>
            <w:webHidden/>
          </w:rPr>
          <w:tab/>
          <w:delText>58</w:delText>
        </w:r>
      </w:del>
    </w:p>
    <w:p w14:paraId="637447C4" w14:textId="6E7AFBAE" w:rsidR="000B01B7" w:rsidDel="00677EA4" w:rsidRDefault="000B01B7">
      <w:pPr>
        <w:pStyle w:val="TOC2"/>
        <w:tabs>
          <w:tab w:val="left" w:pos="1728"/>
        </w:tabs>
        <w:rPr>
          <w:del w:id="243" w:author="Italo Busi" w:date="2022-09-12T15:48:00Z"/>
          <w:rFonts w:asciiTheme="minorHAnsi" w:eastAsiaTheme="minorEastAsia" w:hAnsiTheme="minorHAnsi" w:cstheme="minorBidi"/>
          <w:sz w:val="22"/>
          <w:szCs w:val="22"/>
          <w:lang w:eastAsia="zh-CN"/>
        </w:rPr>
      </w:pPr>
      <w:del w:id="244" w:author="Italo Busi" w:date="2022-09-12T15:48:00Z">
        <w:r w:rsidRPr="00677EA4" w:rsidDel="00677EA4">
          <w:delText>B.1.</w:delText>
        </w:r>
        <w:r w:rsidDel="00677EA4">
          <w:rPr>
            <w:rFonts w:asciiTheme="minorHAnsi" w:eastAsiaTheme="minorEastAsia" w:hAnsiTheme="minorHAnsi" w:cstheme="minorBidi"/>
            <w:sz w:val="22"/>
            <w:szCs w:val="22"/>
            <w:lang w:eastAsia="zh-CN"/>
          </w:rPr>
          <w:tab/>
        </w:r>
        <w:r w:rsidRPr="00677EA4" w:rsidDel="00677EA4">
          <w:delText>Maintenance Window</w:delText>
        </w:r>
        <w:r w:rsidDel="00677EA4">
          <w:rPr>
            <w:webHidden/>
          </w:rPr>
          <w:tab/>
          <w:delText>58</w:delText>
        </w:r>
      </w:del>
    </w:p>
    <w:p w14:paraId="7EF2059D" w14:textId="7F16263D" w:rsidR="000B01B7" w:rsidDel="00677EA4" w:rsidRDefault="000B01B7">
      <w:pPr>
        <w:pStyle w:val="TOC2"/>
        <w:tabs>
          <w:tab w:val="left" w:pos="1728"/>
        </w:tabs>
        <w:rPr>
          <w:del w:id="245" w:author="Italo Busi" w:date="2022-09-12T15:48:00Z"/>
          <w:rFonts w:asciiTheme="minorHAnsi" w:eastAsiaTheme="minorEastAsia" w:hAnsiTheme="minorHAnsi" w:cstheme="minorBidi"/>
          <w:sz w:val="22"/>
          <w:szCs w:val="22"/>
          <w:lang w:eastAsia="zh-CN"/>
        </w:rPr>
      </w:pPr>
      <w:del w:id="246" w:author="Italo Busi" w:date="2022-09-12T15:48:00Z">
        <w:r w:rsidRPr="00677EA4" w:rsidDel="00677EA4">
          <w:delText>B.2.</w:delText>
        </w:r>
        <w:r w:rsidDel="00677EA4">
          <w:rPr>
            <w:rFonts w:asciiTheme="minorHAnsi" w:eastAsiaTheme="minorEastAsia" w:hAnsiTheme="minorHAnsi" w:cstheme="minorBidi"/>
            <w:sz w:val="22"/>
            <w:szCs w:val="22"/>
            <w:lang w:eastAsia="zh-CN"/>
          </w:rPr>
          <w:tab/>
        </w:r>
        <w:r w:rsidRPr="00677EA4" w:rsidDel="00677EA4">
          <w:delText>Router port failure</w:delText>
        </w:r>
        <w:r w:rsidDel="00677EA4">
          <w:rPr>
            <w:webHidden/>
          </w:rPr>
          <w:tab/>
          <w:delText>58</w:delText>
        </w:r>
      </w:del>
    </w:p>
    <w:p w14:paraId="25CE48F4" w14:textId="0FC5DEE2" w:rsidR="000B01B7" w:rsidDel="00677EA4" w:rsidRDefault="000B01B7">
      <w:pPr>
        <w:pStyle w:val="TOC1"/>
        <w:rPr>
          <w:del w:id="247" w:author="Italo Busi" w:date="2022-09-12T15:48:00Z"/>
          <w:rFonts w:asciiTheme="minorHAnsi" w:eastAsiaTheme="minorEastAsia" w:hAnsiTheme="minorHAnsi" w:cstheme="minorBidi"/>
          <w:sz w:val="22"/>
          <w:szCs w:val="22"/>
          <w:lang w:eastAsia="zh-CN"/>
        </w:rPr>
      </w:pPr>
      <w:del w:id="248" w:author="Italo Busi" w:date="2022-09-12T15:48:00Z">
        <w:r w:rsidRPr="00677EA4" w:rsidDel="00677EA4">
          <w:delText>Acknowledgments</w:delText>
        </w:r>
        <w:r w:rsidDel="00677EA4">
          <w:rPr>
            <w:webHidden/>
          </w:rPr>
          <w:tab/>
          <w:delText>59</w:delText>
        </w:r>
      </w:del>
    </w:p>
    <w:p w14:paraId="75D18849" w14:textId="35044D28" w:rsidR="000B01B7" w:rsidDel="00677EA4" w:rsidRDefault="000B01B7">
      <w:pPr>
        <w:pStyle w:val="TOC1"/>
        <w:rPr>
          <w:del w:id="249" w:author="Italo Busi" w:date="2022-09-12T15:48:00Z"/>
          <w:rFonts w:asciiTheme="minorHAnsi" w:eastAsiaTheme="minorEastAsia" w:hAnsiTheme="minorHAnsi" w:cstheme="minorBidi"/>
          <w:sz w:val="22"/>
          <w:szCs w:val="22"/>
          <w:lang w:eastAsia="zh-CN"/>
        </w:rPr>
      </w:pPr>
      <w:del w:id="250" w:author="Italo Busi" w:date="2022-09-12T15:48:00Z">
        <w:r w:rsidRPr="00677EA4" w:rsidDel="00677EA4">
          <w:rPr>
            <w:lang w:val="it-IT"/>
          </w:rPr>
          <w:delText>Contributors</w:delText>
        </w:r>
        <w:r w:rsidDel="00677EA4">
          <w:rPr>
            <w:webHidden/>
          </w:rPr>
          <w:tab/>
          <w:delText>59</w:delText>
        </w:r>
      </w:del>
    </w:p>
    <w:p w14:paraId="02665BF3" w14:textId="0110D532" w:rsidR="000B01B7" w:rsidDel="00677EA4" w:rsidRDefault="000B01B7">
      <w:pPr>
        <w:pStyle w:val="TOC1"/>
        <w:rPr>
          <w:del w:id="251" w:author="Italo Busi" w:date="2022-09-12T15:48:00Z"/>
          <w:rFonts w:asciiTheme="minorHAnsi" w:eastAsiaTheme="minorEastAsia" w:hAnsiTheme="minorHAnsi" w:cstheme="minorBidi"/>
          <w:sz w:val="22"/>
          <w:szCs w:val="22"/>
          <w:lang w:eastAsia="zh-CN"/>
        </w:rPr>
      </w:pPr>
      <w:del w:id="252" w:author="Italo Busi" w:date="2022-09-12T15:48:00Z">
        <w:r w:rsidRPr="00677EA4" w:rsidDel="00677EA4">
          <w:delText>Authors’ Addresses</w:delText>
        </w:r>
        <w:r w:rsidDel="00677EA4">
          <w:rPr>
            <w:webHidden/>
          </w:rPr>
          <w:tab/>
          <w:delText>61</w:delText>
        </w:r>
      </w:del>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53" w:name="_Toc53130233"/>
      <w:bookmarkStart w:id="254" w:name="_Toc113890204"/>
      <w:r w:rsidRPr="005254EF">
        <w:t>Introduction</w:t>
      </w:r>
      <w:bookmarkEnd w:id="253"/>
      <w:bookmarkEnd w:id="254"/>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w:t>
      </w:r>
      <w:r w:rsidRPr="001A0AB4">
        <w:lastRenderedPageBreak/>
        <w:t>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 xml:space="preserve">packet and optical layers to improve POI </w:t>
      </w:r>
      <w:r w:rsidR="00D25B8E">
        <w:lastRenderedPageBreak/>
        <w:t>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461D5A63" w:rsidR="000A0F55" w:rsidRDefault="000A0F55" w:rsidP="00A67ACD">
      <w:r>
        <w:t>This document analyses the case where the packet networks support multi</w:t>
      </w:r>
      <w:r>
        <w:noBreakHyphen/>
        <w:t xml:space="preserve">domain </w:t>
      </w:r>
      <w:del w:id="255" w:author="Italo Busi" w:date="2022-09-12T15:42:00Z">
        <w:r w:rsidDel="00A83FDB">
          <w:delText>SR</w:delText>
        </w:r>
        <w:r w:rsidDel="00A83FDB">
          <w:noBreakHyphen/>
        </w:r>
      </w:del>
      <w:r>
        <w:t>TE paths and the optical networks could be either a DWDM network or an OTN network (without DWDM layer) or multi</w:t>
      </w:r>
      <w:r>
        <w:noBreakHyphen/>
        <w:t>layer OTN/DWDM network. DWDM networks could be either fixed-grid or flexible-grid.</w:t>
      </w:r>
    </w:p>
    <w:p w14:paraId="32BDBE92" w14:textId="2A400565"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677EA4">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677EA4">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677EA4">
        <w:t>5</w:t>
      </w:r>
      <w:r w:rsidR="00D03145">
        <w:fldChar w:fldCharType="end"/>
      </w:r>
      <w:r w:rsidRPr="00993578">
        <w:t>.</w:t>
      </w:r>
    </w:p>
    <w:p w14:paraId="3444C0E1" w14:textId="663ED48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677EA4">
        <w:t>3.1</w:t>
      </w:r>
      <w:r>
        <w:fldChar w:fldCharType="end"/>
      </w:r>
      <w:r>
        <w:t xml:space="preserve"> and section </w:t>
      </w:r>
      <w:r>
        <w:fldChar w:fldCharType="begin"/>
      </w:r>
      <w:r>
        <w:instrText xml:space="preserve"> REF _Ref90895331 \r \h \t  \* MERGEFORMAT </w:instrText>
      </w:r>
      <w:r>
        <w:fldChar w:fldCharType="separate"/>
      </w:r>
      <w:r w:rsidR="00677EA4">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553E42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677EA4">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56" w:name="_Toc113890205"/>
      <w:r w:rsidRPr="004E7492">
        <w:rPr>
          <w:rFonts w:cs="Courier New"/>
          <w:bCs w:val="0"/>
          <w:iCs w:val="0"/>
          <w:szCs w:val="24"/>
        </w:rPr>
        <w:t>Terminology</w:t>
      </w:r>
      <w:bookmarkEnd w:id="256"/>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w:t>
      </w:r>
      <w:r>
        <w:lastRenderedPageBreak/>
        <w:t xml:space="preserve">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257" w:name="_Ref42241566"/>
      <w:bookmarkStart w:id="258" w:name="_Toc53130234"/>
      <w:bookmarkStart w:id="259" w:name="_Toc113890206"/>
      <w:r w:rsidRPr="00E33E77">
        <w:t xml:space="preserve">Reference </w:t>
      </w:r>
      <w:r w:rsidR="00B9566D">
        <w:t xml:space="preserve">network </w:t>
      </w:r>
      <w:r w:rsidRPr="00E33E77">
        <w:t>architecture</w:t>
      </w:r>
      <w:bookmarkEnd w:id="257"/>
      <w:bookmarkEnd w:id="258"/>
      <w:bookmarkEnd w:id="259"/>
    </w:p>
    <w:p w14:paraId="3A2FB0B4" w14:textId="21590DB2"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677EA4">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60" w:name="_Ref5722602"/>
      <w:bookmarkStart w:id="261" w:name="_Ref96336474"/>
      <w:r w:rsidRPr="004E7492">
        <w:rPr>
          <w:bCs w:val="0"/>
          <w:szCs w:val="24"/>
        </w:rPr>
        <w:t xml:space="preserve">– Reference </w:t>
      </w:r>
      <w:bookmarkEnd w:id="260"/>
      <w:r w:rsidR="00B9566D" w:rsidRPr="004E7492">
        <w:rPr>
          <w:bCs w:val="0"/>
          <w:szCs w:val="24"/>
        </w:rPr>
        <w:t>Network</w:t>
      </w:r>
      <w:bookmarkEnd w:id="261"/>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684C5CB4"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del w:id="262" w:author="Italo Busi" w:date="2022-09-12T14:39:00Z">
        <w:r w:rsidDel="00A12A79">
          <w:delText xml:space="preserve">an </w:delText>
        </w:r>
        <w:r w:rsidR="00717C64" w:rsidDel="00A12A79">
          <w:delText>SR</w:delText>
        </w:r>
        <w:r w:rsidDel="00A12A79">
          <w:delText>-T</w:delText>
        </w:r>
        <w:r w:rsidR="00A12A79" w:rsidDel="00A12A79">
          <w:delText>e</w:delText>
        </w:r>
      </w:del>
      <w:ins w:id="263" w:author="Italo Busi" w:date="2022-09-12T14:39:00Z">
        <w:r w:rsidR="00A12A79">
          <w:t>a packet</w:t>
        </w:r>
      </w:ins>
      <w:r>
        <w:t xml:space="preserve"> network).</w:t>
      </w:r>
    </w:p>
    <w:p w14:paraId="36EBBF8D" w14:textId="7180479C"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677EA4">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64" w:name="_Ref93942827"/>
      <w:bookmarkStart w:id="265" w:name="_Toc113890207"/>
      <w:r w:rsidRPr="004E7492">
        <w:rPr>
          <w:rFonts w:cs="Courier New"/>
          <w:bCs w:val="0"/>
          <w:iCs w:val="0"/>
          <w:szCs w:val="24"/>
        </w:rPr>
        <w:t>Multi</w:t>
      </w:r>
      <w:r w:rsidRPr="004E7492">
        <w:rPr>
          <w:rFonts w:cs="Courier New"/>
          <w:bCs w:val="0"/>
          <w:iCs w:val="0"/>
          <w:szCs w:val="24"/>
        </w:rPr>
        <w:noBreakHyphen/>
        <w:t>domain Service Coordinator (MDSC) functions</w:t>
      </w:r>
      <w:bookmarkEnd w:id="264"/>
      <w:bookmarkEnd w:id="265"/>
    </w:p>
    <w:p w14:paraId="766E1779" w14:textId="26389F9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677EA4">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lastRenderedPageBreak/>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266" w:name="_Toc53130235"/>
      <w:bookmarkStart w:id="267" w:name="_Ref84892780"/>
      <w:bookmarkStart w:id="268" w:name="_Ref93943876"/>
      <w:bookmarkStart w:id="269" w:name="_Ref96638130"/>
      <w:bookmarkStart w:id="270" w:name="_Toc113890208"/>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266"/>
      <w:bookmarkEnd w:id="267"/>
      <w:bookmarkEnd w:id="268"/>
      <w:bookmarkEnd w:id="269"/>
      <w:bookmarkEnd w:id="270"/>
    </w:p>
    <w:p w14:paraId="2396CF83" w14:textId="2B325415" w:rsidR="004B0663" w:rsidRDefault="004B0663" w:rsidP="004B0663">
      <w:r>
        <w:fldChar w:fldCharType="begin"/>
      </w:r>
      <w:r>
        <w:instrText xml:space="preserve"> REF _Ref93922317 \r \h </w:instrText>
      </w:r>
      <w:r w:rsidR="004E7492">
        <w:instrText xml:space="preserve"> \* MERGEFORMAT </w:instrText>
      </w:r>
      <w:r>
        <w:fldChar w:fldCharType="separate"/>
      </w:r>
      <w:r w:rsidR="00677EA4">
        <w:t>Figure 2</w:t>
      </w:r>
      <w:r>
        <w:fldChar w:fldCharType="end"/>
      </w:r>
      <w:r>
        <w:t xml:space="preserve"> </w:t>
      </w:r>
      <w:ins w:id="271" w:author="Italo Busi" w:date="2022-09-12T14:03:00Z">
        <w:r w:rsidR="004006CA">
          <w:t xml:space="preserve">and </w:t>
        </w:r>
        <w:r w:rsidR="004006CA">
          <w:fldChar w:fldCharType="begin"/>
        </w:r>
        <w:r w:rsidR="004006CA">
          <w:instrText xml:space="preserve"> REF _Ref113883817 \r \h </w:instrText>
        </w:r>
      </w:ins>
      <w:r w:rsidR="004006CA">
        <w:fldChar w:fldCharType="separate"/>
      </w:r>
      <w:ins w:id="272" w:author="Italo Busi" w:date="2022-09-12T15:49:00Z">
        <w:r w:rsidR="00677EA4">
          <w:t>Figure 3</w:t>
        </w:r>
      </w:ins>
      <w:ins w:id="273" w:author="Italo Busi" w:date="2022-09-12T14:03:00Z">
        <w:r w:rsidR="004006CA">
          <w:fldChar w:fldCharType="end"/>
        </w:r>
        <w:r w:rsidR="004006CA">
          <w:t xml:space="preserve"> </w:t>
        </w:r>
      </w:ins>
      <w:r>
        <w:t>provide</w:t>
      </w:r>
      <w:del w:id="274" w:author="Italo Busi" w:date="2022-09-12T14:03:00Z">
        <w:r w:rsidDel="004006CA">
          <w:delText>s</w:delText>
        </w:r>
      </w:del>
      <w:r>
        <w:t xml:space="preserve">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309F2824" w14:textId="77777777" w:rsidR="004006CA" w:rsidRDefault="004006CA" w:rsidP="004006CA">
      <w:pPr>
        <w:pStyle w:val="RFCFigure"/>
        <w:rPr>
          <w:ins w:id="275" w:author="Italo Busi" w:date="2022-09-12T14:00:00Z"/>
        </w:rPr>
      </w:pPr>
      <w:ins w:id="276" w:author="Italo Busi" w:date="2022-09-12T14:00:00Z">
        <w:r>
          <w:lastRenderedPageBreak/>
          <w:t xml:space="preserve">     ------</w:t>
        </w:r>
      </w:ins>
    </w:p>
    <w:p w14:paraId="64D3B229" w14:textId="77777777" w:rsidR="004006CA" w:rsidRDefault="004006CA" w:rsidP="004006CA">
      <w:pPr>
        <w:pStyle w:val="RFCFigure"/>
        <w:rPr>
          <w:ins w:id="277" w:author="Italo Busi" w:date="2022-09-12T14:00:00Z"/>
        </w:rPr>
      </w:pPr>
      <w:ins w:id="278" w:author="Italo Busi" w:date="2022-09-12T14:00:00Z">
        <w:r>
          <w:t xml:space="preserve">    | CE13 |    Packet Domain 1              Packet Domain 2</w:t>
        </w:r>
      </w:ins>
    </w:p>
    <w:p w14:paraId="2866BADE" w14:textId="77777777" w:rsidR="004006CA" w:rsidRDefault="004006CA" w:rsidP="004006CA">
      <w:pPr>
        <w:pStyle w:val="RFCFigure"/>
        <w:rPr>
          <w:ins w:id="279" w:author="Italo Busi" w:date="2022-09-12T14:00:00Z"/>
        </w:rPr>
      </w:pPr>
      <w:ins w:id="280" w:author="Italo Busi" w:date="2022-09-12T14:00:00Z">
        <w:r>
          <w:t xml:space="preserve">     ------ ____________________            __________________</w:t>
        </w:r>
      </w:ins>
    </w:p>
    <w:p w14:paraId="081BA6AD" w14:textId="77777777" w:rsidR="004006CA" w:rsidRDefault="004006CA" w:rsidP="004006CA">
      <w:pPr>
        <w:pStyle w:val="RFCFigure"/>
        <w:rPr>
          <w:ins w:id="281" w:author="Italo Busi" w:date="2022-09-12T14:00:00Z"/>
        </w:rPr>
      </w:pPr>
      <w:ins w:id="282" w:author="Italo Busi" w:date="2022-09-12T14:00:00Z">
        <w:r>
          <w:t xml:space="preserve">     ( |                         )         (                  )</w:t>
        </w:r>
      </w:ins>
    </w:p>
    <w:p w14:paraId="27D5EE07" w14:textId="77777777" w:rsidR="004006CA" w:rsidRDefault="004006CA" w:rsidP="004006CA">
      <w:pPr>
        <w:pStyle w:val="RFCFigure"/>
        <w:rPr>
          <w:ins w:id="283" w:author="Italo Busi" w:date="2022-09-12T14:00:00Z"/>
        </w:rPr>
      </w:pPr>
      <w:ins w:id="284" w:author="Italo Busi" w:date="2022-09-12T14:00:00Z">
        <w:r>
          <w:t xml:space="preserve">    (  | PE13     P15       BR11  )       (  BR21       P24     )</w:t>
        </w:r>
      </w:ins>
    </w:p>
    <w:p w14:paraId="55193857" w14:textId="77777777" w:rsidR="004006CA" w:rsidRDefault="004006CA" w:rsidP="004006CA">
      <w:pPr>
        <w:pStyle w:val="RFCFigure"/>
        <w:rPr>
          <w:ins w:id="285" w:author="Italo Busi" w:date="2022-09-12T14:00:00Z"/>
        </w:rPr>
      </w:pPr>
      <w:ins w:id="286" w:author="Italo Busi" w:date="2022-09-12T14:00:00Z">
        <w:r>
          <w:t xml:space="preserve">   (   |____         ___       ____ )      ( ____      ___       )</w:t>
        </w:r>
      </w:ins>
    </w:p>
    <w:p w14:paraId="43934B7B" w14:textId="77777777" w:rsidR="004006CA" w:rsidRDefault="004006CA" w:rsidP="004006CA">
      <w:pPr>
        <w:pStyle w:val="RFCFigure"/>
        <w:rPr>
          <w:ins w:id="287" w:author="Italo Busi" w:date="2022-09-12T14:00:00Z"/>
        </w:rPr>
      </w:pPr>
      <w:ins w:id="288" w:author="Italo Busi" w:date="2022-09-12T14:00:00Z">
        <w:r>
          <w:t xml:space="preserve">  (    /    \ _ _ _ /   \ _ _ /    \________/    \    /   \     )</w:t>
        </w:r>
      </w:ins>
    </w:p>
    <w:p w14:paraId="04C37A6A" w14:textId="77777777" w:rsidR="004006CA" w:rsidRDefault="004006CA" w:rsidP="004006CA">
      <w:pPr>
        <w:pStyle w:val="RFCFigure"/>
        <w:rPr>
          <w:ins w:id="289" w:author="Italo Busi" w:date="2022-09-12T14:00:00Z"/>
        </w:rPr>
      </w:pPr>
      <w:ins w:id="290" w:author="Italo Busi" w:date="2022-09-12T14:00:00Z">
        <w:r>
          <w:t xml:space="preserve"> (     \____/       \___/     \___ /        \____/    \_ _/     )</w:t>
        </w:r>
      </w:ins>
    </w:p>
    <w:p w14:paraId="5A3BE7FB" w14:textId="77777777" w:rsidR="004006CA" w:rsidRDefault="004006CA" w:rsidP="004006CA">
      <w:pPr>
        <w:pStyle w:val="RFCFigure"/>
        <w:rPr>
          <w:ins w:id="291" w:author="Italo Busi" w:date="2022-09-12T14:00:00Z"/>
        </w:rPr>
      </w:pPr>
      <w:ins w:id="292" w:author="Italo Busi" w:date="2022-09-12T14:00:00Z">
        <w:r>
          <w:t>(   PE14  :\_ _               /      )  (    /  :      : \__     )</w:t>
        </w:r>
      </w:ins>
    </w:p>
    <w:p w14:paraId="473F8038" w14:textId="77777777" w:rsidR="004006CA" w:rsidRDefault="004006CA" w:rsidP="004006CA">
      <w:pPr>
        <w:pStyle w:val="RFCFigure"/>
        <w:rPr>
          <w:ins w:id="293" w:author="Italo Busi" w:date="2022-09-12T14:00:00Z"/>
        </w:rPr>
      </w:pPr>
      <w:ins w:id="294" w:author="Italo Busi" w:date="2022-09-12T14:00:00Z">
        <w:r>
          <w:t>(    ____  :   \__ P16    ___/      )  (  __/_             _\__  )</w:t>
        </w:r>
      </w:ins>
    </w:p>
    <w:p w14:paraId="6A26BDBB" w14:textId="77777777" w:rsidR="004006CA" w:rsidRDefault="004006CA" w:rsidP="004006CA">
      <w:pPr>
        <w:pStyle w:val="RFCFigure"/>
        <w:rPr>
          <w:ins w:id="295" w:author="Italo Busi" w:date="2022-09-12T14:00:00Z"/>
        </w:rPr>
      </w:pPr>
      <w:ins w:id="296" w:author="Italo Busi" w:date="2022-09-12T14:00:00Z">
        <w:r>
          <w:t xml:space="preserve"> (  /    \  :  /   \- - -/    \__________/    \ :_ _ _ :_ /    \  )</w:t>
        </w:r>
      </w:ins>
    </w:p>
    <w:p w14:paraId="6B49A385" w14:textId="77777777" w:rsidR="004006CA" w:rsidRDefault="004006CA" w:rsidP="004006CA">
      <w:pPr>
        <w:pStyle w:val="RFCFigure"/>
        <w:rPr>
          <w:ins w:id="297" w:author="Italo Busi" w:date="2022-09-12T14:00:00Z"/>
        </w:rPr>
      </w:pPr>
      <w:ins w:id="298" w:author="Italo Busi" w:date="2022-09-12T14:00:00Z">
        <w:r>
          <w:t xml:space="preserve"> (  \____/     \___/     \____/     )  ( \____/           \____/ )</w:t>
        </w:r>
      </w:ins>
    </w:p>
    <w:p w14:paraId="03131770" w14:textId="77777777" w:rsidR="004006CA" w:rsidRDefault="004006CA" w:rsidP="004006CA">
      <w:pPr>
        <w:pStyle w:val="RFCFigure"/>
        <w:rPr>
          <w:ins w:id="299" w:author="Italo Busi" w:date="2022-09-12T14:00:00Z"/>
        </w:rPr>
      </w:pPr>
      <w:ins w:id="300" w:author="Italo Busi" w:date="2022-09-12T14:00:00Z">
        <w:r>
          <w:t xml:space="preserve">   (  / :   :    :         :  BR12  )   (   :    :     :     |  )</w:t>
        </w:r>
      </w:ins>
    </w:p>
    <w:p w14:paraId="0E76C961" w14:textId="77777777" w:rsidR="004006CA" w:rsidRDefault="004006CA" w:rsidP="004006CA">
      <w:pPr>
        <w:pStyle w:val="RFCFigure"/>
        <w:rPr>
          <w:ins w:id="301" w:author="Italo Busi" w:date="2022-09-12T14:00:00Z"/>
        </w:rPr>
      </w:pPr>
      <w:ins w:id="302" w:author="Italo Busi" w:date="2022-09-12T14:00:00Z">
        <w:r>
          <w:t xml:space="preserve">    (/                              )   ( BR22           PE23|   )</w:t>
        </w:r>
      </w:ins>
    </w:p>
    <w:p w14:paraId="7E184FB9" w14:textId="77777777" w:rsidR="004006CA" w:rsidRDefault="004006CA" w:rsidP="004006CA">
      <w:pPr>
        <w:pStyle w:val="RFCFigure"/>
        <w:rPr>
          <w:ins w:id="303" w:author="Italo Busi" w:date="2022-09-12T14:00:00Z"/>
        </w:rPr>
      </w:pPr>
      <w:ins w:id="304" w:author="Italo Busi" w:date="2022-09-12T14:00:00Z">
        <w:r>
          <w:t xml:space="preserve"> ------ :   :    :         :       )      ( :     :    :     |  )</w:t>
        </w:r>
      </w:ins>
    </w:p>
    <w:p w14:paraId="05B779FA" w14:textId="77777777" w:rsidR="004006CA" w:rsidRDefault="004006CA" w:rsidP="004006CA">
      <w:pPr>
        <w:pStyle w:val="RFCFigure"/>
        <w:rPr>
          <w:ins w:id="305" w:author="Italo Busi" w:date="2022-09-12T14:00:00Z"/>
        </w:rPr>
      </w:pPr>
      <w:ins w:id="306" w:author="Italo Busi" w:date="2022-09-12T14:00:00Z">
        <w:r>
          <w:t>| CE14 | (__ ____ _________ _____)           (_____ ___ _ ------</w:t>
        </w:r>
      </w:ins>
    </w:p>
    <w:p w14:paraId="6ACF1268" w14:textId="77777777" w:rsidR="004006CA" w:rsidRDefault="004006CA" w:rsidP="004006CA">
      <w:pPr>
        <w:pStyle w:val="RFCFigure"/>
        <w:rPr>
          <w:ins w:id="307" w:author="Italo Busi" w:date="2022-09-12T14:00:00Z"/>
        </w:rPr>
      </w:pPr>
      <w:ins w:id="308" w:author="Italo Busi" w:date="2022-09-12T14:00:00Z">
        <w:r>
          <w:t xml:space="preserve"> ------ :   :    :         :                :      :   : | CE23 |</w:t>
        </w:r>
      </w:ins>
    </w:p>
    <w:p w14:paraId="25020E87" w14:textId="77777777" w:rsidR="004006CA" w:rsidRPr="00550F4C" w:rsidRDefault="004006CA" w:rsidP="004006CA">
      <w:pPr>
        <w:pStyle w:val="RFCFigure"/>
        <w:rPr>
          <w:ins w:id="309" w:author="Italo Busi" w:date="2022-09-12T14:00:00Z"/>
          <w:lang w:val="it-IT"/>
        </w:rPr>
      </w:pPr>
      <w:ins w:id="310" w:author="Italo Busi" w:date="2022-09-12T14:00:00Z">
        <w:r>
          <w:t xml:space="preserve">                                                          </w:t>
        </w:r>
        <w:r w:rsidRPr="00550F4C">
          <w:rPr>
            <w:lang w:val="it-IT"/>
          </w:rPr>
          <w:t>------</w:t>
        </w:r>
      </w:ins>
    </w:p>
    <w:p w14:paraId="5AF41680" w14:textId="77777777" w:rsidR="004006CA" w:rsidRPr="004006CA" w:rsidRDefault="004006CA" w:rsidP="004006CA">
      <w:pPr>
        <w:pStyle w:val="RFCFigure"/>
        <w:rPr>
          <w:ins w:id="311" w:author="Italo Busi" w:date="2022-09-12T14:00:00Z"/>
          <w:lang w:val="it-IT"/>
        </w:rPr>
      </w:pPr>
      <w:ins w:id="312" w:author="Italo Busi" w:date="2022-09-12T14:00:00Z">
        <w:r w:rsidRPr="00550F4C">
          <w:rPr>
            <w:lang w:val="it-IT"/>
          </w:rPr>
          <w:t xml:space="preserve">        </w:t>
        </w:r>
        <w:r w:rsidRPr="004006CA">
          <w:rPr>
            <w:lang w:val="it-IT"/>
          </w:rPr>
          <w:t>:   :    :         :                :      :   :</w:t>
        </w:r>
      </w:ins>
    </w:p>
    <w:p w14:paraId="611014F3" w14:textId="77777777" w:rsidR="004006CA" w:rsidRPr="004006CA" w:rsidRDefault="004006CA" w:rsidP="004006CA">
      <w:pPr>
        <w:pStyle w:val="RFCFigure"/>
        <w:rPr>
          <w:ins w:id="313" w:author="Italo Busi" w:date="2022-09-12T14:00:00Z"/>
          <w:lang w:val="it-IT"/>
        </w:rPr>
      </w:pPr>
      <w:ins w:id="314" w:author="Italo Busi" w:date="2022-09-12T14:00:00Z">
        <w:r w:rsidRPr="004006CA">
          <w:rPr>
            <w:lang w:val="it-IT"/>
          </w:rPr>
          <w:t xml:space="preserve">       _ ___ ____ _________ ________         ______ ___ _______</w:t>
        </w:r>
      </w:ins>
    </w:p>
    <w:p w14:paraId="4100900F" w14:textId="77777777" w:rsidR="004006CA" w:rsidRPr="004006CA" w:rsidRDefault="004006CA" w:rsidP="004006CA">
      <w:pPr>
        <w:pStyle w:val="RFCFigure"/>
        <w:rPr>
          <w:ins w:id="315" w:author="Italo Busi" w:date="2022-09-12T14:00:00Z"/>
          <w:lang w:val="it-IT"/>
        </w:rPr>
      </w:pPr>
      <w:ins w:id="316" w:author="Italo Busi" w:date="2022-09-12T14:00:00Z">
        <w:r w:rsidRPr="004006CA">
          <w:rPr>
            <w:lang w:val="it-IT"/>
          </w:rPr>
          <w:t xml:space="preserve">      ( :   :    :         :        )       :      :   :       )</w:t>
        </w:r>
      </w:ins>
    </w:p>
    <w:p w14:paraId="4DA36ADC" w14:textId="77777777" w:rsidR="004006CA" w:rsidRPr="004006CA" w:rsidRDefault="004006CA" w:rsidP="004006CA">
      <w:pPr>
        <w:pStyle w:val="RFCFigure"/>
        <w:rPr>
          <w:ins w:id="317" w:author="Italo Busi" w:date="2022-09-12T14:00:00Z"/>
          <w:lang w:val="it-IT"/>
        </w:rPr>
      </w:pPr>
      <w:ins w:id="318" w:author="Italo Busi" w:date="2022-09-12T14:00:00Z">
        <w:r w:rsidRPr="004006CA">
          <w:rPr>
            <w:lang w:val="it-IT"/>
          </w:rPr>
          <w:t xml:space="preserve">     (      ____  :      ____        )     (      ____  .. ..   )</w:t>
        </w:r>
      </w:ins>
    </w:p>
    <w:p w14:paraId="11476AD8" w14:textId="77777777" w:rsidR="004006CA" w:rsidRPr="004006CA" w:rsidRDefault="004006CA" w:rsidP="004006CA">
      <w:pPr>
        <w:pStyle w:val="RFCFigure"/>
        <w:rPr>
          <w:ins w:id="319" w:author="Italo Busi" w:date="2022-09-12T14:00:00Z"/>
          <w:lang w:val="it-IT"/>
        </w:rPr>
      </w:pPr>
      <w:ins w:id="320" w:author="Italo Busi" w:date="2022-09-12T14:00:00Z">
        <w:r w:rsidRPr="004006CA">
          <w:rPr>
            <w:lang w:val="it-IT"/>
          </w:rPr>
          <w:t xml:space="preserve">    (   :  /    \_ _ _ _/    \ NE12   )   ( :    /    \ _    :   )</w:t>
        </w:r>
      </w:ins>
    </w:p>
    <w:p w14:paraId="7BDA89AD" w14:textId="77777777" w:rsidR="004006CA" w:rsidRPr="004006CA" w:rsidRDefault="004006CA" w:rsidP="004006CA">
      <w:pPr>
        <w:pStyle w:val="RFCFigure"/>
        <w:rPr>
          <w:ins w:id="321" w:author="Italo Busi" w:date="2022-09-12T14:00:00Z"/>
          <w:lang w:val="it-IT"/>
        </w:rPr>
      </w:pPr>
      <w:ins w:id="322" w:author="Italo Busi" w:date="2022-09-12T14:00:00Z">
        <w:r w:rsidRPr="004006CA">
          <w:rPr>
            <w:lang w:val="it-IT"/>
          </w:rPr>
          <w:t xml:space="preserve">   (  NE11 \____/ :     \____/         )  ( NE21 \____/   \     )</w:t>
        </w:r>
      </w:ins>
    </w:p>
    <w:p w14:paraId="09E0AE4F" w14:textId="77777777" w:rsidR="004006CA" w:rsidRPr="004006CA" w:rsidRDefault="004006CA" w:rsidP="004006CA">
      <w:pPr>
        <w:pStyle w:val="RFCFigure"/>
        <w:rPr>
          <w:ins w:id="323" w:author="Italo Busi" w:date="2022-09-12T14:00:00Z"/>
          <w:lang w:val="it-IT"/>
        </w:rPr>
      </w:pPr>
      <w:ins w:id="324" w:author="Italo Busi" w:date="2022-09-12T14:00:00Z">
        <w:r w:rsidRPr="004006CA">
          <w:rPr>
            <w:lang w:val="it-IT"/>
          </w:rPr>
          <w:t xml:space="preserve">   (    :  /    \    _ _ /  \          )  ( :     /        \ :   )</w:t>
        </w:r>
      </w:ins>
    </w:p>
    <w:p w14:paraId="0B8BB4F0" w14:textId="77777777" w:rsidR="004006CA" w:rsidRPr="004006CA" w:rsidRDefault="004006CA" w:rsidP="004006CA">
      <w:pPr>
        <w:pStyle w:val="RFCFigure"/>
        <w:rPr>
          <w:ins w:id="325" w:author="Italo Busi" w:date="2022-09-12T14:00:00Z"/>
          <w:lang w:val="it-IT"/>
        </w:rPr>
      </w:pPr>
      <w:ins w:id="326" w:author="Italo Busi" w:date="2022-09-12T14:00:00Z">
        <w:r w:rsidRPr="004006CA">
          <w:rPr>
            <w:lang w:val="it-IT"/>
          </w:rPr>
          <w:t xml:space="preserve">   (   ___/      \:_|        \____    )  (   .___/         _\__  )</w:t>
        </w:r>
      </w:ins>
    </w:p>
    <w:p w14:paraId="09A9236C" w14:textId="77777777" w:rsidR="004006CA" w:rsidRPr="004006CA" w:rsidRDefault="004006CA" w:rsidP="004006CA">
      <w:pPr>
        <w:pStyle w:val="RFCFigure"/>
        <w:rPr>
          <w:ins w:id="327" w:author="Italo Busi" w:date="2022-09-12T14:00:00Z"/>
          <w:lang w:val="it-IT"/>
        </w:rPr>
      </w:pPr>
      <w:ins w:id="328" w:author="Italo Busi" w:date="2022-09-12T14:00:00Z">
        <w:r w:rsidRPr="004006CA">
          <w:rPr>
            <w:lang w:val="it-IT"/>
          </w:rPr>
          <w:t xml:space="preserve">   (  /    \_ _ /    \ _ _ _ /    \   )  (   /    \ _ _ _ /    \  )</w:t>
        </w:r>
      </w:ins>
    </w:p>
    <w:p w14:paraId="38C09D9B" w14:textId="77777777" w:rsidR="004006CA" w:rsidRPr="004006CA" w:rsidRDefault="004006CA" w:rsidP="004006CA">
      <w:pPr>
        <w:pStyle w:val="RFCFigure"/>
        <w:rPr>
          <w:ins w:id="329" w:author="Italo Busi" w:date="2022-09-12T14:00:00Z"/>
          <w:lang w:val="it-IT"/>
        </w:rPr>
      </w:pPr>
      <w:ins w:id="330" w:author="Italo Busi" w:date="2022-09-12T14:00:00Z">
        <w:r w:rsidRPr="004006CA">
          <w:rPr>
            <w:lang w:val="it-IT"/>
          </w:rPr>
          <w:t xml:space="preserve">    ( \____/    \____/       \____/  )    (  \____/       \____/  )</w:t>
        </w:r>
      </w:ins>
    </w:p>
    <w:p w14:paraId="506B2610" w14:textId="77777777" w:rsidR="004006CA" w:rsidRPr="004006CA" w:rsidRDefault="004006CA" w:rsidP="004006CA">
      <w:pPr>
        <w:pStyle w:val="RFCFigure"/>
        <w:rPr>
          <w:ins w:id="331" w:author="Italo Busi" w:date="2022-09-12T14:00:00Z"/>
          <w:lang w:val="it-IT"/>
        </w:rPr>
      </w:pPr>
      <w:ins w:id="332" w:author="Italo Busi" w:date="2022-09-12T14:00:00Z">
        <w:r w:rsidRPr="004006CA">
          <w:rPr>
            <w:lang w:val="it-IT"/>
          </w:rPr>
          <w:t xml:space="preserve">     ( NE13      NE14         NE15   )     (  NE22         NE23  )</w:t>
        </w:r>
      </w:ins>
    </w:p>
    <w:p w14:paraId="39A01D16" w14:textId="77777777" w:rsidR="004006CA" w:rsidRDefault="004006CA" w:rsidP="004006CA">
      <w:pPr>
        <w:pStyle w:val="RFCFigure"/>
        <w:rPr>
          <w:ins w:id="333" w:author="Italo Busi" w:date="2022-09-12T14:00:00Z"/>
        </w:rPr>
      </w:pPr>
      <w:ins w:id="334" w:author="Italo Busi" w:date="2022-09-12T14:00:00Z">
        <w:r w:rsidRPr="004006CA">
          <w:rPr>
            <w:lang w:val="it-IT"/>
          </w:rPr>
          <w:t xml:space="preserve">      </w:t>
        </w:r>
        <w:r>
          <w:t>(_____________________________)       (___________________)</w:t>
        </w:r>
      </w:ins>
    </w:p>
    <w:p w14:paraId="4E88B6B3" w14:textId="77777777" w:rsidR="004006CA" w:rsidRDefault="004006CA" w:rsidP="004006CA">
      <w:pPr>
        <w:pStyle w:val="RFCFigure"/>
        <w:rPr>
          <w:ins w:id="335" w:author="Italo Busi" w:date="2022-09-12T14:00:00Z"/>
        </w:rPr>
      </w:pPr>
    </w:p>
    <w:p w14:paraId="6DD5C578" w14:textId="77777777" w:rsidR="004006CA" w:rsidRDefault="004006CA" w:rsidP="004006CA">
      <w:pPr>
        <w:pStyle w:val="RFCFigure"/>
        <w:rPr>
          <w:ins w:id="336" w:author="Italo Busi" w:date="2022-09-12T14:00:00Z"/>
        </w:rPr>
      </w:pPr>
      <w:ins w:id="337" w:author="Italo Busi" w:date="2022-09-12T14:00:00Z">
        <w:r>
          <w:t xml:space="preserve">             Optical Domain 1                  Optical Domain 2</w:t>
        </w:r>
      </w:ins>
    </w:p>
    <w:p w14:paraId="3D0581A2" w14:textId="77777777" w:rsidR="004006CA" w:rsidRDefault="004006CA" w:rsidP="004006CA">
      <w:pPr>
        <w:pStyle w:val="RFCFigure"/>
        <w:rPr>
          <w:ins w:id="338" w:author="Italo Busi" w:date="2022-09-12T14:00:00Z"/>
        </w:rPr>
      </w:pPr>
    </w:p>
    <w:p w14:paraId="174AF334" w14:textId="77777777" w:rsidR="004006CA" w:rsidRDefault="004006CA" w:rsidP="004006CA">
      <w:pPr>
        <w:pStyle w:val="RFCFigure"/>
        <w:rPr>
          <w:ins w:id="339" w:author="Italo Busi" w:date="2022-09-12T14:00:00Z"/>
        </w:rPr>
      </w:pPr>
    </w:p>
    <w:p w14:paraId="3160D314" w14:textId="77777777" w:rsidR="004006CA" w:rsidRDefault="004006CA" w:rsidP="004006CA">
      <w:pPr>
        <w:pStyle w:val="RFCFigure"/>
        <w:rPr>
          <w:ins w:id="340" w:author="Italo Busi" w:date="2022-09-12T14:00:00Z"/>
        </w:rPr>
      </w:pPr>
      <w:ins w:id="341" w:author="Italo Busi" w:date="2022-09-12T14:00:00Z">
        <w:r>
          <w:t xml:space="preserve">       _____  = Inter-domain links</w:t>
        </w:r>
      </w:ins>
    </w:p>
    <w:p w14:paraId="6A8E8127" w14:textId="77777777" w:rsidR="004006CA" w:rsidRDefault="004006CA" w:rsidP="004006CA">
      <w:pPr>
        <w:pStyle w:val="RFCFigure"/>
        <w:rPr>
          <w:ins w:id="342" w:author="Italo Busi" w:date="2022-09-12T14:00:00Z"/>
        </w:rPr>
      </w:pPr>
      <w:ins w:id="343" w:author="Italo Busi" w:date="2022-09-12T14:00:00Z">
        <w:r>
          <w:t xml:space="preserve">       .. ..  = Cross-layer links</w:t>
        </w:r>
      </w:ins>
    </w:p>
    <w:p w14:paraId="6BA396D3" w14:textId="1305CBFA" w:rsidR="004B0663" w:rsidDel="004006CA" w:rsidRDefault="004006CA" w:rsidP="004B0663">
      <w:pPr>
        <w:pStyle w:val="RFCFigure"/>
        <w:rPr>
          <w:del w:id="344" w:author="Italo Busi" w:date="2022-09-12T14:00:00Z"/>
        </w:rPr>
      </w:pPr>
      <w:ins w:id="345" w:author="Italo Busi" w:date="2022-09-12T14:00:00Z">
        <w:r>
          <w:t xml:space="preserve">       _ _ _  = Intra-domain links</w:t>
        </w:r>
      </w:ins>
      <w:del w:id="346" w:author="Italo Busi" w:date="2022-09-12T14:00:00Z">
        <w:r w:rsidR="004B0663" w:rsidDel="004006CA">
          <w:delText xml:space="preserve">     ------</w:delText>
        </w:r>
      </w:del>
    </w:p>
    <w:p w14:paraId="606EF0CA" w14:textId="77777777" w:rsidR="004006CA" w:rsidRDefault="004006CA" w:rsidP="004006CA">
      <w:pPr>
        <w:pStyle w:val="RFCFigure"/>
        <w:rPr>
          <w:ins w:id="347" w:author="Italo Busi" w:date="2022-09-12T14:00:00Z"/>
        </w:rPr>
      </w:pPr>
    </w:p>
    <w:p w14:paraId="7DDE0C5E" w14:textId="067AC36F" w:rsidR="004B0663" w:rsidDel="004006CA" w:rsidRDefault="004B0663" w:rsidP="004B0663">
      <w:pPr>
        <w:pStyle w:val="RFCFigure"/>
        <w:rPr>
          <w:del w:id="348" w:author="Italo Busi" w:date="2022-09-12T14:00:00Z"/>
        </w:rPr>
      </w:pPr>
      <w:del w:id="349" w:author="Italo Busi" w:date="2022-09-12T14:00:00Z">
        <w:r w:rsidDel="004006CA">
          <w:delText xml:space="preserve">    | CE13 |___________________</w:delText>
        </w:r>
      </w:del>
    </w:p>
    <w:p w14:paraId="4A8D6BC2" w14:textId="047DE9A4" w:rsidR="004B0663" w:rsidDel="004006CA" w:rsidRDefault="004B0663" w:rsidP="004B0663">
      <w:pPr>
        <w:pStyle w:val="RFCFigure"/>
        <w:rPr>
          <w:del w:id="350" w:author="Italo Busi" w:date="2022-09-12T14:00:00Z"/>
        </w:rPr>
      </w:pPr>
      <w:del w:id="351" w:author="Italo Busi" w:date="2022-09-12T14:00:00Z">
        <w:r w:rsidDel="004006CA">
          <w:delText xml:space="preserve">     ------                    )           __________________</w:delText>
        </w:r>
      </w:del>
    </w:p>
    <w:p w14:paraId="2E6BC3D3" w14:textId="5260CE21" w:rsidR="004B0663" w:rsidDel="004006CA" w:rsidRDefault="004B0663" w:rsidP="004B0663">
      <w:pPr>
        <w:pStyle w:val="RFCFigure"/>
        <w:rPr>
          <w:del w:id="352" w:author="Italo Busi" w:date="2022-09-12T14:00:00Z"/>
        </w:rPr>
      </w:pPr>
      <w:del w:id="353" w:author="Italo Busi" w:date="2022-09-12T14:00:00Z">
        <w:r w:rsidDel="004006CA">
          <w:delText xml:space="preserve">    ( |                         )         (                  )</w:delText>
        </w:r>
      </w:del>
    </w:p>
    <w:p w14:paraId="77444107" w14:textId="743D1DFC" w:rsidR="004B0663" w:rsidDel="004006CA" w:rsidRDefault="004B0663" w:rsidP="004B0663">
      <w:pPr>
        <w:pStyle w:val="RFCFigure"/>
        <w:rPr>
          <w:del w:id="354" w:author="Italo Busi" w:date="2022-09-12T14:00:00Z"/>
        </w:rPr>
      </w:pPr>
      <w:del w:id="355" w:author="Italo Busi" w:date="2022-09-12T14:00:00Z">
        <w:r w:rsidDel="004006CA">
          <w:delText xml:space="preserve">   (  | PE13     P15       BR11  )       (  BR21         P24  )</w:delText>
        </w:r>
      </w:del>
    </w:p>
    <w:p w14:paraId="107F9F69" w14:textId="06B86421" w:rsidR="004B0663" w:rsidDel="004006CA" w:rsidRDefault="004B0663" w:rsidP="004B0663">
      <w:pPr>
        <w:pStyle w:val="RFCFigure"/>
        <w:rPr>
          <w:del w:id="356" w:author="Italo Busi" w:date="2022-09-12T14:00:00Z"/>
        </w:rPr>
      </w:pPr>
      <w:del w:id="357" w:author="Italo Busi" w:date="2022-09-12T14:00:00Z">
        <w:r w:rsidDel="004006CA">
          <w:delText xml:space="preserve">  ( ____         ___       ____   )     (   ____         ___   )</w:delText>
        </w:r>
      </w:del>
    </w:p>
    <w:p w14:paraId="0B1327FC" w14:textId="11195901" w:rsidR="004B0663" w:rsidDel="004006CA" w:rsidRDefault="004B0663" w:rsidP="004B0663">
      <w:pPr>
        <w:pStyle w:val="RFCFigure"/>
        <w:rPr>
          <w:del w:id="358" w:author="Italo Busi" w:date="2022-09-12T14:00:00Z"/>
        </w:rPr>
      </w:pPr>
      <w:del w:id="359" w:author="Italo Busi" w:date="2022-09-12T14:00:00Z">
        <w:r w:rsidDel="004006CA">
          <w:delText xml:space="preserve"> ( / H  \ _ _ _ /   \ _ _ /    \ _)_ _ _(_ /    \ _ _ _ /   \  )</w:delText>
        </w:r>
      </w:del>
    </w:p>
    <w:p w14:paraId="78F1A1CB" w14:textId="6295752C" w:rsidR="004B0663" w:rsidDel="004006CA" w:rsidRDefault="004B0663" w:rsidP="004B0663">
      <w:pPr>
        <w:pStyle w:val="RFCFigure"/>
        <w:rPr>
          <w:del w:id="360" w:author="Italo Busi" w:date="2022-09-12T14:00:00Z"/>
        </w:rPr>
      </w:pPr>
      <w:del w:id="361" w:author="Italo Busi" w:date="2022-09-12T14:00:00Z">
        <w:r w:rsidDel="004006CA">
          <w:delText>(  \____/...    \___/     \____/   )   (   \____/       \___/   )</w:delText>
        </w:r>
      </w:del>
    </w:p>
    <w:p w14:paraId="68D8F23D" w14:textId="3F30097C" w:rsidR="004B0663" w:rsidDel="004006CA" w:rsidRDefault="004B0663" w:rsidP="004B0663">
      <w:pPr>
        <w:pStyle w:val="RFCFigure"/>
        <w:rPr>
          <w:del w:id="362" w:author="Italo Busi" w:date="2022-09-12T14:00:00Z"/>
        </w:rPr>
      </w:pPr>
      <w:del w:id="363" w:author="Italo Busi" w:date="2022-09-12T14:00:00Z">
        <w:r w:rsidDel="004006CA">
          <w:delText>(          :.....                   )  (                  |     )</w:delText>
        </w:r>
      </w:del>
    </w:p>
    <w:p w14:paraId="65D1F3FC" w14:textId="67F6D7E8" w:rsidR="004B0663" w:rsidDel="004006CA" w:rsidRDefault="004B0663" w:rsidP="004B0663">
      <w:pPr>
        <w:pStyle w:val="RFCFigure"/>
        <w:rPr>
          <w:del w:id="364" w:author="Italo Busi" w:date="2022-09-12T14:00:00Z"/>
        </w:rPr>
      </w:pPr>
      <w:del w:id="365" w:author="Italo Busi" w:date="2022-09-12T14:00:00Z">
        <w:r w:rsidDel="004006CA">
          <w:lastRenderedPageBreak/>
          <w:delText>(    ____       :__       ____      )  (  ____           _|__   )</w:delText>
        </w:r>
      </w:del>
    </w:p>
    <w:p w14:paraId="428A04FB" w14:textId="54A63D0F" w:rsidR="004B0663" w:rsidDel="004006CA" w:rsidRDefault="004B0663" w:rsidP="004B0663">
      <w:pPr>
        <w:pStyle w:val="RFCFigure"/>
        <w:rPr>
          <w:del w:id="366" w:author="Italo Busi" w:date="2022-09-12T14:00:00Z"/>
        </w:rPr>
      </w:pPr>
      <w:del w:id="367" w:author="Italo Busi" w:date="2022-09-12T14:00:00Z">
        <w:r w:rsidDel="004006CA">
          <w:delText xml:space="preserve"> (  / S  \...../   \._._./    \__________/    \._._._._./  S \  )</w:delText>
        </w:r>
      </w:del>
    </w:p>
    <w:p w14:paraId="43EDE361" w14:textId="657F1886" w:rsidR="004B0663" w:rsidDel="004006CA" w:rsidRDefault="004B0663" w:rsidP="004B0663">
      <w:pPr>
        <w:pStyle w:val="RFCFigure"/>
        <w:rPr>
          <w:del w:id="368" w:author="Italo Busi" w:date="2022-09-12T14:00:00Z"/>
        </w:rPr>
      </w:pPr>
      <w:del w:id="369" w:author="Italo Busi" w:date="2022-09-12T14:00:00Z">
        <w:r w:rsidDel="004006CA">
          <w:delText xml:space="preserve">  ( \____/     \___/     \____/     )  ( \____/         \____/  )</w:delText>
        </w:r>
      </w:del>
    </w:p>
    <w:p w14:paraId="1838E40C" w14:textId="475D28F2" w:rsidR="004B0663" w:rsidDel="004006CA" w:rsidRDefault="004B0663" w:rsidP="004B0663">
      <w:pPr>
        <w:pStyle w:val="RFCFigure"/>
        <w:rPr>
          <w:del w:id="370" w:author="Italo Busi" w:date="2022-09-12T14:00:00Z"/>
        </w:rPr>
      </w:pPr>
      <w:del w:id="371" w:author="Italo Busi" w:date="2022-09-12T14:00:00Z">
        <w:r w:rsidDel="004006CA">
          <w:delText xml:space="preserve">   (   |                           )    (                   |  )</w:delText>
        </w:r>
      </w:del>
    </w:p>
    <w:p w14:paraId="599151BC" w14:textId="6BD39C1A" w:rsidR="004B0663" w:rsidDel="004006CA" w:rsidRDefault="004B0663" w:rsidP="004B0663">
      <w:pPr>
        <w:pStyle w:val="RFCFigure"/>
        <w:rPr>
          <w:del w:id="372" w:author="Italo Busi" w:date="2022-09-12T14:00:00Z"/>
        </w:rPr>
      </w:pPr>
      <w:del w:id="373" w:author="Italo Busi" w:date="2022-09-12T14:00:00Z">
        <w:r w:rsidDel="004006CA">
          <w:delText xml:space="preserve">    (  | PE14   P16       BR12     )    ( BR22         PE23 |  )</w:delText>
        </w:r>
      </w:del>
    </w:p>
    <w:p w14:paraId="36F98E09" w14:textId="46F36100" w:rsidR="004B0663" w:rsidRPr="00550F4C" w:rsidDel="004006CA" w:rsidRDefault="004B0663" w:rsidP="004B0663">
      <w:pPr>
        <w:pStyle w:val="RFCFigure"/>
        <w:rPr>
          <w:del w:id="374" w:author="Italo Busi" w:date="2022-09-12T14:00:00Z"/>
        </w:rPr>
      </w:pPr>
      <w:del w:id="375" w:author="Italo Busi" w:date="2022-09-12T14:00:00Z">
        <w:r w:rsidDel="004006CA">
          <w:delText xml:space="preserve">     </w:delText>
        </w:r>
        <w:r w:rsidRPr="00550F4C" w:rsidDel="004006CA">
          <w:delText>( |                          )      (                  | )</w:delText>
        </w:r>
      </w:del>
    </w:p>
    <w:p w14:paraId="1ECAC8F6" w14:textId="53CB0271" w:rsidR="004B0663" w:rsidRPr="00550F4C" w:rsidDel="004006CA" w:rsidRDefault="004B0663" w:rsidP="004B0663">
      <w:pPr>
        <w:pStyle w:val="RFCFigure"/>
        <w:rPr>
          <w:del w:id="376" w:author="Italo Busi" w:date="2022-09-12T14:00:00Z"/>
        </w:rPr>
      </w:pPr>
      <w:del w:id="377" w:author="Italo Busi" w:date="2022-09-12T14:00:00Z">
        <w:r w:rsidRPr="00550F4C" w:rsidDel="004006CA">
          <w:delText xml:space="preserve">     ------                      )        (               ------</w:delText>
        </w:r>
      </w:del>
    </w:p>
    <w:p w14:paraId="648C491A" w14:textId="0B7500A6" w:rsidR="004B0663" w:rsidRPr="00550F4C" w:rsidDel="004006CA" w:rsidRDefault="004B0663" w:rsidP="004B0663">
      <w:pPr>
        <w:pStyle w:val="RFCFigure"/>
        <w:rPr>
          <w:del w:id="378" w:author="Italo Busi" w:date="2022-09-12T14:00:00Z"/>
        </w:rPr>
      </w:pPr>
      <w:del w:id="379" w:author="Italo Busi" w:date="2022-09-12T14:00:00Z">
        <w:r w:rsidRPr="00550F4C" w:rsidDel="004006CA">
          <w:delText xml:space="preserve">    | CE14 | ___________________)          (_____________| CE23 |</w:delText>
        </w:r>
      </w:del>
    </w:p>
    <w:p w14:paraId="74DD4C13" w14:textId="12901434" w:rsidR="004B0663" w:rsidRPr="00550F4C" w:rsidDel="004006CA" w:rsidRDefault="004B0663" w:rsidP="004B0663">
      <w:pPr>
        <w:pStyle w:val="RFCFigure"/>
        <w:rPr>
          <w:del w:id="380" w:author="Italo Busi" w:date="2022-09-12T14:00:00Z"/>
        </w:rPr>
      </w:pPr>
      <w:del w:id="381" w:author="Italo Busi" w:date="2022-09-12T14:00:00Z">
        <w:r w:rsidRPr="00550F4C" w:rsidDel="004006CA">
          <w:delText xml:space="preserve">     ------                                               ------</w:delText>
        </w:r>
      </w:del>
    </w:p>
    <w:p w14:paraId="68BC68BD" w14:textId="3C63BD46" w:rsidR="004B0663" w:rsidRPr="00550F4C" w:rsidDel="004006CA" w:rsidRDefault="004B0663" w:rsidP="004B0663">
      <w:pPr>
        <w:pStyle w:val="RFCFigure"/>
        <w:rPr>
          <w:del w:id="382" w:author="Italo Busi" w:date="2022-09-12T14:00:00Z"/>
        </w:rPr>
      </w:pPr>
    </w:p>
    <w:p w14:paraId="1F0B13F9" w14:textId="76156E1C" w:rsidR="004B0663" w:rsidRPr="00550F4C" w:rsidDel="004006CA" w:rsidRDefault="004B0663" w:rsidP="004B0663">
      <w:pPr>
        <w:pStyle w:val="RFCFigure"/>
        <w:rPr>
          <w:del w:id="383" w:author="Italo Busi" w:date="2022-09-12T14:00:00Z"/>
        </w:rPr>
      </w:pPr>
      <w:del w:id="384" w:author="Italo Busi" w:date="2022-09-12T14:00:00Z">
        <w:r w:rsidRPr="00550F4C" w:rsidDel="004006CA">
          <w:delText xml:space="preserve">    _____________________________         ___________________</w:delText>
        </w:r>
      </w:del>
    </w:p>
    <w:p w14:paraId="0709EDDC" w14:textId="19009A5A" w:rsidR="004B0663" w:rsidRPr="00550F4C" w:rsidDel="004006CA" w:rsidRDefault="004B0663" w:rsidP="004B0663">
      <w:pPr>
        <w:pStyle w:val="RFCFigure"/>
        <w:rPr>
          <w:del w:id="385" w:author="Italo Busi" w:date="2022-09-12T14:00:00Z"/>
        </w:rPr>
      </w:pPr>
      <w:del w:id="386" w:author="Italo Busi" w:date="2022-09-12T14:00:00Z">
        <w:r w:rsidRPr="00550F4C" w:rsidDel="004006CA">
          <w:delText xml:space="preserve">   (                             )       (                   )</w:delText>
        </w:r>
      </w:del>
    </w:p>
    <w:p w14:paraId="22F6BF74" w14:textId="50D058EC" w:rsidR="004B0663" w:rsidRPr="00550F4C" w:rsidDel="004006CA" w:rsidRDefault="004B0663" w:rsidP="004B0663">
      <w:pPr>
        <w:pStyle w:val="RFCFigure"/>
        <w:rPr>
          <w:del w:id="387" w:author="Italo Busi" w:date="2022-09-12T14:00:00Z"/>
        </w:rPr>
      </w:pPr>
      <w:del w:id="388" w:author="Italo Busi" w:date="2022-09-12T14:00:00Z">
        <w:r w:rsidRPr="00550F4C" w:rsidDel="004006CA">
          <w:delText xml:space="preserve">  ( ____              ____        )     (       ____          )</w:delText>
        </w:r>
      </w:del>
    </w:p>
    <w:p w14:paraId="6F1B9742" w14:textId="10C8474B" w:rsidR="004B0663" w:rsidRPr="00550F4C" w:rsidDel="004006CA" w:rsidRDefault="00CD101C" w:rsidP="004B0663">
      <w:pPr>
        <w:pStyle w:val="RFCFigure"/>
        <w:rPr>
          <w:del w:id="389" w:author="Italo Busi" w:date="2022-09-12T14:00:00Z"/>
        </w:rPr>
      </w:pPr>
      <w:del w:id="390" w:author="Italo Busi" w:date="2022-09-12T14:00:00Z">
        <w:r w:rsidRPr="00550F4C" w:rsidDel="004006CA">
          <w:delText xml:space="preserve"> ( /NE11\ __ _ _ _ _ /NE12\        )   (       /NE21\ _ _      )</w:delText>
        </w:r>
      </w:del>
    </w:p>
    <w:p w14:paraId="1086C22E" w14:textId="033998FA" w:rsidR="004B0663" w:rsidRPr="00550F4C" w:rsidDel="004006CA" w:rsidRDefault="004B0663" w:rsidP="004B0663">
      <w:pPr>
        <w:pStyle w:val="RFCFigure"/>
        <w:rPr>
          <w:del w:id="391" w:author="Italo Busi" w:date="2022-09-12T14:00:00Z"/>
        </w:rPr>
      </w:pPr>
      <w:del w:id="392" w:author="Italo Busi" w:date="2022-09-12T14:00:00Z">
        <w:r w:rsidRPr="00550F4C" w:rsidDel="004006CA">
          <w:delText>(  \____/..          \____/         )  (       \____/    \     )</w:delText>
        </w:r>
      </w:del>
    </w:p>
    <w:p w14:paraId="1CD4144A" w14:textId="655C7F81" w:rsidR="004B0663" w:rsidRPr="00550F4C" w:rsidDel="004006CA" w:rsidRDefault="004B0663" w:rsidP="004B0663">
      <w:pPr>
        <w:pStyle w:val="RFCFigure"/>
        <w:rPr>
          <w:del w:id="393" w:author="Italo Busi" w:date="2022-09-12T14:00:00Z"/>
        </w:rPr>
      </w:pPr>
      <w:del w:id="394" w:author="Italo Busi" w:date="2022-09-12T14:00:00Z">
        <w:r w:rsidRPr="00550F4C" w:rsidDel="004006CA">
          <w:delText>(     |   :.....  ...:   \          )  (        /         \    )</w:delText>
        </w:r>
      </w:del>
    </w:p>
    <w:p w14:paraId="0F1B097E" w14:textId="5FD5381E" w:rsidR="004B0663" w:rsidRPr="00550F4C" w:rsidDel="004006CA" w:rsidRDefault="004B0663" w:rsidP="004B0663">
      <w:pPr>
        <w:pStyle w:val="RFCFigure"/>
        <w:rPr>
          <w:del w:id="395" w:author="Italo Busi" w:date="2022-09-12T14:00:00Z"/>
        </w:rPr>
      </w:pPr>
      <w:del w:id="396" w:author="Italo Busi" w:date="2022-09-12T14:00:00Z">
        <w:r w:rsidRPr="00550F4C" w:rsidDel="004006CA">
          <w:delText>(    _|__      :__:        \____    )  (    ___/         __\_  )</w:delText>
        </w:r>
      </w:del>
    </w:p>
    <w:p w14:paraId="1B47D981" w14:textId="43FA3ACB" w:rsidR="004B0663" w:rsidRPr="00550F4C" w:rsidDel="004006CA" w:rsidRDefault="00CD101C" w:rsidP="004B0663">
      <w:pPr>
        <w:pStyle w:val="RFCFigure"/>
        <w:rPr>
          <w:del w:id="397" w:author="Italo Busi" w:date="2022-09-12T14:00:00Z"/>
        </w:rPr>
      </w:pPr>
      <w:del w:id="398" w:author="Italo Busi" w:date="2022-09-12T14:00:00Z">
        <w:r w:rsidRPr="00550F4C" w:rsidDel="004006CA">
          <w:delText xml:space="preserve">(   /NE13\_ _ /NE14\ _ _ _ /NE15\   )  (   /NE22\ _ _ _ /NE23\ ) </w:delText>
        </w:r>
      </w:del>
    </w:p>
    <w:p w14:paraId="2E6FDC37" w14:textId="54161ED6" w:rsidR="004B0663" w:rsidDel="004006CA" w:rsidRDefault="004B0663" w:rsidP="004B0663">
      <w:pPr>
        <w:pStyle w:val="RFCFigure"/>
        <w:rPr>
          <w:del w:id="399" w:author="Italo Busi" w:date="2022-09-12T14:00:00Z"/>
        </w:rPr>
      </w:pPr>
      <w:del w:id="400" w:author="Italo Busi" w:date="2022-09-12T14:00:00Z">
        <w:r w:rsidRPr="00550F4C" w:rsidDel="004006CA">
          <w:delText xml:space="preserve"> </w:delText>
        </w:r>
        <w:r w:rsidDel="004006CA">
          <w:delText>(  \____/    \____/       \____/  )   (   \____/       \____/ )</w:delText>
        </w:r>
      </w:del>
    </w:p>
    <w:p w14:paraId="14600638" w14:textId="63D6B066" w:rsidR="004B0663" w:rsidDel="004006CA" w:rsidRDefault="004B0663" w:rsidP="004B0663">
      <w:pPr>
        <w:pStyle w:val="RFCFigure"/>
        <w:rPr>
          <w:del w:id="401" w:author="Italo Busi" w:date="2022-09-12T14:00:00Z"/>
        </w:rPr>
      </w:pPr>
      <w:del w:id="402" w:author="Italo Busi" w:date="2022-09-12T14:00:00Z">
        <w:r w:rsidDel="004006CA">
          <w:delText xml:space="preserve">  (                               )     (                     )</w:delText>
        </w:r>
      </w:del>
    </w:p>
    <w:p w14:paraId="42DB5CD3" w14:textId="57551172" w:rsidR="004B0663" w:rsidDel="004006CA" w:rsidRDefault="004B0663" w:rsidP="004B0663">
      <w:pPr>
        <w:pStyle w:val="RFCFigure"/>
        <w:rPr>
          <w:del w:id="403" w:author="Italo Busi" w:date="2022-09-12T14:00:00Z"/>
        </w:rPr>
      </w:pPr>
      <w:del w:id="404" w:author="Italo Busi" w:date="2022-09-12T14:00:00Z">
        <w:r w:rsidDel="004006CA">
          <w:delText xml:space="preserve">   (_____________________________)       (___________________)</w:delText>
        </w:r>
      </w:del>
    </w:p>
    <w:p w14:paraId="7484D341" w14:textId="758B247E" w:rsidR="004B0663" w:rsidDel="004006CA" w:rsidRDefault="004B0663" w:rsidP="004B0663">
      <w:pPr>
        <w:pStyle w:val="RFCFigure"/>
        <w:rPr>
          <w:del w:id="405" w:author="Italo Busi" w:date="2022-09-12T14:00:00Z"/>
        </w:rPr>
      </w:pPr>
    </w:p>
    <w:p w14:paraId="26A96531" w14:textId="0D597BCA" w:rsidR="004B0663" w:rsidDel="004006CA" w:rsidRDefault="004B0663" w:rsidP="004B0663">
      <w:pPr>
        <w:pStyle w:val="RFCFigure"/>
        <w:rPr>
          <w:del w:id="406" w:author="Italo Busi" w:date="2022-09-12T14:00:00Z"/>
        </w:rPr>
      </w:pPr>
      <w:del w:id="407" w:author="Italo Busi" w:date="2022-09-12T14:00:00Z">
        <w:r w:rsidDel="004006CA">
          <w:delText xml:space="preserve">          </w:delText>
        </w:r>
        <w:r w:rsidR="00D2346B" w:rsidDel="004006CA">
          <w:delText xml:space="preserve">optical domain </w:delText>
        </w:r>
        <w:r w:rsidDel="004006CA">
          <w:delText xml:space="preserve">1                  </w:delText>
        </w:r>
        <w:r w:rsidR="00D2346B" w:rsidDel="004006CA">
          <w:delText xml:space="preserve">optical domain </w:delText>
        </w:r>
        <w:r w:rsidDel="004006CA">
          <w:delText>2</w:delText>
        </w:r>
      </w:del>
    </w:p>
    <w:p w14:paraId="4B9BD6F3" w14:textId="3CEEB2A6" w:rsidR="004B0663" w:rsidDel="004006CA" w:rsidRDefault="004B0663" w:rsidP="004B0663">
      <w:pPr>
        <w:pStyle w:val="RFCFigure"/>
        <w:rPr>
          <w:del w:id="408" w:author="Italo Busi" w:date="2022-09-12T14:00:00Z"/>
        </w:rPr>
      </w:pPr>
    </w:p>
    <w:p w14:paraId="3492136D" w14:textId="2C4861F9" w:rsidR="004B0663" w:rsidDel="004006CA" w:rsidRDefault="004B0663" w:rsidP="004B0663">
      <w:pPr>
        <w:pStyle w:val="RFCFigure"/>
        <w:rPr>
          <w:del w:id="409" w:author="Italo Busi" w:date="2022-09-12T14:00:00Z"/>
        </w:rPr>
      </w:pPr>
    </w:p>
    <w:p w14:paraId="63000CB2" w14:textId="7F3B8018" w:rsidR="004B0663" w:rsidDel="004006CA" w:rsidRDefault="004B0663" w:rsidP="004B0663">
      <w:pPr>
        <w:pStyle w:val="RFCFigure"/>
        <w:rPr>
          <w:del w:id="410" w:author="Italo Busi" w:date="2022-09-12T14:00:00Z"/>
        </w:rPr>
      </w:pPr>
      <w:del w:id="411" w:author="Italo Busi" w:date="2022-09-12T14:00:00Z">
        <w:r w:rsidDel="004006CA">
          <w:delText xml:space="preserve">     H / S = Hub VRF / Spoke VRF</w:delText>
        </w:r>
      </w:del>
    </w:p>
    <w:p w14:paraId="13F3E92D" w14:textId="487F22D8" w:rsidR="004B0663" w:rsidDel="004006CA" w:rsidRDefault="004B0663" w:rsidP="004B0663">
      <w:pPr>
        <w:pStyle w:val="RFCFigure"/>
        <w:rPr>
          <w:del w:id="412" w:author="Italo Busi" w:date="2022-09-12T14:00:00Z"/>
        </w:rPr>
      </w:pPr>
      <w:del w:id="413" w:author="Italo Busi" w:date="2022-09-12T14:00:00Z">
        <w:r w:rsidDel="004006CA">
          <w:delText xml:space="preserve">    ____   = Inter-domain interconnections</w:delText>
        </w:r>
      </w:del>
    </w:p>
    <w:p w14:paraId="0F451507" w14:textId="54CD88DF" w:rsidR="004B0663" w:rsidDel="004006CA" w:rsidRDefault="004B0663" w:rsidP="004B0663">
      <w:pPr>
        <w:pStyle w:val="RFCFigure"/>
        <w:rPr>
          <w:del w:id="414" w:author="Italo Busi" w:date="2022-09-12T14:00:00Z"/>
        </w:rPr>
      </w:pPr>
      <w:del w:id="415" w:author="Italo Busi" w:date="2022-09-12T14:00:00Z">
        <w:r w:rsidDel="004006CA">
          <w:delText xml:space="preserve">    .....  = SR policy Path 1</w:delText>
        </w:r>
      </w:del>
    </w:p>
    <w:p w14:paraId="6844716D" w14:textId="27C44BDD" w:rsidR="004B0663" w:rsidDel="004006CA" w:rsidRDefault="004B0663" w:rsidP="004B0663">
      <w:pPr>
        <w:pStyle w:val="RFCFigure"/>
        <w:rPr>
          <w:del w:id="416" w:author="Italo Busi" w:date="2022-09-12T14:00:00Z"/>
        </w:rPr>
      </w:pPr>
      <w:del w:id="417" w:author="Italo Busi" w:date="2022-09-12T14:00:00Z">
        <w:r w:rsidDel="004006CA">
          <w:delText xml:space="preserve">    _ _ _  = SR policy Path 2</w:delText>
        </w:r>
      </w:del>
    </w:p>
    <w:p w14:paraId="24C0522B" w14:textId="77777777" w:rsidR="004B0663" w:rsidRDefault="004B0663" w:rsidP="004B0663">
      <w:pPr>
        <w:pStyle w:val="RFCFigure"/>
      </w:pPr>
    </w:p>
    <w:p w14:paraId="011D00DC" w14:textId="73F89DEA" w:rsidR="004B0663" w:rsidRPr="004E7492" w:rsidRDefault="00B9566D" w:rsidP="004B0663">
      <w:pPr>
        <w:pStyle w:val="Caption"/>
        <w:rPr>
          <w:bCs w:val="0"/>
          <w:szCs w:val="24"/>
        </w:rPr>
      </w:pPr>
      <w:bookmarkStart w:id="418" w:name="_Ref93922317"/>
      <w:bookmarkStart w:id="419" w:name="_Ref96638189"/>
      <w:commentRangeStart w:id="420"/>
      <w:r w:rsidRPr="004E7492">
        <w:rPr>
          <w:bCs w:val="0"/>
          <w:szCs w:val="24"/>
        </w:rPr>
        <w:t xml:space="preserve">- </w:t>
      </w:r>
      <w:r w:rsidR="004B0663" w:rsidRPr="004E7492">
        <w:rPr>
          <w:bCs w:val="0"/>
          <w:szCs w:val="24"/>
        </w:rPr>
        <w:t xml:space="preserve">Multi-domain </w:t>
      </w:r>
      <w:del w:id="421" w:author="Italo Busi" w:date="2022-09-12T14:01:00Z">
        <w:r w:rsidR="004B0663" w:rsidRPr="004E7492" w:rsidDel="004006CA">
          <w:rPr>
            <w:bCs w:val="0"/>
            <w:szCs w:val="24"/>
          </w:rPr>
          <w:delText>L3</w:delText>
        </w:r>
      </w:del>
      <w:r w:rsidR="004B0663" w:rsidRPr="004E7492">
        <w:rPr>
          <w:bCs w:val="0"/>
          <w:szCs w:val="24"/>
        </w:rPr>
        <w:t xml:space="preserve">VPN </w:t>
      </w:r>
      <w:ins w:id="422" w:author="Italo Busi" w:date="2022-09-12T14:01:00Z">
        <w:r w:rsidR="004006CA">
          <w:rPr>
            <w:bCs w:val="0"/>
            <w:szCs w:val="24"/>
          </w:rPr>
          <w:t xml:space="preserve">topology </w:t>
        </w:r>
      </w:ins>
      <w:r w:rsidR="004B0663" w:rsidRPr="004E7492">
        <w:rPr>
          <w:bCs w:val="0"/>
          <w:szCs w:val="24"/>
        </w:rPr>
        <w:t>example</w:t>
      </w:r>
      <w:bookmarkEnd w:id="418"/>
      <w:commentRangeEnd w:id="420"/>
      <w:r w:rsidR="00021186" w:rsidRPr="004E7492">
        <w:rPr>
          <w:szCs w:val="24"/>
        </w:rPr>
        <w:commentReference w:id="420"/>
      </w:r>
      <w:bookmarkEnd w:id="419"/>
    </w:p>
    <w:p w14:paraId="75A2682D" w14:textId="77777777" w:rsidR="004006CA" w:rsidRDefault="004006CA" w:rsidP="004006CA">
      <w:pPr>
        <w:pStyle w:val="RFCFigure"/>
        <w:rPr>
          <w:ins w:id="423" w:author="Italo Busi" w:date="2022-09-12T14:01:00Z"/>
        </w:rPr>
      </w:pPr>
      <w:ins w:id="424" w:author="Italo Busi" w:date="2022-09-12T14:01:00Z">
        <w:r>
          <w:lastRenderedPageBreak/>
          <w:t xml:space="preserve">     ------</w:t>
        </w:r>
      </w:ins>
    </w:p>
    <w:p w14:paraId="728384E6" w14:textId="77777777" w:rsidR="004006CA" w:rsidRDefault="004006CA" w:rsidP="004006CA">
      <w:pPr>
        <w:pStyle w:val="RFCFigure"/>
        <w:rPr>
          <w:ins w:id="425" w:author="Italo Busi" w:date="2022-09-12T14:01:00Z"/>
        </w:rPr>
      </w:pPr>
      <w:ins w:id="426" w:author="Italo Busi" w:date="2022-09-12T14:01:00Z">
        <w:r>
          <w:t xml:space="preserve">    | CE13 |    Packet Domain 1              Packet Domain 2</w:t>
        </w:r>
      </w:ins>
    </w:p>
    <w:p w14:paraId="3A8E63D1" w14:textId="77777777" w:rsidR="004006CA" w:rsidRDefault="004006CA" w:rsidP="004006CA">
      <w:pPr>
        <w:pStyle w:val="RFCFigure"/>
        <w:rPr>
          <w:ins w:id="427" w:author="Italo Busi" w:date="2022-09-12T14:01:00Z"/>
        </w:rPr>
      </w:pPr>
      <w:ins w:id="428" w:author="Italo Busi" w:date="2022-09-12T14:01:00Z">
        <w:r>
          <w:t xml:space="preserve">     ------ ____________________            _________________</w:t>
        </w:r>
      </w:ins>
    </w:p>
    <w:p w14:paraId="039810F0" w14:textId="77777777" w:rsidR="004006CA" w:rsidRDefault="004006CA" w:rsidP="004006CA">
      <w:pPr>
        <w:pStyle w:val="RFCFigure"/>
        <w:rPr>
          <w:ins w:id="429" w:author="Italo Busi" w:date="2022-09-12T14:01:00Z"/>
        </w:rPr>
      </w:pPr>
      <w:ins w:id="430" w:author="Italo Busi" w:date="2022-09-12T14:01:00Z">
        <w:r>
          <w:t xml:space="preserve">     ( |                         )         (                 )</w:t>
        </w:r>
      </w:ins>
    </w:p>
    <w:p w14:paraId="7BCE69A7" w14:textId="77777777" w:rsidR="004006CA" w:rsidRDefault="004006CA" w:rsidP="004006CA">
      <w:pPr>
        <w:pStyle w:val="RFCFigure"/>
        <w:rPr>
          <w:ins w:id="431" w:author="Italo Busi" w:date="2022-09-12T14:01:00Z"/>
        </w:rPr>
      </w:pPr>
      <w:ins w:id="432" w:author="Italo Busi" w:date="2022-09-12T14:01:00Z">
        <w:r>
          <w:t xml:space="preserve">    (  | PE13     P15       BR11  )       (  BR21       P24    )</w:t>
        </w:r>
      </w:ins>
    </w:p>
    <w:p w14:paraId="38B81ACA" w14:textId="77777777" w:rsidR="004006CA" w:rsidRDefault="004006CA" w:rsidP="004006CA">
      <w:pPr>
        <w:pStyle w:val="RFCFigure"/>
        <w:rPr>
          <w:ins w:id="433" w:author="Italo Busi" w:date="2022-09-12T14:01:00Z"/>
        </w:rPr>
      </w:pPr>
      <w:ins w:id="434" w:author="Italo Busi" w:date="2022-09-12T14:01:00Z">
        <w:r>
          <w:t xml:space="preserve">   (   |____         ___       ____ )      ( ____     ___       )</w:t>
        </w:r>
      </w:ins>
    </w:p>
    <w:p w14:paraId="09E87940" w14:textId="77777777" w:rsidR="004006CA" w:rsidRDefault="004006CA" w:rsidP="004006CA">
      <w:pPr>
        <w:pStyle w:val="RFCFigure"/>
        <w:rPr>
          <w:ins w:id="435" w:author="Italo Busi" w:date="2022-09-12T14:01:00Z"/>
        </w:rPr>
      </w:pPr>
      <w:ins w:id="436" w:author="Italo Busi" w:date="2022-09-12T14:01:00Z">
        <w:r>
          <w:t xml:space="preserve">  (    / H  \       /   \     /    \________/..  \   / ..\ ..  )</w:t>
        </w:r>
      </w:ins>
    </w:p>
    <w:p w14:paraId="368032C4" w14:textId="77777777" w:rsidR="004006CA" w:rsidRDefault="004006CA" w:rsidP="004006CA">
      <w:pPr>
        <w:pStyle w:val="RFCFigure"/>
        <w:rPr>
          <w:ins w:id="437" w:author="Italo Busi" w:date="2022-09-12T14:01:00Z"/>
        </w:rPr>
      </w:pPr>
      <w:ins w:id="438" w:author="Italo Busi" w:date="2022-09-12T14:01:00Z">
        <w:r>
          <w:t xml:space="preserve"> (     \____/.....  \___/     \___ / .. .. ..___:/   \___/   : )</w:t>
        </w:r>
      </w:ins>
    </w:p>
    <w:p w14:paraId="6F284A9D" w14:textId="77777777" w:rsidR="004006CA" w:rsidRDefault="004006CA" w:rsidP="004006CA">
      <w:pPr>
        <w:pStyle w:val="RFCFigure"/>
        <w:rPr>
          <w:ins w:id="439" w:author="Italo Busi" w:date="2022-09-12T14:01:00Z"/>
        </w:rPr>
      </w:pPr>
      <w:ins w:id="440" w:author="Italo Busi" w:date="2022-09-12T14:01:00Z">
        <w:r>
          <w:t>(   PE14  :      :              .. .. )  (             :        )</w:t>
        </w:r>
      </w:ins>
    </w:p>
    <w:p w14:paraId="77C358D3" w14:textId="77777777" w:rsidR="004006CA" w:rsidRDefault="004006CA" w:rsidP="004006CA">
      <w:pPr>
        <w:pStyle w:val="RFCFigure"/>
        <w:rPr>
          <w:ins w:id="441" w:author="Italo Busi" w:date="2022-09-12T14:01:00Z"/>
        </w:rPr>
      </w:pPr>
      <w:ins w:id="442" w:author="Italo Busi" w:date="2022-09-12T14:01:00Z">
        <w:r>
          <w:t>(    ____  :    _:_ P16   ____ :     )  ( ____  :          __:_ )</w:t>
        </w:r>
      </w:ins>
    </w:p>
    <w:p w14:paraId="1C339728" w14:textId="77777777" w:rsidR="004006CA" w:rsidRDefault="004006CA" w:rsidP="004006CA">
      <w:pPr>
        <w:pStyle w:val="RFCFigure"/>
        <w:rPr>
          <w:ins w:id="443" w:author="Italo Busi" w:date="2022-09-12T14:01:00Z"/>
        </w:rPr>
      </w:pPr>
      <w:ins w:id="444" w:author="Italo Busi" w:date="2022-09-12T14:01:00Z">
        <w:r>
          <w:t xml:space="preserve"> (  / S  \  :  / ..\     /   ..__________/    \        :  /  S \ )</w:t>
        </w:r>
      </w:ins>
    </w:p>
    <w:p w14:paraId="023AA0CB" w14:textId="77777777" w:rsidR="004006CA" w:rsidRDefault="004006CA" w:rsidP="004006CA">
      <w:pPr>
        <w:pStyle w:val="RFCFigure"/>
        <w:rPr>
          <w:ins w:id="445" w:author="Italo Busi" w:date="2022-09-12T14:01:00Z"/>
        </w:rPr>
      </w:pPr>
      <w:ins w:id="446" w:author="Italo Busi" w:date="2022-09-12T14:01:00Z">
        <w:r>
          <w:t xml:space="preserve"> (  \____/     \__:/     \____/     )  ( \____/ :         \____/ )</w:t>
        </w:r>
      </w:ins>
    </w:p>
    <w:p w14:paraId="1E373542" w14:textId="77777777" w:rsidR="004006CA" w:rsidRDefault="004006CA" w:rsidP="004006CA">
      <w:pPr>
        <w:pStyle w:val="RFCFigure"/>
        <w:rPr>
          <w:ins w:id="447" w:author="Italo Busi" w:date="2022-09-12T14:01:00Z"/>
        </w:rPr>
      </w:pPr>
      <w:ins w:id="448" w:author="Italo Busi" w:date="2022-09-12T14:01:00Z">
        <w:r>
          <w:t xml:space="preserve">   (  / :   :     :          :BR12  )   (              :     |  )</w:t>
        </w:r>
      </w:ins>
    </w:p>
    <w:p w14:paraId="4702F095" w14:textId="77777777" w:rsidR="004006CA" w:rsidRDefault="004006CA" w:rsidP="004006CA">
      <w:pPr>
        <w:pStyle w:val="RFCFigure"/>
        <w:rPr>
          <w:ins w:id="449" w:author="Italo Busi" w:date="2022-09-12T14:01:00Z"/>
        </w:rPr>
      </w:pPr>
      <w:ins w:id="450" w:author="Italo Busi" w:date="2022-09-12T14:01:00Z">
        <w:r>
          <w:t xml:space="preserve">    (/  :         :                 )   ( BR22  :        PE23|   )</w:t>
        </w:r>
      </w:ins>
    </w:p>
    <w:p w14:paraId="56D4592C" w14:textId="77777777" w:rsidR="004006CA" w:rsidRDefault="004006CA" w:rsidP="004006CA">
      <w:pPr>
        <w:pStyle w:val="RFCFigure"/>
        <w:rPr>
          <w:ins w:id="451" w:author="Italo Busi" w:date="2022-09-12T14:01:00Z"/>
        </w:rPr>
      </w:pPr>
      <w:ins w:id="452" w:author="Italo Busi" w:date="2022-09-12T14:01:00Z">
        <w:r>
          <w:t xml:space="preserve"> ------ :   :     :          :     )      (            :     | )</w:t>
        </w:r>
      </w:ins>
    </w:p>
    <w:p w14:paraId="2B6DCD0B" w14:textId="77777777" w:rsidR="004006CA" w:rsidRDefault="004006CA" w:rsidP="004006CA">
      <w:pPr>
        <w:pStyle w:val="RFCFigure"/>
        <w:rPr>
          <w:ins w:id="453" w:author="Italo Busi" w:date="2022-09-12T14:01:00Z"/>
        </w:rPr>
      </w:pPr>
      <w:ins w:id="454" w:author="Italo Busi" w:date="2022-09-12T14:01:00Z">
        <w:r>
          <w:t>| CE14 |:(__ _____:__________ ___)           (__:______ __ ------</w:t>
        </w:r>
      </w:ins>
    </w:p>
    <w:p w14:paraId="2E5FF397" w14:textId="77777777" w:rsidR="004006CA" w:rsidRPr="00677EA4" w:rsidRDefault="004006CA" w:rsidP="004006CA">
      <w:pPr>
        <w:pStyle w:val="RFCFigure"/>
        <w:rPr>
          <w:ins w:id="455" w:author="Italo Busi" w:date="2022-09-12T14:01:00Z"/>
          <w:lang w:val="it-IT"/>
        </w:rPr>
      </w:pPr>
      <w:ins w:id="456" w:author="Italo Busi" w:date="2022-09-12T14:01:00Z">
        <w:r>
          <w:t xml:space="preserve"> </w:t>
        </w:r>
        <w:r w:rsidRPr="00677EA4">
          <w:rPr>
            <w:lang w:val="it-IT"/>
          </w:rPr>
          <w:t>------ :   :      :         :                         :  | CE23 |</w:t>
        </w:r>
      </w:ins>
    </w:p>
    <w:p w14:paraId="3210C478" w14:textId="77777777" w:rsidR="004006CA" w:rsidRPr="004006CA" w:rsidRDefault="004006CA" w:rsidP="004006CA">
      <w:pPr>
        <w:pStyle w:val="RFCFigure"/>
        <w:rPr>
          <w:ins w:id="457" w:author="Italo Busi" w:date="2022-09-12T14:01:00Z"/>
          <w:lang w:val="it-IT"/>
        </w:rPr>
      </w:pPr>
      <w:ins w:id="458" w:author="Italo Busi" w:date="2022-09-12T14:01:00Z">
        <w:r w:rsidRPr="00677EA4">
          <w:rPr>
            <w:lang w:val="it-IT"/>
          </w:rPr>
          <w:t xml:space="preserve">        </w:t>
        </w:r>
        <w:r w:rsidRPr="004006CA">
          <w:rPr>
            <w:lang w:val="it-IT"/>
          </w:rPr>
          <w:t>:           :                           :          ------</w:t>
        </w:r>
      </w:ins>
    </w:p>
    <w:p w14:paraId="484DF68D" w14:textId="77777777" w:rsidR="004006CA" w:rsidRPr="004006CA" w:rsidRDefault="004006CA" w:rsidP="004006CA">
      <w:pPr>
        <w:pStyle w:val="RFCFigure"/>
        <w:rPr>
          <w:ins w:id="459" w:author="Italo Busi" w:date="2022-09-12T14:01:00Z"/>
          <w:lang w:val="it-IT"/>
        </w:rPr>
      </w:pPr>
      <w:ins w:id="460" w:author="Italo Busi" w:date="2022-09-12T14:01:00Z">
        <w:r w:rsidRPr="004006CA">
          <w:rPr>
            <w:lang w:val="it-IT"/>
          </w:rPr>
          <w:t xml:space="preserve">        :   :       :        :                         :</w:t>
        </w:r>
      </w:ins>
    </w:p>
    <w:p w14:paraId="71F85995" w14:textId="77777777" w:rsidR="004006CA" w:rsidRPr="004006CA" w:rsidRDefault="004006CA" w:rsidP="004006CA">
      <w:pPr>
        <w:pStyle w:val="RFCFigure"/>
        <w:rPr>
          <w:ins w:id="461" w:author="Italo Busi" w:date="2022-09-12T14:01:00Z"/>
          <w:lang w:val="it-IT"/>
        </w:rPr>
      </w:pPr>
      <w:ins w:id="462" w:author="Italo Busi" w:date="2022-09-12T14:01:00Z">
        <w:r w:rsidRPr="004006CA">
          <w:rPr>
            <w:lang w:val="it-IT"/>
          </w:rPr>
          <w:t xml:space="preserve">       _:___________:________ ______         ___:______ _______</w:t>
        </w:r>
      </w:ins>
    </w:p>
    <w:p w14:paraId="5F91AB94" w14:textId="77777777" w:rsidR="004006CA" w:rsidRPr="004006CA" w:rsidRDefault="004006CA" w:rsidP="004006CA">
      <w:pPr>
        <w:pStyle w:val="RFCFigure"/>
        <w:rPr>
          <w:ins w:id="463" w:author="Italo Busi" w:date="2022-09-12T14:01:00Z"/>
          <w:lang w:val="it-IT"/>
        </w:rPr>
      </w:pPr>
      <w:ins w:id="464" w:author="Italo Busi" w:date="2022-09-12T14:01:00Z">
        <w:r w:rsidRPr="004006CA">
          <w:rPr>
            <w:lang w:val="it-IT"/>
          </w:rPr>
          <w:t xml:space="preserve">      ( :   :       :        :      )       (          : .. .. )</w:t>
        </w:r>
      </w:ins>
    </w:p>
    <w:p w14:paraId="72702FBE" w14:textId="77777777" w:rsidR="004006CA" w:rsidRPr="004006CA" w:rsidRDefault="004006CA" w:rsidP="004006CA">
      <w:pPr>
        <w:pStyle w:val="RFCFigure"/>
        <w:rPr>
          <w:ins w:id="465" w:author="Italo Busi" w:date="2022-09-12T14:01:00Z"/>
          <w:lang w:val="it-IT"/>
        </w:rPr>
      </w:pPr>
      <w:ins w:id="466" w:author="Italo Busi" w:date="2022-09-12T14:01:00Z">
        <w:r w:rsidRPr="004006CA">
          <w:rPr>
            <w:lang w:val="it-IT"/>
          </w:rPr>
          <w:t xml:space="preserve">     (  :   ____    :    ____        )     (     :____          )</w:t>
        </w:r>
      </w:ins>
    </w:p>
    <w:p w14:paraId="54E48A34" w14:textId="77777777" w:rsidR="004006CA" w:rsidRPr="004006CA" w:rsidRDefault="004006CA" w:rsidP="004006CA">
      <w:pPr>
        <w:pStyle w:val="RFCFigure"/>
        <w:rPr>
          <w:ins w:id="467" w:author="Italo Busi" w:date="2022-09-12T14:01:00Z"/>
          <w:lang w:val="it-IT"/>
        </w:rPr>
      </w:pPr>
      <w:ins w:id="468" w:author="Italo Busi" w:date="2022-09-12T14:01:00Z">
        <w:r w:rsidRPr="004006CA">
          <w:rPr>
            <w:lang w:val="it-IT"/>
          </w:rPr>
          <w:t xml:space="preserve">    (   :  / .. \.. : ../ .. \ NE12   )   (      /..  \      :   )</w:t>
        </w:r>
      </w:ins>
    </w:p>
    <w:p w14:paraId="5E96C23B" w14:textId="77777777" w:rsidR="004006CA" w:rsidRPr="004006CA" w:rsidRDefault="004006CA" w:rsidP="004006CA">
      <w:pPr>
        <w:pStyle w:val="RFCFigure"/>
        <w:rPr>
          <w:ins w:id="469" w:author="Italo Busi" w:date="2022-09-12T14:01:00Z"/>
          <w:lang w:val="it-IT"/>
        </w:rPr>
      </w:pPr>
      <w:ins w:id="470" w:author="Italo Busi" w:date="2022-09-12T14:01:00Z">
        <w:r w:rsidRPr="004006CA">
          <w:rPr>
            <w:lang w:val="it-IT"/>
          </w:rPr>
          <w:t xml:space="preserve">   (  NE11 \____/   :   \____/         )  ( NE21 \__:_/          )</w:t>
        </w:r>
      </w:ins>
    </w:p>
    <w:p w14:paraId="58A64D5D" w14:textId="77777777" w:rsidR="004006CA" w:rsidRPr="004006CA" w:rsidRDefault="004006CA" w:rsidP="004006CA">
      <w:pPr>
        <w:pStyle w:val="RFCFigure"/>
        <w:rPr>
          <w:ins w:id="471" w:author="Italo Busi" w:date="2022-09-12T14:01:00Z"/>
          <w:lang w:val="it-IT"/>
        </w:rPr>
      </w:pPr>
      <w:ins w:id="472" w:author="Italo Busi" w:date="2022-09-12T14:01:00Z">
        <w:r w:rsidRPr="004006CA">
          <w:rPr>
            <w:lang w:val="it-IT"/>
          </w:rPr>
          <w:t xml:space="preserve">   (    :           :                  )  (                  :  )</w:t>
        </w:r>
      </w:ins>
    </w:p>
    <w:p w14:paraId="7EF2D341" w14:textId="77777777" w:rsidR="004006CA" w:rsidRPr="004006CA" w:rsidRDefault="004006CA" w:rsidP="004006CA">
      <w:pPr>
        <w:pStyle w:val="RFCFigure"/>
        <w:rPr>
          <w:ins w:id="473" w:author="Italo Busi" w:date="2022-09-12T14:01:00Z"/>
          <w:lang w:val="it-IT"/>
        </w:rPr>
      </w:pPr>
      <w:ins w:id="474" w:author="Italo Busi" w:date="2022-09-12T14:01:00Z">
        <w:r w:rsidRPr="004006CA">
          <w:rPr>
            <w:lang w:val="it-IT"/>
          </w:rPr>
          <w:t xml:space="preserve">   (   _:__      ___:         ____    )  (    ____  : ..  ____  )</w:t>
        </w:r>
      </w:ins>
    </w:p>
    <w:p w14:paraId="449F6916" w14:textId="77777777" w:rsidR="004006CA" w:rsidRPr="004006CA" w:rsidRDefault="004006CA" w:rsidP="004006CA">
      <w:pPr>
        <w:pStyle w:val="RFCFigure"/>
        <w:rPr>
          <w:ins w:id="475" w:author="Italo Busi" w:date="2022-09-12T14:01:00Z"/>
          <w:lang w:val="it-IT"/>
        </w:rPr>
      </w:pPr>
      <w:ins w:id="476" w:author="Italo Busi" w:date="2022-09-12T14:01:00Z">
        <w:r w:rsidRPr="004006CA">
          <w:rPr>
            <w:lang w:val="it-IT"/>
          </w:rPr>
          <w:t xml:space="preserve">   (  / :..\..../...:\       /    \   )  (   /    \      /.. :\  )</w:t>
        </w:r>
      </w:ins>
    </w:p>
    <w:p w14:paraId="328F503A" w14:textId="77777777" w:rsidR="004006CA" w:rsidRPr="004006CA" w:rsidRDefault="004006CA" w:rsidP="004006CA">
      <w:pPr>
        <w:pStyle w:val="RFCFigure"/>
        <w:rPr>
          <w:ins w:id="477" w:author="Italo Busi" w:date="2022-09-12T14:01:00Z"/>
          <w:lang w:val="it-IT"/>
        </w:rPr>
      </w:pPr>
      <w:ins w:id="478" w:author="Italo Busi" w:date="2022-09-12T14:01:00Z">
        <w:r w:rsidRPr="004006CA">
          <w:rPr>
            <w:lang w:val="it-IT"/>
          </w:rPr>
          <w:t xml:space="preserve">    ( \____/    \____/       \____/  )    (  \____/      \____/  )</w:t>
        </w:r>
      </w:ins>
    </w:p>
    <w:p w14:paraId="3F0595BD" w14:textId="77777777" w:rsidR="004006CA" w:rsidRPr="004006CA" w:rsidRDefault="004006CA" w:rsidP="004006CA">
      <w:pPr>
        <w:pStyle w:val="RFCFigure"/>
        <w:rPr>
          <w:ins w:id="479" w:author="Italo Busi" w:date="2022-09-12T14:01:00Z"/>
          <w:lang w:val="it-IT"/>
        </w:rPr>
      </w:pPr>
      <w:ins w:id="480" w:author="Italo Busi" w:date="2022-09-12T14:01:00Z">
        <w:r w:rsidRPr="004006CA">
          <w:rPr>
            <w:lang w:val="it-IT"/>
          </w:rPr>
          <w:t xml:space="preserve">     ( NE13      NE14         NE15   )     (  NE22        NE23  )</w:t>
        </w:r>
      </w:ins>
    </w:p>
    <w:p w14:paraId="544E573D" w14:textId="77777777" w:rsidR="004006CA" w:rsidRDefault="004006CA" w:rsidP="004006CA">
      <w:pPr>
        <w:pStyle w:val="RFCFigure"/>
        <w:rPr>
          <w:ins w:id="481" w:author="Italo Busi" w:date="2022-09-12T14:01:00Z"/>
        </w:rPr>
      </w:pPr>
      <w:ins w:id="482" w:author="Italo Busi" w:date="2022-09-12T14:01:00Z">
        <w:r w:rsidRPr="004006CA">
          <w:rPr>
            <w:lang w:val="it-IT"/>
          </w:rPr>
          <w:t xml:space="preserve">      </w:t>
        </w:r>
        <w:r>
          <w:t>(_____________________________)       (__________________)</w:t>
        </w:r>
      </w:ins>
    </w:p>
    <w:p w14:paraId="5C75A85C" w14:textId="77777777" w:rsidR="004006CA" w:rsidRDefault="004006CA" w:rsidP="004006CA">
      <w:pPr>
        <w:pStyle w:val="RFCFigure"/>
        <w:rPr>
          <w:ins w:id="483" w:author="Italo Busi" w:date="2022-09-12T14:01:00Z"/>
        </w:rPr>
      </w:pPr>
    </w:p>
    <w:p w14:paraId="28C8AC29" w14:textId="77777777" w:rsidR="004006CA" w:rsidRDefault="004006CA" w:rsidP="004006CA">
      <w:pPr>
        <w:pStyle w:val="RFCFigure"/>
        <w:rPr>
          <w:ins w:id="484" w:author="Italo Busi" w:date="2022-09-12T14:01:00Z"/>
        </w:rPr>
      </w:pPr>
      <w:ins w:id="485" w:author="Italo Busi" w:date="2022-09-12T14:01:00Z">
        <w:r>
          <w:t xml:space="preserve">             Optical Domain 1                  Optical Domain 2</w:t>
        </w:r>
      </w:ins>
    </w:p>
    <w:p w14:paraId="35817976" w14:textId="77777777" w:rsidR="004006CA" w:rsidRDefault="004006CA" w:rsidP="004006CA">
      <w:pPr>
        <w:pStyle w:val="RFCFigure"/>
        <w:rPr>
          <w:ins w:id="486" w:author="Italo Busi" w:date="2022-09-12T14:01:00Z"/>
        </w:rPr>
      </w:pPr>
    </w:p>
    <w:p w14:paraId="431D722B" w14:textId="77777777" w:rsidR="004006CA" w:rsidRDefault="004006CA" w:rsidP="004006CA">
      <w:pPr>
        <w:pStyle w:val="RFCFigure"/>
        <w:rPr>
          <w:ins w:id="487" w:author="Italo Busi" w:date="2022-09-12T14:01:00Z"/>
        </w:rPr>
      </w:pPr>
    </w:p>
    <w:p w14:paraId="5BB1AE57" w14:textId="77777777" w:rsidR="004006CA" w:rsidRDefault="004006CA" w:rsidP="004006CA">
      <w:pPr>
        <w:pStyle w:val="RFCFigure"/>
        <w:rPr>
          <w:ins w:id="488" w:author="Italo Busi" w:date="2022-09-12T14:01:00Z"/>
        </w:rPr>
      </w:pPr>
      <w:ins w:id="489" w:author="Italo Busi" w:date="2022-09-12T14:01:00Z">
        <w:r>
          <w:t xml:space="preserve">        H / S = Hub VRF / Spoke VRF</w:t>
        </w:r>
      </w:ins>
    </w:p>
    <w:p w14:paraId="4A7A2DD3" w14:textId="77777777" w:rsidR="004006CA" w:rsidRDefault="004006CA" w:rsidP="004006CA">
      <w:pPr>
        <w:pStyle w:val="RFCFigure"/>
        <w:rPr>
          <w:ins w:id="490" w:author="Italo Busi" w:date="2022-09-12T14:01:00Z"/>
        </w:rPr>
      </w:pPr>
    </w:p>
    <w:p w14:paraId="4C3CD8E9" w14:textId="77777777" w:rsidR="004006CA" w:rsidRPr="004006CA" w:rsidRDefault="004006CA" w:rsidP="004006CA">
      <w:pPr>
        <w:pStyle w:val="RFCFigure"/>
        <w:rPr>
          <w:ins w:id="491" w:author="Italo Busi" w:date="2022-09-12T14:01:00Z"/>
          <w:lang w:val="it-IT"/>
        </w:rPr>
      </w:pPr>
      <w:ins w:id="492" w:author="Italo Busi" w:date="2022-09-12T14:01:00Z">
        <w:r>
          <w:t xml:space="preserve">       </w:t>
        </w:r>
        <w:r w:rsidRPr="004006CA">
          <w:rPr>
            <w:lang w:val="it-IT"/>
          </w:rPr>
          <w:t>.....  = Intra-domain TE Path 1 {PE13, P16, NE14, NE13, PE14}</w:t>
        </w:r>
      </w:ins>
    </w:p>
    <w:p w14:paraId="555A33A4" w14:textId="77777777" w:rsidR="004006CA" w:rsidRPr="004006CA" w:rsidRDefault="004006CA" w:rsidP="004006CA">
      <w:pPr>
        <w:pStyle w:val="RFCFigure"/>
        <w:rPr>
          <w:ins w:id="493" w:author="Italo Busi" w:date="2022-09-12T14:01:00Z"/>
          <w:lang w:val="it-IT"/>
        </w:rPr>
      </w:pPr>
      <w:ins w:id="494" w:author="Italo Busi" w:date="2022-09-12T14:01:00Z">
        <w:r w:rsidRPr="004006CA">
          <w:rPr>
            <w:lang w:val="it-IT"/>
          </w:rPr>
          <w:t xml:space="preserve">       .. ..  = Inter-domain TE Path 2 {PE13, NE11, NE12, BR12, </w:t>
        </w:r>
      </w:ins>
    </w:p>
    <w:p w14:paraId="2D8EAB82" w14:textId="007C01FC" w:rsidR="004006CA" w:rsidRPr="004006CA" w:rsidRDefault="004006CA" w:rsidP="004006CA">
      <w:pPr>
        <w:pStyle w:val="RFCFigure"/>
        <w:rPr>
          <w:ins w:id="495" w:author="Italo Busi" w:date="2022-09-12T14:01:00Z"/>
          <w:lang w:val="it-IT"/>
        </w:rPr>
      </w:pPr>
      <w:ins w:id="496" w:author="Italo Busi" w:date="2022-09-12T14:01:00Z">
        <w:r w:rsidRPr="004006CA">
          <w:rPr>
            <w:lang w:val="it-IT"/>
          </w:rPr>
          <w:t xml:space="preserve">                BR11, BR21, NE21, NE23, P24, PE23}</w:t>
        </w:r>
      </w:ins>
    </w:p>
    <w:p w14:paraId="59F06A8A" w14:textId="2A486EA4" w:rsidR="004006CA" w:rsidRPr="00550F4C" w:rsidRDefault="004006CA" w:rsidP="004006CA">
      <w:pPr>
        <w:pStyle w:val="RFCFigure"/>
        <w:rPr>
          <w:ins w:id="497" w:author="Italo Busi" w:date="2022-09-12T14:02:00Z"/>
          <w:lang w:val="it-IT"/>
        </w:rPr>
      </w:pPr>
    </w:p>
    <w:p w14:paraId="001E97F0" w14:textId="0782087A" w:rsidR="004006CA" w:rsidRPr="004E7492" w:rsidRDefault="004006CA" w:rsidP="004006CA">
      <w:pPr>
        <w:pStyle w:val="Caption"/>
        <w:rPr>
          <w:ins w:id="498" w:author="Italo Busi" w:date="2022-09-12T14:02:00Z"/>
          <w:bCs w:val="0"/>
          <w:szCs w:val="24"/>
        </w:rPr>
      </w:pPr>
      <w:bookmarkStart w:id="499" w:name="_Ref113883817"/>
      <w:ins w:id="500" w:author="Italo Busi" w:date="2022-09-12T14:02:00Z">
        <w:r w:rsidRPr="004E7492">
          <w:rPr>
            <w:bCs w:val="0"/>
            <w:szCs w:val="24"/>
          </w:rPr>
          <w:t xml:space="preserve">- Multi-domain VPN </w:t>
        </w:r>
        <w:r>
          <w:rPr>
            <w:bCs w:val="0"/>
            <w:szCs w:val="24"/>
          </w:rPr>
          <w:t xml:space="preserve">TE paths </w:t>
        </w:r>
        <w:r w:rsidRPr="004E7492">
          <w:rPr>
            <w:bCs w:val="0"/>
            <w:szCs w:val="24"/>
          </w:rPr>
          <w:t>example</w:t>
        </w:r>
        <w:bookmarkEnd w:id="499"/>
      </w:ins>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257CBA6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r w:rsidR="00176338">
        <w:t>TE</w:t>
      </w:r>
      <w:r w:rsidRPr="00B9566D">
        <w:t xml:space="preserve"> option</w:t>
      </w:r>
      <w:r w:rsidR="00176338">
        <w:t>s</w:t>
      </w:r>
      <w:r w:rsidR="00622ACB">
        <w:t>, such as inter-domain SR-TE,</w:t>
      </w:r>
      <w:r w:rsidR="00176338">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del w:id="501" w:author="Italo Busi" w:date="2022-09-12T15:28:00Z">
        <w:r w:rsidRPr="00B9566D" w:rsidDel="008F0EAE">
          <w:delText xml:space="preserve"> </w:delText>
        </w:r>
      </w:del>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113C855E" w:rsidR="004B0663" w:rsidRPr="004E7492" w:rsidDel="00622ACB" w:rsidRDefault="00622ACB" w:rsidP="006C1ECF">
      <w:pPr>
        <w:pStyle w:val="RFCListBullet"/>
      </w:pPr>
      <w:r>
        <w:t xml:space="preserve">technology-specific mechanisms (such as, in 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B84A479"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677EA4">
        <w:t>Figure 2</w:t>
      </w:r>
      <w:r w:rsidR="004B0663" w:rsidRPr="00B9566D" w:rsidDel="00622ACB">
        <w:fldChar w:fldCharType="end"/>
      </w:r>
      <w:r w:rsidRPr="004E7492" w:rsidDel="00622ACB">
        <w:t xml:space="preserve"> is using </w:t>
      </w:r>
      <w:r w:rsidR="00622ACB">
        <w:t xml:space="preserve">technology-specific </w:t>
      </w:r>
      <w:r w:rsidR="008401A6">
        <w:t xml:space="preserve">local </w:t>
      </w:r>
      <w:r w:rsidR="00622ACB">
        <w:t xml:space="preserve">protection mechanisms (such as, in case of SR-TE, </w:t>
      </w:r>
      <w:r w:rsidRPr="004E7492" w:rsidDel="00622ACB">
        <w:t>TI-LFA</w:t>
      </w:r>
      <w:r w:rsidR="00622ACB">
        <w:t>)</w:t>
      </w:r>
      <w:r w:rsidRPr="004E7492" w:rsidDel="00622ACB">
        <w:t>, with SRLG awareness.</w:t>
      </w:r>
    </w:p>
    <w:p w14:paraId="13EF6CD8" w14:textId="1B0D9745" w:rsidR="00622ACB" w:rsidRPr="004E7492" w:rsidRDefault="00622ACB" w:rsidP="00622ACB">
      <w:r>
        <w:t xml:space="preserve">In case of inter-domain SR-TE, it is also assumed that </w:t>
      </w:r>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rsidR="00677EA4">
        <w:t>Figure 2</w:t>
      </w:r>
      <w:r w:rsidRPr="00B9566D">
        <w:fldChar w:fldCharType="end"/>
      </w:r>
      <w:r w:rsidRPr="004E7492">
        <w:t xml:space="preserve"> </w:t>
      </w:r>
      <w:ins w:id="502" w:author="Italo Busi" w:date="2022-09-12T14:04:00Z">
        <w:r w:rsidR="004006CA">
          <w:t xml:space="preserve">and </w:t>
        </w:r>
        <w:r w:rsidR="004006CA">
          <w:fldChar w:fldCharType="begin"/>
        </w:r>
        <w:r w:rsidR="004006CA">
          <w:instrText xml:space="preserve"> REF _Ref113883817 \r \h </w:instrText>
        </w:r>
      </w:ins>
      <w:ins w:id="503" w:author="Italo Busi" w:date="2022-09-12T14:04:00Z">
        <w:r w:rsidR="004006CA">
          <w:fldChar w:fldCharType="separate"/>
        </w:r>
      </w:ins>
      <w:ins w:id="504" w:author="Italo Busi" w:date="2022-09-12T15:49:00Z">
        <w:r w:rsidR="00677EA4">
          <w:t>Figure 3</w:t>
        </w:r>
      </w:ins>
      <w:ins w:id="505" w:author="Italo Busi" w:date="2022-09-12T14:04:00Z">
        <w:r w:rsidR="004006CA">
          <w:fldChar w:fldCharType="end"/>
        </w:r>
        <w:r w:rsidR="004006CA">
          <w:t xml:space="preserve"> </w:t>
        </w:r>
      </w:ins>
      <w:r w:rsidRPr="004E7492">
        <w:t xml:space="preserve">is implementing SR-TE and the stitching between two domains is done using </w:t>
      </w:r>
      <w:r>
        <w:t>inter-domain</w:t>
      </w:r>
      <w:r w:rsidRPr="004E7492">
        <w:t xml:space="preserve"> SR-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lastRenderedPageBreak/>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r w:rsidR="002078CE">
        <w:t xml:space="preserve"> </w:t>
      </w:r>
      <w:r w:rsidR="002078CE" w:rsidRPr="004E7492">
        <w:t xml:space="preserve">and could </w:t>
      </w:r>
      <w:r w:rsidRPr="004E7492">
        <w:t>request a VPN service where associated tunnels can be shared across multiple VPNs.</w:t>
      </w:r>
    </w:p>
    <w:p w14:paraId="2407B2DA" w14:textId="28D994F6" w:rsidR="00A65CF9" w:rsidRDefault="00A65CF9" w:rsidP="00A65CF9">
      <w:r>
        <w:t>For each</w:t>
      </w:r>
      <w:r w:rsidR="00D15928">
        <w:t xml:space="preserve"> </w:t>
      </w:r>
      <w:r w:rsidRPr="00182EF9">
        <w:t>TE path</w:t>
      </w:r>
      <w:r>
        <w:t xml:space="preserve"> </w:t>
      </w:r>
      <w:r w:rsidR="00611A98">
        <w:t xml:space="preserve">(e.g., </w:t>
      </w:r>
      <w:r w:rsidR="000F1667">
        <w:t xml:space="preserve">each </w:t>
      </w:r>
      <w:r w:rsidR="00611A98">
        <w:t xml:space="preserve">SR-TE path) </w:t>
      </w:r>
      <w:r>
        <w:t>required to support the L2/L3 VPN network service, it is possible that:</w:t>
      </w:r>
    </w:p>
    <w:p w14:paraId="566522E5" w14:textId="3E345B23"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rPr>
          <w:ins w:id="506" w:author="Italo Busi" w:date="2022-09-12T15:29:00Z"/>
        </w:r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4F36B0D" w:rsidR="008F0EAE" w:rsidRPr="00A37F5E" w:rsidRDefault="008F0EAE" w:rsidP="008F0EAE">
      <w:ins w:id="507" w:author="Italo Busi" w:date="2022-09-12T15:29:00Z">
        <w:r>
          <w:t xml:space="preserve">This document </w:t>
        </w:r>
      </w:ins>
      <w:ins w:id="508" w:author="Italo Busi" w:date="2022-09-12T15:31:00Z">
        <w:r>
          <w:t>analyses</w:t>
        </w:r>
      </w:ins>
      <w:ins w:id="509" w:author="Italo Busi" w:date="2022-09-12T15:29:00Z">
        <w:r>
          <w:t xml:space="preserve"> scenarios where </w:t>
        </w:r>
      </w:ins>
      <w:ins w:id="510" w:author="Italo Busi" w:date="2022-09-12T15:31:00Z">
        <w:r>
          <w:t>only one</w:t>
        </w:r>
      </w:ins>
      <w:ins w:id="511" w:author="Italo Busi" w:date="2022-09-12T15:29:00Z">
        <w:r>
          <w:t xml:space="preserve"> TE path is used to carry the VPN traffic between PEs.</w:t>
        </w:r>
      </w:ins>
      <w:ins w:id="512" w:author="Italo Busi" w:date="2022-09-12T15:32:00Z">
        <w:r>
          <w:t xml:space="preserve"> Scenarios where multiple parallel TE paths are used to carry </w:t>
        </w:r>
      </w:ins>
      <w:ins w:id="513" w:author="Italo Busi" w:date="2022-09-12T15:36:00Z">
        <w:r w:rsidR="009043A1">
          <w:t xml:space="preserve">in load-balancing </w:t>
        </w:r>
      </w:ins>
      <w:ins w:id="514" w:author="Italo Busi" w:date="2022-09-12T15:32:00Z">
        <w:r>
          <w:t>the VPN traffic between PEs are possible but their analysis is outside the scope of this draft.</w:t>
        </w:r>
      </w:ins>
    </w:p>
    <w:p w14:paraId="5EEEA95C" w14:textId="75ABDC19" w:rsidR="00CF7DF8" w:rsidRPr="004E7492" w:rsidRDefault="00CF7DF8" w:rsidP="00E3671A">
      <w:pPr>
        <w:pStyle w:val="Heading3"/>
        <w:rPr>
          <w:rFonts w:cs="Courier New"/>
          <w:bCs w:val="0"/>
          <w:szCs w:val="24"/>
        </w:rPr>
      </w:pPr>
      <w:bookmarkStart w:id="515" w:name="_Ref89108252"/>
      <w:bookmarkStart w:id="516" w:name="_Toc113890209"/>
      <w:r w:rsidRPr="004E7492">
        <w:rPr>
          <w:rFonts w:cs="Courier New"/>
          <w:bCs w:val="0"/>
          <w:szCs w:val="24"/>
        </w:rPr>
        <w:lastRenderedPageBreak/>
        <w:t>Multi-domain and multi-layer path computation</w:t>
      </w:r>
      <w:bookmarkEnd w:id="515"/>
      <w:bookmarkEnd w:id="516"/>
    </w:p>
    <w:p w14:paraId="483DF1E5" w14:textId="46323FE8" w:rsidR="00250756" w:rsidRDefault="00CF7DF8">
      <w:r>
        <w:t xml:space="preserve">When a new TE </w:t>
      </w:r>
      <w:r w:rsidR="009B2942">
        <w:t>path</w:t>
      </w:r>
      <w:r>
        <w:t xml:space="preserve"> </w:t>
      </w:r>
      <w:r w:rsidR="000F1667">
        <w:t xml:space="preserve">(e.g., a new SR-TE path) </w:t>
      </w:r>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517" w:name="_Toc92720180"/>
      <w:bookmarkStart w:id="518" w:name="_Toc92720237"/>
      <w:bookmarkStart w:id="519" w:name="_Toc53130239"/>
      <w:bookmarkStart w:id="520" w:name="_Toc113890210"/>
      <w:bookmarkEnd w:id="517"/>
      <w:bookmarkEnd w:id="518"/>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519"/>
      <w:bookmarkEnd w:id="520"/>
    </w:p>
    <w:p w14:paraId="4923BDA0" w14:textId="4CAA1C99"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677EA4">
        <w:t>Figure 1</w:t>
      </w:r>
      <w:r w:rsidR="000F1667">
        <w:fldChar w:fldCharType="end"/>
      </w:r>
      <w:r>
        <w:t>, corresponding to either an IGP area or an Autonomous System (AS) within the same operator network, is controlled by a packet domain controller (P</w:t>
      </w:r>
      <w:r>
        <w:noBreakHyphen/>
        <w:t>PNC).</w:t>
      </w:r>
    </w:p>
    <w:p w14:paraId="432C0E01" w14:textId="01B075EE" w:rsidR="004E7492" w:rsidRDefault="004E7492" w:rsidP="00163660">
      <w:r>
        <w:t>P</w:t>
      </w:r>
      <w:r w:rsidRPr="005F2463">
        <w:t>-PNC</w:t>
      </w:r>
      <w:r>
        <w:t>s</w:t>
      </w:r>
      <w:r w:rsidRPr="005F2463">
        <w:t xml:space="preserve"> </w:t>
      </w:r>
      <w:r>
        <w:t>are</w:t>
      </w:r>
      <w:r w:rsidRPr="005F2463">
        <w:t xml:space="preserve"> responsible to setup the 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75C226CC" w:rsidR="004E7492" w:rsidRDefault="000F1667" w:rsidP="004E7492">
      <w:r>
        <w:t xml:space="preserve">For example, with </w:t>
      </w:r>
      <w:r w:rsidR="004E7492">
        <w:t xml:space="preserve">reference to </w:t>
      </w:r>
      <w:del w:id="521" w:author="Italo Busi" w:date="2022-09-12T14:04:00Z">
        <w:r w:rsidR="004E7492" w:rsidDel="004006CA">
          <w:fldChar w:fldCharType="begin"/>
        </w:r>
        <w:r w:rsidR="004E7492" w:rsidDel="004006CA">
          <w:delInstrText xml:space="preserve"> REF _Ref96638189 \r \h  \* MERGEFORMAT </w:delInstrText>
        </w:r>
        <w:r w:rsidR="004E7492" w:rsidDel="004006CA">
          <w:fldChar w:fldCharType="separate"/>
        </w:r>
        <w:r w:rsidR="000B01B7" w:rsidDel="004006CA">
          <w:delText>Figure 2</w:delText>
        </w:r>
        <w:r w:rsidR="004E7492" w:rsidDel="004006CA">
          <w:fldChar w:fldCharType="end"/>
        </w:r>
      </w:del>
      <w:ins w:id="522" w:author="Italo Busi" w:date="2022-09-12T14:04:00Z">
        <w:r w:rsidR="004006CA">
          <w:fldChar w:fldCharType="begin"/>
        </w:r>
        <w:r w:rsidR="004006CA">
          <w:instrText xml:space="preserve"> REF _Ref113883817 \r \h </w:instrText>
        </w:r>
      </w:ins>
      <w:ins w:id="523" w:author="Italo Busi" w:date="2022-09-12T14:04:00Z">
        <w:r w:rsidR="004006CA">
          <w:fldChar w:fldCharType="separate"/>
        </w:r>
      </w:ins>
      <w:ins w:id="524" w:author="Italo Busi" w:date="2022-09-12T15:49:00Z">
        <w:r w:rsidR="00677EA4">
          <w:t>Figure 3</w:t>
        </w:r>
      </w:ins>
      <w:ins w:id="525" w:author="Italo Busi" w:date="2022-09-12T14:04:00Z">
        <w:r w:rsidR="004006CA">
          <w:fldChar w:fldCharType="end"/>
        </w:r>
      </w:ins>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142590B2" w:rsidR="004E7492" w:rsidRDefault="004E7492" w:rsidP="004E7492">
      <w:r>
        <w:t xml:space="preserve">With reference to </w:t>
      </w:r>
      <w:r>
        <w:fldChar w:fldCharType="begin"/>
      </w:r>
      <w:r>
        <w:instrText xml:space="preserve"> REF _Ref48309454 \r \h  \* MERGEFORMAT </w:instrText>
      </w:r>
      <w:r>
        <w:fldChar w:fldCharType="separate"/>
      </w:r>
      <w:ins w:id="526" w:author="Italo Busi" w:date="2022-09-12T15:49:00Z">
        <w:r w:rsidR="00677EA4">
          <w:t>Figure 4</w:t>
        </w:r>
      </w:ins>
      <w:del w:id="527" w:author="Italo Busi" w:date="2022-09-12T15:48:00Z">
        <w:r w:rsidR="000B01B7" w:rsidDel="00677EA4">
          <w:delText>Figure 3</w:delText>
        </w:r>
      </w:del>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7ECDEA9"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for example, in 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528" w:name="_Ref48309454"/>
      <w:r>
        <w:t xml:space="preserve"> Domain Controller &amp; NE Functions</w:t>
      </w:r>
      <w:bookmarkEnd w:id="528"/>
    </w:p>
    <w:p w14:paraId="4A0C6B0A" w14:textId="3E6D8C70" w:rsidR="000F1667" w:rsidRDefault="00F129B9" w:rsidP="00CB5D4B">
      <w:bookmarkStart w:id="529"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0BB16FFE" w:rsidR="000F1667" w:rsidRDefault="000F1667" w:rsidP="006C1ECF">
      <w:pPr>
        <w:pStyle w:val="RFCListBullet"/>
      </w:pPr>
      <w:r>
        <w:t xml:space="preserve">with SR-TE, the P-PNC just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6C2A2B24" w:rsidR="00CB5D4B" w:rsidRDefault="000F1667" w:rsidP="006C1ECF">
      <w:pPr>
        <w:pStyle w:val="RFCListBullet"/>
      </w:pPr>
      <w:r>
        <w:t xml:space="preserve">with RSVP-TE, the P-PNC requests the headend PE or BR to start </w:t>
      </w:r>
      <w:r w:rsidR="008401A6">
        <w:t xml:space="preserve">the </w:t>
      </w:r>
      <w:r>
        <w:t xml:space="preserve">signaling </w:t>
      </w:r>
      <w:r w:rsidR="008401A6">
        <w:t xml:space="preserve">of </w:t>
      </w:r>
      <w:r>
        <w:t>the explicit RSVP-TE path</w:t>
      </w:r>
      <w:r w:rsidR="008401A6">
        <w:t>,</w:t>
      </w:r>
      <w:r>
        <w:t xml:space="preserve"> provided by the MDSC</w:t>
      </w:r>
      <w:r w:rsidR="00CB5D4B">
        <w:t>.</w:t>
      </w:r>
    </w:p>
    <w:p w14:paraId="3428EE1A" w14:textId="2D06723A" w:rsidR="00CB5D4B" w:rsidRDefault="00F129B9" w:rsidP="003F2D35">
      <w:r>
        <w:t>For scalability purposes, in</w:t>
      </w:r>
      <w:r w:rsidR="00CB5D4B">
        <w:t xml:space="preserve"> large packet domains</w:t>
      </w:r>
      <w:r w:rsidR="00B84FFD">
        <w:t xml:space="preserve"> using SR-TE</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4F3CF1EE" w:rsidR="003F2D35" w:rsidRDefault="00CB5D4B" w:rsidP="00CB5D4B">
      <w:r>
        <w:t xml:space="preserve">An example of that comes from </w:t>
      </w:r>
      <w:ins w:id="530" w:author="Italo Busi" w:date="2022-09-12T14:05:00Z">
        <w:r w:rsidR="004006CA">
          <w:fldChar w:fldCharType="begin"/>
        </w:r>
        <w:r w:rsidR="004006CA">
          <w:instrText xml:space="preserve"> REF _Ref113883817 \r \h </w:instrText>
        </w:r>
      </w:ins>
      <w:ins w:id="531" w:author="Italo Busi" w:date="2022-09-12T14:05:00Z">
        <w:r w:rsidR="004006CA">
          <w:fldChar w:fldCharType="separate"/>
        </w:r>
      </w:ins>
      <w:ins w:id="532" w:author="Italo Busi" w:date="2022-09-12T15:49:00Z">
        <w:r w:rsidR="00677EA4">
          <w:t>Figure 3</w:t>
        </w:r>
      </w:ins>
      <w:ins w:id="533" w:author="Italo Busi" w:date="2022-09-12T14:05:00Z">
        <w:r w:rsidR="004006CA">
          <w:fldChar w:fldCharType="end"/>
        </w:r>
      </w:ins>
      <w:del w:id="534" w:author="Italo Busi" w:date="2022-09-12T14:05:00Z">
        <w:r w:rsidDel="004006CA">
          <w:fldChar w:fldCharType="begin"/>
        </w:r>
        <w:r w:rsidDel="004006CA">
          <w:delInstrText xml:space="preserve"> REF _Ref96638189 \r \h  \* MERGEFORMAT </w:delInstrText>
        </w:r>
        <w:r w:rsidDel="004006CA">
          <w:fldChar w:fldCharType="separate"/>
        </w:r>
        <w:r w:rsidR="000B01B7" w:rsidDel="004006CA">
          <w:delText>Figure 2</w:delText>
        </w:r>
        <w:r w:rsidDel="004006CA">
          <w:fldChar w:fldCharType="end"/>
        </w:r>
      </w:del>
      <w:r>
        <w:t xml:space="preserve">. The SR-TE path requested by the MDSC touches PE13 - P16 – BR12 – BR21 – PE23. P-PNC2 </w:t>
      </w:r>
      <w:r>
        <w:lastRenderedPageBreak/>
        <w:t xml:space="preserve">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535" w:name="_Toc113890211"/>
      <w:r w:rsidRPr="004E7492">
        <w:rPr>
          <w:rFonts w:cs="Courier New"/>
          <w:bCs w:val="0"/>
          <w:iCs w:val="0"/>
          <w:szCs w:val="24"/>
        </w:rPr>
        <w:t>Optical Domain Controller and NE Functions</w:t>
      </w:r>
      <w:bookmarkEnd w:id="529"/>
      <w:bookmarkEnd w:id="535"/>
    </w:p>
    <w:p w14:paraId="45F165EF" w14:textId="31534B56"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677EA4">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36" w:name="_Toc53130241"/>
      <w:bookmarkStart w:id="537" w:name="_Toc113890212"/>
      <w:r w:rsidRPr="00954E1B">
        <w:t>Interface protocols and YANG data models for the MPIs</w:t>
      </w:r>
      <w:bookmarkEnd w:id="536"/>
      <w:bookmarkEnd w:id="537"/>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538" w:name="_Toc53130242"/>
      <w:bookmarkStart w:id="539" w:name="_Ref90895329"/>
      <w:bookmarkStart w:id="540" w:name="_Toc113890213"/>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538"/>
      <w:bookmarkEnd w:id="539"/>
      <w:bookmarkEnd w:id="540"/>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541" w:name="_Toc53130243"/>
      <w:bookmarkStart w:id="542" w:name="_Ref90895331"/>
      <w:bookmarkStart w:id="543" w:name="_Ref93944530"/>
      <w:bookmarkStart w:id="544" w:name="_Toc113890214"/>
      <w:r w:rsidRPr="004E7492">
        <w:rPr>
          <w:rFonts w:cs="Courier New"/>
          <w:bCs w:val="0"/>
          <w:iCs w:val="0"/>
          <w:szCs w:val="24"/>
        </w:rPr>
        <w:t>YANG data models at the MPIs</w:t>
      </w:r>
      <w:bookmarkEnd w:id="541"/>
      <w:bookmarkEnd w:id="542"/>
      <w:bookmarkEnd w:id="543"/>
      <w:bookmarkEnd w:id="54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545" w:name="_Toc53130244"/>
      <w:bookmarkStart w:id="546" w:name="_Ref54089505"/>
      <w:bookmarkStart w:id="547" w:name="_Toc113890215"/>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545"/>
      <w:bookmarkEnd w:id="546"/>
      <w:bookmarkEnd w:id="54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548" w:name="_Toc53130245"/>
      <w:bookmarkStart w:id="549" w:name="_Toc11389021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548"/>
      <w:bookmarkEnd w:id="549"/>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550" w:name="_Toc92720191"/>
      <w:bookmarkStart w:id="551" w:name="_Toc92720248"/>
      <w:bookmarkStart w:id="552" w:name="_Toc53130246"/>
      <w:bookmarkStart w:id="553" w:name="_Ref107327557"/>
      <w:bookmarkStart w:id="554" w:name="_Toc113890217"/>
      <w:bookmarkEnd w:id="550"/>
      <w:bookmarkEnd w:id="551"/>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552"/>
      <w:bookmarkEnd w:id="553"/>
      <w:bookmarkEnd w:id="554"/>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r w:rsidRPr="008E3034">
        <w:rPr>
          <w:highlight w:val="yellow"/>
        </w:rPr>
        <w:t>Need to check the need/applicability of the “ietf-l3-te-topology” in this scenario since it is not described in [SR-TE-TOPO].</w:t>
      </w:r>
    </w:p>
    <w:p w14:paraId="2466ADA0" w14:textId="6171E65C" w:rsidR="008E3034" w:rsidRPr="005B60B2" w:rsidRDefault="008E3034" w:rsidP="006C1ECF">
      <w:pPr>
        <w:pStyle w:val="RFCListBullet"/>
        <w:numPr>
          <w:ilvl w:val="0"/>
          <w:numId w:val="0"/>
        </w:numPr>
        <w:ind w:left="432"/>
      </w:pPr>
      <w:r w:rsidRPr="005B60B2">
        <w:t xml:space="preserve">The Packet PNC also uses at least </w:t>
      </w:r>
      <w:r>
        <w:t xml:space="preserve">one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1AFD5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677EA4">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lastRenderedPageBreak/>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555" w:name="_Toc92720193"/>
      <w:bookmarkStart w:id="556" w:name="_Toc92720250"/>
      <w:bookmarkStart w:id="557" w:name="_Toc92720194"/>
      <w:bookmarkStart w:id="558" w:name="_Toc92720251"/>
      <w:bookmarkStart w:id="559" w:name="_Toc53130247"/>
      <w:bookmarkStart w:id="560" w:name="_Toc113890218"/>
      <w:bookmarkEnd w:id="555"/>
      <w:bookmarkEnd w:id="556"/>
      <w:bookmarkEnd w:id="557"/>
      <w:bookmarkEnd w:id="558"/>
      <w:r w:rsidRPr="004E7492">
        <w:rPr>
          <w:rFonts w:cs="Courier New"/>
          <w:bCs w:val="0"/>
          <w:iCs w:val="0"/>
          <w:szCs w:val="24"/>
        </w:rPr>
        <w:t>PCEP</w:t>
      </w:r>
      <w:bookmarkEnd w:id="560"/>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08A24C1" w:rsidR="00895898" w:rsidRDefault="00E840DB">
      <w:r>
        <w:t xml:space="preserve">Section </w:t>
      </w:r>
      <w:r w:rsidR="00052455">
        <w:fldChar w:fldCharType="begin"/>
      </w:r>
      <w:r w:rsidR="00052455">
        <w:instrText xml:space="preserve"> REF _Ref97547031 \r \h \t </w:instrText>
      </w:r>
      <w:r w:rsidR="00052455">
        <w:fldChar w:fldCharType="separate"/>
      </w:r>
      <w:r w:rsidR="00677EA4">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677EA4">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561" w:name="_Toc53130248"/>
      <w:bookmarkStart w:id="562" w:name="_Ref73987188"/>
      <w:bookmarkStart w:id="563" w:name="_Ref75424649"/>
      <w:bookmarkStart w:id="564" w:name="_Ref75427484"/>
      <w:bookmarkStart w:id="565" w:name="_Ref97197635"/>
      <w:bookmarkStart w:id="566" w:name="_Ref97547031"/>
      <w:bookmarkStart w:id="567" w:name="_Toc113890219"/>
      <w:bookmarkEnd w:id="559"/>
      <w:r>
        <w:t>I</w:t>
      </w:r>
      <w:r w:rsidR="00ED789A" w:rsidRPr="004E7492">
        <w:t xml:space="preserve">nventory, service and </w:t>
      </w:r>
      <w:r w:rsidR="00E33E77" w:rsidRPr="004E7492">
        <w:t>network topology discovery</w:t>
      </w:r>
      <w:bookmarkEnd w:id="561"/>
      <w:bookmarkEnd w:id="562"/>
      <w:bookmarkEnd w:id="563"/>
      <w:bookmarkEnd w:id="564"/>
      <w:bookmarkEnd w:id="565"/>
      <w:bookmarkEnd w:id="566"/>
      <w:bookmarkEnd w:id="567"/>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77106BEB"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06F20500"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677EA4">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677EA4">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568" w:name="_Hlk106956008"/>
      <w:r w:rsidR="00550F4C">
        <w:t>network</w:t>
      </w:r>
      <w:ins w:id="569" w:author="BOUQUIER, JEAN-FRANCOIS, Vodafone" w:date="2022-05-24T09:31:00Z">
        <w:r w:rsidR="00550F4C">
          <w:t>s</w:t>
        </w:r>
      </w:ins>
      <w:r w:rsidR="00550F4C">
        <w:t xml:space="preserve"> </w:t>
      </w:r>
      <w:bookmarkEnd w:id="568"/>
      <w:r w:rsidR="00550F4C">
        <w:t>it controls</w:t>
      </w:r>
      <w:r w:rsidR="001E2FE7">
        <w:t>.</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570" w:name="_Ref92128889"/>
      <w:bookmarkStart w:id="571" w:name="_Toc53130249"/>
      <w:bookmarkStart w:id="572" w:name="_Ref76718227"/>
      <w:bookmarkStart w:id="573" w:name="_Toc113890220"/>
      <w:r w:rsidRPr="004E7492">
        <w:lastRenderedPageBreak/>
        <w:t>Optical topology discovery</w:t>
      </w:r>
      <w:bookmarkEnd w:id="570"/>
      <w:bookmarkEnd w:id="573"/>
    </w:p>
    <w:p w14:paraId="0DA74D8A" w14:textId="72CE37CB" w:rsidR="00116B77" w:rsidRDefault="00116B77" w:rsidP="006C1ECF">
      <w:pPr>
        <w:pStyle w:val="RFCListBullet"/>
        <w:numPr>
          <w:ilvl w:val="0"/>
          <w:numId w:val="0"/>
        </w:numPr>
        <w:ind w:left="432"/>
      </w:pPr>
      <w:commentRangeStart w:id="574"/>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574"/>
      <w:r w:rsidR="00550F4C">
        <w:rPr>
          <w:rStyle w:val="CommentReference"/>
        </w:rPr>
        <w:commentReference w:id="574"/>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2FFC22DD" w:rsidR="00550F4C" w:rsidRDefault="00550F4C" w:rsidP="00550F4C">
      <w:pPr>
        <w:pStyle w:val="RFCListBullet"/>
        <w:numPr>
          <w:ilvl w:val="0"/>
          <w:numId w:val="0"/>
        </w:numPr>
        <w:ind w:left="432"/>
      </w:pPr>
      <w:r w:rsidRPr="004716EF">
        <w:rPr>
          <w:highlight w:val="yellow"/>
        </w:rPr>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575" w:name="_Hlk106956101"/>
      <w:commentRangeStart w:id="576"/>
      <w:commentRangeStart w:id="577"/>
      <w:commentRangeStart w:id="578"/>
      <w:r w:rsidRPr="004716EF">
        <w:rPr>
          <w:highlight w:val="yellow"/>
        </w:rPr>
        <w:t>flexible</w:t>
      </w:r>
      <w:commentRangeEnd w:id="576"/>
      <w:r w:rsidRPr="004716EF">
        <w:rPr>
          <w:rStyle w:val="CommentReference"/>
          <w:highlight w:val="yellow"/>
        </w:rPr>
        <w:commentReference w:id="576"/>
      </w:r>
      <w:commentRangeEnd w:id="577"/>
      <w:r>
        <w:rPr>
          <w:rStyle w:val="CommentReference"/>
        </w:rPr>
        <w:commentReference w:id="577"/>
      </w:r>
      <w:commentRangeEnd w:id="578"/>
      <w:r>
        <w:rPr>
          <w:rStyle w:val="CommentReference"/>
        </w:rPr>
        <w:commentReference w:id="578"/>
      </w:r>
      <w:r w:rsidRPr="004716EF">
        <w:rPr>
          <w:highlight w:val="yellow"/>
        </w:rPr>
        <w:t>-grid</w:t>
      </w:r>
      <w:bookmarkEnd w:id="575"/>
      <w:r w:rsidRPr="004716EF">
        <w:rPr>
          <w:highlight w:val="yellow"/>
        </w:rPr>
        <w:t xml:space="preserve">. This relationship is reported by the mechanisms described in section </w:t>
      </w:r>
      <w:r w:rsidRPr="004716EF">
        <w:rPr>
          <w:highlight w:val="yellow"/>
        </w:rPr>
        <w:fldChar w:fldCharType="begin"/>
      </w:r>
      <w:r w:rsidRPr="004716EF">
        <w:rPr>
          <w:highlight w:val="yellow"/>
        </w:rPr>
        <w:instrText xml:space="preserve"> REF _Ref92815221 \r \h \t  \* MERGEFORMAT </w:instrText>
      </w:r>
      <w:r w:rsidRPr="004716EF">
        <w:rPr>
          <w:highlight w:val="yellow"/>
        </w:rPr>
      </w:r>
      <w:r w:rsidRPr="004716EF">
        <w:rPr>
          <w:highlight w:val="yellow"/>
        </w:rPr>
        <w:fldChar w:fldCharType="separate"/>
      </w:r>
      <w:r w:rsidR="00677EA4">
        <w:rPr>
          <w:highlight w:val="yellow"/>
        </w:rPr>
        <w:t>4.2</w:t>
      </w:r>
      <w:r w:rsidRPr="004716EF">
        <w:rPr>
          <w:highlight w:val="yellow"/>
        </w:rPr>
        <w:fldChar w:fldCharType="end"/>
      </w:r>
      <w:r w:rsidRPr="004716EF">
        <w:rPr>
          <w:highlight w:val="yellow"/>
        </w:rPr>
        <w:t>.</w:t>
      </w:r>
    </w:p>
    <w:p w14:paraId="2552C1A8" w14:textId="6191CD8E" w:rsidR="00A74E7B" w:rsidRPr="004E7492" w:rsidRDefault="00A74E7B" w:rsidP="007215EC">
      <w:pPr>
        <w:pStyle w:val="Heading2"/>
      </w:pPr>
      <w:bookmarkStart w:id="579" w:name="_Ref92815221"/>
      <w:bookmarkStart w:id="580" w:name="_Ref92309175"/>
      <w:bookmarkStart w:id="581" w:name="_Toc113890221"/>
      <w:r w:rsidRPr="004E7492">
        <w:t>Optical path discovery</w:t>
      </w:r>
      <w:bookmarkEnd w:id="579"/>
      <w:bookmarkEnd w:id="580"/>
      <w:bookmarkEnd w:id="581"/>
    </w:p>
    <w:p w14:paraId="1B7E83CD" w14:textId="77777777" w:rsidR="00550F4C" w:rsidRDefault="00550F4C" w:rsidP="00550F4C">
      <w:r w:rsidRPr="004716EF">
        <w:rPr>
          <w:highlight w:val="yellow"/>
        </w:rPr>
        <w:t xml:space="preserve">The WSON Tunnel Model or, </w:t>
      </w:r>
      <w:bookmarkStart w:id="582" w:name="_Hlk106956120"/>
      <w:commentRangeStart w:id="583"/>
      <w:commentRangeStart w:id="584"/>
      <w:r w:rsidRPr="004716EF">
        <w:rPr>
          <w:highlight w:val="yellow"/>
        </w:rPr>
        <w:t>alternatively</w:t>
      </w:r>
      <w:commentRangeEnd w:id="583"/>
      <w:r w:rsidRPr="004716EF">
        <w:rPr>
          <w:rStyle w:val="CommentReference"/>
          <w:highlight w:val="yellow"/>
        </w:rPr>
        <w:commentReference w:id="583"/>
      </w:r>
      <w:commentRangeEnd w:id="584"/>
      <w:r>
        <w:rPr>
          <w:rStyle w:val="CommentReference"/>
        </w:rPr>
        <w:commentReference w:id="584"/>
      </w:r>
      <w:bookmarkEnd w:id="582"/>
      <w:r w:rsidRPr="004716EF">
        <w:rPr>
          <w:highlight w:val="yellow"/>
        </w:rPr>
        <w:t>, the Flexi</w:t>
      </w:r>
      <w:r w:rsidRPr="004716EF">
        <w:rPr>
          <w:highlight w:val="yellow"/>
        </w:rPr>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t xml:space="preserve">The Ethernet client signal Model is used to report all the Ethernet connectivity provided by the underlay optical tunnels between Ethernet client LTPs. The underlay optical tunnels can be either DWDM tunnels </w:t>
      </w:r>
      <w:r w:rsidRPr="008814C4">
        <w:rPr>
          <w:highlight w:val="yellow"/>
        </w:rPr>
        <w:t xml:space="preserve">or, when the optional OTN switching layer is deployed, OTN </w:t>
      </w:r>
      <w:bookmarkStart w:id="585" w:name="_Hlk106956141"/>
      <w:commentRangeStart w:id="586"/>
      <w:commentRangeStart w:id="587"/>
      <w:r w:rsidRPr="008814C4">
        <w:rPr>
          <w:highlight w:val="yellow"/>
        </w:rPr>
        <w:t>tunnels</w:t>
      </w:r>
      <w:commentRangeEnd w:id="586"/>
      <w:r>
        <w:rPr>
          <w:rStyle w:val="CommentReference"/>
        </w:rPr>
        <w:commentReference w:id="586"/>
      </w:r>
      <w:commentRangeEnd w:id="587"/>
      <w:r>
        <w:rPr>
          <w:rStyle w:val="CommentReference"/>
        </w:rPr>
        <w:commentReference w:id="587"/>
      </w:r>
      <w:bookmarkEnd w:id="585"/>
      <w:r w:rsidRPr="008814C4">
        <w:rPr>
          <w:highlight w:val="yellow"/>
        </w:rPr>
        <w:t>.</w:t>
      </w:r>
    </w:p>
    <w:p w14:paraId="781C63F1" w14:textId="77777777" w:rsidR="00550F4C" w:rsidRDefault="00550F4C" w:rsidP="00550F4C">
      <w:r>
        <w:t xml:space="preserve">The DWDM tunnels can be used as underlay tunnels to support either Ethernet client </w:t>
      </w:r>
      <w:del w:id="588" w:author="Italo Busi" w:date="2022-08-04T11:25:00Z">
        <w:r w:rsidDel="00B63A4D">
          <w:delText xml:space="preserve">connectivity </w:delText>
        </w:r>
      </w:del>
      <w:ins w:id="589" w:author="Italo Busi" w:date="2022-08-04T11:25:00Z">
        <w:r>
          <w:t xml:space="preserve">signal </w:t>
        </w:r>
      </w:ins>
      <w:r>
        <w:t>or multi-layer intra-domain OTN links. In the latter case, the hierarchical-link container, defined in [TE-TUNNEL], is used to reference which multi-layer intra-domain OTN links are supported by the underlay DWDM tunnels.</w:t>
      </w:r>
    </w:p>
    <w:p w14:paraId="20A09FEB" w14:textId="7B2E73AE"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677EA4">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590" w:name="_Ref92128895"/>
      <w:bookmarkStart w:id="591" w:name="_Ref92133940"/>
      <w:bookmarkStart w:id="592" w:name="_Toc113890222"/>
      <w:r w:rsidRPr="004E7492">
        <w:lastRenderedPageBreak/>
        <w:t>Packet</w:t>
      </w:r>
      <w:r w:rsidR="007666B8" w:rsidRPr="004E7492">
        <w:t xml:space="preserve"> topology discovery</w:t>
      </w:r>
      <w:bookmarkEnd w:id="590"/>
      <w:bookmarkEnd w:id="591"/>
      <w:bookmarkEnd w:id="592"/>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7F9F975" w:rsidR="008E3034" w:rsidRDefault="008E3034" w:rsidP="00E3671A">
      <w:r>
        <w:t xml:space="preserve">The L3 Topology Model, TE Topology Model, TE Packet Topology Model and MPLS-TE Topology Model are used together to report the </w:t>
      </w:r>
      <w:del w:id="593" w:author="Italo Busi" w:date="2022-09-12T15:44:00Z">
        <w:r w:rsidDel="007B77C4">
          <w:delText>SR</w:delText>
        </w:r>
      </w:del>
      <w:ins w:id="594" w:author="Italo Busi" w:date="2022-09-12T15:44:00Z">
        <w:r w:rsidR="007B77C4">
          <w:t>MPLS</w:t>
        </w:r>
      </w:ins>
      <w:r>
        <w:noBreakHyphen/>
        <w:t>TE network topology, as described in [MPLS</w:t>
      </w:r>
      <w:r>
        <w:noBreakHyphen/>
        <w:t>TE</w:t>
      </w:r>
      <w:r>
        <w:noBreakHyphen/>
        <w:t>TOPO].</w:t>
      </w:r>
    </w:p>
    <w:p w14:paraId="190591A9" w14:textId="26139399"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including all the information that is required by the MDSC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63AC00DC" w:rsidR="00550F4C" w:rsidRDefault="00550F4C" w:rsidP="00550F4C">
      <w:pPr>
        <w:pStyle w:val="RFCListBullet"/>
        <w:numPr>
          <w:ilvl w:val="0"/>
          <w:numId w:val="0"/>
        </w:numPr>
        <w:ind w:left="432"/>
        <w:rPr>
          <w:moveTo w:id="595" w:author="Italo Busi" w:date="2022-06-24T08:59:00Z"/>
        </w:rPr>
      </w:pPr>
      <w:bookmarkStart w:id="596" w:name="_Ref93944132"/>
      <w:moveToRangeStart w:id="597" w:author="Italo Busi" w:date="2022-06-24T08:59:00Z" w:name="move106953587"/>
      <w:moveTo w:id="598" w:author="Italo Busi" w:date="2022-06-24T08:59:00Z">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moveTo>
      <w:moveTo w:id="599" w:author="Italo Busi" w:date="2022-06-24T08:59:00Z">
        <w:r>
          <w:fldChar w:fldCharType="separate"/>
        </w:r>
      </w:moveTo>
      <w:ins w:id="600" w:author="Italo Busi" w:date="2022-09-12T15:49:00Z">
        <w:r w:rsidR="00677EA4">
          <w:t>4.5</w:t>
        </w:r>
      </w:ins>
      <w:moveTo w:id="601" w:author="Italo Busi" w:date="2022-06-24T08:59:00Z">
        <w:r>
          <w:fldChar w:fldCharType="end"/>
        </w:r>
        <w:r>
          <w:t xml:space="preserve"> and in section </w:t>
        </w:r>
        <w:r>
          <w:fldChar w:fldCharType="begin"/>
        </w:r>
        <w:r>
          <w:instrText xml:space="preserve"> REF _Ref96366061 \r \h \t  \* MERGEFORMAT </w:instrText>
        </w:r>
      </w:moveTo>
      <w:moveTo w:id="602" w:author="Italo Busi" w:date="2022-06-24T08:59:00Z">
        <w:r>
          <w:fldChar w:fldCharType="separate"/>
        </w:r>
      </w:moveTo>
      <w:ins w:id="603" w:author="Italo Busi" w:date="2022-09-12T15:49:00Z">
        <w:r w:rsidR="00677EA4">
          <w:t>4.6</w:t>
        </w:r>
      </w:ins>
      <w:moveTo w:id="604" w:author="Italo Busi" w:date="2022-06-24T08:59:00Z">
        <w:r>
          <w:fldChar w:fldCharType="end"/>
        </w:r>
        <w:r>
          <w:t>.</w:t>
        </w:r>
      </w:moveTo>
    </w:p>
    <w:p w14:paraId="14328A8B" w14:textId="35D14672" w:rsidR="00550F4C" w:rsidRDefault="00550F4C" w:rsidP="00550F4C">
      <w:bookmarkStart w:id="605" w:name="_Hlk106956173"/>
      <w:moveToRangeEnd w:id="597"/>
      <w:commentRangeStart w:id="606"/>
      <w:r w:rsidRPr="00B543C4">
        <w:t>All</w:t>
      </w:r>
      <w:commentRangeEnd w:id="606"/>
      <w:r w:rsidRPr="00B543C4">
        <w:rPr>
          <w:rStyle w:val="CommentReference"/>
        </w:rPr>
        <w:commentReference w:id="606"/>
      </w:r>
      <w:r w:rsidRPr="00B543C4">
        <w:t xml:space="preserve"> </w:t>
      </w:r>
      <w:bookmarkEnd w:id="605"/>
      <w:r w:rsidRPr="00B543C4">
        <w:t xml:space="preserve">the intra-domain </w:t>
      </w:r>
      <w:ins w:id="607" w:author="Italo Busi" w:date="2022-06-24T09:01:00Z">
        <w:r w:rsidRPr="00B543C4">
          <w:t xml:space="preserve">Ethernet and </w:t>
        </w:r>
      </w:ins>
      <w:r w:rsidRPr="00B543C4">
        <w:t>IP links are discovered by the P</w:t>
      </w:r>
      <w:r w:rsidRPr="00B543C4">
        <w:noBreakHyphen/>
        <w:t xml:space="preserve">PNCs, using mechanisms, such as LLDP [IEEE 802.1AB], which are outside the scope of this document, and reported at the MPIs within the </w:t>
      </w:r>
      <w:ins w:id="608" w:author="Italo Busi" w:date="2022-06-24T09:01:00Z">
        <w:r w:rsidRPr="00B543C4">
          <w:t xml:space="preserve">Ethernet or </w:t>
        </w:r>
      </w:ins>
      <w:ins w:id="609" w:author="Italo Busi" w:date="2022-09-12T14:32:00Z">
        <w:r w:rsidR="00B543C4" w:rsidRPr="00B543C4">
          <w:t xml:space="preserve">the </w:t>
        </w:r>
      </w:ins>
      <w:r w:rsidR="00B543C4" w:rsidRPr="00B543C4">
        <w:t>packet</w:t>
      </w:r>
      <w:r w:rsidRPr="00B543C4">
        <w:t xml:space="preserve"> network topology.</w:t>
      </w:r>
    </w:p>
    <w:p w14:paraId="71F9C3BF" w14:textId="77777777" w:rsidR="00550F4C" w:rsidDel="009C5590" w:rsidRDefault="00550F4C" w:rsidP="00550F4C">
      <w:pPr>
        <w:pStyle w:val="RFCListBullet"/>
        <w:numPr>
          <w:ilvl w:val="0"/>
          <w:numId w:val="0"/>
        </w:numPr>
        <w:ind w:left="432"/>
        <w:rPr>
          <w:moveFrom w:id="610" w:author="Italo Busi" w:date="2022-06-24T08:59:00Z"/>
        </w:rPr>
      </w:pPr>
      <w:moveFromRangeStart w:id="611" w:author="Italo Busi" w:date="2022-06-24T08:59:00Z" w:name="move106953587"/>
      <w:moveFrom w:id="612" w:author="Italo Busi" w:date="2022-06-24T08:59:00Z">
        <w:r w:rsidDel="009C5590">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rsidDel="009C5590">
          <w:fldChar w:fldCharType="begin"/>
        </w:r>
        <w:r w:rsidDel="009C5590">
          <w:instrText xml:space="preserve"> REF _Ref90908761 \r \h \t  \* MERGEFORMAT </w:instrText>
        </w:r>
      </w:moveFrom>
      <w:del w:id="613" w:author="Italo Busi" w:date="2022-06-24T08:59:00Z"/>
      <w:moveFrom w:id="614" w:author="Italo Busi" w:date="2022-06-24T08:59:00Z">
        <w:r w:rsidDel="009C5590">
          <w:fldChar w:fldCharType="separate"/>
        </w:r>
        <w:r w:rsidDel="009C5590">
          <w:t>4.5</w:t>
        </w:r>
        <w:r w:rsidDel="009C5590">
          <w:fldChar w:fldCharType="end"/>
        </w:r>
        <w:r w:rsidDel="009C5590">
          <w:t xml:space="preserve"> and in section </w:t>
        </w:r>
        <w:r w:rsidDel="009C5590">
          <w:fldChar w:fldCharType="begin"/>
        </w:r>
        <w:r w:rsidDel="009C5590">
          <w:instrText xml:space="preserve"> REF _Ref96366061 \r \h \t  \* MERGEFORMAT </w:instrText>
        </w:r>
      </w:moveFrom>
      <w:del w:id="615" w:author="Italo Busi" w:date="2022-06-24T08:59:00Z"/>
      <w:moveFrom w:id="616" w:author="Italo Busi" w:date="2022-06-24T08:59:00Z">
        <w:r w:rsidDel="009C5590">
          <w:fldChar w:fldCharType="separate"/>
        </w:r>
        <w:r w:rsidDel="009C5590">
          <w:t>4.6</w:t>
        </w:r>
        <w:r w:rsidDel="009C5590">
          <w:fldChar w:fldCharType="end"/>
        </w:r>
        <w:r w:rsidDel="009C5590">
          <w:t>.</w:t>
        </w:r>
        <w:bookmarkStart w:id="617" w:name="_Toc113890223"/>
        <w:bookmarkEnd w:id="617"/>
      </w:moveFrom>
    </w:p>
    <w:p w14:paraId="279A4A82" w14:textId="4B2A26D0" w:rsidR="00B60252" w:rsidRPr="004E7492" w:rsidDel="001F25C9" w:rsidRDefault="00B60252" w:rsidP="007215EC">
      <w:pPr>
        <w:pStyle w:val="Heading2"/>
      </w:pPr>
      <w:bookmarkStart w:id="618" w:name="_Toc113890224"/>
      <w:moveFromRangeEnd w:id="611"/>
      <w:r w:rsidRPr="004E7492" w:rsidDel="001F25C9">
        <w:t>TE path discovery</w:t>
      </w:r>
      <w:bookmarkEnd w:id="596"/>
      <w:bookmarkEnd w:id="618"/>
    </w:p>
    <w:p w14:paraId="652933EB" w14:textId="4C122E7C" w:rsidR="00B60252" w:rsidDel="001F25C9" w:rsidRDefault="00B60252" w:rsidP="00B60252">
      <w:r w:rsidDel="001F25C9">
        <w:t>This version of the draft assumes that 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07D24124" w:rsidR="00E96CB6" w:rsidRDefault="00E96CB6" w:rsidP="006C1ECF">
      <w:pPr>
        <w:pStyle w:val="RFCListBullet"/>
        <w:numPr>
          <w:ilvl w:val="0"/>
          <w:numId w:val="0"/>
        </w:numPr>
        <w:ind w:left="432"/>
      </w:pPr>
      <w:r>
        <w:lastRenderedPageBreak/>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677EA4">
        <w:t>6</w:t>
      </w:r>
      <w:r w:rsidR="007348E6">
        <w:fldChar w:fldCharType="end"/>
      </w:r>
      <w:r>
        <w:t>.</w:t>
      </w:r>
    </w:p>
    <w:p w14:paraId="7F996FB7" w14:textId="3C52DC6F" w:rsidR="00550F4C" w:rsidDel="001F25C9" w:rsidRDefault="00550F4C" w:rsidP="00550F4C">
      <w:commentRangeStart w:id="619"/>
      <w:commentRangeStart w:id="620"/>
      <w:commentRangeStart w:id="621"/>
      <w:commentRangeStart w:id="622"/>
      <w:r w:rsidRPr="00A95CC5" w:rsidDel="001F25C9">
        <w:rPr>
          <w:highlight w:val="yellow"/>
        </w:rPr>
        <w:t>To</w:t>
      </w:r>
      <w:commentRangeEnd w:id="619"/>
      <w:r w:rsidRPr="00A95CC5">
        <w:rPr>
          <w:rStyle w:val="CommentReference"/>
          <w:highlight w:val="yellow"/>
        </w:rPr>
        <w:commentReference w:id="619"/>
      </w:r>
      <w:commentRangeEnd w:id="620"/>
      <w:r w:rsidRPr="00A95CC5">
        <w:rPr>
          <w:rStyle w:val="CommentReference"/>
          <w:highlight w:val="yellow"/>
        </w:rPr>
        <w:commentReference w:id="620"/>
      </w:r>
      <w:commentRangeEnd w:id="621"/>
      <w:r w:rsidRPr="00A95CC5">
        <w:rPr>
          <w:rStyle w:val="CommentReference"/>
          <w:highlight w:val="yellow"/>
        </w:rPr>
        <w:commentReference w:id="621"/>
      </w:r>
      <w:commentRangeEnd w:id="622"/>
      <w:r w:rsidR="00832E8C">
        <w:rPr>
          <w:rStyle w:val="CommentReference"/>
        </w:rPr>
        <w:commentReference w:id="622"/>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7FA9DF7C"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677EA4">
        <w:t>Figure 2</w:t>
      </w:r>
      <w:r>
        <w:fldChar w:fldCharType="end"/>
      </w:r>
      <w:r w:rsidDel="001F25C9">
        <w:t>,</w:t>
      </w:r>
      <w:r w:rsidRPr="004C13F2" w:rsidDel="001F25C9">
        <w:t xml:space="preserve"> the </w:t>
      </w:r>
      <w:del w:id="623" w:author="Italo Busi" w:date="2022-06-24T09:05:00Z">
        <w:r w:rsidDel="009C5590">
          <w:delText xml:space="preserve">PE13-P16-PE14 </w:delText>
        </w:r>
      </w:del>
      <w:r w:rsidRPr="004C13F2" w:rsidDel="001F25C9">
        <w:t xml:space="preserve">TE </w:t>
      </w:r>
      <w:commentRangeStart w:id="624"/>
      <w:r w:rsidRPr="004C13F2" w:rsidDel="001F25C9">
        <w:t>path</w:t>
      </w:r>
      <w:commentRangeEnd w:id="624"/>
      <w:r>
        <w:rPr>
          <w:rStyle w:val="CommentReference"/>
        </w:rPr>
        <w:commentReference w:id="624"/>
      </w:r>
      <w:r w:rsidDel="001F25C9">
        <w:t xml:space="preserve"> </w:t>
      </w:r>
      <w:ins w:id="625" w:author="Italo Busi" w:date="2022-06-24T09:05:00Z">
        <w:r>
          <w:t xml:space="preserve">1 </w:t>
        </w:r>
      </w:ins>
      <w:ins w:id="626" w:author="Italo Busi" w:date="2022-06-24T09:06:00Z">
        <w:r>
          <w:t xml:space="preserve">in one direction </w:t>
        </w:r>
      </w:ins>
      <w:ins w:id="627" w:author="Italo Busi" w:date="2022-06-24T09:05:00Z">
        <w:r>
          <w:t>(</w:t>
        </w:r>
        <w:r w:rsidDel="001F25C9">
          <w:t>PE13-P16-PE14</w:t>
        </w:r>
        <w:r>
          <w:t xml:space="preserve">) </w:t>
        </w:r>
      </w:ins>
      <w:r w:rsidDel="001F25C9">
        <w:t>and the TE path in the reverse direction (between PE14 and PE13)</w:t>
      </w:r>
      <w:r w:rsidRPr="004C13F2" w:rsidDel="001F25C9">
        <w:t xml:space="preserve"> </w:t>
      </w:r>
      <w:commentRangeStart w:id="628"/>
      <w:del w:id="629" w:author="Italo Busi" w:date="2022-06-24T09:07:00Z">
        <w:r w:rsidRPr="009C5590" w:rsidDel="009C5590">
          <w:delText>could</w:delText>
        </w:r>
        <w:commentRangeEnd w:id="628"/>
        <w:r w:rsidRPr="009C5590" w:rsidDel="009C5590">
          <w:rPr>
            <w:rStyle w:val="CommentReference"/>
          </w:rPr>
          <w:commentReference w:id="628"/>
        </w:r>
        <w:r w:rsidRPr="009C5590" w:rsidDel="009C5590">
          <w:delText xml:space="preserve"> </w:delText>
        </w:r>
      </w:del>
      <w:ins w:id="630" w:author="Italo Busi" w:date="2022-06-24T09:07:00Z">
        <w:r w:rsidRPr="009C5590">
          <w:t>should</w:t>
        </w:r>
        <w:r>
          <w:t xml:space="preserve"> </w:t>
        </w:r>
      </w:ins>
      <w:r w:rsidDel="001F25C9">
        <w:t xml:space="preserve">be </w:t>
      </w:r>
      <w:r w:rsidRPr="004C13F2" w:rsidDel="001F25C9">
        <w:t>reported by the P-PNC</w:t>
      </w:r>
      <w:r w:rsidDel="001F25C9">
        <w:t>1</w:t>
      </w:r>
      <w:r w:rsidRPr="004C13F2" w:rsidDel="001F25C9">
        <w:t xml:space="preserve"> to the MDSC as </w:t>
      </w:r>
      <w:r w:rsidDel="001F25C9">
        <w:t xml:space="preserve">TE </w:t>
      </w:r>
      <w:ins w:id="631" w:author="Italo Busi" w:date="2022-06-24T09:06:00Z">
        <w:r>
          <w:t>primary and primary-revers</w:t>
        </w:r>
      </w:ins>
      <w:ins w:id="632" w:author="Italo Busi" w:date="2022-08-04T11:31:00Z">
        <w:r>
          <w:t>e</w:t>
        </w:r>
      </w:ins>
      <w:ins w:id="633" w:author="Italo Busi" w:date="2022-06-24T09:06:00Z">
        <w:r>
          <w:t xml:space="preserve"> </w:t>
        </w:r>
      </w:ins>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hich can be symmetric or asymmetric in the two directions</w:t>
      </w:r>
      <w:r w:rsidRPr="004C13F2" w:rsidDel="001F25C9">
        <w:t>.</w:t>
      </w:r>
    </w:p>
    <w:p w14:paraId="2EDAE315" w14:textId="2B439159"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677EA4">
        <w:t>5.3</w:t>
      </w:r>
      <w:r>
        <w:fldChar w:fldCharType="end"/>
      </w:r>
      <w:r w:rsidR="004F6BEF">
        <w:t xml:space="preserve"> or </w:t>
      </w:r>
      <w:r>
        <w:t>other means, such as static configuration, which are outside the scope of this document</w:t>
      </w:r>
      <w:r w:rsidR="004F6BEF">
        <w:t>, are used</w:t>
      </w:r>
      <w:r>
        <w:t>.</w:t>
      </w:r>
    </w:p>
    <w:p w14:paraId="331546F6" w14:textId="41768B2B" w:rsidR="003B0D3F" w:rsidRPr="004E7492" w:rsidRDefault="003B0D3F" w:rsidP="007215EC">
      <w:pPr>
        <w:pStyle w:val="Heading2"/>
      </w:pPr>
      <w:bookmarkStart w:id="634" w:name="_Ref90908761"/>
      <w:bookmarkStart w:id="635" w:name="_Toc113890225"/>
      <w:r w:rsidRPr="004E7492">
        <w:t>Inter-domain link discovery</w:t>
      </w:r>
      <w:bookmarkEnd w:id="571"/>
      <w:bookmarkEnd w:id="572"/>
      <w:bookmarkEnd w:id="634"/>
      <w:bookmarkEnd w:id="635"/>
    </w:p>
    <w:p w14:paraId="52501386" w14:textId="5DB16B19"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677EA4">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commentRangeStart w:id="636"/>
      <w:commentRangeStart w:id="637"/>
      <w:r w:rsidR="00550F4C" w:rsidRPr="00886E87">
        <w:rPr>
          <w:highlight w:val="yellow"/>
        </w:rPr>
        <w:t>adjacent</w:t>
      </w:r>
      <w:commentRangeEnd w:id="636"/>
      <w:r w:rsidR="00550F4C">
        <w:rPr>
          <w:rStyle w:val="CommentReference"/>
        </w:rPr>
        <w:commentReference w:id="636"/>
      </w:r>
      <w:commentRangeEnd w:id="637"/>
      <w:r w:rsidR="00550F4C">
        <w:rPr>
          <w:rStyle w:val="CommentReference"/>
        </w:rPr>
        <w:commentReference w:id="637"/>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38BA3616" w14:textId="77777777" w:rsidR="00421D28" w:rsidDel="002E49DE" w:rsidRDefault="00421D28" w:rsidP="00421D28">
      <w:pPr>
        <w:pStyle w:val="RFCListBullet"/>
        <w:numPr>
          <w:ilvl w:val="0"/>
          <w:numId w:val="0"/>
        </w:numPr>
        <w:ind w:left="432"/>
        <w:rPr>
          <w:moveFrom w:id="638" w:author="Italo Busi" w:date="2022-06-24T09:11:00Z"/>
        </w:rPr>
      </w:pPr>
      <w:moveFromRangeStart w:id="639" w:author="Italo Busi" w:date="2022-06-24T09:11:00Z" w:name="move106954314"/>
      <w:moveFrom w:id="640" w:author="Italo Busi" w:date="2022-06-24T09:11:00Z">
        <w:r w:rsidDel="002E49DE">
          <w:t>It is worth noting that the P</w:t>
        </w:r>
        <w:r w:rsidDel="002E49DE">
          <w:noBreakHyphen/>
          <w:t>PNC may not be aware whether an Ethernet interface terminates a cross-layer link, an inter-domain Ethernet link or an access link.</w:t>
        </w:r>
      </w:moveFrom>
    </w:p>
    <w:moveFromRangeEnd w:id="639"/>
    <w:p w14:paraId="5AB9BF7C" w14:textId="77777777" w:rsidR="00421D28" w:rsidRDefault="00421D28" w:rsidP="00421D28">
      <w:pPr>
        <w:pStyle w:val="RFCListBullet"/>
        <w:numPr>
          <w:ilvl w:val="0"/>
          <w:numId w:val="0"/>
        </w:numPr>
        <w:ind w:left="432"/>
      </w:pPr>
      <w:commentRangeStart w:id="641"/>
      <w:commentRangeStart w:id="642"/>
      <w:del w:id="643" w:author="Italo Busi" w:date="2022-06-24T09:11:00Z">
        <w:r w:rsidRPr="002E49DE" w:rsidDel="002E49DE">
          <w:lastRenderedPageBreak/>
          <w:delText>It</w:delText>
        </w:r>
        <w:commentRangeEnd w:id="641"/>
        <w:r w:rsidRPr="002E49DE" w:rsidDel="002E49DE">
          <w:rPr>
            <w:rStyle w:val="CommentReference"/>
          </w:rPr>
          <w:commentReference w:id="641"/>
        </w:r>
      </w:del>
      <w:commentRangeEnd w:id="642"/>
      <w:r>
        <w:rPr>
          <w:rStyle w:val="CommentReference"/>
        </w:rPr>
        <w:commentReference w:id="642"/>
      </w:r>
      <w:del w:id="644" w:author="Italo Busi" w:date="2022-06-24T09:11:00Z">
        <w:r w:rsidRPr="002E49DE" w:rsidDel="002E49DE">
          <w:delText xml:space="preserve"> is not yet clarified which model can be used </w:delText>
        </w:r>
      </w:del>
      <w:ins w:id="645" w:author="Italo Busi" w:date="2022-06-24T09:11:00Z">
        <w:r w:rsidRPr="002E49DE">
          <w:t xml:space="preserve">There are </w:t>
        </w:r>
        <w:r>
          <w:t xml:space="preserve">two possible models </w:t>
        </w:r>
      </w:ins>
      <w:r w:rsidRPr="002E49DE">
        <w:t>to report the access links between CEs and PEs</w:t>
      </w:r>
      <w:ins w:id="646" w:author="Italo Busi" w:date="2022-06-24T09:12:00Z">
        <w:r>
          <w:t>:</w:t>
        </w:r>
      </w:ins>
      <w:r w:rsidRPr="002E49DE">
        <w:t xml:space="preserve"> </w:t>
      </w:r>
      <w:del w:id="647" w:author="Italo Busi" w:date="2022-06-24T09:12:00Z">
        <w:r w:rsidRPr="002E49DE" w:rsidDel="002E49DE">
          <w:delText xml:space="preserve">(e.g., by </w:delText>
        </w:r>
      </w:del>
      <w:del w:id="648" w:author="Italo Busi" w:date="2022-06-24T09:13:00Z">
        <w:r w:rsidRPr="002E49DE" w:rsidDel="002E49DE">
          <w:delText xml:space="preserve">using </w:delText>
        </w:r>
      </w:del>
      <w:r w:rsidRPr="002E49DE">
        <w:t>the Ethernet Topology Model</w:t>
      </w:r>
      <w:ins w:id="649" w:author="Italo Busi" w:date="2022-06-24T09:12:00Z">
        <w:r>
          <w:t>,</w:t>
        </w:r>
      </w:ins>
      <w:r w:rsidRPr="002E49DE">
        <w:t xml:space="preserve"> defined in [CLIENT-TOPO]</w:t>
      </w:r>
      <w:ins w:id="650" w:author="Italo Busi" w:date="2022-06-24T09:12:00Z">
        <w:r>
          <w:t>,</w:t>
        </w:r>
      </w:ins>
      <w:r w:rsidRPr="002E49DE">
        <w:t xml:space="preserve"> or </w:t>
      </w:r>
      <w:del w:id="651" w:author="Italo Busi" w:date="2022-06-24T09:12:00Z">
        <w:r w:rsidRPr="002E49DE" w:rsidDel="002E49DE">
          <w:delText xml:space="preserve">by </w:delText>
        </w:r>
      </w:del>
      <w:del w:id="652" w:author="Italo Busi" w:date="2022-06-24T09:13:00Z">
        <w:r w:rsidRPr="002E49DE" w:rsidDel="002E49DE">
          <w:delText xml:space="preserve">using </w:delText>
        </w:r>
      </w:del>
      <w:r w:rsidRPr="002E49DE">
        <w:t>the SAP Model</w:t>
      </w:r>
      <w:ins w:id="653" w:author="Italo Busi" w:date="2022-06-24T09:13:00Z">
        <w:r>
          <w:t>,</w:t>
        </w:r>
      </w:ins>
      <w:r w:rsidRPr="002E49DE">
        <w:t xml:space="preserve"> defined in  [SAP]</w:t>
      </w:r>
      <w:del w:id="654" w:author="Italo Busi" w:date="2022-06-24T09:13:00Z">
        <w:r w:rsidRPr="002E49DE" w:rsidDel="002E49DE">
          <w:delText>)</w:delText>
        </w:r>
      </w:del>
      <w:r w:rsidRPr="002E49DE">
        <w:t xml:space="preserve">. </w:t>
      </w:r>
      <w:del w:id="655" w:author="Italo Busi" w:date="2022-08-04T11:33:00Z">
        <w:r w:rsidRPr="00C43001" w:rsidDel="00C43001">
          <w:delText xml:space="preserve">This </w:delText>
        </w:r>
      </w:del>
      <w:ins w:id="656" w:author="Italo Busi" w:date="2022-08-04T11:33:00Z">
        <w:r w:rsidRPr="00C43001">
          <w:t xml:space="preserve">Clarifying the relationship between these two models </w:t>
        </w:r>
      </w:ins>
      <w:r w:rsidRPr="00C43001">
        <w:t>has been identified as a gap.</w:t>
      </w:r>
    </w:p>
    <w:p w14:paraId="22F3DB8E" w14:textId="77777777" w:rsidR="00421D28" w:rsidRDefault="00421D28" w:rsidP="00421D28">
      <w:pPr>
        <w:pStyle w:val="RFCListBullet"/>
        <w:numPr>
          <w:ilvl w:val="0"/>
          <w:numId w:val="0"/>
        </w:numPr>
        <w:ind w:left="432"/>
        <w:rPr>
          <w:moveTo w:id="657" w:author="Italo Busi" w:date="2022-06-24T09:11:00Z"/>
        </w:rPr>
      </w:pPr>
      <w:moveToRangeStart w:id="658" w:author="Italo Busi" w:date="2022-06-24T09:11:00Z" w:name="move106954314"/>
      <w:moveTo w:id="659" w:author="Italo Busi" w:date="2022-06-24T09:11:00Z">
        <w:r>
          <w:t>It is worth noting that the P</w:t>
        </w:r>
        <w:r>
          <w:noBreakHyphen/>
          <w:t>PNC may not be aware whether an Ethernet interface terminates a cross-layer link, an inter-domain Ethernet link or an access link.</w:t>
        </w:r>
      </w:moveTo>
      <w:ins w:id="660" w:author="Italo Busi" w:date="2022-06-24T09:16:00Z">
        <w:r>
          <w:t xml:space="preserve"> The </w:t>
        </w:r>
        <w:r w:rsidRPr="002E49DE">
          <w:t>Ethernet Topology Model</w:t>
        </w:r>
        <w:r>
          <w:t xml:space="preserve"> supports the discovery for all these types of links.</w:t>
        </w:r>
      </w:ins>
    </w:p>
    <w:moveToRangeEnd w:id="658"/>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661" w:name="_Ref107916414"/>
      <w:bookmarkStart w:id="662" w:name="_Toc113890226"/>
      <w:r>
        <w:lastRenderedPageBreak/>
        <w:t>Cross-layer link discovery</w:t>
      </w:r>
      <w:bookmarkEnd w:id="661"/>
      <w:bookmarkEnd w:id="662"/>
    </w:p>
    <w:p w14:paraId="5FE6E2AA" w14:textId="49BFB723"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663"/>
      <w:r w:rsidR="00421D28" w:rsidRPr="00993E81">
        <w:rPr>
          <w:highlight w:val="yellow"/>
        </w:rPr>
        <w:t>adjacent</w:t>
      </w:r>
      <w:commentRangeEnd w:id="663"/>
      <w:r w:rsidR="00421D28">
        <w:rPr>
          <w:rStyle w:val="CommentReference"/>
        </w:rPr>
        <w:commentReference w:id="663"/>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ins w:id="664" w:author="Italo Busi" w:date="2022-09-12T15:49:00Z">
        <w:r w:rsidR="00677EA4">
          <w:t>Figure 5</w:t>
        </w:r>
      </w:ins>
      <w:del w:id="665" w:author="Italo Busi" w:date="2022-09-12T15:48:00Z">
        <w:r w:rsidR="000B01B7" w:rsidDel="00677EA4">
          <w:delText>Figure 4</w:delText>
        </w:r>
      </w:del>
      <w:r w:rsidR="00A95D95">
        <w:fldChar w:fldCharType="end"/>
      </w:r>
      <w:r>
        <w:t>.</w:t>
      </w:r>
    </w:p>
    <w:p w14:paraId="3005C127" w14:textId="0466D41E" w:rsidR="00766C3D" w:rsidRDefault="00766C3D" w:rsidP="00766C3D">
      <w:pPr>
        <w:pStyle w:val="RFCFigure"/>
      </w:pPr>
      <w:r>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666" w:name="_Ref96625435"/>
      <w:r w:rsidRPr="004E7492">
        <w:rPr>
          <w:bCs w:val="0"/>
          <w:szCs w:val="24"/>
        </w:rPr>
        <w:t>– Cross-layer link discovery</w:t>
      </w:r>
      <w:bookmarkEnd w:id="666"/>
    </w:p>
    <w:p w14:paraId="45C735A4" w14:textId="77777777" w:rsidR="00421D28" w:rsidRDefault="00421D28" w:rsidP="00421D28">
      <w:r w:rsidRPr="00C43001">
        <w:lastRenderedPageBreak/>
        <w:t>It is worth noting that the discovery of cross-layer links is based only on the LLDP information sent by the Ethernet interfaces of the routers and received by the Ethernet interfaces of the optic</w:t>
      </w:r>
      <w:ins w:id="667" w:author="BOUQUIER, JEAN-FRANCOIS, Vodafone" w:date="2022-05-24T10:19:00Z">
        <w:r w:rsidRPr="00C43001">
          <w:t>a</w:t>
        </w:r>
      </w:ins>
      <w:r w:rsidRPr="00C43001">
        <w:t>l NEs</w:t>
      </w:r>
      <w:ins w:id="668" w:author="BOUQUIER, JEAN-FRANCOIS, Vodafone" w:date="2022-05-24T10:20:00Z">
        <w:r w:rsidRPr="00C43001">
          <w:t>.</w:t>
        </w:r>
      </w:ins>
      <w:del w:id="669" w:author="BOUQUIER, JEAN-FRANCOIS, Vodafone" w:date="2022-05-24T10:20:00Z">
        <w:r w:rsidRPr="00C43001" w:rsidDel="007A29B3">
          <w:delText>,</w:delText>
        </w:r>
      </w:del>
      <w:r w:rsidRPr="00C43001">
        <w:t xml:space="preserve"> </w:t>
      </w:r>
      <w:commentRangeStart w:id="670"/>
      <w:commentRangeStart w:id="671"/>
      <w:r w:rsidRPr="00C43001">
        <w:t>Therefore</w:t>
      </w:r>
      <w:commentRangeEnd w:id="670"/>
      <w:r w:rsidRPr="00C43001">
        <w:rPr>
          <w:rStyle w:val="CommentReference"/>
        </w:rPr>
        <w:commentReference w:id="670"/>
      </w:r>
      <w:commentRangeEnd w:id="671"/>
      <w:r w:rsidRPr="00C43001">
        <w:rPr>
          <w:rStyle w:val="CommentReference"/>
        </w:rPr>
        <w:commentReference w:id="671"/>
      </w:r>
      <w:r w:rsidRPr="00C43001">
        <w:t xml:space="preserve"> the MDSC can discover these links also before </w:t>
      </w:r>
      <w:ins w:id="672" w:author="Italo Busi" w:date="2022-06-24T09:19:00Z">
        <w:r w:rsidRPr="00C43001">
          <w:t xml:space="preserve">optical paths, supporting </w:t>
        </w:r>
      </w:ins>
      <w:r w:rsidRPr="00C43001">
        <w:t>overlay multi-layer IP links</w:t>
      </w:r>
      <w:ins w:id="673" w:author="Italo Busi" w:date="2022-06-24T09:19:00Z">
        <w:r w:rsidRPr="00C43001">
          <w:t>,</w:t>
        </w:r>
      </w:ins>
      <w:r w:rsidRPr="00C43001">
        <w:t xml:space="preserve"> are setup.</w:t>
      </w:r>
    </w:p>
    <w:p w14:paraId="4312AE79" w14:textId="33D24B85" w:rsidR="00EC514E" w:rsidRDefault="00EC514E" w:rsidP="00EC514E">
      <w:pPr>
        <w:pStyle w:val="Heading3"/>
      </w:pPr>
      <w:bookmarkStart w:id="674" w:name="_Ref97212869"/>
      <w:bookmarkStart w:id="675" w:name="_Toc113890227"/>
      <w:r>
        <w:t xml:space="preserve">Inter-domain </w:t>
      </w:r>
      <w:r w:rsidR="00C300CB">
        <w:t>IP</w:t>
      </w:r>
      <w:r>
        <w:t xml:space="preserve"> link discovery</w:t>
      </w:r>
      <w:bookmarkEnd w:id="674"/>
      <w:bookmarkEnd w:id="675"/>
    </w:p>
    <w:p w14:paraId="04793448" w14:textId="1ACF814C"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ins w:id="676" w:author="Italo Busi" w:date="2022-09-12T15:49:00Z">
        <w:r w:rsidR="00677EA4">
          <w:t>Figure 6</w:t>
        </w:r>
      </w:ins>
      <w:del w:id="677" w:author="Italo Busi" w:date="2022-09-12T15:48:00Z">
        <w:r w:rsidR="000B01B7" w:rsidDel="00677EA4">
          <w:delText>Figure 5</w:delText>
        </w:r>
      </w:del>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77777777" w:rsidR="00421D28" w:rsidRDefault="00421D28" w:rsidP="00421D28">
      <w:pPr>
        <w:pStyle w:val="RFCFigure"/>
      </w:pPr>
      <w:r>
        <w:t xml:space="preserve">       /  |     {1}(3-1)O</w:t>
      </w:r>
      <w:ins w:id="678" w:author="Italo Busi" w:date="2022-08-04T11:11:00Z">
        <w:r>
          <w:t>&lt;</w:t>
        </w:r>
      </w:ins>
      <w:del w:id="679" w:author="Italo Busi" w:date="2022-08-04T11:13:00Z">
        <w:r w:rsidDel="0020003D">
          <w:delText>.</w:delText>
        </w:r>
      </w:del>
      <w:r>
        <w: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77777777" w:rsidR="00421D28" w:rsidRDefault="00421D28" w:rsidP="00421D28">
      <w:pPr>
        <w:pStyle w:val="RFCFigure"/>
      </w:pPr>
      <w:r>
        <w:t xml:space="preserve">   /      |     {2}(3-0)O&lt;~~~~~~~~~~~~~~~~&gt;O(4-0){</w:t>
      </w:r>
      <w:del w:id="680" w:author="Italo Busi" w:date="2022-06-24T09:21:00Z">
        <w:r w:rsidDel="00EA37DF">
          <w:delText>2</w:delText>
        </w:r>
      </w:del>
      <w:ins w:id="681" w:author="Italo Busi" w:date="2022-06-24T09:21:00Z">
        <w:r>
          <w:t>3</w:t>
        </w:r>
      </w:ins>
      <w:r>
        <w:t>}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rPr>
          <w:ins w:id="682" w:author="Italo Busi" w:date="2022-06-24T09:21:00Z"/>
        </w:rPr>
      </w:pPr>
      <w:r>
        <w:t>{2} {BR11,3}</w:t>
      </w:r>
    </w:p>
    <w:p w14:paraId="48C4C967" w14:textId="77777777" w:rsidR="00421D28" w:rsidRDefault="00421D28" w:rsidP="00421D28">
      <w:pPr>
        <w:pStyle w:val="RFCFigure"/>
      </w:pPr>
      <w:ins w:id="683" w:author="Italo Busi" w:date="2022-06-24T09:21:00Z">
        <w:r>
          <w:t>{3} {</w:t>
        </w:r>
      </w:ins>
      <w:ins w:id="684" w:author="Italo Busi" w:date="2022-06-24T09:22:00Z">
        <w:r>
          <w:t>BR21,4</w:t>
        </w:r>
      </w:ins>
      <w:ins w:id="685" w:author="Italo Busi" w:date="2022-06-24T09:21:00Z">
        <w:r>
          <w:t>}</w:t>
        </w:r>
      </w:ins>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686" w:name="_Ref96625609"/>
      <w:r w:rsidRPr="004E7492">
        <w:rPr>
          <w:bCs w:val="0"/>
          <w:szCs w:val="24"/>
        </w:rPr>
        <w:t>– Inter-domain Ethernet and IP link discovery</w:t>
      </w:r>
      <w:bookmarkEnd w:id="686"/>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03838BC1"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ins w:id="687" w:author="Italo Busi" w:date="2022-09-12T15:49:00Z">
        <w:r w:rsidR="00677EA4">
          <w:t>Figure 6</w:t>
        </w:r>
      </w:ins>
      <w:del w:id="688" w:author="Italo Busi" w:date="2022-09-12T15:48:00Z">
        <w:r w:rsidR="000B01B7" w:rsidDel="00677EA4">
          <w:delText>Figure 5</w:delText>
        </w:r>
      </w:del>
      <w:r w:rsidR="00FF091E" w:rsidRPr="00547B1B">
        <w:fldChar w:fldCharType="end"/>
      </w:r>
      <w:r w:rsidR="00712D82" w:rsidRPr="00547B1B">
        <w:t>:</w:t>
      </w:r>
    </w:p>
    <w:p w14:paraId="1C8CAC71" w14:textId="3DDFC037" w:rsidR="00712D82" w:rsidRDefault="00421D28" w:rsidP="006C1ECF">
      <w:pPr>
        <w:pStyle w:val="RFCListBullet"/>
      </w:pPr>
      <w:commentRangeStart w:id="689"/>
      <w:commentRangeStart w:id="690"/>
      <w:r w:rsidRPr="00C43001">
        <w:t>The</w:t>
      </w:r>
      <w:commentRangeEnd w:id="689"/>
      <w:r w:rsidRPr="00C43001">
        <w:rPr>
          <w:rStyle w:val="CommentReference"/>
        </w:rPr>
        <w:commentReference w:id="689"/>
      </w:r>
      <w:commentRangeEnd w:id="690"/>
      <w:r w:rsidRPr="00C43001">
        <w:rPr>
          <w:rStyle w:val="CommentReference"/>
        </w:rPr>
        <w:commentReference w:id="690"/>
      </w:r>
      <w:r w:rsidRPr="00C43001">
        <w:t xml:space="preserve"> physical </w:t>
      </w:r>
      <w:r w:rsidR="00547B1B">
        <w:t>physical</w:t>
      </w:r>
      <w:r w:rsidR="00712D82">
        <w:t xml:space="preserve"> Ethernet LTP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this LTP reports</w:t>
      </w:r>
      <w:r w:rsidR="00547B1B">
        <w:t xml:space="preserve">, </w:t>
      </w:r>
      <w:r w:rsidR="00712D82">
        <w:t xml:space="preserve">within the plug-id attribute, the LLDP information sent by the corresponding </w:t>
      </w:r>
      <w:r w:rsidR="00341DE0">
        <w:t xml:space="preserve">router </w:t>
      </w:r>
      <w:r w:rsidR="00FF091E">
        <w:t>Ethernet interface</w:t>
      </w:r>
      <w:ins w:id="691" w:author="Italo Busi" w:date="2022-06-24T09:27:00Z">
        <w:r w:rsidRPr="00C43001">
          <w:t>;</w:t>
        </w:r>
      </w:ins>
      <w:ins w:id="692" w:author="Italo Busi" w:date="2022-06-24T09:23:00Z">
        <w:r w:rsidRPr="00C43001">
          <w:t xml:space="preserve"> such as</w:t>
        </w:r>
      </w:ins>
      <w:ins w:id="693" w:author="Italo Busi" w:date="2022-06-24T09:26:00Z">
        <w:r w:rsidRPr="00C43001">
          <w:t xml:space="preserve"> the {BR11,3} and {BR21,4} plug-id values reported, respectively, by the Ethernet </w:t>
        </w:r>
      </w:ins>
      <w:ins w:id="694" w:author="Italo Busi" w:date="2022-06-24T09:24:00Z">
        <w:r w:rsidRPr="00C43001">
          <w:t>LTP 3-0 on BR11</w:t>
        </w:r>
      </w:ins>
      <w:ins w:id="695" w:author="Italo Busi" w:date="2022-06-24T09:26:00Z">
        <w:r w:rsidRPr="00C43001">
          <w:t xml:space="preserve"> and by the Ethernet </w:t>
        </w:r>
      </w:ins>
      <w:ins w:id="696" w:author="Italo Busi" w:date="2022-06-24T09:24:00Z">
        <w:r w:rsidRPr="00C43001">
          <w:t>LTP 4-0 on BR21</w:t>
        </w:r>
      </w:ins>
      <w:ins w:id="697" w:author="Italo Busi" w:date="2022-06-24T09:26:00Z">
        <w:r w:rsidRPr="00C43001">
          <w:t xml:space="preserve">, as </w:t>
        </w:r>
      </w:ins>
      <w:ins w:id="698" w:author="Italo Busi" w:date="2022-06-24T09:27:00Z">
        <w:r w:rsidRPr="00C43001">
          <w:t>shown</w:t>
        </w:r>
      </w:ins>
      <w:ins w:id="699" w:author="Italo Busi" w:date="2022-06-24T09:25:00Z">
        <w:r w:rsidRPr="00C43001">
          <w:t xml:space="preserve"> </w:t>
        </w:r>
      </w:ins>
      <w:ins w:id="700" w:author="Italo Busi" w:date="2022-06-24T09:26:00Z">
        <w:r w:rsidRPr="00C43001">
          <w:t xml:space="preserve">in </w:t>
        </w:r>
        <w:r w:rsidRPr="00C43001">
          <w:fldChar w:fldCharType="begin"/>
        </w:r>
        <w:r w:rsidRPr="00C43001">
          <w:instrText xml:space="preserve"> REF _Ref96625609 \r \h </w:instrText>
        </w:r>
      </w:ins>
      <w:r>
        <w:instrText xml:space="preserve"> \* MERGEFORMAT </w:instrText>
      </w:r>
      <w:ins w:id="701" w:author="Italo Busi" w:date="2022-06-24T09:26:00Z">
        <w:r w:rsidRPr="00C43001">
          <w:fldChar w:fldCharType="separate"/>
        </w:r>
      </w:ins>
      <w:ins w:id="702" w:author="Italo Busi" w:date="2022-09-12T15:49:00Z">
        <w:r w:rsidR="00677EA4">
          <w:t>Figure 6</w:t>
        </w:r>
      </w:ins>
      <w:ins w:id="703" w:author="Italo Busi" w:date="2022-06-24T09:26:00Z">
        <w:r w:rsidRPr="00C43001">
          <w:fldChar w:fldCharType="end"/>
        </w:r>
      </w:ins>
      <w:r w:rsidR="00712D82">
        <w:t>;</w:t>
      </w:r>
    </w:p>
    <w:p w14:paraId="67EBE80D" w14:textId="177CB2AC" w:rsidR="00712D82" w:rsidRDefault="00421D28" w:rsidP="006C1ECF">
      <w:pPr>
        <w:pStyle w:val="RFCListBullet"/>
      </w:pPr>
      <w:commentRangeStart w:id="704"/>
      <w:commentRangeStart w:id="705"/>
      <w:r w:rsidRPr="00C43001">
        <w:t>The</w:t>
      </w:r>
      <w:commentRangeEnd w:id="704"/>
      <w:r w:rsidRPr="00C43001">
        <w:rPr>
          <w:rStyle w:val="CommentReference"/>
        </w:rPr>
        <w:commentReference w:id="704"/>
      </w:r>
      <w:commentRangeEnd w:id="705"/>
      <w:r w:rsidRPr="00C43001">
        <w:rPr>
          <w:rStyle w:val="CommentReference"/>
        </w:rPr>
        <w:commentReference w:id="705"/>
      </w:r>
      <w:r w:rsidRPr="00C43001">
        <w:t xml:space="preserve"> logical </w:t>
      </w:r>
      <w:r w:rsidR="00712D82">
        <w:t xml:space="preserve">Ethernet LTP, supported by </w:t>
      </w:r>
      <w:r w:rsidR="00547B1B">
        <w:t xml:space="preserve">a physical </w:t>
      </w:r>
      <w:r w:rsidR="00712D82">
        <w:t xml:space="preserve">Ethernet LTP, </w:t>
      </w:r>
      <w:r w:rsidR="00341DE0">
        <w:t xml:space="preserve">is </w:t>
      </w:r>
      <w:r w:rsidR="00547B1B">
        <w:t>use</w:t>
      </w:r>
      <w:r w:rsidR="00341DE0">
        <w:t>d</w:t>
      </w:r>
      <w:r w:rsidR="00547B1B">
        <w:t xml:space="preserve"> to </w:t>
      </w:r>
      <w:r w:rsidR="00341DE0">
        <w:t xml:space="preserve">discover </w:t>
      </w:r>
      <w:r w:rsidR="00547B1B">
        <w:t xml:space="preserve">the </w:t>
      </w:r>
      <w:r w:rsidRPr="00C43001">
        <w:t>logical adja</w:t>
      </w:r>
      <w:del w:id="706" w:author="BOUQUIER, JEAN-FRANCOIS, Vodafone" w:date="2022-05-24T10:28:00Z">
        <w:r w:rsidRPr="00C43001" w:rsidDel="00FB3E7F">
          <w:delText>n</w:delText>
        </w:r>
      </w:del>
      <w:r w:rsidRPr="00C43001">
        <w:t>ce</w:t>
      </w:r>
      <w:ins w:id="707" w:author="BOUQUIER, JEAN-FRANCOIS, Vodafone" w:date="2022-05-24T10:28:00Z">
        <w:r w:rsidRPr="00C43001">
          <w:t>n</w:t>
        </w:r>
      </w:ins>
      <w:r w:rsidRPr="00C43001">
        <w:t>cy between router Ethernet interfaces, which can be either single-layer or multi-layer. Therefore, this LTP reports, within the plug-id attribute, the LLDP information sent and received by the corresponding router Ethernet interface</w:t>
      </w:r>
      <w:ins w:id="708" w:author="Italo Busi" w:date="2022-06-24T09:27:00Z">
        <w:r w:rsidRPr="00C43001">
          <w:t>; such as the {BR11,3,BR21,4} plug-id values reported by the Ethernet LTP 3-</w:t>
        </w:r>
      </w:ins>
      <w:ins w:id="709" w:author="Italo Busi" w:date="2022-06-24T09:28:00Z">
        <w:r w:rsidRPr="00C43001">
          <w:t>1</w:t>
        </w:r>
      </w:ins>
      <w:ins w:id="710" w:author="Italo Busi" w:date="2022-06-24T09:27:00Z">
        <w:r w:rsidRPr="00C43001">
          <w:t xml:space="preserve"> on BR11 and by the Ethernet LTP 4-</w:t>
        </w:r>
      </w:ins>
      <w:ins w:id="711" w:author="Italo Busi" w:date="2022-06-24T09:28:00Z">
        <w:r w:rsidRPr="00C43001">
          <w:t>1</w:t>
        </w:r>
      </w:ins>
      <w:ins w:id="712" w:author="Italo Busi" w:date="2022-06-24T09:27:00Z">
        <w:r w:rsidRPr="00C43001">
          <w:t xml:space="preserve"> on BR21, as shown in </w:t>
        </w:r>
        <w:r w:rsidRPr="00C43001">
          <w:fldChar w:fldCharType="begin"/>
        </w:r>
        <w:r w:rsidRPr="00C43001">
          <w:instrText xml:space="preserve"> REF _Ref96625609 \r \h </w:instrText>
        </w:r>
      </w:ins>
      <w:r>
        <w:instrText xml:space="preserve"> \* MERGEFORMAT </w:instrText>
      </w:r>
      <w:ins w:id="713" w:author="Italo Busi" w:date="2022-06-24T09:27:00Z">
        <w:r w:rsidRPr="00C43001">
          <w:fldChar w:fldCharType="separate"/>
        </w:r>
      </w:ins>
      <w:ins w:id="714" w:author="Italo Busi" w:date="2022-09-12T15:49:00Z">
        <w:r w:rsidR="00677EA4">
          <w:t>Figure 6</w:t>
        </w:r>
      </w:ins>
      <w:ins w:id="715" w:author="Italo Busi" w:date="2022-06-24T09:27:00Z">
        <w:r w:rsidRPr="00C43001">
          <w:fldChar w:fldCharType="end"/>
        </w:r>
      </w:ins>
      <w:r w:rsidR="00712D82">
        <w:t>.</w:t>
      </w:r>
    </w:p>
    <w:p w14:paraId="18E65979" w14:textId="0C9F466A"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ins w:id="716" w:author="Italo Busi" w:date="2022-09-12T15:49:00Z">
        <w:r w:rsidR="00677EA4">
          <w:t>Figure 6</w:t>
        </w:r>
      </w:ins>
      <w:del w:id="717" w:author="Italo Busi" w:date="2022-09-12T15:48:00Z">
        <w:r w:rsidR="000B01B7" w:rsidDel="00677EA4">
          <w:delText>Figure 5</w:delText>
        </w:r>
      </w:del>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ins w:id="718" w:author="Italo Busi" w:date="2022-09-12T15:49:00Z">
        <w:r w:rsidR="00677EA4">
          <w:t>Figure 6</w:t>
        </w:r>
      </w:ins>
      <w:del w:id="719" w:author="Italo Busi" w:date="2022-09-12T15:48:00Z">
        <w:r w:rsidR="000B01B7" w:rsidDel="00677EA4">
          <w:delText>Figure 5</w:delText>
        </w:r>
      </w:del>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04B99358"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677EA4">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ins w:id="720" w:author="Italo Busi" w:date="2022-09-12T15:49:00Z">
        <w:r w:rsidR="00677EA4">
          <w:t>Figure 6</w:t>
        </w:r>
      </w:ins>
      <w:del w:id="721" w:author="Italo Busi" w:date="2022-09-12T15:48:00Z">
        <w:r w:rsidR="000B01B7" w:rsidDel="00677EA4">
          <w:delText>Figure 5</w:delText>
        </w:r>
      </w:del>
      <w:r w:rsidRPr="00547B1B">
        <w:fldChar w:fldCharType="end"/>
      </w:r>
      <w:r w:rsidRPr="00547B1B">
        <w:t>.</w:t>
      </w:r>
    </w:p>
    <w:p w14:paraId="1447CFF6" w14:textId="6381513C" w:rsidR="004E7F85" w:rsidRPr="004E7492" w:rsidRDefault="00844800" w:rsidP="00333042">
      <w:pPr>
        <w:pStyle w:val="Heading2"/>
      </w:pPr>
      <w:bookmarkStart w:id="722" w:name="_Ref71280932"/>
      <w:bookmarkStart w:id="723" w:name="_Ref96366061"/>
      <w:bookmarkStart w:id="724" w:name="_Toc113890228"/>
      <w:r w:rsidRPr="004E7492">
        <w:lastRenderedPageBreak/>
        <w:t xml:space="preserve">Multi-layer </w:t>
      </w:r>
      <w:r w:rsidR="004E7F85" w:rsidRPr="004E7492">
        <w:t xml:space="preserve">IP </w:t>
      </w:r>
      <w:bookmarkEnd w:id="722"/>
      <w:r w:rsidR="00F13CC9" w:rsidRPr="004E7492">
        <w:t xml:space="preserve">link </w:t>
      </w:r>
      <w:r w:rsidR="008B2B34" w:rsidRPr="004E7492">
        <w:t>discovery</w:t>
      </w:r>
      <w:bookmarkEnd w:id="723"/>
      <w:bookmarkEnd w:id="724"/>
    </w:p>
    <w:p w14:paraId="7CD5D137" w14:textId="66FE795B"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677EA4">
        <w:t>4.3</w:t>
      </w:r>
      <w:r>
        <w:fldChar w:fldCharType="end"/>
      </w:r>
      <w:r w:rsidR="005C6D28">
        <w:t>,</w:t>
      </w:r>
      <w:r>
        <w:t xml:space="preserve"> and reported at the MPI within the </w:t>
      </w:r>
      <w:del w:id="725" w:author="Italo Busi" w:date="2022-09-12T15:44:00Z">
        <w:r w:rsidR="005874B1" w:rsidDel="007B77C4">
          <w:delText>SR-TE</w:delText>
        </w:r>
      </w:del>
      <w:ins w:id="726" w:author="Italo Busi" w:date="2022-09-12T15:44:00Z">
        <w:r w:rsidR="007B77C4">
          <w:t>packet</w:t>
        </w:r>
      </w:ins>
      <w:r>
        <w:t xml:space="preserve"> </w:t>
      </w:r>
      <w:r w:rsidR="005C6D28">
        <w:t xml:space="preserve">and </w:t>
      </w:r>
      <w:ins w:id="727" w:author="Italo Busi" w:date="2022-09-12T15:44:00Z">
        <w:r w:rsidR="007B77C4">
          <w:t xml:space="preserve">the </w:t>
        </w:r>
      </w:ins>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ins w:id="728" w:author="Italo Busi" w:date="2022-09-12T15:49:00Z">
        <w:r w:rsidR="00677EA4">
          <w:t>Figure 7</w:t>
        </w:r>
      </w:ins>
      <w:del w:id="729" w:author="Italo Busi" w:date="2022-09-12T15:48:00Z">
        <w:r w:rsidR="000B01B7" w:rsidDel="00677EA4">
          <w:delText>Figure 6</w:delText>
        </w:r>
      </w:del>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730" w:name="_Ref96628870"/>
      <w:r w:rsidRPr="004E7492">
        <w:rPr>
          <w:bCs w:val="0"/>
          <w:szCs w:val="24"/>
        </w:rPr>
        <w:t>– Multi-layer intra-domain Ethernet and IP link discovery</w:t>
      </w:r>
      <w:bookmarkEnd w:id="730"/>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682CE125"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ins w:id="731" w:author="Italo Busi" w:date="2022-09-12T15:49:00Z">
        <w:r w:rsidR="00677EA4">
          <w:t>Figure 7</w:t>
        </w:r>
      </w:ins>
      <w:del w:id="732" w:author="Italo Busi" w:date="2022-09-12T15:48:00Z">
        <w:r w:rsidR="000B01B7" w:rsidDel="00677EA4">
          <w:delText>Figure 6</w:delText>
        </w:r>
      </w:del>
      <w:r w:rsidR="007D15E5" w:rsidRPr="007B1021">
        <w:fldChar w:fldCharType="end"/>
      </w:r>
      <w:r w:rsidR="0080092F" w:rsidRPr="007B1021">
        <w:t>.</w:t>
      </w:r>
    </w:p>
    <w:p w14:paraId="336341AB" w14:textId="7A34E8D5"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677EA4">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ins w:id="733" w:author="Italo Busi" w:date="2022-09-12T15:49:00Z">
        <w:r w:rsidR="00677EA4">
          <w:t>Figure 7</w:t>
        </w:r>
      </w:ins>
      <w:del w:id="734" w:author="Italo Busi" w:date="2022-09-12T15:48:00Z">
        <w:r w:rsidR="000B01B7" w:rsidDel="00677EA4">
          <w:delText>Figure 6</w:delText>
        </w:r>
      </w:del>
      <w:r w:rsidR="007D6620" w:rsidRPr="007B1021">
        <w:fldChar w:fldCharType="end"/>
      </w:r>
      <w:r w:rsidRPr="007B1021">
        <w:t>.</w:t>
      </w:r>
    </w:p>
    <w:p w14:paraId="684C7562" w14:textId="469435FE"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677EA4">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ins w:id="735" w:author="Italo Busi" w:date="2022-09-12T15:49:00Z">
        <w:r w:rsidR="00677EA4">
          <w:t>Figure 7</w:t>
        </w:r>
      </w:ins>
      <w:del w:id="736" w:author="Italo Busi" w:date="2022-09-12T15:48:00Z">
        <w:r w:rsidR="000B01B7" w:rsidDel="00677EA4">
          <w:delText>Figure 6</w:delText>
        </w:r>
      </w:del>
      <w:r w:rsidR="007D6620" w:rsidRPr="007B1021">
        <w:fldChar w:fldCharType="end"/>
      </w:r>
      <w:r w:rsidRPr="007B1021">
        <w:t>.</w:t>
      </w:r>
    </w:p>
    <w:p w14:paraId="5350BB10" w14:textId="5B25383E" w:rsidR="00212657" w:rsidRDefault="00212657" w:rsidP="00212657">
      <w:pPr>
        <w:pStyle w:val="Heading3"/>
      </w:pPr>
      <w:bookmarkStart w:id="737" w:name="_Toc113890229"/>
      <w:r>
        <w:t>Single-layer intra-domain IP links</w:t>
      </w:r>
      <w:bookmarkEnd w:id="737"/>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6B18913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ins w:id="738" w:author="Italo Busi" w:date="2022-09-12T15:49:00Z">
        <w:r w:rsidR="00677EA4">
          <w:t>Figure 8</w:t>
        </w:r>
      </w:ins>
      <w:del w:id="739" w:author="Italo Busi" w:date="2022-09-12T15:48:00Z">
        <w:r w:rsidR="000B01B7" w:rsidDel="00677EA4">
          <w:delText>Figure 7</w:delText>
        </w:r>
      </w:del>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740" w:name="_Ref97545965"/>
      <w:r w:rsidRPr="004E7492">
        <w:rPr>
          <w:bCs w:val="0"/>
          <w:szCs w:val="24"/>
        </w:rPr>
        <w:t>– Single-layer intra-domain Ethernet and IP link discovery</w:t>
      </w:r>
      <w:bookmarkEnd w:id="740"/>
    </w:p>
    <w:p w14:paraId="42B499D2" w14:textId="0AD04EAC"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w:t>
      </w:r>
      <w:r w:rsidR="00F27DEF">
        <w:lastRenderedPageBreak/>
        <w:t xml:space="preserve">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ins w:id="741" w:author="Italo Busi" w:date="2022-09-12T15:49:00Z">
        <w:r w:rsidR="00677EA4">
          <w:t>Figure 8</w:t>
        </w:r>
      </w:ins>
      <w:del w:id="742" w:author="Italo Busi" w:date="2022-09-12T15:48:00Z">
        <w:r w:rsidR="000B01B7" w:rsidDel="00677EA4">
          <w:delText>Figure 7</w:delText>
        </w:r>
      </w:del>
      <w:r w:rsidR="007B1021">
        <w:fldChar w:fldCharType="end"/>
      </w:r>
      <w:r>
        <w:t>, if it knows a 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743" w:name="_Toc113890230"/>
      <w:r w:rsidRPr="004E7492">
        <w:t>LAG discovery</w:t>
      </w:r>
      <w:bookmarkEnd w:id="743"/>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2A2D608C"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ins w:id="744" w:author="Italo Busi" w:date="2022-09-12T15:49:00Z">
        <w:r w:rsidR="00677EA4">
          <w:t>Figure 9</w:t>
        </w:r>
      </w:ins>
      <w:del w:id="745" w:author="Italo Busi" w:date="2022-09-12T15:48:00Z">
        <w:r w:rsidR="000B01B7" w:rsidDel="00677EA4">
          <w:delText>Figure 8</w:delText>
        </w:r>
      </w:del>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77777777" w:rsidR="00954BA9" w:rsidRDefault="00954BA9" w:rsidP="00954BA9">
      <w:pPr>
        <w:pStyle w:val="RFCFigure"/>
      </w:pPr>
      <w:r>
        <w:t xml:space="preserve">       /                    IP Topology (P-PNC 1)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77777777" w:rsidR="00954BA9" w:rsidRPr="00954BA9" w:rsidRDefault="00954BA9" w:rsidP="00954BA9">
      <w:pPr>
        <w:pStyle w:val="RFCFigure"/>
        <w:rPr>
          <w:lang w:val="it-IT"/>
        </w:rPr>
      </w:pPr>
      <w:r w:rsidRPr="00954BA9">
        <w:rPr>
          <w:lang w:val="it-IT"/>
        </w:rPr>
        <w:t xml:space="preserve"> /                   Ethernet Topology (P-PNC 1)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746" w:name="_Ref100333576"/>
      <w:r w:rsidRPr="008D2C42">
        <w:t xml:space="preserve">– </w:t>
      </w:r>
      <w:r>
        <w:t>LAG</w:t>
      </w:r>
      <w:bookmarkEnd w:id="746"/>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34A17FCB" w:rsidR="00726924" w:rsidRPr="003A501B" w:rsidRDefault="002078CE" w:rsidP="00726924">
      <w:r>
        <w:t xml:space="preserve">As described in section </w:t>
      </w:r>
      <w:r>
        <w:fldChar w:fldCharType="begin"/>
      </w:r>
      <w:r>
        <w:instrText xml:space="preserve"> REF _Ref92128895 \r \h \t </w:instrText>
      </w:r>
      <w:r>
        <w:fldChar w:fldCharType="separate"/>
      </w:r>
      <w:r w:rsidR="00677EA4">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333924B8"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677EA4">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3ACE5C94"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677EA4">
        <w:t>5.2.1</w:t>
      </w:r>
      <w:r w:rsidRPr="00742E34">
        <w:fldChar w:fldCharType="end"/>
      </w:r>
      <w:r>
        <w:t xml:space="preserve">), keeping the </w:t>
      </w:r>
      <w:r w:rsidRPr="001C33B1">
        <w:t xml:space="preserve">LLDP </w:t>
      </w:r>
      <w:r>
        <w:t>sessions on the LAG members enabled.</w:t>
      </w:r>
    </w:p>
    <w:p w14:paraId="60F993F3" w14:textId="504D7BD9"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677EA4">
        <w:t>4.5.1</w:t>
      </w:r>
      <w:r w:rsidR="006C1ECF">
        <w:fldChar w:fldCharType="end"/>
      </w:r>
      <w:r w:rsidRPr="001C33B1">
        <w:t>.</w:t>
      </w:r>
    </w:p>
    <w:p w14:paraId="63073461" w14:textId="25599628" w:rsidR="001F25C9" w:rsidRPr="004E7492" w:rsidRDefault="00A74E7B" w:rsidP="00333042">
      <w:pPr>
        <w:pStyle w:val="Heading2"/>
      </w:pPr>
      <w:bookmarkStart w:id="747" w:name="_Toc113890231"/>
      <w:r w:rsidRPr="004E7492">
        <w:t>L2/L3 VPN</w:t>
      </w:r>
      <w:r w:rsidR="001F25C9" w:rsidRPr="004E7492">
        <w:t xml:space="preserve"> network services discovery</w:t>
      </w:r>
      <w:bookmarkEnd w:id="747"/>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748" w:name="_Ref94024873"/>
      <w:bookmarkStart w:id="749" w:name="_Toc113890232"/>
      <w:r w:rsidRPr="004E7492">
        <w:t>Inventory discovery</w:t>
      </w:r>
      <w:bookmarkEnd w:id="748"/>
      <w:bookmarkEnd w:id="749"/>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750"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751" w:name="_Ref97197639"/>
      <w:bookmarkStart w:id="752" w:name="_Toc11389023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750"/>
      <w:bookmarkEnd w:id="751"/>
      <w:bookmarkEnd w:id="752"/>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D8958E"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677EA4">
        <w:t>Appendix A</w:t>
      </w:r>
      <w:r>
        <w:fldChar w:fldCharType="end"/>
      </w:r>
      <w:r>
        <w:t>)</w:t>
      </w:r>
      <w:r w:rsidRPr="000A43A6">
        <w:t>.</w:t>
      </w:r>
    </w:p>
    <w:p w14:paraId="36E7F280" w14:textId="13663912"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677EA4">
        <w:t>2.1.1</w:t>
      </w:r>
      <w:r w:rsidR="00A65CF9">
        <w:fldChar w:fldCharType="end"/>
      </w:r>
      <w:r w:rsidR="00A65CF9">
        <w:t>)</w:t>
      </w:r>
      <w:r w:rsidR="00E74B5D" w:rsidRPr="00267F75">
        <w:t>.</w:t>
      </w:r>
    </w:p>
    <w:p w14:paraId="3D1F2FEB" w14:textId="28E6099D"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77EA4">
        <w:t>Figure 2</w:t>
      </w:r>
      <w:r w:rsidR="004B0663">
        <w:fldChar w:fldCharType="end"/>
      </w:r>
      <w:ins w:id="753" w:author="Italo Busi" w:date="2022-09-12T14:05:00Z">
        <w:r w:rsidR="004006CA">
          <w:t xml:space="preserve"> and </w:t>
        </w:r>
        <w:r w:rsidR="004006CA">
          <w:fldChar w:fldCharType="begin"/>
        </w:r>
        <w:r w:rsidR="004006CA">
          <w:instrText xml:space="preserve"> REF _Ref113883817 \r \h </w:instrText>
        </w:r>
      </w:ins>
      <w:ins w:id="754" w:author="Italo Busi" w:date="2022-09-12T14:05:00Z">
        <w:r w:rsidR="004006CA">
          <w:fldChar w:fldCharType="separate"/>
        </w:r>
      </w:ins>
      <w:ins w:id="755" w:author="Italo Busi" w:date="2022-09-12T15:49:00Z">
        <w:r w:rsidR="00677EA4">
          <w:t>Figure 3</w:t>
        </w:r>
      </w:ins>
      <w:ins w:id="756" w:author="Italo Busi" w:date="2022-09-12T14:05:00Z">
        <w:r w:rsidR="004006CA">
          <w:fldChar w:fldCharType="end"/>
        </w:r>
      </w:ins>
      <w:r>
        <w:t xml:space="preserve">, </w:t>
      </w:r>
      <w:r w:rsidR="008E076C">
        <w:t xml:space="preserve">the MDSC </w:t>
      </w:r>
      <w:r w:rsidR="00A65CF9">
        <w:t xml:space="preserve">finds </w:t>
      </w:r>
      <w:r w:rsidR="008E076C">
        <w:t>that:</w:t>
      </w:r>
    </w:p>
    <w:p w14:paraId="291BB099" w14:textId="014CC913" w:rsidR="00473AD7" w:rsidRPr="006C1ECF" w:rsidRDefault="00DD3055" w:rsidP="006C1ECF">
      <w:pPr>
        <w:pStyle w:val="RFCListBullet"/>
      </w:pPr>
      <w:r w:rsidRPr="006C1ECF">
        <w:t xml:space="preserve">PE13-P16-PE14 </w:t>
      </w:r>
      <w:del w:id="757" w:author="Italo Busi" w:date="2022-09-12T15:46:00Z">
        <w:r w:rsidR="009B2690" w:rsidRPr="006C1ECF" w:rsidDel="007B77C4">
          <w:delText>SR-</w:delText>
        </w:r>
      </w:del>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ins w:id="758" w:author="Italo Busi" w:date="2022-09-12T15:49:00Z">
        <w:r w:rsidR="00677EA4">
          <w:t>0</w:t>
        </w:r>
      </w:ins>
      <w:del w:id="759" w:author="Italo Busi" w:date="2022-09-12T15:48:00Z">
        <w:r w:rsidR="000B01B7" w:rsidDel="00677EA4">
          <w:delText>4.4</w:delText>
        </w:r>
      </w:del>
      <w:r w:rsidR="00F53CBD" w:rsidRPr="006C1ECF">
        <w:fldChar w:fldCharType="end"/>
      </w:r>
      <w:r w:rsidR="006039B3" w:rsidRPr="006C1ECF">
        <w:t>;</w:t>
      </w:r>
      <w:r w:rsidR="006C1ECF" w:rsidRPr="006C1ECF">
        <w:t>, and that:</w:t>
      </w:r>
    </w:p>
    <w:p w14:paraId="1F1C86C4" w14:textId="6B6605D7"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677EA4">
        <w:t>4.3</w:t>
      </w:r>
      <w:r w:rsidR="00F53CBD">
        <w:fldChar w:fldCharType="end"/>
      </w:r>
      <w:r>
        <w:t>;</w:t>
      </w:r>
    </w:p>
    <w:p w14:paraId="6B8173E5" w14:textId="0E2889E7"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677EA4">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590AEF18"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677EA4">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2D8376F6"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4FCE4EC8" w14:textId="2D56F57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0F978FFB"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EA44AAA" w14:textId="46AEC9C6"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FD1548A" w14:textId="4C23606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677EA4">
        <w:t>5.3</w:t>
      </w:r>
      <w:r w:rsidRPr="00AC7352">
        <w:fldChar w:fldCharType="end"/>
      </w:r>
      <w:r w:rsidRPr="00AC7352">
        <w:t>.</w:t>
      </w:r>
    </w:p>
    <w:p w14:paraId="3F83D777" w14:textId="34B00061" w:rsidR="00057BBE" w:rsidRDefault="00057BBE" w:rsidP="008D18C6">
      <w:bookmarkStart w:id="760"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760"/>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677EA4">
        <w:t>5.3</w:t>
      </w:r>
      <w:r w:rsidR="00A35E7B">
        <w:fldChar w:fldCharType="end"/>
      </w:r>
      <w:r>
        <w:t>.</w:t>
      </w:r>
      <w:r w:rsidR="00A35E7B">
        <w:t xml:space="preserve"> </w:t>
      </w:r>
      <w:bookmarkStart w:id="761"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761"/>
      <w:r w:rsidR="00A35E7B">
        <w:t>.</w:t>
      </w:r>
    </w:p>
    <w:p w14:paraId="06ACD544" w14:textId="52F0476B"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EC7EB6">
        <w:fldChar w:fldCharType="begin"/>
      </w:r>
      <w:r w:rsidR="00EC7EB6">
        <w:instrText xml:space="preserve"> REF _Ref93944132 \r \h  \t</w:instrText>
      </w:r>
      <w:r w:rsidR="00EC7EB6">
        <w:fldChar w:fldCharType="separate"/>
      </w:r>
      <w:ins w:id="762" w:author="Italo Busi" w:date="2022-09-12T15:49:00Z">
        <w:r w:rsidR="00677EA4">
          <w:t>0</w:t>
        </w:r>
      </w:ins>
      <w:del w:id="763" w:author="Italo Busi" w:date="2022-09-12T15:48:00Z">
        <w:r w:rsidR="000B01B7" w:rsidDel="00677EA4">
          <w:delText>4.4</w:delText>
        </w:r>
      </w:del>
      <w:r w:rsidR="00EC7EB6">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764"/>
      <w:r w:rsidRPr="004E7492">
        <w:t>[Editor’s Note] Further investigation is needed to understand how the binding between a L3VPN and this new end</w:t>
      </w:r>
      <w:r w:rsidRPr="004E7492">
        <w:noBreakHyphen/>
        <w:t>to</w:t>
      </w:r>
      <w:r w:rsidRPr="004E7492">
        <w:noBreakHyphen/>
        <w:t>end SR-TE path can be configured.</w:t>
      </w:r>
      <w:commentRangeEnd w:id="764"/>
      <w:r w:rsidR="00211FC2" w:rsidRPr="004E7492">
        <w:commentReference w:id="764"/>
      </w:r>
    </w:p>
    <w:p w14:paraId="7851078A" w14:textId="6DFFEE84" w:rsidR="009B271E" w:rsidRPr="004E7492" w:rsidRDefault="009B271E" w:rsidP="00535598">
      <w:pPr>
        <w:pStyle w:val="Heading2"/>
      </w:pPr>
      <w:bookmarkStart w:id="765" w:name="_Ref75426138"/>
      <w:bookmarkStart w:id="766" w:name="_Toc113890234"/>
      <w:r w:rsidRPr="004E7492">
        <w:t>Optical Path Computation</w:t>
      </w:r>
      <w:bookmarkEnd w:id="765"/>
      <w:bookmarkEnd w:id="766"/>
    </w:p>
    <w:p w14:paraId="0AD37A1A" w14:textId="3D7B0BCD"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3B12DB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677EA4">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677EA4">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767" w:name="_Ref75427615"/>
      <w:bookmarkStart w:id="768" w:name="_Ref89089408"/>
      <w:bookmarkStart w:id="769" w:name="_Toc113890235"/>
      <w:r w:rsidRPr="004E7492">
        <w:t xml:space="preserve">Multi-layer </w:t>
      </w:r>
      <w:r w:rsidR="008B2B34" w:rsidRPr="004E7492">
        <w:t xml:space="preserve">IP </w:t>
      </w:r>
      <w:r w:rsidR="00F13CC9" w:rsidRPr="004E7492">
        <w:t xml:space="preserve">link </w:t>
      </w:r>
      <w:r w:rsidR="008B2B34" w:rsidRPr="004E7492">
        <w:t>Setup</w:t>
      </w:r>
      <w:bookmarkEnd w:id="767"/>
      <w:bookmarkEnd w:id="768"/>
      <w:bookmarkEnd w:id="769"/>
    </w:p>
    <w:p w14:paraId="76F01DCB" w14:textId="6DCCC757"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677EA4">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2DA7A696" w:rsidR="00742E34" w:rsidRDefault="00742E34" w:rsidP="00742E34">
      <w:r>
        <w:t xml:space="preserve">For example, with a reference to </w:t>
      </w:r>
      <w:r>
        <w:fldChar w:fldCharType="begin"/>
      </w:r>
      <w:r>
        <w:instrText xml:space="preserve"> REF _Ref96628870 \r \h </w:instrText>
      </w:r>
      <w:r>
        <w:fldChar w:fldCharType="separate"/>
      </w:r>
      <w:ins w:id="770" w:author="Italo Busi" w:date="2022-09-12T15:49:00Z">
        <w:r w:rsidR="00677EA4">
          <w:t>Figure 7</w:t>
        </w:r>
      </w:ins>
      <w:del w:id="771" w:author="Italo Busi" w:date="2022-09-12T15:48:00Z">
        <w:r w:rsidR="000B01B7" w:rsidDel="00677EA4">
          <w:delText>Figure 6</w:delText>
        </w:r>
      </w:del>
      <w:r>
        <w:fldChar w:fldCharType="end"/>
      </w:r>
      <w:r>
        <w:t>, the MDSC can request the O-PNC1 to setup an optical tunnel between the TTPs within NE11 and NE14 to steer over this tunnel the Ethernet traffic between LTP (7-0) on NE11 and LTP (8-0) on NE14.</w:t>
      </w:r>
    </w:p>
    <w:p w14:paraId="4D8942FB" w14:textId="2CA7D349"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677EA4">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DB9CE6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ins w:id="772" w:author="Italo Busi" w:date="2022-09-12T15:49:00Z">
        <w:r w:rsidR="00677EA4">
          <w:t>Figure 7</w:t>
        </w:r>
      </w:ins>
      <w:del w:id="773" w:author="Italo Busi" w:date="2022-09-12T15:48:00Z">
        <w:r w:rsidR="000B01B7" w:rsidDel="00677EA4">
          <w:delText>Figure 6</w:delText>
        </w:r>
      </w:del>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46DCF876" w:rsidR="00742E34" w:rsidRDefault="00742E34" w:rsidP="00742E34">
      <w:r>
        <w:t xml:space="preserve">For example, with a reference to </w:t>
      </w:r>
      <w:r>
        <w:fldChar w:fldCharType="begin"/>
      </w:r>
      <w:r>
        <w:instrText xml:space="preserve"> REF _Ref96628870 \r \h </w:instrText>
      </w:r>
      <w:r>
        <w:fldChar w:fldCharType="separate"/>
      </w:r>
      <w:ins w:id="774" w:author="Italo Busi" w:date="2022-09-12T15:49:00Z">
        <w:r w:rsidR="00677EA4">
          <w:t>Figure 7</w:t>
        </w:r>
      </w:ins>
      <w:del w:id="775" w:author="Italo Busi" w:date="2022-09-12T15:48:00Z">
        <w:r w:rsidR="000B01B7" w:rsidDel="00677EA4">
          <w:delText>Figure 6</w:delText>
        </w:r>
      </w:del>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77777777" w:rsidR="00742E34" w:rsidRDefault="00742E34" w:rsidP="00742E34">
      <w:pPr>
        <w:pStyle w:val="Heading3"/>
      </w:pPr>
      <w:bookmarkStart w:id="776" w:name="_Ref107387376"/>
      <w:bookmarkStart w:id="777" w:name="_Toc113890236"/>
      <w:r>
        <w:lastRenderedPageBreak/>
        <w:t>Multi-layer LAG setup</w:t>
      </w:r>
      <w:bookmarkEnd w:id="776"/>
      <w:bookmarkEnd w:id="777"/>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4CC6A8C3" w:rsidR="00742E34" w:rsidRDefault="00742E34" w:rsidP="00742E34">
      <w:r>
        <w:t xml:space="preserve">For example, with a reference to </w:t>
      </w:r>
      <w:r>
        <w:fldChar w:fldCharType="begin"/>
      </w:r>
      <w:r>
        <w:instrText xml:space="preserve"> REF _Ref100333576 \r \h </w:instrText>
      </w:r>
      <w:r>
        <w:fldChar w:fldCharType="separate"/>
      </w:r>
      <w:ins w:id="778" w:author="Italo Busi" w:date="2022-09-12T15:49:00Z">
        <w:r w:rsidR="00677EA4">
          <w:t>Figure 9</w:t>
        </w:r>
      </w:ins>
      <w:del w:id="779" w:author="Italo Busi" w:date="2022-09-12T15:48:00Z">
        <w:r w:rsidR="000B01B7" w:rsidDel="00677EA4">
          <w:delText>Figure 8</w:delText>
        </w:r>
      </w:del>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0E9C4BA"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677EA4">
        <w:t>5.2</w:t>
      </w:r>
      <w:r>
        <w:fldChar w:fldCharType="end"/>
      </w:r>
      <w:r>
        <w:t xml:space="preserve"> above.</w:t>
      </w:r>
    </w:p>
    <w:p w14:paraId="4C002B66" w14:textId="04E60B2E" w:rsidR="00742E34" w:rsidRDefault="00742E34" w:rsidP="00742E34">
      <w:r>
        <w:t xml:space="preserve">For example, with a reference to </w:t>
      </w:r>
      <w:r>
        <w:fldChar w:fldCharType="begin"/>
      </w:r>
      <w:r>
        <w:instrText xml:space="preserve"> REF _Ref100333576 \r \h </w:instrText>
      </w:r>
      <w:r>
        <w:fldChar w:fldCharType="separate"/>
      </w:r>
      <w:ins w:id="780" w:author="Italo Busi" w:date="2022-09-12T15:49:00Z">
        <w:r w:rsidR="00677EA4">
          <w:t>Figure 9</w:t>
        </w:r>
      </w:ins>
      <w:del w:id="781" w:author="Italo Busi" w:date="2022-09-12T15:48:00Z">
        <w:r w:rsidR="000B01B7" w:rsidDel="00677EA4">
          <w:delText>Figure 8</w:delText>
        </w:r>
      </w:del>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77777777" w:rsidR="00742E34" w:rsidRDefault="00742E34" w:rsidP="00742E34">
      <w:pPr>
        <w:pStyle w:val="Heading3"/>
      </w:pPr>
      <w:bookmarkStart w:id="782" w:name="_Toc113890237"/>
      <w:r>
        <w:t>Multi-layer LAG update</w:t>
      </w:r>
      <w:bookmarkEnd w:id="782"/>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3B790574" w:rsidR="00742E34" w:rsidRDefault="00742E34" w:rsidP="00742E34">
      <w:r>
        <w:t xml:space="preserve">For example, with a reference to </w:t>
      </w:r>
      <w:r>
        <w:fldChar w:fldCharType="begin"/>
      </w:r>
      <w:r>
        <w:instrText xml:space="preserve"> REF _Ref100333576 \r \h </w:instrText>
      </w:r>
      <w:r>
        <w:fldChar w:fldCharType="separate"/>
      </w:r>
      <w:ins w:id="783" w:author="Italo Busi" w:date="2022-09-12T15:49:00Z">
        <w:r w:rsidR="00677EA4">
          <w:t>Figure 9</w:t>
        </w:r>
      </w:ins>
      <w:del w:id="784" w:author="Italo Busi" w:date="2022-09-12T15:48:00Z">
        <w:r w:rsidR="000B01B7" w:rsidDel="00677EA4">
          <w:delText>Figure 8</w:delText>
        </w:r>
      </w:del>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77777777" w:rsidR="00742E34" w:rsidRDefault="00742E34" w:rsidP="00742E34">
      <w:pPr>
        <w:pStyle w:val="Heading3"/>
      </w:pPr>
      <w:bookmarkStart w:id="785" w:name="_Toc113890238"/>
      <w:r>
        <w:lastRenderedPageBreak/>
        <w:t>Multi-layer SRLG configuration</w:t>
      </w:r>
      <w:bookmarkEnd w:id="785"/>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786" w:name="_Ref75428343"/>
      <w:bookmarkStart w:id="787" w:name="_Toc113890239"/>
      <w:r w:rsidRPr="004E7492">
        <w:t>TE Path Setup and Update</w:t>
      </w:r>
      <w:bookmarkEnd w:id="786"/>
      <w:bookmarkEnd w:id="787"/>
    </w:p>
    <w:p w14:paraId="3C597220" w14:textId="36F222FA"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677EA4">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788"/>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788"/>
      <w:r>
        <w:rPr>
          <w:rStyle w:val="CommentReference"/>
        </w:rPr>
        <w:commentReference w:id="788"/>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385334C7"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677EA4">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789" w:name="_Ref97197738"/>
      <w:bookmarkStart w:id="790" w:name="_Toc113890240"/>
      <w:r>
        <w:t>Conclusions</w:t>
      </w:r>
      <w:bookmarkEnd w:id="789"/>
      <w:bookmarkEnd w:id="790"/>
    </w:p>
    <w:p w14:paraId="0275FC37" w14:textId="3E3A7A69"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677EA4">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416C37AF"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677EA4">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101D50E8"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677EA4">
        <w:t>5.1</w:t>
      </w:r>
      <w:r w:rsidR="003D69C5" w:rsidRPr="008D41F8">
        <w:fldChar w:fldCharType="end"/>
      </w:r>
      <w:r w:rsidR="008D41F8">
        <w:t xml:space="preserve"> and the solution in [OPTICAL-PATH-COMPUTE] has been proposed to resolve it</w:t>
      </w:r>
      <w:r w:rsidR="003D69C5" w:rsidRPr="008D41F8">
        <w:t>;</w:t>
      </w:r>
    </w:p>
    <w:p w14:paraId="4F6203F0" w14:textId="0578C8DF"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677EA4">
        <w:t>4.3</w:t>
      </w:r>
      <w:r w:rsidR="003D69C5" w:rsidRPr="008D41F8">
        <w:fldChar w:fldCharType="end"/>
      </w:r>
      <w:r w:rsidR="003D69C5" w:rsidRPr="008D41F8">
        <w:t>;</w:t>
      </w:r>
    </w:p>
    <w:p w14:paraId="0832F85A" w14:textId="03EB2E69" w:rsidR="00B03FFF" w:rsidRDefault="00B03FFF" w:rsidP="006C1ECF">
      <w:pPr>
        <w:pStyle w:val="RFCListBullet"/>
        <w:rPr>
          <w:ins w:id="791" w:author="Italo Busi" w:date="2022-09-12T15:34:00Z"/>
        </w:rPr>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677EA4">
        <w:t>5.3</w:t>
      </w:r>
      <w:r w:rsidR="003D69C5" w:rsidRPr="008D41F8">
        <w:fldChar w:fldCharType="end"/>
      </w:r>
      <w:r w:rsidRPr="008D41F8">
        <w:t>.</w:t>
      </w:r>
    </w:p>
    <w:p w14:paraId="453C3E63" w14:textId="3F4C8B10" w:rsidR="008F0EAE" w:rsidRPr="008D41F8" w:rsidRDefault="008F0EAE" w:rsidP="008F0EAE">
      <w:ins w:id="792" w:author="Italo Busi" w:date="2022-09-12T15:34:00Z">
        <w:r>
          <w:t xml:space="preserve">Although not analysed in this document, it has been noted tha the </w:t>
        </w:r>
        <w:r w:rsidRPr="008D41F8">
          <w:t xml:space="preserve">TE Tunnel model, defined in [TE-TUNNEL], </w:t>
        </w:r>
        <w:r>
          <w:t xml:space="preserve">needs also to be enhanced to support scenarios where multiple parallel TE paths are used </w:t>
        </w:r>
      </w:ins>
      <w:ins w:id="793" w:author="Italo Busi" w:date="2022-09-12T15:35:00Z">
        <w:r>
          <w:t xml:space="preserve">in load-balancing </w:t>
        </w:r>
      </w:ins>
      <w:ins w:id="794" w:author="Italo Busi" w:date="2022-09-12T15:34:00Z">
        <w:r>
          <w:t xml:space="preserve">to carry the </w:t>
        </w:r>
      </w:ins>
      <w:ins w:id="795" w:author="Italo Busi" w:date="2022-09-12T15:35:00Z">
        <w:r>
          <w:t xml:space="preserve">traffic between two end-points (e.g., </w:t>
        </w:r>
      </w:ins>
      <w:ins w:id="796" w:author="Italo Busi" w:date="2022-09-12T15:34:00Z">
        <w:r>
          <w:t>VPN traffic between PEs</w:t>
        </w:r>
      </w:ins>
      <w:ins w:id="797" w:author="Italo Busi" w:date="2022-09-12T15:35:00Z">
        <w:r>
          <w:t>)</w:t>
        </w:r>
      </w:ins>
      <w:ins w:id="798" w:author="Italo Busi" w:date="2022-09-12T15:34:00Z">
        <w:r>
          <w:t>.</w:t>
        </w:r>
      </w:ins>
    </w:p>
    <w:p w14:paraId="7BFF97AF" w14:textId="54D2F3E4" w:rsidR="009F6BBA" w:rsidRDefault="009F6BBA" w:rsidP="009F6BBA">
      <w:pPr>
        <w:pStyle w:val="Heading1"/>
      </w:pPr>
      <w:bookmarkStart w:id="799" w:name="_Toc113890241"/>
      <w:r w:rsidRPr="005254EF">
        <w:t>Security Considerations</w:t>
      </w:r>
      <w:bookmarkEnd w:id="799"/>
    </w:p>
    <w:p w14:paraId="08AF4EBC" w14:textId="769CFF25" w:rsidR="00BA2A4C" w:rsidRDefault="0002767F" w:rsidP="00BA2A4C">
      <w:commentRangeStart w:id="800"/>
      <w:r w:rsidRPr="004E7492">
        <w:t>Several</w:t>
      </w:r>
      <w:r w:rsidR="00BA2A4C" w:rsidRPr="004E7492">
        <w:t xml:space="preserve"> security considerations have been identified and will be discussed in future versions of this document.</w:t>
      </w:r>
      <w:commentRangeEnd w:id="800"/>
      <w:r w:rsidR="00460D05" w:rsidRPr="004E7492">
        <w:commentReference w:id="800"/>
      </w:r>
    </w:p>
    <w:p w14:paraId="486C431C" w14:textId="77777777" w:rsidR="000D4AD0" w:rsidRDefault="000D4AD0" w:rsidP="00055923">
      <w:pPr>
        <w:pStyle w:val="Heading1"/>
      </w:pPr>
      <w:bookmarkStart w:id="801" w:name="_Toc53130252"/>
      <w:bookmarkStart w:id="802" w:name="_Toc113890242"/>
      <w:commentRangeStart w:id="803"/>
      <w:r>
        <w:t>Operational Considerations</w:t>
      </w:r>
      <w:bookmarkEnd w:id="801"/>
      <w:commentRangeEnd w:id="803"/>
      <w:r w:rsidR="008B7B43" w:rsidRPr="004E7492">
        <w:commentReference w:id="803"/>
      </w:r>
      <w:bookmarkEnd w:id="802"/>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804" w:name="_Toc53130253"/>
      <w:bookmarkStart w:id="805" w:name="_Toc113890243"/>
      <w:r w:rsidRPr="005254EF">
        <w:t>IANA Considerations</w:t>
      </w:r>
      <w:bookmarkEnd w:id="804"/>
      <w:bookmarkEnd w:id="805"/>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806" w:name="_Toc53130254"/>
      <w:bookmarkStart w:id="807" w:name="_Toc113890244"/>
      <w:r w:rsidRPr="005254EF">
        <w:t>References</w:t>
      </w:r>
      <w:bookmarkEnd w:id="806"/>
      <w:bookmarkEnd w:id="807"/>
    </w:p>
    <w:p w14:paraId="78FC148B" w14:textId="77777777" w:rsidR="002E1F5F" w:rsidRPr="004E7492" w:rsidRDefault="002E1F5F" w:rsidP="001E3E79">
      <w:pPr>
        <w:pStyle w:val="Heading2"/>
        <w:rPr>
          <w:rFonts w:cs="Courier New"/>
          <w:bCs w:val="0"/>
          <w:iCs w:val="0"/>
          <w:szCs w:val="24"/>
        </w:rPr>
      </w:pPr>
      <w:bookmarkStart w:id="808" w:name="_Toc53130255"/>
      <w:bookmarkStart w:id="809" w:name="_Toc113890245"/>
      <w:r w:rsidRPr="004E7492">
        <w:rPr>
          <w:rFonts w:cs="Courier New"/>
          <w:bCs w:val="0"/>
          <w:iCs w:val="0"/>
          <w:szCs w:val="24"/>
        </w:rPr>
        <w:t>Normative References</w:t>
      </w:r>
      <w:bookmarkEnd w:id="808"/>
      <w:bookmarkEnd w:id="809"/>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lastRenderedPageBreak/>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810" w:name="_Hlk107384974"/>
    </w:p>
    <w:bookmarkEnd w:id="810"/>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811" w:name="_Toc53130256"/>
      <w:bookmarkStart w:id="812" w:name="_Toc113890246"/>
      <w:r w:rsidRPr="004E7492">
        <w:rPr>
          <w:rFonts w:cs="Courier New"/>
          <w:bCs w:val="0"/>
          <w:iCs w:val="0"/>
          <w:szCs w:val="24"/>
        </w:rPr>
        <w:t>Informative References</w:t>
      </w:r>
      <w:bookmarkEnd w:id="811"/>
      <w:bookmarkEnd w:id="812"/>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lastRenderedPageBreak/>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813" w:name="_Ref93922517"/>
      <w:bookmarkStart w:id="814" w:name="_Toc53130257"/>
      <w:bookmarkStart w:id="815" w:name="_Toc113890247"/>
      <w:r w:rsidRPr="004E7492">
        <w:rPr>
          <w:rFonts w:eastAsia="Batang"/>
          <w:bCs w:val="0"/>
        </w:rPr>
        <w:lastRenderedPageBreak/>
        <w:t>OSS/Orchestration Layer</w:t>
      </w:r>
      <w:bookmarkEnd w:id="813"/>
      <w:bookmarkEnd w:id="815"/>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363677EA"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677EA4">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816" w:name="_Toc113890248"/>
      <w:r w:rsidRPr="004E7492">
        <w:rPr>
          <w:rFonts w:eastAsia="Batang"/>
          <w:bCs w:val="0"/>
        </w:rPr>
        <w:t>MDSC NBI</w:t>
      </w:r>
      <w:bookmarkEnd w:id="816"/>
    </w:p>
    <w:p w14:paraId="433169FC" w14:textId="25DEDF4D"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677EA4">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37EFDB88"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817" w:author="Italo Busi" w:date="2022-09-12T15:49:00Z">
        <w:r w:rsidR="00677EA4">
          <w:t>Figure 10</w:t>
        </w:r>
      </w:ins>
      <w:del w:id="818" w:author="Italo Busi" w:date="2022-09-12T15:48:00Z">
        <w:r w:rsidR="000B01B7" w:rsidDel="00677EA4">
          <w:delText>Figure 9</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819" w:name="_Ref84872455"/>
      <w:r w:rsidRPr="004E7492">
        <w:rPr>
          <w:bCs w:val="0"/>
          <w:szCs w:val="24"/>
        </w:rPr>
        <w:t>Service Request Process</w:t>
      </w:r>
      <w:bookmarkEnd w:id="819"/>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820" w:name="_Toc113890249"/>
      <w:r w:rsidRPr="004E7492">
        <w:rPr>
          <w:rFonts w:eastAsia="Batang"/>
          <w:bCs w:val="0"/>
        </w:rPr>
        <w:lastRenderedPageBreak/>
        <w:t>Multi-layer and multi-domain resiliency</w:t>
      </w:r>
      <w:bookmarkEnd w:id="814"/>
      <w:bookmarkEnd w:id="820"/>
    </w:p>
    <w:p w14:paraId="183F9A0D" w14:textId="77777777" w:rsidR="00D367CF" w:rsidRPr="004E7492" w:rsidRDefault="00D367CF" w:rsidP="00D367CF">
      <w:pPr>
        <w:pStyle w:val="RFCAppH1"/>
        <w:rPr>
          <w:rFonts w:eastAsia="Batang"/>
          <w:bCs w:val="0"/>
        </w:rPr>
      </w:pPr>
      <w:bookmarkStart w:id="821" w:name="_Toc53130258"/>
      <w:bookmarkStart w:id="822" w:name="_Toc113890250"/>
      <w:r w:rsidRPr="004E7492">
        <w:rPr>
          <w:rFonts w:eastAsia="Batang"/>
          <w:bCs w:val="0"/>
        </w:rPr>
        <w:t>Maintenance Window</w:t>
      </w:r>
      <w:bookmarkEnd w:id="821"/>
      <w:bookmarkEnd w:id="82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823" w:name="_Toc53130259"/>
      <w:bookmarkStart w:id="824" w:name="_Toc113890251"/>
      <w:r w:rsidRPr="004E7492">
        <w:rPr>
          <w:rFonts w:eastAsia="Batang"/>
          <w:bCs w:val="0"/>
        </w:rPr>
        <w:t>Router port failure</w:t>
      </w:r>
      <w:bookmarkEnd w:id="823"/>
      <w:bookmarkEnd w:id="824"/>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825" w:name="_Toc44338393"/>
      <w:bookmarkStart w:id="826" w:name="_Toc53130260"/>
      <w:bookmarkStart w:id="827" w:name="_Toc113890252"/>
      <w:r w:rsidRPr="004E7492">
        <w:rPr>
          <w:rFonts w:eastAsia="Batang"/>
          <w:bCs w:val="0"/>
        </w:rPr>
        <w:t>Acknowledgments</w:t>
      </w:r>
      <w:bookmarkEnd w:id="825"/>
      <w:bookmarkEnd w:id="826"/>
      <w:bookmarkEnd w:id="82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828" w:name="_Toc44338394"/>
      <w:bookmarkStart w:id="829" w:name="_Toc53130261"/>
      <w:bookmarkStart w:id="830" w:name="_Toc113890253"/>
      <w:r w:rsidRPr="00176338">
        <w:rPr>
          <w:rFonts w:eastAsia="Batang"/>
          <w:bCs w:val="0"/>
          <w:lang w:val="it-IT"/>
        </w:rPr>
        <w:t>Contributors</w:t>
      </w:r>
      <w:bookmarkEnd w:id="828"/>
      <w:bookmarkEnd w:id="829"/>
      <w:bookmarkEnd w:id="830"/>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831" w:name="_Toc53130262"/>
    </w:p>
    <w:p w14:paraId="49ED5E03" w14:textId="27E569BB" w:rsidR="000568C6" w:rsidRPr="001B14FD" w:rsidRDefault="000568C6" w:rsidP="000568C6">
      <w:r w:rsidRPr="001B14FD">
        <w:t>Brent Foster</w:t>
      </w:r>
      <w:r w:rsidRPr="001B14FD">
        <w:br/>
        <w:t>Cisco</w:t>
      </w:r>
    </w:p>
    <w:p w14:paraId="0FA8C2D0" w14:textId="100B7428" w:rsidR="003A3B48" w:rsidRPr="00A95CC5" w:rsidRDefault="000568C6" w:rsidP="003A3B48">
      <w:pPr>
        <w:rPr>
          <w:ins w:id="832" w:author="Italo Busi" w:date="2022-09-12T14:24:00Z"/>
          <w:lang w:val="it-IT"/>
        </w:rPr>
      </w:pPr>
      <w:r w:rsidRPr="00A95CC5">
        <w:rPr>
          <w:lang w:val="it-IT"/>
        </w:rPr>
        <w:t xml:space="preserve">Email: </w:t>
      </w:r>
      <w:r w:rsidR="00A12A79">
        <w:fldChar w:fldCharType="begin"/>
      </w:r>
      <w:r w:rsidR="00A12A79" w:rsidRPr="00A95CC5">
        <w:rPr>
          <w:lang w:val="it-IT"/>
        </w:rPr>
        <w:instrText xml:space="preserve"> HYPERLINK "mailto:brfoster@cisco.com" </w:instrText>
      </w:r>
      <w:ins w:id="833" w:author="Italo Busi" w:date="2022-09-12T15:49:00Z"/>
      <w:r w:rsidR="00A12A79">
        <w:fldChar w:fldCharType="separate"/>
      </w:r>
      <w:r w:rsidRPr="00A95CC5">
        <w:rPr>
          <w:lang w:val="it-IT"/>
        </w:rPr>
        <w:t>brfoster@cisco.com</w:t>
      </w:r>
      <w:r w:rsidR="00A12A79">
        <w:fldChar w:fldCharType="end"/>
      </w:r>
    </w:p>
    <w:p w14:paraId="584670B7" w14:textId="77777777" w:rsidR="003A3B48" w:rsidRPr="00A95CC5" w:rsidRDefault="003A3B48" w:rsidP="003A3B48">
      <w:pPr>
        <w:rPr>
          <w:ins w:id="834" w:author="Italo Busi" w:date="2022-09-12T14:24:00Z"/>
          <w:lang w:val="it-IT"/>
        </w:rPr>
      </w:pPr>
    </w:p>
    <w:p w14:paraId="215EFD71" w14:textId="77777777" w:rsidR="003A3B48" w:rsidRDefault="003A3B48" w:rsidP="003A3B48">
      <w:pPr>
        <w:rPr>
          <w:ins w:id="835" w:author="Italo Busi" w:date="2022-09-12T14:24:00Z"/>
          <w:lang w:val="it-IT"/>
        </w:rPr>
      </w:pPr>
      <w:ins w:id="836" w:author="Italo Busi" w:date="2022-09-12T14:24:00Z">
        <w:r>
          <w:rPr>
            <w:lang w:val="it-IT"/>
          </w:rPr>
          <w:t>Oscar Gonzalez de Dios</w:t>
        </w:r>
        <w:r>
          <w:rPr>
            <w:lang w:val="it-IT"/>
          </w:rPr>
          <w:br/>
          <w:t>Telefonica</w:t>
        </w:r>
      </w:ins>
    </w:p>
    <w:p w14:paraId="323C7374" w14:textId="542D8D2D" w:rsidR="000568C6" w:rsidRPr="00A95CC5" w:rsidRDefault="003A3B48" w:rsidP="003A3B48">
      <w:ins w:id="837" w:author="Italo Busi" w:date="2022-09-12T14:24:00Z">
        <w:r w:rsidRPr="00A95CC5">
          <w:t>Email: oscar.gonzalezdedios@telefonica.com</w:t>
        </w:r>
      </w:ins>
    </w:p>
    <w:p w14:paraId="31B3E9D1" w14:textId="77777777" w:rsidR="00D367CF" w:rsidRPr="004E7492" w:rsidRDefault="00D367CF" w:rsidP="00D1043E">
      <w:pPr>
        <w:pStyle w:val="RFCH1-nonum"/>
        <w:rPr>
          <w:rFonts w:eastAsia="Batang"/>
          <w:bCs w:val="0"/>
        </w:rPr>
      </w:pPr>
      <w:bookmarkStart w:id="838" w:name="_Toc113890254"/>
      <w:r w:rsidRPr="004E7492">
        <w:rPr>
          <w:rFonts w:eastAsia="Batang"/>
          <w:bCs w:val="0"/>
        </w:rPr>
        <w:t>Authors’ Addresses</w:t>
      </w:r>
      <w:bookmarkEnd w:id="831"/>
      <w:bookmarkEnd w:id="838"/>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0" w:author="Italo Busi" w:date="2022-01-31T12:43:00Z" w:initials="IB">
    <w:p w14:paraId="4F8DCAEF" w14:textId="4A63E778" w:rsidR="00A12A79" w:rsidRPr="00F57219" w:rsidRDefault="00A12A79" w:rsidP="00F57219">
      <w:pPr>
        <w:pStyle w:val="CommentText"/>
        <w:rPr>
          <w:b/>
        </w:rPr>
      </w:pPr>
      <w:r w:rsidRPr="00F57219">
        <w:rPr>
          <w:rStyle w:val="CommentReference"/>
          <w:b/>
        </w:rPr>
        <w:annotationRef/>
      </w:r>
      <w:r w:rsidRPr="00F57219">
        <w:rPr>
          <w:b/>
        </w:rPr>
        <w:t>See issue #82</w:t>
      </w:r>
    </w:p>
  </w:comment>
  <w:comment w:id="574" w:author="Italo Busi" w:date="2022-09-12T14:10:00Z" w:initials="IB">
    <w:p w14:paraId="5BFA1A98" w14:textId="63FD6401" w:rsidR="00A12A79" w:rsidRPr="00550F4C" w:rsidRDefault="00A12A79">
      <w:pPr>
        <w:pStyle w:val="CommentText"/>
        <w:rPr>
          <w:b/>
        </w:rPr>
      </w:pPr>
      <w:r>
        <w:rPr>
          <w:rStyle w:val="CommentReference"/>
        </w:rPr>
        <w:annotationRef/>
      </w:r>
      <w:r w:rsidRPr="00550F4C">
        <w:rPr>
          <w:b/>
        </w:rPr>
        <w:t>See issue #100</w:t>
      </w:r>
    </w:p>
  </w:comment>
  <w:comment w:id="576" w:author="BOUQUIER, JEAN-FRANCOIS, Vodafone" w:date="2022-05-24T09:45:00Z" w:initials="BJFV">
    <w:p w14:paraId="2203214F" w14:textId="77777777" w:rsidR="00A12A79" w:rsidRDefault="00A12A79" w:rsidP="00550F4C">
      <w:pPr>
        <w:pStyle w:val="CommentText"/>
      </w:pPr>
      <w:r>
        <w:rPr>
          <w:rStyle w:val="CommentReference"/>
        </w:rPr>
        <w:annotationRef/>
      </w:r>
      <w:r>
        <w:t>The optical network is usually a mix of fixed grid and flexi-grid links so both topology models need to be supported at the same time</w:t>
      </w:r>
    </w:p>
  </w:comment>
  <w:comment w:id="577" w:author="Italo Busi" w:date="2022-06-23T19:39:00Z" w:initials="IB">
    <w:p w14:paraId="6D21897F" w14:textId="77777777" w:rsidR="00A12A79" w:rsidRDefault="00A12A79" w:rsidP="00550F4C">
      <w:pPr>
        <w:pStyle w:val="CommentText"/>
      </w:pPr>
      <w:r>
        <w:rPr>
          <w:rStyle w:val="CommentReference"/>
        </w:rPr>
        <w:annotationRef/>
      </w:r>
      <w:r>
        <w:t>For the topology models, see the comment/issue at the beginning of this section</w:t>
      </w:r>
    </w:p>
    <w:p w14:paraId="3AA4B703" w14:textId="77777777" w:rsidR="00A12A79" w:rsidRDefault="00A12A79" w:rsidP="00550F4C">
      <w:pPr>
        <w:pStyle w:val="CommentText"/>
      </w:pPr>
    </w:p>
    <w:p w14:paraId="5C0DBAE4" w14:textId="77777777" w:rsidR="00A12A79" w:rsidRDefault="00A12A79" w:rsidP="00550F4C">
      <w:pPr>
        <w:pStyle w:val="CommentText"/>
      </w:pPr>
      <w:r>
        <w:t>For the tunnel model, can one WDM tunnel pass through a mix of fixed-grid and flexi-grid links?</w:t>
      </w:r>
    </w:p>
    <w:p w14:paraId="15C79DA3" w14:textId="77777777" w:rsidR="00A12A79" w:rsidRDefault="00A12A79" w:rsidP="00550F4C">
      <w:pPr>
        <w:pStyle w:val="CommentText"/>
      </w:pPr>
    </w:p>
    <w:p w14:paraId="25F743C4" w14:textId="77777777" w:rsidR="00A12A79" w:rsidRDefault="00A12A79" w:rsidP="00550F4C">
      <w:pPr>
        <w:pStyle w:val="CommentText"/>
      </w:pPr>
      <w:r>
        <w:t>To check how the current tunnel models can support this type of configuration.</w:t>
      </w:r>
    </w:p>
  </w:comment>
  <w:comment w:id="578" w:author="Italo Busi" w:date="2022-09-12T14:11:00Z" w:initials="IB">
    <w:p w14:paraId="3A87713C" w14:textId="7A0C194A" w:rsidR="00A12A79" w:rsidRPr="00550F4C" w:rsidRDefault="00A12A79">
      <w:pPr>
        <w:pStyle w:val="CommentText"/>
        <w:rPr>
          <w:b/>
        </w:rPr>
      </w:pPr>
      <w:r>
        <w:rPr>
          <w:rStyle w:val="CommentReference"/>
        </w:rPr>
        <w:annotationRef/>
      </w:r>
      <w:r w:rsidRPr="00550F4C">
        <w:rPr>
          <w:b/>
        </w:rPr>
        <w:t>See issue #100</w:t>
      </w:r>
    </w:p>
  </w:comment>
  <w:comment w:id="583" w:author="BOUQUIER, JEAN-FRANCOIS, Vodafone" w:date="2022-05-24T09:47:00Z" w:initials="BJFV">
    <w:p w14:paraId="5F930F6C" w14:textId="77777777" w:rsidR="00A12A79" w:rsidRDefault="00A12A79" w:rsidP="00550F4C">
      <w:pPr>
        <w:pStyle w:val="CommentText"/>
      </w:pPr>
      <w:r>
        <w:rPr>
          <w:rStyle w:val="CommentReference"/>
        </w:rPr>
        <w:annotationRef/>
      </w:r>
      <w:r>
        <w:t>Same comment as before. Should we say “or/and” rather than “or, alternatively”?</w:t>
      </w:r>
    </w:p>
  </w:comment>
  <w:comment w:id="584" w:author="Italo Busi" w:date="2022-06-23T19:41:00Z" w:initials="IB">
    <w:p w14:paraId="27C3906B" w14:textId="77777777" w:rsidR="00A12A79" w:rsidRDefault="00A12A79" w:rsidP="00550F4C">
      <w:pPr>
        <w:pStyle w:val="CommentText"/>
      </w:pPr>
      <w:r>
        <w:rPr>
          <w:rStyle w:val="CommentReference"/>
        </w:rPr>
        <w:annotationRef/>
      </w:r>
      <w:r>
        <w:t>See comment above</w:t>
      </w:r>
    </w:p>
  </w:comment>
  <w:comment w:id="586" w:author="BOUQUIER, JEAN-FRANCOIS, Vodafone" w:date="2022-05-24T09:49:00Z" w:initials="BJFV">
    <w:p w14:paraId="13E2F95F" w14:textId="77777777" w:rsidR="00A12A79" w:rsidRDefault="00A12A79" w:rsidP="00550F4C">
      <w:pPr>
        <w:pStyle w:val="CommentText"/>
      </w:pPr>
      <w:r>
        <w:rPr>
          <w:rStyle w:val="CommentReference"/>
        </w:rPr>
        <w:annotationRef/>
      </w:r>
      <w:r>
        <w:t>Here in general would be WDM tunnels only or OTN tunnels over WDM tunnels. OTN is optional but when deployed would be on top of WDM network.</w:t>
      </w:r>
    </w:p>
  </w:comment>
  <w:comment w:id="587" w:author="Italo Busi" w:date="2022-06-23T19:46:00Z" w:initials="IB">
    <w:p w14:paraId="05856597" w14:textId="77777777" w:rsidR="00A12A79" w:rsidRDefault="00A12A79" w:rsidP="00550F4C">
      <w:pPr>
        <w:pStyle w:val="CommentText"/>
      </w:pPr>
      <w:r>
        <w:rPr>
          <w:rStyle w:val="CommentReference"/>
        </w:rPr>
        <w:annotationRef/>
      </w:r>
      <w:r>
        <w:t>For discussion (see also the paragraph below)</w:t>
      </w:r>
    </w:p>
  </w:comment>
  <w:comment w:id="606" w:author="BOUQUIER, JEAN-FRANCOIS, Vodafone" w:date="2022-05-24T09:55:00Z" w:initials="BJFV">
    <w:p w14:paraId="15D75AA5" w14:textId="77777777" w:rsidR="00A12A79" w:rsidRDefault="00A12A79" w:rsidP="00550F4C">
      <w:pPr>
        <w:pStyle w:val="CommentText"/>
      </w:pPr>
      <w:r>
        <w:rPr>
          <w:rStyle w:val="CommentReference"/>
        </w:rPr>
        <w:annotationRef/>
      </w:r>
      <w:r>
        <w:t>LLDP is for Ethernet links discovery but IP links discovery is through IGP and BGP-LS to expose this information to P-PNC, correct?</w:t>
      </w:r>
    </w:p>
  </w:comment>
  <w:comment w:id="619" w:author="BOUQUIER, JEAN-FRANCOIS, Vodafone" w:date="2022-05-24T09:58:00Z" w:initials="BJFV">
    <w:p w14:paraId="3C5FABE7" w14:textId="77777777" w:rsidR="00A12A79" w:rsidRDefault="00A12A79"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620" w:author="Italo Busi" w:date="2022-06-24T09:08:00Z" w:initials="IB">
    <w:p w14:paraId="3D529077" w14:textId="77777777" w:rsidR="00A12A79" w:rsidRDefault="00A12A79" w:rsidP="00550F4C">
      <w:pPr>
        <w:pStyle w:val="CommentText"/>
      </w:pPr>
      <w:r>
        <w:rPr>
          <w:rStyle w:val="CommentReference"/>
        </w:rPr>
        <w:annotationRef/>
      </w:r>
      <w:r>
        <w:t>Should we describe this here or in the gap analysis?</w:t>
      </w:r>
    </w:p>
    <w:p w14:paraId="237CED04" w14:textId="77777777" w:rsidR="00A12A79" w:rsidRDefault="00A12A79" w:rsidP="00550F4C">
      <w:pPr>
        <w:pStyle w:val="CommentText"/>
      </w:pPr>
    </w:p>
    <w:p w14:paraId="0A9D6662" w14:textId="77777777" w:rsidR="00A12A79" w:rsidRDefault="00A12A79" w:rsidP="00550F4C">
      <w:pPr>
        <w:pStyle w:val="CommentText"/>
      </w:pPr>
      <w:r>
        <w:t>We have not analysed the case where multiple parallel paths are setup between the same two end points in this draft</w:t>
      </w:r>
    </w:p>
  </w:comment>
  <w:comment w:id="621" w:author="Italo Busi" w:date="2022-08-04T11:30:00Z" w:initials="IB">
    <w:p w14:paraId="536D6C5B" w14:textId="77777777" w:rsidR="00A12A79" w:rsidRDefault="00A12A79"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622" w:author="Italo Busi" w:date="2022-09-12T15:36:00Z" w:initials="IB">
    <w:p w14:paraId="0D7EA018" w14:textId="0AEB7721" w:rsidR="00832E8C" w:rsidRDefault="00832E8C">
      <w:pPr>
        <w:pStyle w:val="CommentText"/>
      </w:pPr>
      <w:r>
        <w:rPr>
          <w:rStyle w:val="CommentReference"/>
        </w:rPr>
        <w:annotationRef/>
      </w:r>
      <w:r>
        <w:t>See proposed text in the paragraphs at the end of section 2.1.1 and of section 6.</w:t>
      </w:r>
    </w:p>
  </w:comment>
  <w:comment w:id="624" w:author="BOUQUIER, JEAN-FRANCOIS, Vodafone" w:date="2022-05-24T10:04:00Z" w:initials="BJFV">
    <w:p w14:paraId="4F1F655F" w14:textId="77777777" w:rsidR="00A12A79" w:rsidRDefault="00A12A79" w:rsidP="00550F4C">
      <w:pPr>
        <w:pStyle w:val="CommentText"/>
      </w:pPr>
      <w:r>
        <w:rPr>
          <w:rStyle w:val="CommentReference"/>
        </w:rPr>
        <w:annotationRef/>
      </w:r>
      <w:r>
        <w:t>In the figure we refer to SR-TE path1 and SR-TE path 2 so could make sense to say here SR-TE path1 in one direction and in reverse direction</w:t>
      </w:r>
    </w:p>
  </w:comment>
  <w:comment w:id="628" w:author="BOUQUIER, JEAN-FRANCOIS, Vodafone" w:date="2022-05-24T10:06:00Z" w:initials="BJFV">
    <w:p w14:paraId="0280BD04" w14:textId="77777777" w:rsidR="00A12A79" w:rsidRDefault="00A12A79" w:rsidP="00550F4C">
      <w:pPr>
        <w:pStyle w:val="CommentText"/>
      </w:pPr>
      <w:r>
        <w:rPr>
          <w:rStyle w:val="CommentReference"/>
        </w:rPr>
        <w:annotationRef/>
      </w:r>
      <w:r>
        <w:t>should</w:t>
      </w:r>
    </w:p>
  </w:comment>
  <w:comment w:id="636" w:author="BOUQUIER, JEAN-FRANCOIS, Vodafone" w:date="2022-05-24T10:08:00Z" w:initials="BJFV">
    <w:p w14:paraId="0E771360" w14:textId="77777777" w:rsidR="00A12A79" w:rsidRDefault="00A12A79" w:rsidP="00550F4C">
      <w:pPr>
        <w:pStyle w:val="CommentText"/>
      </w:pPr>
      <w:r>
        <w:rPr>
          <w:rStyle w:val="CommentReference"/>
        </w:rPr>
        <w:annotationRef/>
      </w:r>
      <w:r>
        <w:t>underlying perhaps better? Not sure which term to use but adjacent may not be so clear in the rest of the section</w:t>
      </w:r>
    </w:p>
  </w:comment>
  <w:comment w:id="637" w:author="Italo Busi" w:date="2022-06-24T09:09:00Z" w:initials="IB">
    <w:p w14:paraId="092F10B0" w14:textId="77777777" w:rsidR="00A12A79" w:rsidRDefault="00A12A79" w:rsidP="00550F4C">
      <w:pPr>
        <w:pStyle w:val="CommentText"/>
      </w:pPr>
      <w:r>
        <w:rPr>
          <w:rStyle w:val="CommentReference"/>
        </w:rPr>
        <w:annotationRef/>
      </w:r>
      <w:r>
        <w:t>From another comment below it seems that the term adjacent is fine as long as we do not find a better alternative</w:t>
      </w:r>
    </w:p>
  </w:comment>
  <w:comment w:id="641" w:author="BOUQUIER, JEAN-FRANCOIS, Vodafone" w:date="2022-05-24T10:10:00Z" w:initials="BJFV">
    <w:p w14:paraId="003A9275" w14:textId="77777777" w:rsidR="00A12A79" w:rsidRDefault="00A12A79" w:rsidP="00421D28">
      <w:pPr>
        <w:pStyle w:val="CommentText"/>
      </w:pPr>
      <w:r>
        <w:rPr>
          <w:rStyle w:val="CommentReference"/>
        </w:rPr>
        <w:annotationRef/>
      </w:r>
      <w:r>
        <w:t>Change suggested “There are two possible models to report the access. Which one should be used is still open.”</w:t>
      </w:r>
    </w:p>
  </w:comment>
  <w:comment w:id="642" w:author="Italo Busi" w:date="2022-06-24T09:14:00Z" w:initials="IB">
    <w:p w14:paraId="62114B00" w14:textId="77777777" w:rsidR="00A12A79" w:rsidRDefault="00A12A79" w:rsidP="00421D28">
      <w:pPr>
        <w:pStyle w:val="CommentText"/>
      </w:pPr>
      <w:r>
        <w:rPr>
          <w:rStyle w:val="CommentReference"/>
        </w:rPr>
        <w:annotationRef/>
      </w:r>
      <w:r>
        <w:t>I am not sure this is an open issue for our draft or a gap/issue with the model duplication ...</w:t>
      </w:r>
    </w:p>
  </w:comment>
  <w:comment w:id="663" w:author="BOUQUIER, JEAN-FRANCOIS, Vodafone" w:date="2022-05-24T10:15:00Z" w:initials="BJFV">
    <w:p w14:paraId="5BFDB9A7" w14:textId="77777777" w:rsidR="00A12A79" w:rsidRDefault="00A12A79" w:rsidP="00421D28">
      <w:pPr>
        <w:pStyle w:val="CommentText"/>
      </w:pPr>
      <w:r>
        <w:rPr>
          <w:rStyle w:val="CommentReference"/>
        </w:rPr>
        <w:annotationRef/>
      </w:r>
      <w:r>
        <w:t>Don’t find another term so let keep adjacent also for IP domain over an Optical domain…</w:t>
      </w:r>
    </w:p>
  </w:comment>
  <w:comment w:id="670" w:author="BOUQUIER, JEAN-FRANCOIS, Vodafone" w:date="2022-05-24T10:21:00Z" w:initials="BJFV">
    <w:p w14:paraId="06619CF6" w14:textId="77777777" w:rsidR="00A12A79" w:rsidRDefault="00A12A79" w:rsidP="00421D28">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671" w:author="Italo Busi" w:date="2022-06-24T09:19:00Z" w:initials="IB">
    <w:p w14:paraId="69CF4EAC" w14:textId="77777777" w:rsidR="00A12A79" w:rsidRDefault="00A12A79" w:rsidP="00421D28">
      <w:pPr>
        <w:pStyle w:val="CommentText"/>
      </w:pPr>
      <w:r>
        <w:rPr>
          <w:rStyle w:val="CommentReference"/>
        </w:rPr>
        <w:annotationRef/>
      </w:r>
      <w:r>
        <w:t>This was the intention of the text in yellow: let’s try to improve it</w:t>
      </w:r>
    </w:p>
  </w:comment>
  <w:comment w:id="689" w:author="BOUQUIER, JEAN-FRANCOIS, Vodafone" w:date="2022-05-24T10:30:00Z" w:initials="BJFV">
    <w:p w14:paraId="27BE9D7C" w14:textId="77777777" w:rsidR="00A12A79" w:rsidRDefault="00A12A79" w:rsidP="00421D28">
      <w:pPr>
        <w:pStyle w:val="CommentText"/>
      </w:pPr>
      <w:r>
        <w:rPr>
          <w:rStyle w:val="CommentReference"/>
        </w:rPr>
        <w:annotationRef/>
      </w:r>
      <w:r>
        <w:t>We should refer to the picture with LLDP plug-id parameters {2}, correct? Put different numbers {2} for BR11 and {3} for BR21</w:t>
      </w:r>
    </w:p>
  </w:comment>
  <w:comment w:id="690" w:author="Italo Busi" w:date="2022-06-24T09:22:00Z" w:initials="IB">
    <w:p w14:paraId="56AC6D65" w14:textId="77777777" w:rsidR="00A12A79" w:rsidRDefault="00A12A79" w:rsidP="00421D28">
      <w:pPr>
        <w:pStyle w:val="CommentText"/>
      </w:pPr>
      <w:r>
        <w:rPr>
          <w:rStyle w:val="CommentReference"/>
        </w:rPr>
        <w:annotationRef/>
      </w:r>
      <w:r>
        <w:t>Correct: figure 2 fixed and text updated</w:t>
      </w:r>
    </w:p>
  </w:comment>
  <w:comment w:id="704" w:author="BOUQUIER, JEAN-FRANCOIS, Vodafone" w:date="2022-05-24T10:31:00Z" w:initials="BJFV">
    <w:p w14:paraId="02E559CB" w14:textId="77777777" w:rsidR="00A12A79" w:rsidRDefault="00A12A79" w:rsidP="00421D28">
      <w:pPr>
        <w:pStyle w:val="CommentText"/>
      </w:pPr>
      <w:r>
        <w:rPr>
          <w:rStyle w:val="CommentReference"/>
        </w:rPr>
        <w:annotationRef/>
      </w:r>
      <w:r>
        <w:t>We should refer to the picture with LLDP plug-id parameters {1}, correct?</w:t>
      </w:r>
    </w:p>
  </w:comment>
  <w:comment w:id="705" w:author="Italo Busi" w:date="2022-06-24T09:28:00Z" w:initials="IB">
    <w:p w14:paraId="33B27D24" w14:textId="77777777" w:rsidR="00A12A79" w:rsidRDefault="00A12A79" w:rsidP="00421D28">
      <w:pPr>
        <w:pStyle w:val="CommentText"/>
      </w:pPr>
      <w:r>
        <w:rPr>
          <w:rStyle w:val="CommentReference"/>
        </w:rPr>
        <w:annotationRef/>
      </w:r>
      <w:r>
        <w:t>Correct: text updated</w:t>
      </w:r>
    </w:p>
  </w:comment>
  <w:comment w:id="764" w:author="Brent Foster (brfoster)" w:date="2021-07-07T17:08:00Z" w:initials="BF(">
    <w:p w14:paraId="7F472DFC" w14:textId="082F55F4" w:rsidR="00A12A79" w:rsidRDefault="00A12A79" w:rsidP="00E12804">
      <w:pPr>
        <w:pStyle w:val="CommentText"/>
        <w:rPr>
          <w:noProof/>
        </w:rPr>
      </w:pPr>
      <w:r>
        <w:rPr>
          <w:rStyle w:val="CommentReference"/>
        </w:rPr>
        <w:annotationRef/>
      </w:r>
    </w:p>
    <w:p w14:paraId="1B012485" w14:textId="15E2C29C" w:rsidR="00A12A79" w:rsidRPr="00E12804" w:rsidRDefault="00A12A79" w:rsidP="00E12804">
      <w:pPr>
        <w:pStyle w:val="CommentText"/>
        <w:ind w:left="0"/>
        <w:rPr>
          <w:b/>
        </w:rPr>
      </w:pPr>
      <w:r w:rsidRPr="00E12804">
        <w:rPr>
          <w:b/>
        </w:rPr>
        <w:t>See issue #83</w:t>
      </w:r>
    </w:p>
  </w:comment>
  <w:comment w:id="788" w:author="Italo Busi" w:date="2022-03-03T17:05:00Z" w:initials="IB">
    <w:p w14:paraId="6CC5EA25" w14:textId="77777777" w:rsidR="00A12A79" w:rsidRDefault="00A12A79">
      <w:pPr>
        <w:pStyle w:val="CommentText"/>
      </w:pPr>
    </w:p>
    <w:p w14:paraId="5E4CD604" w14:textId="4C3F9354" w:rsidR="00A12A79" w:rsidRPr="00E12804" w:rsidRDefault="00A12A79">
      <w:pPr>
        <w:pStyle w:val="CommentText"/>
        <w:rPr>
          <w:b/>
        </w:rPr>
      </w:pPr>
      <w:r w:rsidRPr="00E12804">
        <w:rPr>
          <w:rStyle w:val="CommentReference"/>
          <w:b/>
        </w:rPr>
        <w:annotationRef/>
      </w:r>
      <w:r w:rsidRPr="00E12804">
        <w:rPr>
          <w:b/>
        </w:rPr>
        <w:t>Issue #80</w:t>
      </w:r>
    </w:p>
  </w:comment>
  <w:comment w:id="800" w:author="Italo Busi" w:date="2021-01-12T16:28:00Z" w:initials="IB">
    <w:p w14:paraId="5B18C718" w14:textId="7A4A0636" w:rsidR="00A12A79" w:rsidRPr="00460D05" w:rsidRDefault="00A12A79">
      <w:pPr>
        <w:pStyle w:val="CommentText"/>
        <w:rPr>
          <w:b/>
        </w:rPr>
      </w:pPr>
      <w:r w:rsidRPr="00460D05">
        <w:rPr>
          <w:rStyle w:val="CommentReference"/>
          <w:b/>
        </w:rPr>
        <w:annotationRef/>
      </w:r>
      <w:r w:rsidRPr="00460D05">
        <w:rPr>
          <w:b/>
        </w:rPr>
        <w:t>See Issue #41</w:t>
      </w:r>
    </w:p>
  </w:comment>
  <w:comment w:id="803" w:author="Italo Busi" w:date="2021-01-11T11:53:00Z" w:initials="IB">
    <w:p w14:paraId="57F4102F" w14:textId="255A6101" w:rsidR="00A12A79" w:rsidRPr="00460D05" w:rsidRDefault="00A12A79">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13E2F95F" w15:done="1"/>
  <w15:commentEx w15:paraId="05856597" w15:paraIdParent="13E2F95F" w15:done="1"/>
  <w15:commentEx w15:paraId="15D75AA5" w15:done="1"/>
  <w15:commentEx w15:paraId="3C5FABE7" w15:done="0"/>
  <w15:commentEx w15:paraId="0A9D6662" w15:paraIdParent="3C5FABE7" w15:done="0"/>
  <w15:commentEx w15:paraId="536D6C5B" w15:paraIdParent="3C5FABE7" w15:done="0"/>
  <w15:commentEx w15:paraId="0D7EA018" w15:paraIdParent="3C5FABE7" w15:done="0"/>
  <w15:commentEx w15:paraId="4F1F655F" w15:done="1"/>
  <w15:commentEx w15:paraId="0280BD04" w15:done="1"/>
  <w15:commentEx w15:paraId="0E771360" w15:done="1"/>
  <w15:commentEx w15:paraId="092F10B0" w15:paraIdParent="0E771360" w15:done="1"/>
  <w15:commentEx w15:paraId="003A9275" w15:done="1"/>
  <w15:commentEx w15:paraId="62114B00" w15:paraIdParent="003A9275" w15:done="1"/>
  <w15:commentEx w15:paraId="5BFDB9A7" w15:done="1"/>
  <w15:commentEx w15:paraId="06619CF6" w15:done="1"/>
  <w15:commentEx w15:paraId="69CF4EAC" w15:paraIdParent="06619CF6" w15:done="1"/>
  <w15:commentEx w15:paraId="27BE9D7C" w15:done="1"/>
  <w15:commentEx w15:paraId="56AC6D65" w15:paraIdParent="27BE9D7C" w15:done="1"/>
  <w15:commentEx w15:paraId="02E559CB" w15:done="1"/>
  <w15:commentEx w15:paraId="33B27D24" w15:paraIdParent="02E559CB" w15:done="1"/>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13E2F95F" w16cid:durableId="263728C5"/>
  <w16cid:commentId w16cid:paraId="05856597" w16cid:durableId="265F419F"/>
  <w16cid:commentId w16cid:paraId="15D75AA5" w16cid:durableId="26372A13"/>
  <w16cid:commentId w16cid:paraId="3C5FABE7" w16cid:durableId="26372AC2"/>
  <w16cid:commentId w16cid:paraId="0A9D6662" w16cid:durableId="265FFD90"/>
  <w16cid:commentId w16cid:paraId="536D6C5B" w16cid:durableId="26962C38"/>
  <w16cid:commentId w16cid:paraId="0D7EA018" w16cid:durableId="26C9D086"/>
  <w16cid:commentId w16cid:paraId="4F1F655F" w16cid:durableId="26372C4B"/>
  <w16cid:commentId w16cid:paraId="0280BD04" w16cid:durableId="26372C96"/>
  <w16cid:commentId w16cid:paraId="0E771360" w16cid:durableId="26372D0E"/>
  <w16cid:commentId w16cid:paraId="092F10B0" w16cid:durableId="265FFDCE"/>
  <w16cid:commentId w16cid:paraId="003A9275" w16cid:durableId="26372D9D"/>
  <w16cid:commentId w16cid:paraId="62114B00" w16cid:durableId="265FFEF0"/>
  <w16cid:commentId w16cid:paraId="5BFDB9A7" w16cid:durableId="26372EB5"/>
  <w16cid:commentId w16cid:paraId="06619CF6" w16cid:durableId="2637300F"/>
  <w16cid:commentId w16cid:paraId="69CF4EAC" w16cid:durableId="2660003D"/>
  <w16cid:commentId w16cid:paraId="27BE9D7C" w16cid:durableId="2637324E"/>
  <w16cid:commentId w16cid:paraId="56AC6D65" w16cid:durableId="266000E0"/>
  <w16cid:commentId w16cid:paraId="02E559CB" w16cid:durableId="26373293"/>
  <w16cid:commentId w16cid:paraId="33B27D24" w16cid:durableId="2660022D"/>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2DF23" w14:textId="77777777" w:rsidR="00466FA3" w:rsidRDefault="00466FA3">
      <w:r>
        <w:separator/>
      </w:r>
    </w:p>
  </w:endnote>
  <w:endnote w:type="continuationSeparator" w:id="0">
    <w:p w14:paraId="4F1FD0AB" w14:textId="77777777" w:rsidR="00466FA3" w:rsidRDefault="00466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A12A79" w:rsidRDefault="00A12A79" w:rsidP="00F410C4">
    <w:pPr>
      <w:pStyle w:val="Footer"/>
    </w:pPr>
  </w:p>
  <w:p w14:paraId="5CE618DB" w14:textId="77777777" w:rsidR="00A12A79" w:rsidRDefault="00A12A79" w:rsidP="00F410C4">
    <w:pPr>
      <w:pStyle w:val="Footer"/>
    </w:pPr>
  </w:p>
  <w:p w14:paraId="4F313A99" w14:textId="7A10FDD1" w:rsidR="00A12A79" w:rsidRDefault="00A12A79"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677EA4">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t>March</w:t>
    </w:r>
    <w:r>
      <w:fldChar w:fldCharType="end"/>
    </w:r>
    <w:r>
      <w:t xml:space="preserve"> </w:t>
    </w:r>
    <w:r>
      <w:fldChar w:fldCharType="begin"/>
    </w:r>
    <w:r>
      <w:instrText xml:space="preserve"> SAVEDATE  \@ "d," </w:instrText>
    </w:r>
    <w:r>
      <w:fldChar w:fldCharType="separate"/>
    </w:r>
    <w:r w:rsidR="00677EA4">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677EA4">
      <w:rPr>
        <w:noProof/>
      </w:rPr>
      <w:instrText>2022</w:instrText>
    </w:r>
    <w:r>
      <w:fldChar w:fldCharType="end"/>
    </w:r>
    <w:r>
      <w:instrText xml:space="preserve"> + 1 \* MERGEFORMAT </w:instrText>
    </w:r>
    <w:r>
      <w:fldChar w:fldCharType="separate"/>
    </w:r>
    <w:r w:rsidR="00677EA4">
      <w:rPr>
        <w:noProof/>
      </w:rPr>
      <w:instrText>2023</w:instrText>
    </w:r>
    <w:r>
      <w:fldChar w:fldCharType="end"/>
    </w:r>
    <w:r>
      <w:instrText xml:space="preserve"> "Fail" \* MERGEFORMAT  \* MERGEFORMAT </w:instrText>
    </w:r>
    <w:r>
      <w:fldChar w:fldCharType="separate"/>
    </w:r>
    <w:r w:rsidR="00677EA4">
      <w:rPr>
        <w:noProof/>
      </w:rPr>
      <w:instrText>2023</w:instrText>
    </w:r>
    <w:r>
      <w:fldChar w:fldCharType="end"/>
    </w:r>
    <w:r>
      <w:instrText xml:space="preserve"> \* MERGEFORMAT </w:instrText>
    </w:r>
    <w:r>
      <w:fldChar w:fldCharType="separate"/>
    </w:r>
    <w:r w:rsidR="00677EA4">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A12A79" w:rsidRDefault="00A12A79" w:rsidP="00F410C4">
    <w:pPr>
      <w:pStyle w:val="Footer"/>
    </w:pPr>
  </w:p>
  <w:p w14:paraId="35EF4550" w14:textId="77777777" w:rsidR="00A12A79" w:rsidRDefault="00A12A79"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588C1875" w:rsidR="00A12A79" w:rsidRDefault="00A12A79"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677EA4">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t>March</w:t>
    </w:r>
    <w:r>
      <w:fldChar w:fldCharType="end"/>
    </w:r>
    <w:r>
      <w:t xml:space="preserve"> </w:t>
    </w:r>
    <w:r>
      <w:fldChar w:fldCharType="begin"/>
    </w:r>
    <w:r>
      <w:instrText xml:space="preserve"> SAVEDATE  \@ "d," </w:instrText>
    </w:r>
    <w:r>
      <w:fldChar w:fldCharType="separate"/>
    </w:r>
    <w:r w:rsidR="00677EA4">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677EA4">
      <w:rPr>
        <w:noProof/>
      </w:rPr>
      <w:instrText>2022</w:instrText>
    </w:r>
    <w:r>
      <w:fldChar w:fldCharType="end"/>
    </w:r>
    <w:r>
      <w:instrText xml:space="preserve"> + 1 \* MERGEFORMAT </w:instrText>
    </w:r>
    <w:r>
      <w:fldChar w:fldCharType="separate"/>
    </w:r>
    <w:r w:rsidR="00677EA4">
      <w:rPr>
        <w:noProof/>
      </w:rPr>
      <w:instrText>2023</w:instrText>
    </w:r>
    <w:r>
      <w:fldChar w:fldCharType="end"/>
    </w:r>
    <w:r>
      <w:instrText xml:space="preserve"> "Fail" \* MERGEFORMAT  \* MERGEFORMAT </w:instrText>
    </w:r>
    <w:r>
      <w:fldChar w:fldCharType="separate"/>
    </w:r>
    <w:r w:rsidR="00677EA4">
      <w:rPr>
        <w:noProof/>
      </w:rPr>
      <w:instrText>2023</w:instrText>
    </w:r>
    <w:r>
      <w:fldChar w:fldCharType="end"/>
    </w:r>
    <w:r>
      <w:instrText xml:space="preserve"> \* MERGEFORMAT </w:instrText>
    </w:r>
    <w:r>
      <w:fldChar w:fldCharType="separate"/>
    </w:r>
    <w:r w:rsidR="00677EA4">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82C59" w14:textId="77777777" w:rsidR="00466FA3" w:rsidRDefault="00466FA3">
      <w:r>
        <w:separator/>
      </w:r>
    </w:p>
  </w:footnote>
  <w:footnote w:type="continuationSeparator" w:id="0">
    <w:p w14:paraId="62BA30AA" w14:textId="77777777" w:rsidR="00466FA3" w:rsidRDefault="00466F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003AA873" w:rsidR="00A12A79" w:rsidRDefault="00A12A79"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677EA4">
      <w:rPr>
        <w:noProof/>
      </w:rPr>
      <w:t>September 2022</w:t>
    </w:r>
    <w:r>
      <w:fldChar w:fldCharType="end"/>
    </w:r>
  </w:p>
  <w:p w14:paraId="0330A958" w14:textId="77777777" w:rsidR="00A12A79" w:rsidRDefault="00A12A79"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A12A79" w:rsidRDefault="00A12A79" w:rsidP="00F410C4">
    <w:pPr>
      <w:pStyle w:val="Header"/>
      <w:rPr>
        <w:highlight w:val="yellow"/>
      </w:rPr>
    </w:pPr>
  </w:p>
  <w:p w14:paraId="6FDEAA1E" w14:textId="77777777" w:rsidR="00A12A79" w:rsidRDefault="00A12A79" w:rsidP="00F410C4">
    <w:pPr>
      <w:pStyle w:val="Header"/>
      <w:rPr>
        <w:highlight w:val="yellow"/>
      </w:rPr>
    </w:pPr>
  </w:p>
  <w:p w14:paraId="4C3133EA" w14:textId="77777777" w:rsidR="00A12A79" w:rsidRDefault="00A12A79" w:rsidP="00F410C4">
    <w:pPr>
      <w:pStyle w:val="Header"/>
    </w:pPr>
    <w:r w:rsidRPr="007064B6">
      <w:t>TEAS Working Group</w:t>
    </w:r>
    <w:r>
      <w:tab/>
    </w:r>
    <w:r w:rsidRPr="00F410C4">
      <w:tab/>
    </w:r>
    <w:r>
      <w:t xml:space="preserve">Fabio </w:t>
    </w:r>
    <w:r w:rsidRPr="007064B6">
      <w:t>Peruzzini</w:t>
    </w:r>
  </w:p>
  <w:p w14:paraId="16A1767F" w14:textId="77777777" w:rsidR="00A12A79" w:rsidRDefault="00A12A79" w:rsidP="00F410C4">
    <w:pPr>
      <w:pStyle w:val="Header"/>
    </w:pPr>
    <w:r>
      <w:t>Internet Draft</w:t>
    </w:r>
    <w:r>
      <w:tab/>
    </w:r>
    <w:r w:rsidRPr="00F410C4">
      <w:tab/>
    </w:r>
    <w:r>
      <w:t>TIM</w:t>
    </w:r>
  </w:p>
  <w:p w14:paraId="4B4B9B7C" w14:textId="77777777" w:rsidR="00A12A79" w:rsidRDefault="00A12A79"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A12A79" w:rsidRPr="00954E1B" w:rsidRDefault="00A12A79" w:rsidP="00F410C4">
    <w:pPr>
      <w:pStyle w:val="Header"/>
      <w:rPr>
        <w:lang w:val="it-IT"/>
      </w:rPr>
    </w:pPr>
    <w:r>
      <w:rPr>
        <w:lang w:val="en-GB"/>
      </w:rPr>
      <w:tab/>
    </w:r>
    <w:r>
      <w:rPr>
        <w:lang w:val="en-GB"/>
      </w:rPr>
      <w:tab/>
    </w:r>
    <w:r w:rsidRPr="00954E1B">
      <w:rPr>
        <w:lang w:val="it-IT"/>
      </w:rPr>
      <w:t>Vodafone</w:t>
    </w:r>
  </w:p>
  <w:p w14:paraId="369C6969" w14:textId="77777777" w:rsidR="00A12A79" w:rsidRPr="00954E1B" w:rsidRDefault="00A12A79" w:rsidP="00F410C4">
    <w:pPr>
      <w:pStyle w:val="Header"/>
      <w:rPr>
        <w:lang w:val="it-IT"/>
      </w:rPr>
    </w:pPr>
    <w:r w:rsidRPr="00954E1B">
      <w:rPr>
        <w:lang w:val="it-IT"/>
      </w:rPr>
      <w:tab/>
    </w:r>
    <w:r w:rsidRPr="00954E1B">
      <w:rPr>
        <w:lang w:val="it-IT"/>
      </w:rPr>
      <w:tab/>
      <w:t>Italo Busi</w:t>
    </w:r>
  </w:p>
  <w:p w14:paraId="2984B8BD" w14:textId="77777777" w:rsidR="00A12A79" w:rsidRPr="00954E1B" w:rsidRDefault="00A12A79" w:rsidP="00F410C4">
    <w:pPr>
      <w:pStyle w:val="Header"/>
      <w:rPr>
        <w:lang w:val="it-IT"/>
      </w:rPr>
    </w:pPr>
    <w:r w:rsidRPr="00954E1B">
      <w:rPr>
        <w:lang w:val="it-IT"/>
      </w:rPr>
      <w:tab/>
    </w:r>
    <w:r w:rsidRPr="00954E1B">
      <w:rPr>
        <w:lang w:val="it-IT"/>
      </w:rPr>
      <w:tab/>
      <w:t>Huawei</w:t>
    </w:r>
  </w:p>
  <w:p w14:paraId="63AFEB19" w14:textId="77777777" w:rsidR="00A12A79" w:rsidRPr="00954E1B" w:rsidRDefault="00A12A79" w:rsidP="00F410C4">
    <w:pPr>
      <w:pStyle w:val="Header"/>
      <w:rPr>
        <w:lang w:val="it-IT"/>
      </w:rPr>
    </w:pPr>
    <w:r w:rsidRPr="00954E1B">
      <w:rPr>
        <w:lang w:val="it-IT"/>
      </w:rPr>
      <w:tab/>
    </w:r>
    <w:r w:rsidRPr="00954E1B">
      <w:rPr>
        <w:lang w:val="it-IT"/>
      </w:rPr>
      <w:tab/>
      <w:t>Daniel King</w:t>
    </w:r>
  </w:p>
  <w:p w14:paraId="6EDB0003" w14:textId="77777777" w:rsidR="00A12A79" w:rsidRDefault="00A12A79" w:rsidP="00F410C4">
    <w:pPr>
      <w:pStyle w:val="Header"/>
    </w:pPr>
    <w:r w:rsidRPr="00954E1B">
      <w:rPr>
        <w:lang w:val="it-IT"/>
      </w:rPr>
      <w:tab/>
    </w:r>
    <w:r w:rsidRPr="00954E1B">
      <w:rPr>
        <w:lang w:val="it-IT"/>
      </w:rPr>
      <w:tab/>
    </w:r>
    <w:r>
      <w:t>Old Dog Consulting</w:t>
    </w:r>
  </w:p>
  <w:p w14:paraId="629C5C70" w14:textId="77777777" w:rsidR="00A12A79" w:rsidRDefault="00A12A79" w:rsidP="00F410C4">
    <w:pPr>
      <w:pStyle w:val="Header"/>
      <w:rPr>
        <w:lang w:val="en-GB"/>
      </w:rPr>
    </w:pPr>
    <w:r>
      <w:rPr>
        <w:lang w:val="en-GB"/>
      </w:rPr>
      <w:tab/>
    </w:r>
    <w:r>
      <w:rPr>
        <w:lang w:val="en-GB"/>
      </w:rPr>
      <w:tab/>
      <w:t>Daniele Ceccarelli</w:t>
    </w:r>
  </w:p>
  <w:p w14:paraId="23931D84" w14:textId="77777777" w:rsidR="00A12A79" w:rsidRPr="00390C09" w:rsidRDefault="00A12A79" w:rsidP="00F410C4">
    <w:pPr>
      <w:pStyle w:val="Header"/>
      <w:rPr>
        <w:lang w:val="en-GB"/>
      </w:rPr>
    </w:pPr>
    <w:r>
      <w:rPr>
        <w:lang w:val="en-GB"/>
      </w:rPr>
      <w:tab/>
    </w:r>
    <w:r>
      <w:rPr>
        <w:lang w:val="en-GB"/>
      </w:rPr>
      <w:tab/>
    </w:r>
    <w:r w:rsidRPr="00433AE6">
      <w:rPr>
        <w:lang w:val="en-GB"/>
      </w:rPr>
      <w:t>Ericsson</w:t>
    </w:r>
  </w:p>
  <w:p w14:paraId="5DE008D9" w14:textId="77777777" w:rsidR="00A12A79" w:rsidRPr="00390C09" w:rsidRDefault="00A12A79" w:rsidP="00F410C4">
    <w:pPr>
      <w:pStyle w:val="Header"/>
      <w:rPr>
        <w:lang w:val="en-GB"/>
      </w:rPr>
    </w:pPr>
  </w:p>
  <w:p w14:paraId="76C05A00" w14:textId="62559E8B" w:rsidR="00A12A79" w:rsidRDefault="00A12A79"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677EA4">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instrText>March</w:instrText>
    </w:r>
    <w:r>
      <w:fldChar w:fldCharType="end"/>
    </w:r>
    <w:r>
      <w:instrText xml:space="preserve"> \* MERGEFORMAT </w:instrText>
    </w:r>
    <w:r>
      <w:fldChar w:fldCharType="separate"/>
    </w:r>
    <w:r w:rsidR="00677EA4">
      <w:rPr>
        <w:noProof/>
      </w:rPr>
      <w:t>March</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677EA4">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677EA4">
      <w:rPr>
        <w:noProof/>
      </w:rPr>
      <w:instrText>2022</w:instrText>
    </w:r>
    <w:r>
      <w:fldChar w:fldCharType="end"/>
    </w:r>
    <w:r>
      <w:instrText xml:space="preserve"> + 1 \* MERGEFORMAT </w:instrText>
    </w:r>
    <w:r>
      <w:fldChar w:fldCharType="separate"/>
    </w:r>
    <w:r w:rsidR="00677EA4">
      <w:rPr>
        <w:noProof/>
      </w:rPr>
      <w:instrText>2023</w:instrText>
    </w:r>
    <w:r>
      <w:fldChar w:fldCharType="end"/>
    </w:r>
    <w:r>
      <w:instrText xml:space="preserve"> "Fail" \* MERGEFORMAT  \* MERGEFORMAT </w:instrText>
    </w:r>
    <w:r>
      <w:fldChar w:fldCharType="separate"/>
    </w:r>
    <w:r w:rsidR="00677EA4">
      <w:rPr>
        <w:noProof/>
      </w:rPr>
      <w:instrText>2023</w:instrText>
    </w:r>
    <w:r>
      <w:fldChar w:fldCharType="end"/>
    </w:r>
    <w:r>
      <w:instrText xml:space="preserve"> \* MERGEFORMAT </w:instrText>
    </w:r>
    <w:r>
      <w:fldChar w:fldCharType="separate"/>
    </w:r>
    <w:r w:rsidR="00677EA4">
      <w:rPr>
        <w:noProof/>
      </w:rPr>
      <w:t>2023</w:t>
    </w:r>
    <w:r>
      <w:fldChar w:fldCharType="end"/>
    </w:r>
    <w:r>
      <w:tab/>
    </w:r>
    <w:r>
      <w:tab/>
    </w:r>
    <w:r>
      <w:fldChar w:fldCharType="begin"/>
    </w:r>
    <w:r>
      <w:instrText xml:space="preserve"> SAVEDATE  \@ "MMMM d, yyyy" </w:instrText>
    </w:r>
    <w:r>
      <w:fldChar w:fldCharType="separate"/>
    </w:r>
    <w:r w:rsidR="00677EA4">
      <w:rPr>
        <w:noProof/>
      </w:rPr>
      <w:t>September 12, 2022</w:t>
    </w:r>
    <w:r>
      <w:fldChar w:fldCharType="end"/>
    </w:r>
  </w:p>
  <w:p w14:paraId="4C49A4CA" w14:textId="77777777" w:rsidR="00A12A79" w:rsidRDefault="00A12A79" w:rsidP="00F410C4">
    <w:pPr>
      <w:pStyle w:val="Header"/>
    </w:pPr>
    <w:r>
      <w:tab/>
    </w:r>
  </w:p>
  <w:p w14:paraId="4043BDB6" w14:textId="77777777" w:rsidR="00A12A79" w:rsidRDefault="00A12A79"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 w:numId="33">
    <w:abstractNumId w:val="11"/>
  </w:num>
  <w:num w:numId="34">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01B7"/>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C7B6F"/>
    <w:rsid w:val="001D3A8D"/>
    <w:rsid w:val="001D4D0D"/>
    <w:rsid w:val="001D4EF1"/>
    <w:rsid w:val="001D5BC8"/>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B48"/>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0F4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77EA4"/>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2E8C"/>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5A4199-4CB2-482F-B8DA-C57FFC351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531</TotalTime>
  <Pages>64</Pages>
  <Words>17742</Words>
  <Characters>101136</Characters>
  <Application>Microsoft Office Word</Application>
  <DocSecurity>0</DocSecurity>
  <Lines>842</Lines>
  <Paragraphs>23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864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96</cp:revision>
  <cp:lastPrinted>2022-09-12T13:48:00Z</cp:lastPrinted>
  <dcterms:created xsi:type="dcterms:W3CDTF">2022-02-21T10:34:00Z</dcterms:created>
  <dcterms:modified xsi:type="dcterms:W3CDTF">2022-09-1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